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5F07F" w14:textId="6D3BEC11" w:rsidR="007A6200" w:rsidRPr="00A62DF1" w:rsidRDefault="678903ED" w:rsidP="009169F6">
      <w:pPr>
        <w:pStyle w:val="Heading1"/>
      </w:pPr>
      <w:r w:rsidRPr="00A62DF1">
        <w:t>202</w:t>
      </w:r>
      <w:r w:rsidR="007233CD">
        <w:t>6</w:t>
      </w:r>
      <w:r w:rsidR="27B77FB1" w:rsidRPr="00A62DF1">
        <w:t xml:space="preserve"> </w:t>
      </w:r>
      <w:r w:rsidR="55041CEF" w:rsidRPr="00A62DF1">
        <w:t>Qualified Health Plan (QHP) Enrollee Experience Survey</w:t>
      </w:r>
    </w:p>
    <w:p w14:paraId="6C281FD6" w14:textId="77777777" w:rsidR="007A6200" w:rsidRPr="00A62DF1" w:rsidRDefault="007A6200" w:rsidP="007A6200">
      <w:pPr>
        <w:spacing w:line="40" w:lineRule="exact"/>
        <w:rPr>
          <w:rFonts w:ascii="Arial" w:eastAsia="SimSun" w:hAnsi="Arial"/>
        </w:rPr>
      </w:pPr>
    </w:p>
    <w:p w14:paraId="5A5A3D91" w14:textId="77777777" w:rsidR="007A6200" w:rsidRPr="00A62DF1" w:rsidRDefault="007A6200" w:rsidP="00966DB8">
      <w:pPr>
        <w:pStyle w:val="Heading2"/>
      </w:pPr>
      <w:r w:rsidRPr="00A62DF1">
        <w:t>Internet Survey Script</w:t>
      </w:r>
    </w:p>
    <w:p w14:paraId="52F8C202" w14:textId="77777777" w:rsidR="007A6200" w:rsidRPr="00A62DF1" w:rsidRDefault="007A6200" w:rsidP="005C0F05">
      <w:pPr>
        <w:pStyle w:val="BodyText"/>
        <w:contextualSpacing/>
        <w:rPr>
          <w:b/>
          <w:bCs/>
          <w:sz w:val="44"/>
          <w:szCs w:val="44"/>
        </w:rPr>
      </w:pPr>
      <w:r w:rsidRPr="00A62DF1">
        <w:rPr>
          <w:b/>
          <w:bCs/>
          <w:sz w:val="44"/>
          <w:szCs w:val="44"/>
        </w:rPr>
        <w:t>Language: English</w:t>
      </w:r>
    </w:p>
    <w:p w14:paraId="2C37BADE" w14:textId="7C6623F9" w:rsidR="007A6200" w:rsidRPr="00A62DF1" w:rsidRDefault="55041CEF" w:rsidP="005C0F05">
      <w:pPr>
        <w:pStyle w:val="BodyText"/>
        <w:contextualSpacing/>
        <w:rPr>
          <w:b/>
          <w:bCs/>
          <w:sz w:val="44"/>
          <w:szCs w:val="44"/>
        </w:rPr>
      </w:pPr>
      <w:r w:rsidRPr="00A62DF1">
        <w:rPr>
          <w:b/>
          <w:bCs/>
          <w:sz w:val="44"/>
          <w:szCs w:val="44"/>
        </w:rPr>
        <w:t xml:space="preserve">Data Collection: </w:t>
      </w:r>
      <w:r w:rsidR="678903ED" w:rsidRPr="00A62DF1">
        <w:rPr>
          <w:b/>
          <w:bCs/>
          <w:sz w:val="44"/>
          <w:szCs w:val="44"/>
        </w:rPr>
        <w:t>202</w:t>
      </w:r>
      <w:r w:rsidR="007233CD">
        <w:rPr>
          <w:b/>
          <w:bCs/>
          <w:sz w:val="44"/>
          <w:szCs w:val="44"/>
        </w:rPr>
        <w:t>6</w:t>
      </w:r>
    </w:p>
    <w:p w14:paraId="71089EF4" w14:textId="002A53B4" w:rsidR="007A6200" w:rsidRPr="00A62DF1" w:rsidRDefault="007A6200" w:rsidP="005C0F05">
      <w:pPr>
        <w:pStyle w:val="BodyText"/>
        <w:contextualSpacing/>
        <w:rPr>
          <w:b/>
          <w:bCs/>
          <w:sz w:val="44"/>
          <w:szCs w:val="44"/>
        </w:rPr>
      </w:pPr>
      <w:r w:rsidRPr="00A62DF1">
        <w:rPr>
          <w:b/>
          <w:bCs/>
          <w:sz w:val="44"/>
          <w:szCs w:val="44"/>
        </w:rPr>
        <w:t>Reference Period: 6 months</w:t>
      </w:r>
    </w:p>
    <w:p w14:paraId="51D99D9A" w14:textId="58675BE3" w:rsidR="007A6200" w:rsidRPr="00A62DF1" w:rsidRDefault="007A6200" w:rsidP="003C77DB">
      <w:pPr>
        <w:pStyle w:val="Heading3"/>
      </w:pPr>
      <w:r w:rsidRPr="00A62DF1">
        <w:t>Internet Survey Scrip</w:t>
      </w:r>
      <w:r w:rsidR="00930B77" w:rsidRPr="00A62DF1">
        <w:t>t</w:t>
      </w:r>
      <w:r w:rsidRPr="00A62DF1">
        <w:t xml:space="preserve"> Conventions</w:t>
      </w:r>
    </w:p>
    <w:p w14:paraId="248006AC" w14:textId="424345BD" w:rsidR="007A6200" w:rsidRPr="00A62DF1" w:rsidRDefault="007A6200" w:rsidP="001B124D">
      <w:pPr>
        <w:pStyle w:val="ListParagraph"/>
      </w:pPr>
      <w:r w:rsidRPr="00A62DF1">
        <w:t>Programmer instructions and survey question numbers appear in [UPPERCASE LETTERS ENCLOSED IN BRACKETS]</w:t>
      </w:r>
      <w:r w:rsidR="00E01A24" w:rsidRPr="00A62DF1">
        <w:t xml:space="preserve"> and</w:t>
      </w:r>
      <w:r w:rsidRPr="00A62DF1">
        <w:t xml:space="preserve"> must </w:t>
      </w:r>
      <w:r w:rsidRPr="00A62DF1">
        <w:rPr>
          <w:b/>
          <w:i/>
        </w:rPr>
        <w:t>not</w:t>
      </w:r>
      <w:r w:rsidRPr="00A62DF1">
        <w:t xml:space="preserve"> be displayed on webpages.</w:t>
      </w:r>
    </w:p>
    <w:p w14:paraId="5E8CB346" w14:textId="3D7D4BE2" w:rsidR="007A6200" w:rsidRPr="00A62DF1" w:rsidRDefault="007A6200" w:rsidP="001B124D">
      <w:pPr>
        <w:pStyle w:val="ListParagraph"/>
      </w:pPr>
      <w:r w:rsidRPr="00A62DF1">
        <w:t>Inserts or fills from the sample frame</w:t>
      </w:r>
      <w:r w:rsidR="00936354" w:rsidRPr="00A62DF1">
        <w:t xml:space="preserve"> </w:t>
      </w:r>
      <w:r w:rsidRPr="00A62DF1">
        <w:t>appear in {ENGLISH UPPERCASE LETTERS ENCLOSED IN CURLY BRACKETS}.</w:t>
      </w:r>
    </w:p>
    <w:p w14:paraId="52E29B59" w14:textId="4AF9E6FA" w:rsidR="00AB6033" w:rsidRPr="00A62DF1" w:rsidRDefault="007A6200" w:rsidP="001B124D">
      <w:pPr>
        <w:pStyle w:val="ListParagraph"/>
      </w:pPr>
      <w:r w:rsidRPr="00A62DF1">
        <w:t xml:space="preserve">Dashed </w:t>
      </w:r>
      <w:r w:rsidR="009750B0" w:rsidRPr="00A62DF1">
        <w:rPr>
          <w:color w:val="C00000"/>
        </w:rPr>
        <w:t>RED</w:t>
      </w:r>
      <w:r w:rsidR="009750B0" w:rsidRPr="00A62DF1">
        <w:t xml:space="preserve"> </w:t>
      </w:r>
      <w:r w:rsidRPr="00A62DF1">
        <w:t>lines</w:t>
      </w:r>
      <w:r w:rsidR="00F862A6" w:rsidRPr="00A62DF1">
        <w:t xml:space="preserve"> </w:t>
      </w:r>
      <w:r w:rsidR="00DC39F5" w:rsidRPr="00A62DF1">
        <w:t xml:space="preserve">that </w:t>
      </w:r>
      <w:r w:rsidR="002E7858" w:rsidRPr="00A62DF1">
        <w:t xml:space="preserve">appear above and below all gate item questions (i.e., questions that include a skip pattern) </w:t>
      </w:r>
      <w:r w:rsidRPr="00A62DF1">
        <w:t xml:space="preserve">indicate </w:t>
      </w:r>
      <w:r w:rsidR="002E7858" w:rsidRPr="00A62DF1">
        <w:t xml:space="preserve">these questions </w:t>
      </w:r>
      <w:r w:rsidRPr="00A62DF1">
        <w:t xml:space="preserve">must be displayed </w:t>
      </w:r>
      <w:r w:rsidR="002E7858" w:rsidRPr="00A62DF1">
        <w:t xml:space="preserve">as a single question </w:t>
      </w:r>
      <w:r w:rsidRPr="00A62DF1">
        <w:t xml:space="preserve">on a </w:t>
      </w:r>
      <w:r w:rsidR="003F01F2" w:rsidRPr="00A62DF1">
        <w:t xml:space="preserve">separate </w:t>
      </w:r>
      <w:r w:rsidRPr="00A62DF1">
        <w:t xml:space="preserve">webpage. </w:t>
      </w:r>
      <w:r w:rsidR="001F6D92" w:rsidRPr="00A62DF1">
        <w:t>All remaining questions</w:t>
      </w:r>
      <w:r w:rsidR="002E7858" w:rsidRPr="00A62DF1">
        <w:t xml:space="preserve"> (i.e., </w:t>
      </w:r>
      <w:r w:rsidR="007E3BC2" w:rsidRPr="00A62DF1">
        <w:t>non-gate items</w:t>
      </w:r>
      <w:r w:rsidR="002E7858" w:rsidRPr="00A62DF1">
        <w:t>)</w:t>
      </w:r>
      <w:r w:rsidR="00AB6033" w:rsidRPr="00A62DF1">
        <w:t xml:space="preserve">, </w:t>
      </w:r>
      <w:r w:rsidR="00A05F5A" w:rsidRPr="00A62DF1">
        <w:t>except for</w:t>
      </w:r>
      <w:r w:rsidR="00AB6033" w:rsidRPr="00A62DF1">
        <w:t xml:space="preserve"> </w:t>
      </w:r>
      <w:r w:rsidR="003B624F" w:rsidRPr="00A62DF1">
        <w:t>Questions 2,</w:t>
      </w:r>
      <w:r w:rsidR="00AB6033" w:rsidRPr="00A62DF1">
        <w:t xml:space="preserve"> 5</w:t>
      </w:r>
      <w:r w:rsidR="00D73E92" w:rsidRPr="00A62DF1">
        <w:t>0</w:t>
      </w:r>
      <w:r w:rsidR="003B624F" w:rsidRPr="00A62DF1">
        <w:t>,</w:t>
      </w:r>
      <w:r w:rsidR="00AB6033" w:rsidRPr="00A62DF1">
        <w:t xml:space="preserve"> and </w:t>
      </w:r>
      <w:r w:rsidR="006A7D7A" w:rsidRPr="00A62DF1">
        <w:t>6</w:t>
      </w:r>
      <w:r w:rsidR="003B5E40" w:rsidRPr="00A62DF1">
        <w:t>7</w:t>
      </w:r>
      <w:r w:rsidR="00AB6033" w:rsidRPr="00A62DF1">
        <w:t>,</w:t>
      </w:r>
      <w:r w:rsidR="001F6D92" w:rsidRPr="00A62DF1">
        <w:t xml:space="preserve"> must be </w:t>
      </w:r>
      <w:r w:rsidR="00A05F5A" w:rsidRPr="00A62DF1">
        <w:t>displayed with</w:t>
      </w:r>
      <w:r w:rsidR="00012E8D" w:rsidRPr="00A62DF1">
        <w:t xml:space="preserve"> at </w:t>
      </w:r>
      <w:r w:rsidR="001F6D92" w:rsidRPr="00A62DF1">
        <w:t>least two questions per webpage</w:t>
      </w:r>
      <w:r w:rsidR="002E7858" w:rsidRPr="00A62DF1">
        <w:t xml:space="preserve"> but no more than </w:t>
      </w:r>
      <w:r w:rsidR="001F6D92" w:rsidRPr="00A62DF1">
        <w:t>three questions per webpage</w:t>
      </w:r>
      <w:r w:rsidR="00AB6033" w:rsidRPr="00A62DF1">
        <w:t>. V</w:t>
      </w:r>
      <w:r w:rsidR="002E7858" w:rsidRPr="00A62DF1">
        <w:t>endors</w:t>
      </w:r>
      <w:r w:rsidR="00D32D48" w:rsidRPr="00A62DF1">
        <w:t xml:space="preserve"> </w:t>
      </w:r>
      <w:r w:rsidR="002E7858" w:rsidRPr="00A62DF1">
        <w:t xml:space="preserve">use their discretion </w:t>
      </w:r>
      <w:r w:rsidR="00697F3A" w:rsidRPr="00A62DF1">
        <w:t xml:space="preserve">to determine </w:t>
      </w:r>
      <w:r w:rsidR="002E7858" w:rsidRPr="00A62DF1">
        <w:t>how many questions are</w:t>
      </w:r>
      <w:r w:rsidR="00DC39F5" w:rsidRPr="00A62DF1">
        <w:t xml:space="preserve"> </w:t>
      </w:r>
      <w:r w:rsidR="002E7858" w:rsidRPr="00A62DF1">
        <w:t xml:space="preserve">displayed per webpage </w:t>
      </w:r>
      <w:r w:rsidR="00012E8D" w:rsidRPr="00A62DF1">
        <w:t xml:space="preserve">(two but no more than three) </w:t>
      </w:r>
      <w:r w:rsidR="002E7858" w:rsidRPr="00A62DF1">
        <w:t xml:space="preserve">for </w:t>
      </w:r>
      <w:r w:rsidR="006F79B4" w:rsidRPr="00A62DF1">
        <w:t>the non-gate questions</w:t>
      </w:r>
      <w:r w:rsidR="002E7858" w:rsidRPr="00A62DF1">
        <w:t xml:space="preserve">. </w:t>
      </w:r>
    </w:p>
    <w:p w14:paraId="56C66682" w14:textId="01CD05F3" w:rsidR="007A6200" w:rsidRPr="00A62DF1" w:rsidRDefault="00AB6033" w:rsidP="001B124D">
      <w:pPr>
        <w:pStyle w:val="ListParagraph"/>
      </w:pPr>
      <w:r w:rsidRPr="00A62DF1">
        <w:t xml:space="preserve">Solid </w:t>
      </w:r>
      <w:r w:rsidR="009750B0" w:rsidRPr="00A62DF1">
        <w:rPr>
          <w:color w:val="C00000"/>
        </w:rPr>
        <w:t>RED</w:t>
      </w:r>
      <w:r w:rsidR="009750B0" w:rsidRPr="00A62DF1">
        <w:t xml:space="preserve"> </w:t>
      </w:r>
      <w:r w:rsidRPr="00A62DF1">
        <w:t xml:space="preserve">lines indicate webpage breaks between survey sections. </w:t>
      </w:r>
      <w:r w:rsidR="004006BE" w:rsidRPr="00A62DF1">
        <w:t xml:space="preserve">Vendors </w:t>
      </w:r>
      <w:r w:rsidR="00697F3A" w:rsidRPr="00A62DF1">
        <w:t>may</w:t>
      </w:r>
      <w:r w:rsidR="004006BE" w:rsidRPr="00A62DF1">
        <w:t xml:space="preserve"> not include non-gate questions spanning different survey sections on a</w:t>
      </w:r>
      <w:r w:rsidR="00790121" w:rsidRPr="00A62DF1">
        <w:t xml:space="preserve"> </w:t>
      </w:r>
      <w:r w:rsidR="004006BE" w:rsidRPr="00A62DF1">
        <w:t xml:space="preserve">single webpage (e.g., Question </w:t>
      </w:r>
      <w:r w:rsidR="0033376E" w:rsidRPr="00A62DF1">
        <w:t>19</w:t>
      </w:r>
      <w:r w:rsidR="00DF6A0F" w:rsidRPr="00A62DF1">
        <w:t xml:space="preserve"> </w:t>
      </w:r>
      <w:r w:rsidR="004006BE" w:rsidRPr="00A62DF1">
        <w:t xml:space="preserve">[Your Health Plan] and Question </w:t>
      </w:r>
      <w:r w:rsidR="00152C2F" w:rsidRPr="00A62DF1">
        <w:t>2</w:t>
      </w:r>
      <w:r w:rsidR="003B5E40" w:rsidRPr="00A62DF1">
        <w:t>0</w:t>
      </w:r>
      <w:r w:rsidR="00FC36CC" w:rsidRPr="00A62DF1">
        <w:t xml:space="preserve"> </w:t>
      </w:r>
      <w:r w:rsidR="004006BE" w:rsidRPr="00A62DF1">
        <w:t xml:space="preserve">[Your Health Care in the Last 6 Months] cannot be displayed on the same webpage).  </w:t>
      </w:r>
    </w:p>
    <w:p w14:paraId="14578084" w14:textId="5AA55CA8" w:rsidR="007A6200" w:rsidRPr="00A62DF1" w:rsidRDefault="00CB6BA3" w:rsidP="001B124D">
      <w:pPr>
        <w:pStyle w:val="ListParagraph"/>
      </w:pPr>
      <w:r w:rsidRPr="00A62DF1">
        <w:t>Unless otherwise noted, s</w:t>
      </w:r>
      <w:r w:rsidR="007A6200" w:rsidRPr="00A62DF1">
        <w:t xml:space="preserve">kipped </w:t>
      </w:r>
      <w:r w:rsidR="00A6069D" w:rsidRPr="00A62DF1">
        <w:t xml:space="preserve">questions </w:t>
      </w:r>
      <w:r w:rsidR="007A6200" w:rsidRPr="00A62DF1">
        <w:t>follow the same skip pattern as the “N</w:t>
      </w:r>
      <w:r w:rsidR="00737E27" w:rsidRPr="00A62DF1">
        <w:t>O</w:t>
      </w:r>
      <w:r w:rsidR="007A6200" w:rsidRPr="00A62DF1">
        <w:t>”</w:t>
      </w:r>
      <w:r w:rsidR="00737E27" w:rsidRPr="00A62DF1">
        <w:t>, “</w:t>
      </w:r>
      <w:r w:rsidRPr="00A62DF1">
        <w:t>N</w:t>
      </w:r>
      <w:r w:rsidR="00737E27" w:rsidRPr="00A62DF1">
        <w:t>ONE</w:t>
      </w:r>
      <w:r w:rsidRPr="00A62DF1">
        <w:t>”</w:t>
      </w:r>
      <w:r w:rsidR="00737E27" w:rsidRPr="00A62DF1">
        <w:t>, or “NOT APPLICABLE”</w:t>
      </w:r>
      <w:r w:rsidR="007A6200" w:rsidRPr="00A62DF1">
        <w:t xml:space="preserve"> response option</w:t>
      </w:r>
      <w:r w:rsidRPr="00A62DF1">
        <w:t>s</w:t>
      </w:r>
      <w:r w:rsidR="007A6200" w:rsidRPr="00A62DF1">
        <w:t>.</w:t>
      </w:r>
    </w:p>
    <w:p w14:paraId="5B5C7140" w14:textId="1F3E7351" w:rsidR="007A6200" w:rsidRPr="00A62DF1" w:rsidRDefault="55041CEF" w:rsidP="007A0B84">
      <w:pPr>
        <w:pStyle w:val="BodyText"/>
        <w:spacing w:before="240"/>
        <w:rPr>
          <w:i/>
          <w:iCs/>
        </w:rPr>
      </w:pPr>
      <w:r w:rsidRPr="00A62DF1">
        <w:rPr>
          <w:b/>
          <w:bCs/>
          <w:i/>
          <w:iCs/>
        </w:rPr>
        <w:t>N</w:t>
      </w:r>
      <w:r w:rsidR="7568E7E0" w:rsidRPr="00A62DF1">
        <w:rPr>
          <w:b/>
          <w:bCs/>
          <w:i/>
          <w:iCs/>
        </w:rPr>
        <w:t>ote</w:t>
      </w:r>
      <w:r w:rsidRPr="00A62DF1">
        <w:rPr>
          <w:b/>
          <w:bCs/>
          <w:i/>
          <w:iCs/>
        </w:rPr>
        <w:t>:</w:t>
      </w:r>
      <w:r w:rsidRPr="00A62DF1">
        <w:rPr>
          <w:i/>
          <w:iCs/>
        </w:rPr>
        <w:t xml:space="preserve"> A comprehensive list of </w:t>
      </w:r>
      <w:r w:rsidR="3AB4A014" w:rsidRPr="00A62DF1">
        <w:rPr>
          <w:i/>
          <w:iCs/>
        </w:rPr>
        <w:t>i</w:t>
      </w:r>
      <w:r w:rsidRPr="00A62DF1">
        <w:rPr>
          <w:i/>
          <w:iCs/>
        </w:rPr>
        <w:t xml:space="preserve">nternet </w:t>
      </w:r>
      <w:r w:rsidR="3AB4A014" w:rsidRPr="00A62DF1">
        <w:rPr>
          <w:i/>
          <w:iCs/>
        </w:rPr>
        <w:t>s</w:t>
      </w:r>
      <w:r w:rsidRPr="00A62DF1">
        <w:rPr>
          <w:i/>
          <w:iCs/>
        </w:rPr>
        <w:t xml:space="preserve">urvey requirements </w:t>
      </w:r>
      <w:r w:rsidR="161B2D44" w:rsidRPr="00A62DF1">
        <w:rPr>
          <w:i/>
          <w:iCs/>
        </w:rPr>
        <w:t>is available</w:t>
      </w:r>
      <w:r w:rsidRPr="00A62DF1">
        <w:rPr>
          <w:i/>
          <w:iCs/>
        </w:rPr>
        <w:t xml:space="preserve"> in the </w:t>
      </w:r>
      <w:r w:rsidR="08BA1C3F" w:rsidRPr="00A62DF1">
        <w:rPr>
          <w:i/>
          <w:iCs/>
        </w:rPr>
        <w:t>Prepare for Data Collection</w:t>
      </w:r>
      <w:r w:rsidRPr="00A62DF1">
        <w:rPr>
          <w:i/>
          <w:iCs/>
        </w:rPr>
        <w:t xml:space="preserve"> section of the </w:t>
      </w:r>
      <w:r w:rsidR="678903ED" w:rsidRPr="00A62DF1">
        <w:rPr>
          <w:i/>
          <w:iCs/>
        </w:rPr>
        <w:t>202</w:t>
      </w:r>
      <w:r w:rsidR="007233CD">
        <w:rPr>
          <w:i/>
          <w:iCs/>
        </w:rPr>
        <w:t>6</w:t>
      </w:r>
      <w:r w:rsidR="15591514" w:rsidRPr="00A62DF1">
        <w:rPr>
          <w:i/>
          <w:iCs/>
        </w:rPr>
        <w:t xml:space="preserve"> </w:t>
      </w:r>
      <w:r w:rsidRPr="00A62DF1">
        <w:rPr>
          <w:i/>
          <w:iCs/>
        </w:rPr>
        <w:t xml:space="preserve">QHP Enrollee Survey </w:t>
      </w:r>
      <w:r w:rsidR="161B2D44" w:rsidRPr="00A62DF1">
        <w:rPr>
          <w:i/>
          <w:iCs/>
        </w:rPr>
        <w:t>Technical Specifications</w:t>
      </w:r>
      <w:r w:rsidRPr="00A62DF1">
        <w:rPr>
          <w:i/>
          <w:iCs/>
        </w:rPr>
        <w:t>.</w:t>
      </w:r>
    </w:p>
    <w:p w14:paraId="15E437F3" w14:textId="77777777" w:rsidR="00CA1DD3" w:rsidRPr="00A62DF1" w:rsidRDefault="00CA1DD3">
      <w:pPr>
        <w:spacing w:after="160" w:line="259" w:lineRule="auto"/>
        <w:rPr>
          <w:b/>
          <w:sz w:val="32"/>
          <w:szCs w:val="28"/>
        </w:rPr>
      </w:pPr>
      <w:r w:rsidRPr="00A62DF1">
        <w:rPr>
          <w:b/>
          <w:sz w:val="32"/>
          <w:szCs w:val="28"/>
        </w:rPr>
        <w:br w:type="page"/>
      </w:r>
    </w:p>
    <w:p w14:paraId="14186656" w14:textId="1923E1C0" w:rsidR="007A6200" w:rsidRPr="00A62DF1" w:rsidRDefault="007A6200" w:rsidP="00C90456">
      <w:pPr>
        <w:pStyle w:val="Heading3"/>
      </w:pPr>
      <w:r w:rsidRPr="00A62DF1">
        <w:lastRenderedPageBreak/>
        <w:t>Programming Specifications</w:t>
      </w:r>
      <w:r w:rsidR="003711CC" w:rsidRPr="00A62DF1">
        <w:t xml:space="preserve"> and System Requirements</w:t>
      </w:r>
    </w:p>
    <w:p w14:paraId="071AB1C2" w14:textId="45496972" w:rsidR="007A6200" w:rsidRPr="00A62DF1" w:rsidRDefault="007A6200" w:rsidP="001B124D">
      <w:pPr>
        <w:pStyle w:val="ListParagraph"/>
      </w:pPr>
      <w:r w:rsidRPr="00A62DF1">
        <w:t xml:space="preserve">The </w:t>
      </w:r>
      <w:r w:rsidR="00237620" w:rsidRPr="00A62DF1">
        <w:t>i</w:t>
      </w:r>
      <w:r w:rsidRPr="00A62DF1">
        <w:t xml:space="preserve">nternet survey instrument </w:t>
      </w:r>
      <w:r w:rsidR="00136DFF" w:rsidRPr="00A62DF1">
        <w:t>must be</w:t>
      </w:r>
      <w:r w:rsidRPr="00A62DF1">
        <w:t xml:space="preserve"> programmed to adhere to all survey skip patterns.</w:t>
      </w:r>
    </w:p>
    <w:p w14:paraId="26222204" w14:textId="0A571A31" w:rsidR="007A6200" w:rsidRPr="00A62DF1" w:rsidRDefault="00BA0640" w:rsidP="001B124D">
      <w:pPr>
        <w:pStyle w:val="ListParagraph"/>
      </w:pPr>
      <w:r w:rsidRPr="00A62DF1">
        <w:t>Unless otherwise noted, all q</w:t>
      </w:r>
      <w:r w:rsidR="007A6200" w:rsidRPr="00A62DF1">
        <w:t xml:space="preserve">uestions </w:t>
      </w:r>
      <w:r w:rsidRPr="00A62DF1">
        <w:t xml:space="preserve">are programmed to </w:t>
      </w:r>
      <w:r w:rsidR="007A6200" w:rsidRPr="00A62DF1">
        <w:t>accept only one response.</w:t>
      </w:r>
    </w:p>
    <w:p w14:paraId="067FB252" w14:textId="4A9482D2" w:rsidR="007A6200" w:rsidRPr="00A62DF1" w:rsidRDefault="007A6200" w:rsidP="001B124D">
      <w:pPr>
        <w:pStyle w:val="ListParagraph"/>
      </w:pPr>
      <w:r w:rsidRPr="00A62DF1">
        <w:t xml:space="preserve">Each question </w:t>
      </w:r>
      <w:r w:rsidR="00C103D9" w:rsidRPr="00A62DF1">
        <w:t xml:space="preserve">must </w:t>
      </w:r>
      <w:r w:rsidRPr="00A62DF1">
        <w:t xml:space="preserve">be programmed to allow the respondent to skip the question without providing a response and </w:t>
      </w:r>
      <w:r w:rsidR="00BA0640" w:rsidRPr="00A62DF1">
        <w:t xml:space="preserve">to </w:t>
      </w:r>
      <w:r w:rsidRPr="00A62DF1">
        <w:t>proceed to the next</w:t>
      </w:r>
      <w:r w:rsidR="00BA0640" w:rsidRPr="00A62DF1">
        <w:t xml:space="preserve"> appropriate </w:t>
      </w:r>
      <w:r w:rsidRPr="00A62DF1">
        <w:t>survey question.</w:t>
      </w:r>
    </w:p>
    <w:p w14:paraId="6BE8B679" w14:textId="77777777" w:rsidR="007A6200" w:rsidRPr="00A62DF1" w:rsidRDefault="007A6200" w:rsidP="001B124D">
      <w:pPr>
        <w:pStyle w:val="ListParagraph"/>
      </w:pPr>
      <w:r w:rsidRPr="00A62DF1">
        <w:t>Each question includes the appropriate section header as specified throughout the script.</w:t>
      </w:r>
    </w:p>
    <w:p w14:paraId="648F0D24" w14:textId="77777777" w:rsidR="007A6200" w:rsidRPr="00A62DF1" w:rsidRDefault="007A6200" w:rsidP="001B124D">
      <w:pPr>
        <w:pStyle w:val="ListParagraph"/>
      </w:pPr>
      <w:r w:rsidRPr="00A62DF1">
        <w:t xml:space="preserve">The presentation of questions and response categories </w:t>
      </w:r>
      <w:r w:rsidRPr="00A62DF1">
        <w:rPr>
          <w:b/>
          <w:i/>
        </w:rPr>
        <w:t xml:space="preserve">cannot </w:t>
      </w:r>
      <w:r w:rsidRPr="00A62DF1">
        <w:t>deviate from the format presented in the script. All response categories must be listed vertically. Matrix format is not permitted.</w:t>
      </w:r>
    </w:p>
    <w:p w14:paraId="5EF818F5" w14:textId="2A867569" w:rsidR="007A6200" w:rsidRPr="00A62DF1" w:rsidRDefault="00237620" w:rsidP="001B124D">
      <w:pPr>
        <w:pStyle w:val="ListParagraph"/>
      </w:pPr>
      <w:r w:rsidRPr="00A62DF1">
        <w:t>Each webpage must include a</w:t>
      </w:r>
      <w:r w:rsidR="007A6200" w:rsidRPr="00A62DF1">
        <w:t xml:space="preserve"> “Questions” link </w:t>
      </w:r>
      <w:r w:rsidRPr="00A62DF1">
        <w:t>with</w:t>
      </w:r>
      <w:r w:rsidR="00874E76" w:rsidRPr="00A62DF1">
        <w:t xml:space="preserve"> the following text</w:t>
      </w:r>
      <w:r w:rsidR="007A6200" w:rsidRPr="00A62DF1">
        <w:t>.</w:t>
      </w:r>
      <w:r w:rsidR="00874E76" w:rsidRPr="00A62DF1">
        <w:t xml:space="preserve"> </w:t>
      </w:r>
    </w:p>
    <w:p w14:paraId="2C1E8FB5" w14:textId="4A339F18" w:rsidR="00874E76" w:rsidRPr="00A62DF1" w:rsidRDefault="00874E76" w:rsidP="005F1282">
      <w:pPr>
        <w:pStyle w:val="BodyText"/>
        <w:keepNext/>
        <w:spacing w:after="120"/>
        <w:ind w:left="720"/>
      </w:pPr>
      <w:r w:rsidRPr="00A62DF1">
        <w:t xml:space="preserve">“[Vendor Name] is an independent research firm </w:t>
      </w:r>
      <w:r w:rsidR="00237620" w:rsidRPr="00A62DF1">
        <w:t xml:space="preserve">that is </w:t>
      </w:r>
      <w:r w:rsidRPr="00A62DF1">
        <w:t xml:space="preserve">helping </w:t>
      </w:r>
      <w:r w:rsidR="00237620" w:rsidRPr="00A62DF1">
        <w:t xml:space="preserve">your health plan </w:t>
      </w:r>
      <w:r w:rsidRPr="00A62DF1">
        <w:t xml:space="preserve">conduct the survey. Please call </w:t>
      </w:r>
      <w:r w:rsidR="006B706E" w:rsidRPr="00A62DF1">
        <w:t>us</w:t>
      </w:r>
      <w:r w:rsidRPr="00A62DF1">
        <w:t xml:space="preserve"> toll-free </w:t>
      </w:r>
      <w:r w:rsidR="00943945" w:rsidRPr="00A62DF1">
        <w:t>at</w:t>
      </w:r>
      <w:r w:rsidRPr="00A62DF1">
        <w:t xml:space="preserve"> (</w:t>
      </w:r>
      <w:r w:rsidR="00943945" w:rsidRPr="00A62DF1">
        <w:t xml:space="preserve">XXX) </w:t>
      </w:r>
      <w:r w:rsidRPr="00A62DF1">
        <w:t>[</w:t>
      </w:r>
      <w:r w:rsidR="00943945" w:rsidRPr="00A62DF1">
        <w:t>XXX-XXXX</w:t>
      </w:r>
      <w:r w:rsidRPr="00A62DF1">
        <w:t xml:space="preserve">] if you have any questions.” </w:t>
      </w:r>
    </w:p>
    <w:p w14:paraId="2B7BDDC2" w14:textId="22F3B242" w:rsidR="00874E76" w:rsidRPr="00A62DF1" w:rsidRDefault="00237620" w:rsidP="005F1282">
      <w:pPr>
        <w:pStyle w:val="BodyText"/>
        <w:spacing w:after="120"/>
        <w:ind w:left="720"/>
        <w:rPr>
          <w:i/>
        </w:rPr>
      </w:pPr>
      <w:r w:rsidRPr="00A62DF1">
        <w:rPr>
          <w:b/>
          <w:i/>
        </w:rPr>
        <w:t>Note:</w:t>
      </w:r>
      <w:r w:rsidRPr="00A62DF1">
        <w:rPr>
          <w:i/>
        </w:rPr>
        <w:t xml:space="preserve"> </w:t>
      </w:r>
      <w:r w:rsidR="00874E76" w:rsidRPr="00A62DF1">
        <w:rPr>
          <w:i/>
        </w:rPr>
        <w:t>In addition to the toll-free number, vendors may also provide an email address through which sampled enrollees can submit questions.</w:t>
      </w:r>
    </w:p>
    <w:p w14:paraId="6EE26B02" w14:textId="2224E992" w:rsidR="007A6200" w:rsidRPr="00A62DF1" w:rsidRDefault="007A6200" w:rsidP="001B124D">
      <w:pPr>
        <w:pStyle w:val="ListParagraph"/>
      </w:pPr>
      <w:r w:rsidRPr="00A62DF1">
        <w:t>After the last survey question, an exit page provides confirmation of survey receipt and thanks the sampled enrollee for participating.</w:t>
      </w:r>
    </w:p>
    <w:p w14:paraId="73DBD4C2" w14:textId="77777777" w:rsidR="007A6200" w:rsidRPr="00A62DF1" w:rsidRDefault="007A6200" w:rsidP="007A0B84">
      <w:pPr>
        <w:pStyle w:val="Heading3"/>
        <w:spacing w:before="240"/>
        <w:rPr>
          <w:sz w:val="36"/>
        </w:rPr>
      </w:pPr>
      <w:r w:rsidRPr="00A62DF1">
        <w:t>Text Convention Requirements</w:t>
      </w:r>
    </w:p>
    <w:p w14:paraId="537E0419" w14:textId="6F6D4BFD"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cannot</w:t>
      </w:r>
      <w:r w:rsidR="007A6200" w:rsidRPr="00A62DF1">
        <w:t xml:space="preserve"> bold text that is not bold in the </w:t>
      </w:r>
      <w:r w:rsidR="00BA0640" w:rsidRPr="00A62DF1">
        <w:t>script</w:t>
      </w:r>
      <w:r w:rsidR="007A6200" w:rsidRPr="00A62DF1">
        <w:t xml:space="preserve"> (e.g., question stems, response categories). </w:t>
      </w:r>
    </w:p>
    <w:p w14:paraId="24700308" w14:textId="3046ECC9"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must</w:t>
      </w:r>
      <w:r w:rsidR="007A6200" w:rsidRPr="00A62DF1">
        <w:t xml:space="preserve"> bold text that is bold in the </w:t>
      </w:r>
      <w:r w:rsidR="00BA0640" w:rsidRPr="00A62DF1">
        <w:t>script</w:t>
      </w:r>
      <w:r w:rsidR="007A6200" w:rsidRPr="00A62DF1">
        <w:t xml:space="preserve"> (</w:t>
      </w:r>
      <w:r w:rsidRPr="00A62DF1">
        <w:t>i.</w:t>
      </w:r>
      <w:r w:rsidR="007A6200" w:rsidRPr="00A62DF1">
        <w:t>e.</w:t>
      </w:r>
      <w:r w:rsidR="001B314C" w:rsidRPr="00A62DF1">
        <w:t>,</w:t>
      </w:r>
      <w:r w:rsidR="007A6200" w:rsidRPr="00A62DF1">
        <w:t xml:space="preserve"> emphasized words).</w:t>
      </w:r>
    </w:p>
    <w:p w14:paraId="78311C79" w14:textId="554C961E" w:rsidR="007A6200" w:rsidRPr="00A62DF1" w:rsidRDefault="003711CC" w:rsidP="001B124D">
      <w:pPr>
        <w:pStyle w:val="ListParagraph"/>
        <w:numPr>
          <w:ilvl w:val="0"/>
          <w:numId w:val="37"/>
        </w:numPr>
      </w:pPr>
      <w:r w:rsidRPr="00A62DF1">
        <w:t>V</w:t>
      </w:r>
      <w:r w:rsidR="007A6200" w:rsidRPr="00A62DF1">
        <w:t xml:space="preserve">endors </w:t>
      </w:r>
      <w:r w:rsidR="007A6200" w:rsidRPr="00A62DF1">
        <w:rPr>
          <w:b/>
          <w:i/>
        </w:rPr>
        <w:t>cannot</w:t>
      </w:r>
      <w:r w:rsidR="007A6200" w:rsidRPr="00A62DF1">
        <w:t xml:space="preserve"> underline text that is bold in the </w:t>
      </w:r>
      <w:r w:rsidR="00BA0640" w:rsidRPr="00A62DF1">
        <w:t>script</w:t>
      </w:r>
      <w:r w:rsidR="007A6200" w:rsidRPr="00A62DF1">
        <w:t xml:space="preserve">. </w:t>
      </w:r>
    </w:p>
    <w:p w14:paraId="0F1E549B" w14:textId="7627D131" w:rsidR="007A6200" w:rsidRPr="00A62DF1" w:rsidRDefault="001B314C" w:rsidP="001B124D">
      <w:pPr>
        <w:pStyle w:val="ListParagraph"/>
        <w:numPr>
          <w:ilvl w:val="0"/>
          <w:numId w:val="37"/>
        </w:numPr>
      </w:pPr>
      <w:r w:rsidRPr="00A62DF1">
        <w:t>V</w:t>
      </w:r>
      <w:r w:rsidR="007A6200" w:rsidRPr="00A62DF1">
        <w:t xml:space="preserve">endors </w:t>
      </w:r>
      <w:r w:rsidR="007A6200" w:rsidRPr="00A62DF1">
        <w:rPr>
          <w:b/>
          <w:i/>
        </w:rPr>
        <w:t>must</w:t>
      </w:r>
      <w:r w:rsidR="007A6200" w:rsidRPr="00A62DF1">
        <w:t xml:space="preserve"> italicize text that is italicized in the </w:t>
      </w:r>
      <w:r w:rsidR="00BA0640" w:rsidRPr="00A62DF1">
        <w:t>script</w:t>
      </w:r>
      <w:r w:rsidR="007A6200" w:rsidRPr="00A62DF1">
        <w:t>.</w:t>
      </w:r>
    </w:p>
    <w:p w14:paraId="19A08186" w14:textId="2A68EEC6" w:rsidR="007A6200" w:rsidRPr="00A62DF1" w:rsidRDefault="001B314C" w:rsidP="001B124D">
      <w:pPr>
        <w:pStyle w:val="ListParagraph"/>
        <w:numPr>
          <w:ilvl w:val="0"/>
          <w:numId w:val="37"/>
        </w:numPr>
      </w:pPr>
      <w:r w:rsidRPr="00A62DF1">
        <w:t>V</w:t>
      </w:r>
      <w:r w:rsidR="007A6200" w:rsidRPr="00A62DF1">
        <w:t xml:space="preserve">endors use either black or dark blue readable font for all survey questions and response options; the font color used for survey questions and response options must be consistent throughout the survey. </w:t>
      </w:r>
      <w:r w:rsidRPr="00A62DF1">
        <w:t>V</w:t>
      </w:r>
      <w:r w:rsidR="007A6200" w:rsidRPr="00A62DF1">
        <w:t>endors may opt to use a highlight color for instructions and survey headings.</w:t>
      </w:r>
    </w:p>
    <w:p w14:paraId="21172AAA" w14:textId="77777777" w:rsidR="007A6200" w:rsidRPr="00A62DF1" w:rsidRDefault="007A6200">
      <w:pPr>
        <w:spacing w:after="160" w:line="259" w:lineRule="auto"/>
        <w:rPr>
          <w:rFonts w:eastAsiaTheme="minorHAnsi"/>
          <w:szCs w:val="24"/>
        </w:rPr>
      </w:pPr>
      <w:r w:rsidRPr="00A62DF1">
        <w:br w:type="page"/>
      </w:r>
    </w:p>
    <w:p w14:paraId="63B56E01" w14:textId="10C3C5EC" w:rsidR="000B783B" w:rsidRPr="00A62DF1" w:rsidRDefault="000B783B" w:rsidP="00C90456">
      <w:pPr>
        <w:pStyle w:val="Heading3"/>
      </w:pPr>
      <w:r w:rsidRPr="00A62DF1">
        <w:t>I</w:t>
      </w:r>
      <w:r w:rsidR="00A91E26" w:rsidRPr="00A62DF1">
        <w:t xml:space="preserve">nternet </w:t>
      </w:r>
      <w:r w:rsidR="008435F3" w:rsidRPr="00A62DF1">
        <w:t xml:space="preserve">Survey </w:t>
      </w:r>
      <w:r w:rsidR="00E90580" w:rsidRPr="00A62DF1">
        <w:t>Login</w:t>
      </w:r>
      <w:r w:rsidR="00A91E26" w:rsidRPr="00A62DF1">
        <w:t xml:space="preserve"> Page</w:t>
      </w:r>
    </w:p>
    <w:p w14:paraId="717217B6" w14:textId="319DF9E4" w:rsidR="000667C2" w:rsidRPr="00A62DF1" w:rsidRDefault="000667C2" w:rsidP="007A0B84">
      <w:pPr>
        <w:pStyle w:val="CMSBodyText"/>
        <w:tabs>
          <w:tab w:val="left" w:pos="4320"/>
          <w:tab w:val="right" w:pos="9360"/>
        </w:tabs>
        <w:spacing w:before="240"/>
      </w:pPr>
      <w:r w:rsidRPr="00A62DF1">
        <w:t>[VENDOR LOGO]</w:t>
      </w:r>
      <w:r w:rsidRPr="00A62DF1">
        <w:tab/>
        <w:t xml:space="preserve">and/or </w:t>
      </w:r>
      <w:r w:rsidRPr="00A62DF1">
        <w:tab/>
        <w:t>[QHP ISSUER LOGO]</w:t>
      </w:r>
    </w:p>
    <w:p w14:paraId="0D0C3BBA" w14:textId="79499D78" w:rsidR="00C95BEF" w:rsidRPr="00A62DF1" w:rsidRDefault="00C95BEF" w:rsidP="00C95BEF">
      <w:pPr>
        <w:pStyle w:val="CMSBodyText"/>
        <w:jc w:val="right"/>
      </w:pPr>
      <w:r w:rsidRPr="00A62DF1">
        <w:t xml:space="preserve">OMB No. 0938-1221: Approval Expires </w:t>
      </w:r>
      <w:r w:rsidR="00A96919">
        <w:t>09/30/2026</w:t>
      </w:r>
    </w:p>
    <w:p w14:paraId="5464622F" w14:textId="5E79BB1E" w:rsidR="00FA0212" w:rsidRPr="00A62DF1" w:rsidRDefault="00FA0212" w:rsidP="00FA0212">
      <w:pPr>
        <w:pStyle w:val="CMSBodyText"/>
      </w:pPr>
      <w:r w:rsidRPr="00A62DF1">
        <w:t xml:space="preserve">[VENDORS MUST INCLUDE </w:t>
      </w:r>
      <w:r w:rsidR="008A53C6" w:rsidRPr="00A62DF1">
        <w:t>A LOGIN</w:t>
      </w:r>
      <w:r w:rsidR="00BD325C" w:rsidRPr="00A62DF1">
        <w:t xml:space="preserve"> PAGE FOR ENROLLEES TO ENTER THE</w:t>
      </w:r>
      <w:r w:rsidRPr="00A62DF1">
        <w:t xml:space="preserve"> LOGIN CREDENTIALS </w:t>
      </w:r>
      <w:r w:rsidR="00BD325C" w:rsidRPr="00A62DF1">
        <w:t>PROVIDED ON THE MAILED LETTER</w:t>
      </w:r>
      <w:r w:rsidR="008702E1">
        <w:t>. THE LOGIN PAGE</w:t>
      </w:r>
      <w:r w:rsidR="000852E8">
        <w:t xml:space="preserve"> APPEARS IN ENGLISH </w:t>
      </w:r>
      <w:r w:rsidR="00F641ED">
        <w:t>AND INCLUDES</w:t>
      </w:r>
      <w:r w:rsidR="000852E8">
        <w:t xml:space="preserve"> A </w:t>
      </w:r>
      <w:r w:rsidR="00F641ED">
        <w:t>BUTTON THAT ALLOW</w:t>
      </w:r>
      <w:r w:rsidR="00704A8A">
        <w:t>S</w:t>
      </w:r>
      <w:r w:rsidR="00F641ED">
        <w:t xml:space="preserve"> RESPONDENTS TO TOGGLE BETWEEN SURVEY LANGUAGES</w:t>
      </w:r>
      <w:r w:rsidR="005C3E46">
        <w:t>.</w:t>
      </w:r>
    </w:p>
    <w:p w14:paraId="2A177D91" w14:textId="3419BB1C" w:rsidR="00FA0212" w:rsidRPr="00A62DF1" w:rsidRDefault="00FA0212" w:rsidP="00FA0212">
      <w:pPr>
        <w:pStyle w:val="CMSBodyText"/>
      </w:pPr>
      <w:r w:rsidRPr="00A62DF1">
        <w:t>If you would like to proceed with the survey, please enter the [</w:t>
      </w:r>
      <w:r w:rsidR="00C61EDC" w:rsidRPr="00A62DF1">
        <w:t xml:space="preserve">TYPE OF </w:t>
      </w:r>
      <w:r w:rsidRPr="00A62DF1">
        <w:t>LOGIN CREDENTIAL(S)] provided in the letter that you received:</w:t>
      </w:r>
    </w:p>
    <w:p w14:paraId="5B49E285" w14:textId="779846D7" w:rsidR="00FA0212" w:rsidRPr="00A62DF1" w:rsidRDefault="00FA0212" w:rsidP="00214FA5">
      <w:pPr>
        <w:spacing w:after="240" w:line="240" w:lineRule="auto"/>
      </w:pPr>
      <w:r w:rsidRPr="00A62DF1">
        <w:t xml:space="preserve">[LOGIN CREDENTIAL(S) INCLUDE USER NAME </w:t>
      </w:r>
      <w:r w:rsidR="00BD325C" w:rsidRPr="00A62DF1">
        <w:t>AND/</w:t>
      </w:r>
      <w:r w:rsidRPr="00A62DF1">
        <w:t>OR PASSWORD</w:t>
      </w:r>
      <w:r w:rsidR="00BD325C" w:rsidRPr="00A62DF1">
        <w:t xml:space="preserve">. </w:t>
      </w:r>
      <w:r w:rsidRPr="00A62DF1">
        <w:t xml:space="preserve">ONCE LOGIN CREDENTIALS ARE ENTERED, ENROLLEES MUST BE DIRECTED TO </w:t>
      </w:r>
      <w:r w:rsidR="004411D6">
        <w:t>THE</w:t>
      </w:r>
      <w:r w:rsidRPr="00A62DF1">
        <w:t xml:space="preserve"> </w:t>
      </w:r>
      <w:r w:rsidR="002D1BD4">
        <w:t>SURVEY</w:t>
      </w:r>
      <w:r w:rsidR="009730DC">
        <w:t xml:space="preserve"> INSTRUCTIONS</w:t>
      </w:r>
      <w:r w:rsidR="002D1BD4">
        <w:t xml:space="preserve"> PAGE I</w:t>
      </w:r>
      <w:r w:rsidR="00C24E77">
        <w:t xml:space="preserve">N </w:t>
      </w:r>
      <w:r w:rsidR="00115AD6">
        <w:t>ENGLISH</w:t>
      </w:r>
      <w:r w:rsidR="003B06B7">
        <w:t>.</w:t>
      </w:r>
      <w:r w:rsidRPr="00A62DF1">
        <w:t>]</w:t>
      </w:r>
    </w:p>
    <w:p w14:paraId="3FB4F3AB" w14:textId="19625856" w:rsidR="00A96EE7" w:rsidRPr="00A62DF1" w:rsidRDefault="009730DC" w:rsidP="00F20A2A">
      <w:pPr>
        <w:pStyle w:val="CMSBodyText"/>
      </w:pPr>
      <w:r>
        <w:t>[</w:t>
      </w:r>
      <w:r w:rsidR="00BD325C" w:rsidRPr="00A62DF1">
        <w:t xml:space="preserve">ENROLLEES </w:t>
      </w:r>
      <w:r w:rsidR="00D21415" w:rsidRPr="00A62DF1">
        <w:t>WHO</w:t>
      </w:r>
      <w:r w:rsidR="00BD325C" w:rsidRPr="00A62DF1">
        <w:t xml:space="preserve"> ACCESS THE SURVEY </w:t>
      </w:r>
      <w:r w:rsidR="0042755B" w:rsidRPr="00A62DF1">
        <w:t>THROUGH A</w:t>
      </w:r>
      <w:r w:rsidR="00BD325C" w:rsidRPr="00A62DF1">
        <w:t xml:space="preserve"> LINK IN THEIR EMAIL</w:t>
      </w:r>
      <w:r w:rsidR="00337C82" w:rsidRPr="00A62DF1">
        <w:t xml:space="preserve"> OR BY SCANNING THE QR CODE</w:t>
      </w:r>
      <w:r w:rsidR="00BD325C" w:rsidRPr="00A62DF1">
        <w:t xml:space="preserve"> ARE AUTOMATICALLY ROUTED TO TH</w:t>
      </w:r>
      <w:r w:rsidR="00E76957">
        <w:t xml:space="preserve">E SURVEY </w:t>
      </w:r>
      <w:r>
        <w:t xml:space="preserve">INSTRUCTIONS </w:t>
      </w:r>
      <w:r w:rsidR="00E76957">
        <w:t xml:space="preserve">PAGE IN </w:t>
      </w:r>
      <w:r w:rsidR="00115AD6">
        <w:t>ENGLISH</w:t>
      </w:r>
      <w:r w:rsidR="00BD325C" w:rsidRPr="00A62DF1">
        <w:t>.</w:t>
      </w:r>
      <w:r w:rsidR="00FA0212" w:rsidRPr="00A62DF1">
        <w:t>]</w:t>
      </w:r>
    </w:p>
    <w:p w14:paraId="5532C2F4" w14:textId="5D995160" w:rsidR="00522F43" w:rsidRPr="00A62DF1" w:rsidRDefault="678903ED" w:rsidP="00C90456">
      <w:pPr>
        <w:pStyle w:val="Heading3"/>
        <w:rPr>
          <w:rFonts w:eastAsiaTheme="minorEastAsia"/>
        </w:rPr>
      </w:pPr>
      <w:r w:rsidRPr="00A62DF1">
        <w:rPr>
          <w:rFonts w:eastAsiaTheme="minorEastAsia"/>
        </w:rPr>
        <w:t>202</w:t>
      </w:r>
      <w:r w:rsidR="007233CD">
        <w:rPr>
          <w:rFonts w:eastAsiaTheme="minorEastAsia"/>
        </w:rPr>
        <w:t>6</w:t>
      </w:r>
      <w:r w:rsidR="79110177" w:rsidRPr="00A62DF1">
        <w:rPr>
          <w:rFonts w:eastAsiaTheme="minorEastAsia"/>
        </w:rPr>
        <w:t xml:space="preserve"> </w:t>
      </w:r>
      <w:r w:rsidR="26CDC66E" w:rsidRPr="00A62DF1">
        <w:rPr>
          <w:rFonts w:eastAsiaTheme="minorEastAsia"/>
        </w:rPr>
        <w:t>Qualified Health Plan (QHP) Enrollee Experience Survey</w:t>
      </w:r>
    </w:p>
    <w:p w14:paraId="2EFCCE48" w14:textId="2DD4C95C" w:rsidR="006F5F88" w:rsidRPr="00A62DF1" w:rsidRDefault="006F5F88" w:rsidP="007A0B84">
      <w:pPr>
        <w:pStyle w:val="CMSBodyText"/>
        <w:tabs>
          <w:tab w:val="left" w:pos="4320"/>
          <w:tab w:val="right" w:pos="9360"/>
        </w:tabs>
        <w:spacing w:before="240"/>
      </w:pPr>
      <w:r w:rsidRPr="00A62DF1">
        <w:t>[VENDOR LOGO]</w:t>
      </w:r>
      <w:r w:rsidRPr="00A62DF1">
        <w:tab/>
        <w:t xml:space="preserve">and/or </w:t>
      </w:r>
      <w:r w:rsidRPr="00A62DF1">
        <w:tab/>
        <w:t>[QHP ISSUER LOGO]</w:t>
      </w:r>
    </w:p>
    <w:p w14:paraId="2B676D29" w14:textId="4BB86149" w:rsidR="006F5F88" w:rsidRPr="00A62DF1" w:rsidRDefault="006F5F88" w:rsidP="006F5F88">
      <w:pPr>
        <w:pStyle w:val="CMSBodyText"/>
        <w:jc w:val="right"/>
      </w:pPr>
      <w:r w:rsidRPr="00A62DF1">
        <w:t xml:space="preserve">OMB No. 0938-1221: Approval Expires </w:t>
      </w:r>
      <w:r w:rsidR="00A96919">
        <w:t>09/30/2026</w:t>
      </w:r>
    </w:p>
    <w:p w14:paraId="65A5A6E3" w14:textId="59A236BA" w:rsidR="000667C2" w:rsidRPr="00A62DF1" w:rsidRDefault="5723DCF0" w:rsidP="000667C2">
      <w:pPr>
        <w:pStyle w:val="CMSBodyText"/>
        <w:spacing w:before="240"/>
      </w:pPr>
      <w:r w:rsidRPr="00A62DF1">
        <w:t xml:space="preserve">Thank you for visiting the Qualified Health Plan Enrollee Survey website. We are asking you to complete this survey about your experiences with </w:t>
      </w:r>
      <w:r w:rsidR="754FFEDF" w:rsidRPr="00A62DF1">
        <w:t>the</w:t>
      </w:r>
      <w:r w:rsidR="63A0FB72" w:rsidRPr="00A62DF1">
        <w:t xml:space="preserve"> health plan</w:t>
      </w:r>
      <w:r w:rsidR="754FFEDF" w:rsidRPr="00A62DF1">
        <w:t xml:space="preserve"> named on the </w:t>
      </w:r>
      <w:r w:rsidR="37D49772" w:rsidRPr="00A62DF1">
        <w:t xml:space="preserve">email or </w:t>
      </w:r>
      <w:r w:rsidR="60D22601" w:rsidRPr="00A62DF1">
        <w:t>letter</w:t>
      </w:r>
      <w:r w:rsidR="37D49772" w:rsidRPr="00A62DF1">
        <w:t xml:space="preserve"> </w:t>
      </w:r>
      <w:r w:rsidR="60D22601" w:rsidRPr="00A62DF1">
        <w:t>you received</w:t>
      </w:r>
      <w:r w:rsidR="5016992B" w:rsidRPr="00A62DF1">
        <w:t>.</w:t>
      </w:r>
      <w:r w:rsidRPr="00A62DF1">
        <w:t xml:space="preserve"> </w:t>
      </w:r>
      <w:r w:rsidR="47E235E9" w:rsidRPr="00A62DF1">
        <w:t>P</w:t>
      </w:r>
      <w:r w:rsidRPr="00A62DF1">
        <w:t xml:space="preserve">lease answer the questions in the survey </w:t>
      </w:r>
      <w:r w:rsidR="4077F9F9" w:rsidRPr="00A62DF1">
        <w:t xml:space="preserve">based on your experience with </w:t>
      </w:r>
      <w:r w:rsidRPr="00A62DF1">
        <w:t xml:space="preserve">the health plan you had from July through </w:t>
      </w:r>
      <w:r w:rsidR="55A38914" w:rsidRPr="00A62DF1">
        <w:t>December 202</w:t>
      </w:r>
      <w:r w:rsidR="000F00DE">
        <w:t>5</w:t>
      </w:r>
      <w:r w:rsidRPr="00A62DF1">
        <w:t>.</w:t>
      </w:r>
    </w:p>
    <w:p w14:paraId="1F004183" w14:textId="2520DBD5" w:rsidR="000667C2" w:rsidRPr="00A62DF1" w:rsidRDefault="000667C2" w:rsidP="000667C2">
      <w:pPr>
        <w:pStyle w:val="CMSBodyText"/>
        <w:ind w:left="720"/>
      </w:pPr>
      <w:r w:rsidRPr="00A62DF1">
        <w:rPr>
          <w:b/>
          <w:bCs/>
        </w:rPr>
        <w:t xml:space="preserve">Your Privacy is Protected. </w:t>
      </w:r>
      <w:r w:rsidRPr="00A62DF1">
        <w:t>What you have to say is private and will only be used for this s</w:t>
      </w:r>
      <w:r w:rsidR="008302D5" w:rsidRPr="00A62DF1">
        <w:t>urve</w:t>
      </w:r>
      <w:r w:rsidRPr="00A62DF1">
        <w:t>y. Your answers will be part of a pool of information. We will not share your name or answers with anyone, except if required by law.</w:t>
      </w:r>
    </w:p>
    <w:p w14:paraId="67DDF968" w14:textId="20BCC14E" w:rsidR="000667C2" w:rsidRPr="00A62DF1" w:rsidRDefault="000667C2" w:rsidP="000667C2">
      <w:pPr>
        <w:pStyle w:val="CMSBodyText"/>
        <w:ind w:left="720"/>
      </w:pPr>
      <w:r w:rsidRPr="00A62DF1">
        <w:rPr>
          <w:b/>
          <w:bCs/>
        </w:rPr>
        <w:t xml:space="preserve">Your Participation is Voluntary. </w:t>
      </w:r>
      <w:r w:rsidRPr="00A62DF1">
        <w:t>You do not have to answer any questions that you do not want to answer. If you choose not to answer, it will not affect the benefits you get.</w:t>
      </w:r>
    </w:p>
    <w:p w14:paraId="045099D7" w14:textId="55D4DC56" w:rsidR="003C77DB" w:rsidRPr="00A62DF1" w:rsidRDefault="003C77DB" w:rsidP="000667C2">
      <w:pPr>
        <w:pStyle w:val="CMSBodyText"/>
        <w:ind w:left="720"/>
      </w:pPr>
      <w:r w:rsidRPr="00A62DF1">
        <w:rPr>
          <w:b/>
          <w:bCs/>
        </w:rPr>
        <w:t xml:space="preserve">What To Do If You Have Questions. </w:t>
      </w:r>
      <w:r w:rsidRPr="00A62DF1">
        <w:t>Your health plan has contracted with [VENDOR NAME] to conduct this survey. If you have any questions about the survey, call [VENDOR NAME] toll free at (XXX) [XXX-XXX] between [XX:XX] a.m. and [XX:XX] p.m. [VENDOR LOCAL TIME], Monday through Friday (excluding federal holidays), or email [VENDOR EMAIL].</w:t>
      </w:r>
    </w:p>
    <w:p w14:paraId="28EAA07C" w14:textId="77777777" w:rsidR="00582160" w:rsidRPr="00A62DF1" w:rsidRDefault="00582160">
      <w:pPr>
        <w:spacing w:after="160" w:line="259" w:lineRule="auto"/>
        <w:rPr>
          <w:rFonts w:eastAsiaTheme="minorHAnsi"/>
          <w:szCs w:val="24"/>
        </w:rPr>
      </w:pPr>
      <w:r w:rsidRPr="00A62DF1">
        <w:br w:type="page"/>
      </w:r>
    </w:p>
    <w:p w14:paraId="6ABE35CB" w14:textId="3219F577" w:rsidR="00522F43" w:rsidRPr="00A62DF1" w:rsidRDefault="00522F43" w:rsidP="009169F6">
      <w:pPr>
        <w:pStyle w:val="Heading4"/>
      </w:pPr>
      <w:r w:rsidRPr="00A62DF1">
        <w:t>Survey Instructions</w:t>
      </w:r>
    </w:p>
    <w:p w14:paraId="3D975AEA" w14:textId="32392B0D" w:rsidR="008435F3" w:rsidRPr="00A62DF1" w:rsidRDefault="006B15F8" w:rsidP="007A1FD1">
      <w:pPr>
        <w:pStyle w:val="HIMBullet1"/>
        <w:spacing w:after="240" w:line="240" w:lineRule="auto"/>
        <w:rPr>
          <w:rFonts w:eastAsiaTheme="minorEastAsia"/>
        </w:rPr>
      </w:pPr>
      <w:r w:rsidRPr="00A62DF1">
        <w:t>[</w:t>
      </w:r>
      <w:r w:rsidR="0066257E" w:rsidRPr="00A62DF1">
        <w:t>VENDORS MUST INCLUDE INSTRUMENT-SP</w:t>
      </w:r>
      <w:r w:rsidR="00D62FCB" w:rsidRPr="00A62DF1">
        <w:t xml:space="preserve">ECIFIC INSTRUCTIONS </w:t>
      </w:r>
      <w:r w:rsidR="008435F3" w:rsidRPr="00A62DF1">
        <w:t>ON HOW TO</w:t>
      </w:r>
      <w:r w:rsidR="00D62FCB" w:rsidRPr="00A62DF1">
        <w:t xml:space="preserve"> COMPLE</w:t>
      </w:r>
      <w:r w:rsidR="0066257E" w:rsidRPr="00A62DF1">
        <w:t>T</w:t>
      </w:r>
      <w:r w:rsidR="008435F3" w:rsidRPr="00A62DF1">
        <w:t>E</w:t>
      </w:r>
      <w:r w:rsidR="0066257E" w:rsidRPr="00A62DF1">
        <w:t xml:space="preserve"> THE INTERNET SURVEY HERE.</w:t>
      </w:r>
      <w:r w:rsidR="008435F3" w:rsidRPr="00A62DF1">
        <w:t xml:space="preserve"> </w:t>
      </w:r>
      <w:r w:rsidR="0066257E" w:rsidRPr="00A62DF1">
        <w:t>THIS INCLUDES</w:t>
      </w:r>
      <w:r w:rsidR="008435F3" w:rsidRPr="00A62DF1">
        <w:t>:</w:t>
      </w:r>
    </w:p>
    <w:p w14:paraId="4F213CC1" w14:textId="302739DA" w:rsidR="008435F3" w:rsidRPr="00A62DF1" w:rsidRDefault="00263E92" w:rsidP="001B124D">
      <w:pPr>
        <w:pStyle w:val="ListParagraph"/>
        <w:rPr>
          <w:rFonts w:eastAsiaTheme="minorEastAsia"/>
        </w:rPr>
      </w:pPr>
      <w:r w:rsidRPr="00A62DF1">
        <w:rPr>
          <w:rFonts w:eastAsiaTheme="minorEastAsia"/>
        </w:rPr>
        <w:t>INSTRUCTIONS ON HOW TO USE THE “PREVIOUS” BUTTON TO RETURN TO PREVIOUS SURVEY QUESTIONS TO CHECK, CHANGE, OR DELETE AN ANSWER.</w:t>
      </w:r>
    </w:p>
    <w:p w14:paraId="300C269E" w14:textId="56355250" w:rsidR="00BC1765" w:rsidRPr="00A62DF1" w:rsidRDefault="00263E92" w:rsidP="001B124D">
      <w:pPr>
        <w:pStyle w:val="ListParagraph"/>
        <w:rPr>
          <w:rFonts w:eastAsiaTheme="minorEastAsia"/>
        </w:rPr>
      </w:pPr>
      <w:r w:rsidRPr="00A62DF1">
        <w:rPr>
          <w:rFonts w:eastAsiaTheme="minorEastAsia"/>
        </w:rPr>
        <w:t>INSTRUCTIONS ON HOW TO USE THE “NEXT” BUTTON TO ADVANCE TO SUBSEQUENT SURVEY QUESTIONS.</w:t>
      </w:r>
    </w:p>
    <w:p w14:paraId="2F2BBB31" w14:textId="56A39C11" w:rsidR="006B15F8" w:rsidRPr="00A62DF1" w:rsidRDefault="00263E92" w:rsidP="001B124D">
      <w:pPr>
        <w:pStyle w:val="ListParagraph"/>
        <w:numPr>
          <w:ilvl w:val="0"/>
          <w:numId w:val="37"/>
        </w:numPr>
        <w:rPr>
          <w:rFonts w:eastAsiaTheme="minorEastAsia"/>
        </w:rPr>
      </w:pPr>
      <w:r w:rsidRPr="00A62DF1">
        <w:rPr>
          <w:rFonts w:eastAsiaTheme="minorEastAsia"/>
        </w:rPr>
        <w:t>ADDITIONAL INSTRUCTIONS SPECIFIC TO THE VENDOR’S INTERNET SURVEY INSTRUMENT OR PLATFORM</w:t>
      </w:r>
      <w:r w:rsidR="00237620" w:rsidRPr="00A62DF1">
        <w:rPr>
          <w:rFonts w:eastAsiaTheme="minorEastAsia"/>
        </w:rPr>
        <w:t>, IF NEEDED</w:t>
      </w:r>
      <w:r w:rsidRPr="00A62DF1">
        <w:rPr>
          <w:rFonts w:eastAsiaTheme="minorEastAsia"/>
        </w:rPr>
        <w:t>.]</w:t>
      </w:r>
    </w:p>
    <w:p w14:paraId="2583E795" w14:textId="6C91C680" w:rsidR="00B974AC" w:rsidRPr="00A62DF1" w:rsidRDefault="00B974AC" w:rsidP="001A010E">
      <w:pPr>
        <w:pStyle w:val="CMSBodyText"/>
        <w:spacing w:before="240"/>
      </w:pPr>
      <w:r w:rsidRPr="00A62DF1">
        <w:t>[VENDORS MUST INCLUDE THE BELOW OMB STATEMENT.]</w:t>
      </w:r>
    </w:p>
    <w:p w14:paraId="286B4C14" w14:textId="7046A920" w:rsidR="00FE17EF" w:rsidRPr="00A62DF1" w:rsidRDefault="000667C2" w:rsidP="001B124D">
      <w:pPr>
        <w:pStyle w:val="CMSBodyText"/>
      </w:pPr>
      <w:r w:rsidRPr="00A62DF1">
        <w:t>According to the Paperwork Reduction Act of 1995, no persons are required to respond to a collection of information unless it displays a valid Office of Management and Budget (OMB) control number. The valid OMB control number for this information collection is 0938-1221</w:t>
      </w:r>
      <w:r w:rsidR="00DD1807" w:rsidRPr="00A62DF1">
        <w:t>; this control number is valid until</w:t>
      </w:r>
      <w:r w:rsidR="00D87673" w:rsidRPr="00A62DF1">
        <w:t xml:space="preserve"> </w:t>
      </w:r>
      <w:r w:rsidR="00146DBA">
        <w:t>09/30/2026</w:t>
      </w:r>
      <w:r w:rsidRPr="00A62DF1">
        <w:t xml:space="preserve">. The time required to complete this information collection is estimated to average </w:t>
      </w:r>
      <w:r w:rsidR="00A77C17" w:rsidRPr="00A62DF1">
        <w:t>1</w:t>
      </w:r>
      <w:r w:rsidR="1554D263" w:rsidRPr="00A62DF1">
        <w:t>0</w:t>
      </w:r>
      <w:r w:rsidRPr="00A62DF1">
        <w:t xml:space="preserve"> minute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r w:rsidR="00191AE5" w:rsidRPr="00A62DF1">
        <w:t>.</w:t>
      </w:r>
    </w:p>
    <w:p w14:paraId="2A507943" w14:textId="77777777" w:rsidR="00A91E26" w:rsidRPr="00A62DF1" w:rsidRDefault="00A91E26">
      <w:pPr>
        <w:spacing w:after="160" w:line="259" w:lineRule="auto"/>
        <w:rPr>
          <w:rFonts w:eastAsiaTheme="minorHAnsi" w:cstheme="minorBidi"/>
          <w:b/>
          <w:sz w:val="28"/>
          <w:szCs w:val="28"/>
        </w:rPr>
      </w:pPr>
      <w:r w:rsidRPr="00A62DF1">
        <w:rPr>
          <w:b/>
          <w:sz w:val="28"/>
          <w:szCs w:val="28"/>
        </w:rPr>
        <w:br w:type="page"/>
      </w:r>
    </w:p>
    <w:p w14:paraId="035F1FC0" w14:textId="17800501" w:rsidR="006C4043" w:rsidRPr="00A62DF1" w:rsidRDefault="00A91E26" w:rsidP="009169F6">
      <w:pPr>
        <w:pStyle w:val="Heading4"/>
      </w:pPr>
      <w:r w:rsidRPr="00A62DF1">
        <w:t>Internet Survey Script</w:t>
      </w:r>
    </w:p>
    <w:p w14:paraId="7785D057" w14:textId="773BAE8B" w:rsidR="00520710" w:rsidRPr="00A62DF1" w:rsidRDefault="00520710"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47A414F7" wp14:editId="3F7F0357">
            <wp:extent cx="5943600" cy="47625"/>
            <wp:effectExtent l="0" t="0" r="0" b="9525"/>
            <wp:docPr id="3" name="Picture 3"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58CC41C" w14:textId="3072771E" w:rsidR="005C1E4F" w:rsidRPr="00A62DF1" w:rsidRDefault="005C1E4F" w:rsidP="00873CD4">
      <w:pPr>
        <w:pStyle w:val="Q1-Survey-Question"/>
        <w:numPr>
          <w:ilvl w:val="0"/>
          <w:numId w:val="31"/>
        </w:numPr>
        <w:tabs>
          <w:tab w:val="clear" w:pos="432"/>
        </w:tabs>
        <w:ind w:left="540" w:hanging="540"/>
        <w:contextualSpacing/>
      </w:pPr>
      <w:r w:rsidRPr="00A62DF1">
        <w:t xml:space="preserve">Our records show that you are now in </w:t>
      </w:r>
      <w:r w:rsidR="00F714C4" w:rsidRPr="00A62DF1">
        <w:t>{</w:t>
      </w:r>
      <w:r w:rsidRPr="00A62DF1">
        <w:t>QHP ISSUER NAME</w:t>
      </w:r>
      <w:r w:rsidR="00F714C4" w:rsidRPr="00A62DF1">
        <w:t>}</w:t>
      </w:r>
      <w:r w:rsidRPr="00A62DF1">
        <w:t>. Is that right?</w:t>
      </w:r>
    </w:p>
    <w:p w14:paraId="544C202A" w14:textId="754C455D"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ed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bookmarkStart w:id="0" w:name="_Hlk519608290"/>
      <w:r w:rsidRPr="00A62DF1">
        <w:rPr>
          <w:bCs/>
        </w:rPr>
        <w:t xml:space="preserve"> </w:t>
      </w:r>
      <w:r w:rsidRPr="00A62DF1">
        <w:rPr>
          <w:b/>
        </w:rPr>
        <w:t> </w:t>
      </w:r>
      <w:r w:rsidR="00136BB6" w:rsidRPr="00A62DF1">
        <w:rPr>
          <w:bCs/>
        </w:rPr>
        <w:t xml:space="preserve"> </w:t>
      </w:r>
      <w:bookmarkEnd w:id="0"/>
      <w:r w:rsidR="00136BB6" w:rsidRPr="00A62DF1">
        <w:rPr>
          <w:bCs/>
        </w:rPr>
        <w:t>[IF YES, GO TO #3]</w:t>
      </w:r>
    </w:p>
    <w:p w14:paraId="077ADBBB" w14:textId="5742D07B"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ed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0076E059" w14:textId="63CCB20A" w:rsidR="0066257E" w:rsidRPr="00A62DF1" w:rsidRDefault="0067192D" w:rsidP="00B35F6C">
      <w:pPr>
        <w:pStyle w:val="A1-Survey1DigitRespOptBox"/>
        <w:spacing w:before="180" w:after="0"/>
        <w:ind w:left="0" w:firstLine="0"/>
      </w:pPr>
      <w:r w:rsidRPr="00A62DF1">
        <w:t xml:space="preserve">[IF Q1 IS SKIPPED, SURVEY </w:t>
      </w:r>
      <w:r w:rsidR="00FC70A3" w:rsidRPr="00A62DF1">
        <w:t>MUST</w:t>
      </w:r>
      <w:r w:rsidRPr="00A62DF1">
        <w:t xml:space="preserve"> BE PROGRAMMED TO PROCEED TO Q2</w:t>
      </w:r>
      <w:r w:rsidR="00440447" w:rsidRPr="00A62DF1">
        <w:t>.</w:t>
      </w:r>
      <w:r w:rsidRPr="00A62DF1">
        <w:t>]</w:t>
      </w:r>
    </w:p>
    <w:p w14:paraId="3B6ABDDA" w14:textId="30335537"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EFF8F9E" wp14:editId="6DF53C63">
            <wp:extent cx="5943600" cy="47625"/>
            <wp:effectExtent l="0" t="0" r="0" b="9525"/>
            <wp:docPr id="30" name="Picture 30"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0F4C3AB3" w14:textId="77777777" w:rsidR="005C1E4F" w:rsidRPr="00A62DF1" w:rsidRDefault="005C1E4F" w:rsidP="00873CD4">
      <w:pPr>
        <w:pStyle w:val="Q1-Survey-Question"/>
        <w:numPr>
          <w:ilvl w:val="0"/>
          <w:numId w:val="31"/>
        </w:numPr>
        <w:tabs>
          <w:tab w:val="clear" w:pos="432"/>
        </w:tabs>
        <w:spacing w:after="0"/>
        <w:ind w:left="540" w:hanging="540"/>
        <w:contextualSpacing/>
      </w:pPr>
      <w:r w:rsidRPr="00A62DF1">
        <w:t>What is the name of your health plan?</w:t>
      </w:r>
    </w:p>
    <w:p w14:paraId="7A74AD7B" w14:textId="6EA8511F" w:rsidR="005C1E4F" w:rsidRPr="00A62DF1" w:rsidRDefault="005C1E4F" w:rsidP="00B35F6C">
      <w:pPr>
        <w:pStyle w:val="A3-SurveyResponseLine"/>
        <w:tabs>
          <w:tab w:val="clear" w:pos="4680"/>
          <w:tab w:val="right" w:leader="underscore" w:pos="9270"/>
        </w:tabs>
        <w:spacing w:before="180" w:after="180"/>
        <w:ind w:left="360"/>
        <w:rPr>
          <w:i/>
          <w:iCs/>
          <w:szCs w:val="24"/>
        </w:rPr>
      </w:pPr>
      <w:r w:rsidRPr="00A62DF1">
        <w:rPr>
          <w:i/>
          <w:iCs/>
          <w:szCs w:val="24"/>
        </w:rPr>
        <w:t>Please type: </w:t>
      </w:r>
      <w:r w:rsidR="0050479E" w:rsidRPr="00A62DF1">
        <w:rPr>
          <w:i/>
          <w:iCs/>
          <w:noProof/>
          <w:szCs w:val="24"/>
        </w:rPr>
        <mc:AlternateContent>
          <mc:Choice Requires="wps">
            <w:drawing>
              <wp:inline distT="0" distB="0" distL="0" distR="0" wp14:anchorId="4A3D0820" wp14:editId="226D82D4">
                <wp:extent cx="4829175" cy="0"/>
                <wp:effectExtent l="0" t="0" r="0" b="0"/>
                <wp:docPr id="6" name="Straight Connector 6" descr="blank line to fill in"/>
                <wp:cNvGraphicFramePr/>
                <a:graphic xmlns:a="http://schemas.openxmlformats.org/drawingml/2006/main">
                  <a:graphicData uri="http://schemas.microsoft.com/office/word/2010/wordprocessingShape">
                    <wps:wsp>
                      <wps:cNvCnPr/>
                      <wps:spPr>
                        <a:xfrm>
                          <a:off x="0" y="0"/>
                          <a:ext cx="48291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rto="http://schemas.microsoft.com/office/word/2006/arto">
            <w:pict>
              <v:line w14:anchorId="42A34E78" id="Straight Connector 6" o:spid="_x0000_s1026" alt="blank line to fill in" style="visibility:visible;mso-wrap-style:square;mso-left-percent:-10001;mso-top-percent:-10001;mso-position-horizontal:absolute;mso-position-horizontal-relative:char;mso-position-vertical:absolute;mso-position-vertical-relative:line;mso-left-percent:-10001;mso-top-percent:-10001" from="0,0" to="38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" strokecolor="black [3213]" strokeweight=".5pt">
                <v:stroke joinstyle="miter"/>
                <w10:anchorlock/>
              </v:line>
            </w:pict>
          </mc:Fallback>
        </mc:AlternateContent>
      </w:r>
    </w:p>
    <w:p w14:paraId="6F5096BB" w14:textId="0D06ED59" w:rsidR="00440447" w:rsidRPr="00A62DF1" w:rsidRDefault="00F33D46" w:rsidP="00D14678">
      <w:pPr>
        <w:pStyle w:val="A3-SurveyResponseLine"/>
        <w:tabs>
          <w:tab w:val="clear" w:pos="4680"/>
          <w:tab w:val="right" w:leader="underscore" w:pos="9360"/>
        </w:tabs>
        <w:spacing w:before="0" w:after="0"/>
        <w:ind w:left="0"/>
        <w:contextualSpacing/>
        <w:rPr>
          <w:iCs/>
          <w:szCs w:val="24"/>
        </w:rPr>
      </w:pPr>
      <w:r w:rsidRPr="00A62DF1">
        <w:rPr>
          <w:iCs/>
          <w:szCs w:val="24"/>
        </w:rPr>
        <w:t xml:space="preserve">[TEXT BOX </w:t>
      </w:r>
      <w:r w:rsidR="00FC70A3" w:rsidRPr="00A62DF1">
        <w:rPr>
          <w:iCs/>
          <w:szCs w:val="24"/>
        </w:rPr>
        <w:t>MUST</w:t>
      </w:r>
      <w:r w:rsidRPr="00A62DF1">
        <w:rPr>
          <w:iCs/>
          <w:szCs w:val="24"/>
        </w:rPr>
        <w:t xml:space="preserve"> BE PROGRAMMED TO ACCEPT AT LEAST </w:t>
      </w:r>
      <w:r w:rsidR="00D42223" w:rsidRPr="00A62DF1">
        <w:rPr>
          <w:iCs/>
          <w:szCs w:val="24"/>
        </w:rPr>
        <w:t>A 250-CHARACTER RESPONSE</w:t>
      </w:r>
      <w:r w:rsidRPr="00A62DF1">
        <w:rPr>
          <w:iCs/>
          <w:szCs w:val="24"/>
        </w:rPr>
        <w:t xml:space="preserve">. </w:t>
      </w:r>
      <w:r w:rsidR="00440447" w:rsidRPr="00A62DF1">
        <w:rPr>
          <w:iCs/>
          <w:szCs w:val="24"/>
        </w:rPr>
        <w:t xml:space="preserve">IN ADDITION TO THE TEXT BOX, </w:t>
      </w:r>
      <w:r w:rsidRPr="00A62DF1">
        <w:rPr>
          <w:iCs/>
          <w:szCs w:val="24"/>
        </w:rPr>
        <w:t>A DROPDOWN MENU OF QHP ISSUER ALIASES IS ALSO ALLOWABLE.]</w:t>
      </w:r>
    </w:p>
    <w:p w14:paraId="20618CCF" w14:textId="5C343AF4" w:rsidR="006601FA" w:rsidRPr="00A62DF1" w:rsidRDefault="006601FA" w:rsidP="0097119E">
      <w:pPr>
        <w:pStyle w:val="A1-Survey1DigitRespOptBox"/>
        <w:spacing w:before="200" w:after="200"/>
        <w:ind w:left="432"/>
        <w:contextualSpacing/>
      </w:pPr>
      <w:r w:rsidRPr="00A62DF1">
        <w:rPr>
          <w:noProof/>
          <w:color w:val="2B579A"/>
          <w:shd w:val="clear" w:color="auto" w:fill="E6E6E6"/>
        </w:rPr>
        <w:drawing>
          <wp:inline distT="0" distB="0" distL="0" distR="0" wp14:anchorId="5AC6901C" wp14:editId="61A81D70">
            <wp:extent cx="5943600" cy="70485"/>
            <wp:effectExtent l="0" t="0" r="0" b="5715"/>
            <wp:docPr id="1" name="Picture 1"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731B0B85" w14:textId="77777777" w:rsidR="003679B2" w:rsidRPr="00A62DF1" w:rsidRDefault="003679B2" w:rsidP="003C77DB">
      <w:pPr>
        <w:pStyle w:val="Heading5"/>
      </w:pPr>
      <w:r w:rsidRPr="00A62DF1">
        <w:t>Your Health Plan</w:t>
      </w:r>
    </w:p>
    <w:p w14:paraId="6F95E69F" w14:textId="40A407FD" w:rsidR="003679B2" w:rsidRPr="00A62DF1" w:rsidRDefault="003679B2" w:rsidP="003679B2">
      <w:pPr>
        <w:rPr>
          <w:szCs w:val="24"/>
        </w:rPr>
      </w:pPr>
      <w:r w:rsidRPr="00A62DF1">
        <w:rPr>
          <w:szCs w:val="24"/>
        </w:rPr>
        <w:t xml:space="preserve">[SECTION HEADING MUST APPEAR ON EACH WEBPAGE </w:t>
      </w:r>
      <w:r w:rsidR="00CD10AA" w:rsidRPr="00A62DF1">
        <w:rPr>
          <w:szCs w:val="24"/>
        </w:rPr>
        <w:t xml:space="preserve">THAT INCLUDES </w:t>
      </w:r>
      <w:r w:rsidRPr="00A62DF1">
        <w:rPr>
          <w:szCs w:val="24"/>
        </w:rPr>
        <w:t>QUESTIONS 3</w:t>
      </w:r>
      <w:r w:rsidR="008638A2" w:rsidRPr="00A62DF1">
        <w:rPr>
          <w:szCs w:val="24"/>
        </w:rPr>
        <w:t>-</w:t>
      </w:r>
      <w:r w:rsidR="001B74D3" w:rsidRPr="00A62DF1">
        <w:rPr>
          <w:szCs w:val="24"/>
        </w:rPr>
        <w:t>19</w:t>
      </w:r>
      <w:r w:rsidRPr="00A62DF1">
        <w:rPr>
          <w:szCs w:val="24"/>
        </w:rPr>
        <w:t>.]</w:t>
      </w:r>
    </w:p>
    <w:p w14:paraId="50D70D4E" w14:textId="101427D2" w:rsidR="003679B2" w:rsidRPr="00A62DF1" w:rsidRDefault="073B7CA2" w:rsidP="00B35F6C">
      <w:pPr>
        <w:pStyle w:val="SurveyBodyText"/>
        <w:spacing w:before="180" w:after="180"/>
      </w:pPr>
      <w:r w:rsidRPr="00A62DF1">
        <w:t xml:space="preserve">The next series of questions ask about your experiences with your health plan. </w:t>
      </w:r>
      <w:r w:rsidR="03EAFF95" w:rsidRPr="00A62DF1">
        <w:t>P</w:t>
      </w:r>
      <w:r w:rsidRPr="00A62DF1">
        <w:t xml:space="preserve">lease answer the questions based on your experience with the health plan you had from July through </w:t>
      </w:r>
      <w:r w:rsidR="55A38914" w:rsidRPr="00A62DF1">
        <w:t>December 202</w:t>
      </w:r>
      <w:r w:rsidR="000F00DE">
        <w:t>5</w:t>
      </w:r>
      <w:r w:rsidRPr="00A62DF1">
        <w:t>.</w:t>
      </w:r>
    </w:p>
    <w:p w14:paraId="0CE9F27B" w14:textId="4ABC0C35" w:rsidR="00592DA8" w:rsidRPr="00A62DF1" w:rsidRDefault="003679B2" w:rsidP="00873CD4">
      <w:pPr>
        <w:pStyle w:val="Q1-Survey-Question"/>
        <w:numPr>
          <w:ilvl w:val="0"/>
          <w:numId w:val="31"/>
        </w:numPr>
        <w:tabs>
          <w:tab w:val="clear" w:pos="432"/>
        </w:tabs>
        <w:ind w:left="540" w:hanging="540"/>
        <w:contextualSpacing/>
      </w:pPr>
      <w:r w:rsidRPr="00A62DF1">
        <w:t xml:space="preserve">In the last 6 months, how often did written materials or the </w:t>
      </w:r>
      <w:r w:rsidR="00F43883" w:rsidRPr="00A62DF1">
        <w:t>i</w:t>
      </w:r>
      <w:r w:rsidRPr="00A62DF1">
        <w:t>nternet provide the information you needed about how your health plan works?</w:t>
      </w:r>
    </w:p>
    <w:p w14:paraId="11792402" w14:textId="77777777" w:rsidR="003679B2" w:rsidRPr="00A62DF1" w:rsidRDefault="003679B2" w:rsidP="003679B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6F6727D5" w14:textId="77777777" w:rsidR="003679B2" w:rsidRPr="00A62DF1" w:rsidRDefault="003679B2" w:rsidP="003679B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36FFEAD" w14:textId="77777777" w:rsidR="003679B2" w:rsidRPr="00A62DF1" w:rsidRDefault="003679B2" w:rsidP="003679B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D352C22" w14:textId="0F5AA64F" w:rsidR="00DF31AD" w:rsidRPr="00A62DF1" w:rsidRDefault="003679B2" w:rsidP="00D30A2A">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6AE2FFC5" w14:textId="4FA38F32" w:rsidR="008638A2" w:rsidRPr="00A62DF1" w:rsidRDefault="008638A2" w:rsidP="00D30A2A">
      <w:pPr>
        <w:pStyle w:val="A1-Survey1DigitRespOptBox"/>
        <w:ind w:left="619" w:hanging="43"/>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look for any information about my health plan</w:t>
      </w:r>
    </w:p>
    <w:p w14:paraId="42905225" w14:textId="10B90D82" w:rsidR="003679B2" w:rsidRPr="00A62DF1" w:rsidRDefault="003679B2" w:rsidP="00B35F6C">
      <w:pPr>
        <w:pStyle w:val="Q1-Survey-Question"/>
        <w:keepNext w:val="0"/>
        <w:keepLines w:val="0"/>
        <w:widowControl w:val="0"/>
        <w:numPr>
          <w:ilvl w:val="0"/>
          <w:numId w:val="31"/>
        </w:numPr>
        <w:tabs>
          <w:tab w:val="clear" w:pos="432"/>
        </w:tabs>
        <w:spacing w:before="240"/>
        <w:ind w:left="547" w:hanging="547"/>
      </w:pPr>
      <w:r w:rsidRPr="00A62DF1">
        <w:t>In the last 6 months, how often were you able to find out from your health plan how much you would have to pay for a health care service or equipment before you got it?</w:t>
      </w:r>
    </w:p>
    <w:p w14:paraId="35AC319B"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9F7CAD2"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222CA705"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6101E4B" w14:textId="7B814C05"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5366F4EB" w14:textId="0A1146DF" w:rsidR="003679B2" w:rsidRDefault="008638A2" w:rsidP="005F1282">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look for any information about how much I would have to pay for services or equipment</w:t>
      </w:r>
    </w:p>
    <w:p w14:paraId="686E445E" w14:textId="77777777" w:rsidR="00690B87" w:rsidRPr="00A62DF1" w:rsidRDefault="00690B87" w:rsidP="005F1282">
      <w:pPr>
        <w:pStyle w:val="A1-Survey1DigitRespOptBox"/>
        <w:widowControl w:val="0"/>
        <w:spacing w:before="0" w:after="0"/>
        <w:contextualSpacing/>
      </w:pPr>
    </w:p>
    <w:p w14:paraId="51C20879" w14:textId="7A1FEEC2" w:rsidR="003679B2" w:rsidRPr="00A62DF1" w:rsidRDefault="003679B2" w:rsidP="002A1CE7">
      <w:pPr>
        <w:pStyle w:val="Q1-Survey-Question"/>
        <w:numPr>
          <w:ilvl w:val="0"/>
          <w:numId w:val="31"/>
        </w:numPr>
        <w:tabs>
          <w:tab w:val="clear" w:pos="432"/>
        </w:tabs>
        <w:ind w:left="547" w:hanging="547"/>
        <w:contextualSpacing/>
      </w:pPr>
      <w:r w:rsidRPr="00A62DF1">
        <w:t>In the last 6 months, how often were you able to find out from your health plan how much you would have to pay for specific prescription medicines?</w:t>
      </w:r>
    </w:p>
    <w:p w14:paraId="1BCBE107"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77847F90"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311EB618" w14:textId="77777777" w:rsidR="003679B2" w:rsidRPr="00A62DF1" w:rsidRDefault="003679B2" w:rsidP="00A52E01">
      <w:pPr>
        <w:pStyle w:val="A1-Survey1DigitRespOptBox"/>
        <w:widowControl w:val="0"/>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023C7716" w14:textId="45A1E490" w:rsidR="003679B2" w:rsidRPr="00A62DF1" w:rsidRDefault="003679B2" w:rsidP="003679B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5703930" w14:textId="128C7B21" w:rsidR="008638A2" w:rsidRPr="00A62DF1" w:rsidRDefault="008638A2" w:rsidP="005F128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look for any information about how much I would have to pay for prescription medicines</w:t>
      </w:r>
    </w:p>
    <w:p w14:paraId="4FD9D33E" w14:textId="128088B6"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80968B6" wp14:editId="68E01B88">
            <wp:extent cx="5943600" cy="47625"/>
            <wp:effectExtent l="0" t="0" r="0" b="9525"/>
            <wp:docPr id="35" name="Picture 3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23E3DA29" w14:textId="3BCD7A75" w:rsidR="003679B2" w:rsidRPr="00A62DF1" w:rsidRDefault="003679B2" w:rsidP="00873CD4">
      <w:pPr>
        <w:pStyle w:val="Q1-Survey-Question"/>
        <w:numPr>
          <w:ilvl w:val="0"/>
          <w:numId w:val="31"/>
        </w:numPr>
        <w:tabs>
          <w:tab w:val="clear" w:pos="432"/>
        </w:tabs>
        <w:ind w:left="540" w:hanging="540"/>
        <w:contextualSpacing/>
        <w:rPr>
          <w:b/>
        </w:rPr>
      </w:pPr>
      <w:r w:rsidRPr="00A62DF1">
        <w:t>In the last 6 months, how often did your health plan’s customer service give you the information or help you needed?</w:t>
      </w:r>
    </w:p>
    <w:p w14:paraId="77350F9D"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49A4E721"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5643C8CF"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017B95A7" w14:textId="2721FBBF"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104E5AAD" w14:textId="20A52A3D" w:rsidR="008638A2" w:rsidRPr="00A62DF1" w:rsidRDefault="008638A2" w:rsidP="008638A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contact my health plan’s customer service for information or help</w:t>
      </w:r>
      <w:r w:rsidR="00473B9E" w:rsidRPr="00A62DF1">
        <w:t xml:space="preserve"> </w:t>
      </w:r>
      <w:r w:rsidR="00E92D94" w:rsidRPr="00A62DF1">
        <w:t> </w:t>
      </w:r>
      <w:r w:rsidR="007C734B" w:rsidRPr="00A62DF1">
        <w:t>[IF NOT APPLICABLE</w:t>
      </w:r>
      <w:r w:rsidRPr="00A62DF1">
        <w:t xml:space="preserve">, </w:t>
      </w:r>
      <w:r w:rsidR="007C734B" w:rsidRPr="00A62DF1">
        <w:t>GO TO</w:t>
      </w:r>
      <w:r w:rsidRPr="00A62DF1">
        <w:t xml:space="preserve"> #9</w:t>
      </w:r>
      <w:r w:rsidR="007C734B" w:rsidRPr="00A62DF1">
        <w:t>]</w:t>
      </w:r>
    </w:p>
    <w:p w14:paraId="239343F8" w14:textId="7C4FAC4E"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7923289" wp14:editId="5760E785">
            <wp:extent cx="5943600" cy="47625"/>
            <wp:effectExtent l="0" t="0" r="0" b="9525"/>
            <wp:docPr id="56" name="Picture 56"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42EFFB2E" w14:textId="5CA7E6D5" w:rsidR="003679B2" w:rsidRPr="00A62DF1" w:rsidRDefault="003679B2" w:rsidP="00873CD4">
      <w:pPr>
        <w:pStyle w:val="Q1-Survey-Question"/>
        <w:numPr>
          <w:ilvl w:val="0"/>
          <w:numId w:val="31"/>
        </w:numPr>
        <w:tabs>
          <w:tab w:val="clear" w:pos="432"/>
        </w:tabs>
        <w:ind w:left="540" w:hanging="540"/>
        <w:contextualSpacing/>
      </w:pPr>
      <w:r w:rsidRPr="00A62DF1">
        <w:t>In the last 6 months, how often did your health plan’s customer service staff treat you with courtesy and respect?</w:t>
      </w:r>
    </w:p>
    <w:p w14:paraId="0B83F5A5"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60737DED"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9B2D5C6"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F6C3BA7" w14:textId="10D62DCB" w:rsidR="00A52E01" w:rsidRPr="00A62DF1" w:rsidRDefault="003679B2" w:rsidP="00A05F5A">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76748A8E" w14:textId="40EE958C" w:rsidR="003679B2" w:rsidRPr="00A62DF1" w:rsidRDefault="003679B2" w:rsidP="00B35F6C">
      <w:pPr>
        <w:pStyle w:val="Q1-Survey-Question"/>
        <w:keepNext w:val="0"/>
        <w:keepLines w:val="0"/>
        <w:widowControl w:val="0"/>
        <w:numPr>
          <w:ilvl w:val="0"/>
          <w:numId w:val="31"/>
        </w:numPr>
        <w:tabs>
          <w:tab w:val="clear" w:pos="432"/>
        </w:tabs>
        <w:spacing w:before="240"/>
        <w:ind w:left="547" w:hanging="547"/>
        <w:rPr>
          <w:bCs/>
        </w:rPr>
      </w:pPr>
      <w:r w:rsidRPr="00A62DF1">
        <w:t>In the last 6 months, how often did the time that you waited to talk to your health plan’s customer service staff take longer than you expected?</w:t>
      </w:r>
    </w:p>
    <w:p w14:paraId="6FF46477"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0DBF253D"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7904604F" w14:textId="38EE18DC"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A69B06B" w14:textId="5D09A659" w:rsidR="00D10113" w:rsidRPr="00A62DF1" w:rsidRDefault="00D10113" w:rsidP="00D10113">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343D9F54" w14:textId="2D334C4B" w:rsidR="002A1CE7" w:rsidRPr="00A62DF1" w:rsidRDefault="006601FA" w:rsidP="002A1CE7">
      <w:pPr>
        <w:pStyle w:val="SurveyBodyTextIndented"/>
        <w:spacing w:after="200"/>
        <w:ind w:left="0"/>
        <w:rPr>
          <w:sz w:val="20"/>
          <w:szCs w:val="20"/>
        </w:rPr>
      </w:pPr>
      <w:bookmarkStart w:id="1" w:name="_Hlk115356501"/>
      <w:r w:rsidRPr="00A62DF1">
        <w:rPr>
          <w:noProof/>
          <w:color w:val="2B579A"/>
          <w:sz w:val="20"/>
          <w:szCs w:val="20"/>
          <w:shd w:val="clear" w:color="auto" w:fill="E6E6E6"/>
        </w:rPr>
        <w:drawing>
          <wp:inline distT="0" distB="0" distL="0" distR="0" wp14:anchorId="2402ABAB" wp14:editId="36FF4DBA">
            <wp:extent cx="5943600" cy="47625"/>
            <wp:effectExtent l="0" t="0" r="0" b="9525"/>
            <wp:docPr id="36" name="Picture 36"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bookmarkEnd w:id="1"/>
    <w:p w14:paraId="6680351D" w14:textId="18FAC5D3" w:rsidR="003679B2" w:rsidRPr="00A62DF1" w:rsidRDefault="003679B2" w:rsidP="00873CD4">
      <w:pPr>
        <w:pStyle w:val="Q1-Survey-Question"/>
        <w:keepNext w:val="0"/>
        <w:keepLines w:val="0"/>
        <w:widowControl w:val="0"/>
        <w:numPr>
          <w:ilvl w:val="0"/>
          <w:numId w:val="31"/>
        </w:numPr>
        <w:tabs>
          <w:tab w:val="clear" w:pos="432"/>
        </w:tabs>
        <w:ind w:left="540" w:hanging="540"/>
        <w:contextualSpacing/>
        <w:rPr>
          <w:b/>
        </w:rPr>
      </w:pPr>
      <w:r w:rsidRPr="00A62DF1">
        <w:t>In the last 6 months, how often were the forms from your health plan easy to fill out?</w:t>
      </w:r>
      <w:r w:rsidRPr="00A62DF1">
        <w:rPr>
          <w:b/>
        </w:rPr>
        <w:t xml:space="preserve"> </w:t>
      </w:r>
    </w:p>
    <w:p w14:paraId="5F8296E3"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FE37E3F" w14:textId="21603143"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56F136C" w14:textId="42B99328"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5148FC96" w14:textId="40B631E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A5EB49D" w14:textId="5F8C1201" w:rsidR="007C734B" w:rsidRPr="00A62DF1" w:rsidRDefault="007C734B"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health plan did not give me forms to fill out</w:t>
      </w:r>
      <w:r w:rsidR="00E92D94" w:rsidRPr="00A62DF1">
        <w:rPr>
          <w:bCs/>
        </w:rPr>
        <w:t xml:space="preserve"> </w:t>
      </w:r>
      <w:r w:rsidR="004E57CB" w:rsidRPr="00A62DF1">
        <w:rPr>
          <w:bCs/>
        </w:rPr>
        <w:br/>
      </w:r>
      <w:r w:rsidRPr="00A62DF1">
        <w:t>[IF NOT APPLICABLE, GO TO #13]</w:t>
      </w:r>
    </w:p>
    <w:p w14:paraId="6BA709EF" w14:textId="30A473B5" w:rsidR="002A1CE7" w:rsidRPr="00A62DF1" w:rsidRDefault="009E75A2" w:rsidP="00824731">
      <w:pPr>
        <w:pStyle w:val="SurveyBodyTextIndented"/>
        <w:spacing w:before="200" w:after="200"/>
        <w:ind w:left="0"/>
        <w:rPr>
          <w:sz w:val="20"/>
          <w:szCs w:val="20"/>
        </w:rPr>
      </w:pPr>
      <w:bookmarkStart w:id="2" w:name="_Hlk115356520"/>
      <w:r w:rsidRPr="00A62DF1">
        <w:rPr>
          <w:noProof/>
          <w:color w:val="2B579A"/>
          <w:sz w:val="20"/>
          <w:szCs w:val="20"/>
          <w:shd w:val="clear" w:color="auto" w:fill="E6E6E6"/>
        </w:rPr>
        <w:drawing>
          <wp:inline distT="0" distB="0" distL="0" distR="0" wp14:anchorId="2FF7A3AC" wp14:editId="540C4307">
            <wp:extent cx="5943600" cy="47625"/>
            <wp:effectExtent l="0" t="0" r="0" b="9525"/>
            <wp:docPr id="57" name="Picture 5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bookmarkEnd w:id="2"/>
    <w:p w14:paraId="68D2AFD7" w14:textId="7DB5E9ED" w:rsidR="003679B2" w:rsidRPr="00A62DF1" w:rsidRDefault="003679B2" w:rsidP="00873CD4">
      <w:pPr>
        <w:pStyle w:val="Q1-Survey-Question"/>
        <w:keepNext w:val="0"/>
        <w:keepLines w:val="0"/>
        <w:widowControl w:val="0"/>
        <w:numPr>
          <w:ilvl w:val="0"/>
          <w:numId w:val="31"/>
        </w:numPr>
        <w:tabs>
          <w:tab w:val="clear" w:pos="432"/>
        </w:tabs>
        <w:ind w:left="540" w:hanging="540"/>
        <w:contextualSpacing/>
        <w:rPr>
          <w:b/>
        </w:rPr>
      </w:pPr>
      <w:r w:rsidRPr="00A62DF1">
        <w:t>In the last 6 months, how often did the health plan explain the purpose of a form before you filled it out?</w:t>
      </w:r>
    </w:p>
    <w:p w14:paraId="75B0ADEF"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160D9A12"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22DC5BEA"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7ABEDC66" w14:textId="77777777" w:rsidR="003679B2" w:rsidRPr="00A62DF1" w:rsidRDefault="003679B2"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87238F3" w14:textId="5B80C900" w:rsidR="003679B2" w:rsidRPr="00A62DF1" w:rsidRDefault="003679B2" w:rsidP="00783C3B">
      <w:pPr>
        <w:pStyle w:val="Q1-Survey-Question"/>
        <w:keepNext w:val="0"/>
        <w:keepLines w:val="0"/>
        <w:widowControl w:val="0"/>
        <w:numPr>
          <w:ilvl w:val="0"/>
          <w:numId w:val="31"/>
        </w:numPr>
        <w:tabs>
          <w:tab w:val="clear" w:pos="432"/>
        </w:tabs>
        <w:spacing w:before="240"/>
        <w:ind w:left="547" w:hanging="547"/>
      </w:pPr>
      <w:r w:rsidRPr="00A62DF1">
        <w:t>In the last 6 months, how often were the forms that you had to fill out available in the language you prefer?</w:t>
      </w:r>
    </w:p>
    <w:p w14:paraId="20FF790D"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03D3B919"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C70B199"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05CFB531" w14:textId="4FB63102" w:rsidR="00A52E01" w:rsidRPr="00A62DF1" w:rsidRDefault="003679B2" w:rsidP="00A05F5A">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583FEABD" w14:textId="037FE5DF" w:rsidR="003679B2" w:rsidRPr="00A62DF1" w:rsidRDefault="003679B2" w:rsidP="00783C3B">
      <w:pPr>
        <w:pStyle w:val="Q1-Survey-Question"/>
        <w:keepNext w:val="0"/>
        <w:keepLines w:val="0"/>
        <w:widowControl w:val="0"/>
        <w:numPr>
          <w:ilvl w:val="0"/>
          <w:numId w:val="31"/>
        </w:numPr>
        <w:tabs>
          <w:tab w:val="clear" w:pos="432"/>
        </w:tabs>
        <w:spacing w:before="240"/>
        <w:ind w:left="547" w:hanging="547"/>
        <w:contextualSpacing/>
        <w:rPr>
          <w:spacing w:val="-4"/>
        </w:rPr>
      </w:pPr>
      <w:r w:rsidRPr="00A62DF1">
        <w:rPr>
          <w:spacing w:val="-4"/>
        </w:rPr>
        <w:t>In the last 6 months, how often were the forms that you had to fill out available in the format you needed, such as large print or braille?</w:t>
      </w:r>
    </w:p>
    <w:p w14:paraId="271D46DA"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933EC25"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7F6FDD7" w14:textId="77777777"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974F5FF" w14:textId="76199CEB" w:rsidR="003679B2" w:rsidRPr="00A62DF1" w:rsidRDefault="003679B2"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6723254F" w14:textId="3000FE15" w:rsidR="006F67E9" w:rsidRPr="00A62DF1" w:rsidRDefault="007C734B" w:rsidP="002A1E24">
      <w:pPr>
        <w:pStyle w:val="A1-Survey1DigitRespOptBox"/>
        <w:widowControl w:val="0"/>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need forms in a different format</w:t>
      </w:r>
    </w:p>
    <w:p w14:paraId="7E9E6E73" w14:textId="284E90BF" w:rsidR="007C734B" w:rsidRPr="00A62DF1" w:rsidRDefault="007C734B" w:rsidP="00783C3B">
      <w:pPr>
        <w:pStyle w:val="Q1-Survey-Question"/>
        <w:keepNext w:val="0"/>
        <w:keepLines w:val="0"/>
        <w:widowControl w:val="0"/>
        <w:numPr>
          <w:ilvl w:val="0"/>
          <w:numId w:val="31"/>
        </w:numPr>
        <w:tabs>
          <w:tab w:val="clear" w:pos="432"/>
        </w:tabs>
        <w:spacing w:before="240"/>
        <w:ind w:left="547" w:hanging="547"/>
      </w:pPr>
      <w:r w:rsidRPr="00A62DF1">
        <w:t xml:space="preserve">In the last 6 months, how often did your health plan </w:t>
      </w:r>
      <w:r w:rsidRPr="00A62DF1">
        <w:rPr>
          <w:b/>
        </w:rPr>
        <w:t>not</w:t>
      </w:r>
      <w:r w:rsidRPr="00A62DF1">
        <w:t xml:space="preserve"> pay for care that your doctor said you needed?</w:t>
      </w:r>
    </w:p>
    <w:p w14:paraId="1F002D43" w14:textId="77777777" w:rsidR="007C734B" w:rsidRPr="00A62DF1" w:rsidRDefault="007C734B"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64D52400" w14:textId="77777777" w:rsidR="007C734B" w:rsidRPr="00A62DF1" w:rsidRDefault="007C734B"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5FD30AD6" w14:textId="77777777" w:rsidR="007C734B" w:rsidRPr="00A62DF1" w:rsidRDefault="007C734B"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3E5390BB" w14:textId="77777777" w:rsidR="007C734B" w:rsidRPr="00A62DF1" w:rsidRDefault="007C734B" w:rsidP="00A52E01">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61A55081" w14:textId="3443330E" w:rsidR="007C734B" w:rsidRPr="00A62DF1" w:rsidRDefault="007C734B" w:rsidP="00783C3B">
      <w:pPr>
        <w:pStyle w:val="Q1-Survey-Question"/>
        <w:numPr>
          <w:ilvl w:val="0"/>
          <w:numId w:val="31"/>
        </w:numPr>
        <w:tabs>
          <w:tab w:val="clear" w:pos="432"/>
        </w:tabs>
        <w:spacing w:before="240"/>
        <w:ind w:left="547" w:hanging="547"/>
        <w:contextualSpacing/>
        <w:rPr>
          <w:b/>
        </w:rPr>
      </w:pPr>
      <w:r w:rsidRPr="00A62DF1">
        <w:t>In the last 6 months, how often did you have to pay out of your own pocket</w:t>
      </w:r>
      <w:r w:rsidRPr="00A62DF1">
        <w:rPr>
          <w:lang w:eastAsia="zh-CN"/>
        </w:rPr>
        <w:t xml:space="preserve"> </w:t>
      </w:r>
      <w:r w:rsidRPr="00A62DF1">
        <w:t>for care that you thought your health plan would pay for?</w:t>
      </w:r>
    </w:p>
    <w:p w14:paraId="1E0E5D0D" w14:textId="77777777" w:rsidR="007C734B" w:rsidRPr="00A62DF1" w:rsidRDefault="007C734B" w:rsidP="002A1CE7">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8147CB0" w14:textId="77777777" w:rsidR="007C734B" w:rsidRPr="00A62DF1" w:rsidRDefault="007C734B" w:rsidP="002A1CE7">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350031EC" w14:textId="77777777" w:rsidR="007C734B" w:rsidRPr="00A62DF1" w:rsidRDefault="007C734B" w:rsidP="002A1CE7">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4A1EC3C9" w14:textId="7D4CA3F0" w:rsidR="00A52E01" w:rsidRPr="00A62DF1" w:rsidRDefault="007C734B" w:rsidP="00A05F5A">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8B06BC7" w14:textId="41359C7C" w:rsidR="007C734B" w:rsidRPr="00A62DF1" w:rsidRDefault="007C734B" w:rsidP="00783C3B">
      <w:pPr>
        <w:pStyle w:val="Q1-Survey-Question"/>
        <w:numPr>
          <w:ilvl w:val="0"/>
          <w:numId w:val="31"/>
        </w:numPr>
        <w:tabs>
          <w:tab w:val="clear" w:pos="432"/>
        </w:tabs>
        <w:spacing w:before="240"/>
        <w:ind w:left="547" w:hanging="547"/>
        <w:contextualSpacing/>
        <w:rPr>
          <w:b/>
        </w:rPr>
      </w:pPr>
      <w:r w:rsidRPr="00A62DF1">
        <w:t xml:space="preserve">In the last 6 months, how often did you delay visiting or </w:t>
      </w:r>
      <w:r w:rsidRPr="00A62DF1">
        <w:rPr>
          <w:b/>
        </w:rPr>
        <w:t>not</w:t>
      </w:r>
      <w:r w:rsidRPr="00A62DF1">
        <w:t xml:space="preserve"> visit a doctor because you were worried about the cost?</w:t>
      </w:r>
      <w:r w:rsidRPr="00A62DF1">
        <w:rPr>
          <w:b/>
        </w:rPr>
        <w:t xml:space="preserve"> </w:t>
      </w:r>
      <w:r w:rsidRPr="00A62DF1">
        <w:rPr>
          <w:i/>
        </w:rPr>
        <w:t xml:space="preserve">Do </w:t>
      </w:r>
      <w:r w:rsidRPr="00A62DF1">
        <w:rPr>
          <w:b/>
          <w:i/>
        </w:rPr>
        <w:t xml:space="preserve">not </w:t>
      </w:r>
      <w:r w:rsidRPr="00A62DF1">
        <w:rPr>
          <w:i/>
        </w:rPr>
        <w:t>include dental care</w:t>
      </w:r>
      <w:r w:rsidRPr="00A62DF1">
        <w:t>.</w:t>
      </w:r>
    </w:p>
    <w:p w14:paraId="73235D46" w14:textId="77777777" w:rsidR="007C734B" w:rsidRPr="00A62DF1" w:rsidRDefault="007C734B" w:rsidP="007C734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EBE382C" w14:textId="77777777" w:rsidR="007C734B" w:rsidRPr="00A62DF1" w:rsidRDefault="007C734B" w:rsidP="007C734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527DBFA2" w14:textId="77777777" w:rsidR="007C734B" w:rsidRPr="00A62DF1" w:rsidRDefault="007C734B" w:rsidP="007C734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3D2D86EA" w14:textId="77777777" w:rsidR="007C734B" w:rsidRPr="00A62DF1" w:rsidRDefault="007C734B" w:rsidP="007C734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6BB0D9EE" w14:textId="7269458B" w:rsidR="001157D8" w:rsidRPr="00A62DF1" w:rsidRDefault="001157D8" w:rsidP="00783C3B">
      <w:pPr>
        <w:pStyle w:val="Q1-Survey-Question"/>
        <w:numPr>
          <w:ilvl w:val="0"/>
          <w:numId w:val="31"/>
        </w:numPr>
        <w:tabs>
          <w:tab w:val="clear" w:pos="432"/>
        </w:tabs>
        <w:spacing w:before="240"/>
        <w:ind w:left="547" w:hanging="547"/>
        <w:rPr>
          <w:b/>
        </w:rPr>
      </w:pPr>
      <w:r w:rsidRPr="00A62DF1">
        <w:t xml:space="preserve">In the last 6 months, how often did you delay filling or </w:t>
      </w:r>
      <w:r w:rsidRPr="00A62DF1">
        <w:rPr>
          <w:b/>
        </w:rPr>
        <w:t>not</w:t>
      </w:r>
      <w:r w:rsidRPr="00A62DF1">
        <w:t xml:space="preserve"> fill a prescription because you were worried about the cost?</w:t>
      </w:r>
    </w:p>
    <w:p w14:paraId="7AA5601D" w14:textId="77777777" w:rsidR="001157D8" w:rsidRPr="00A62DF1" w:rsidRDefault="001157D8" w:rsidP="001157D8">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35654507" w14:textId="77777777" w:rsidR="001157D8" w:rsidRPr="00A62DF1" w:rsidRDefault="001157D8" w:rsidP="001157D8">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0915E733" w14:textId="77777777" w:rsidR="001157D8" w:rsidRPr="00A62DF1" w:rsidRDefault="001157D8" w:rsidP="001157D8">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7AD7433" w14:textId="07DF2579" w:rsidR="00A52E01" w:rsidRPr="00A62DF1" w:rsidRDefault="001157D8" w:rsidP="00A05F5A">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AC41929" w14:textId="382BE33E" w:rsidR="009C34EA" w:rsidRPr="00A62DF1" w:rsidRDefault="009C34EA" w:rsidP="00783C3B">
      <w:pPr>
        <w:pStyle w:val="Q1-Survey-Question"/>
        <w:numPr>
          <w:ilvl w:val="0"/>
          <w:numId w:val="31"/>
        </w:numPr>
        <w:tabs>
          <w:tab w:val="clear" w:pos="432"/>
        </w:tabs>
        <w:spacing w:before="240"/>
        <w:ind w:left="547" w:hanging="547"/>
      </w:pPr>
      <w:r w:rsidRPr="00A62DF1">
        <w:t>How confident are you that you understand health insurance terms?</w:t>
      </w:r>
    </w:p>
    <w:bookmarkStart w:id="3" w:name="_Hlk519604262"/>
    <w:p w14:paraId="42628659" w14:textId="5FC20B16"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Not at all confident</w:t>
      </w:r>
    </w:p>
    <w:p w14:paraId="58C8EA89" w14:textId="0079DD95"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Slightly confident</w:t>
      </w:r>
    </w:p>
    <w:p w14:paraId="2EDA7152" w14:textId="66180C76"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Moderately confident</w:t>
      </w:r>
    </w:p>
    <w:p w14:paraId="0D3A31AE" w14:textId="5D744B2C"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Very confident</w:t>
      </w:r>
    </w:p>
    <w:bookmarkEnd w:id="3"/>
    <w:p w14:paraId="25EBF046" w14:textId="5C7DD551" w:rsidR="009C34EA" w:rsidRPr="00A62DF1" w:rsidRDefault="009C34EA" w:rsidP="00783C3B">
      <w:pPr>
        <w:pStyle w:val="Q1-Survey-Question"/>
        <w:numPr>
          <w:ilvl w:val="0"/>
          <w:numId w:val="31"/>
        </w:numPr>
        <w:tabs>
          <w:tab w:val="clear" w:pos="432"/>
        </w:tabs>
        <w:spacing w:before="240"/>
        <w:ind w:left="547" w:hanging="547"/>
        <w:rPr>
          <w:b/>
        </w:rPr>
      </w:pPr>
      <w:r w:rsidRPr="00A62DF1">
        <w:t>How confident are you that you know most of the things you need to know about using health insurance?</w:t>
      </w:r>
    </w:p>
    <w:p w14:paraId="18CBCBE8" w14:textId="05BBB44D"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Not at all confident</w:t>
      </w:r>
    </w:p>
    <w:p w14:paraId="5D5A552D" w14:textId="6C3BAA93"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Slightly confident</w:t>
      </w:r>
    </w:p>
    <w:p w14:paraId="6D828DA4" w14:textId="07CEEAA6"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Moderately confident</w:t>
      </w:r>
    </w:p>
    <w:p w14:paraId="4480B4CE" w14:textId="04459D91" w:rsidR="009C34EA" w:rsidRPr="00A62DF1" w:rsidRDefault="009C34EA" w:rsidP="009C34EA">
      <w:pPr>
        <w:pStyle w:val="A1-Survey1DigitRespOptBox"/>
        <w:spacing w:before="0" w:after="0"/>
        <w:ind w:left="576" w:firstLine="0"/>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007A0B84" w:rsidRPr="00A62DF1">
        <w:tab/>
      </w:r>
      <w:r w:rsidRPr="00A62DF1">
        <w:rPr>
          <w:bCs/>
        </w:rPr>
        <w:t>Very confident</w:t>
      </w:r>
    </w:p>
    <w:p w14:paraId="4523E3D4" w14:textId="5F448A1B" w:rsidR="00592DA8" w:rsidRPr="00A62DF1" w:rsidRDefault="003679B2" w:rsidP="0083233C">
      <w:pPr>
        <w:pStyle w:val="Q1-Survey-Question"/>
        <w:numPr>
          <w:ilvl w:val="0"/>
          <w:numId w:val="31"/>
        </w:numPr>
        <w:tabs>
          <w:tab w:val="clear" w:pos="432"/>
        </w:tabs>
        <w:spacing w:before="240"/>
        <w:ind w:left="547" w:hanging="547"/>
        <w:contextualSpacing/>
        <w:rPr>
          <w:b/>
        </w:rPr>
      </w:pPr>
      <w:r w:rsidRPr="00A62DF1">
        <w:t>Using any number from 0 to 10, where 0 is the worst health plan possible and 10 is the best health plan possible, what number would you use to rate your health plan in the last 6 months?</w:t>
      </w:r>
    </w:p>
    <w:p w14:paraId="7AEEDC54"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0</w:t>
      </w:r>
      <w:r w:rsidRPr="00A62DF1">
        <w:t> </w:t>
      </w:r>
      <w:r w:rsidRPr="00A62DF1">
        <w:t>Worst health plan possible</w:t>
      </w:r>
    </w:p>
    <w:p w14:paraId="388787F7"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w:t>
      </w:r>
    </w:p>
    <w:p w14:paraId="4277E114"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0C0287A6"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581A9470"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0EBD822E"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w:t>
      </w:r>
    </w:p>
    <w:p w14:paraId="1737CAFF"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6</w:t>
      </w:r>
    </w:p>
    <w:p w14:paraId="52735986"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7</w:t>
      </w:r>
    </w:p>
    <w:p w14:paraId="2E3E4F0F"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8</w:t>
      </w:r>
    </w:p>
    <w:p w14:paraId="276BC313"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9</w:t>
      </w:r>
    </w:p>
    <w:p w14:paraId="6C277476" w14:textId="77777777" w:rsidR="003679B2" w:rsidRPr="00A62DF1" w:rsidRDefault="003679B2" w:rsidP="003679B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w:t>
      </w:r>
      <w:r w:rsidRPr="00A62DF1">
        <w:t> </w:t>
      </w:r>
      <w:r w:rsidRPr="00A62DF1">
        <w:t>Best health plan possible</w:t>
      </w:r>
    </w:p>
    <w:p w14:paraId="5555C7AC" w14:textId="7EA944E6" w:rsidR="0097119E" w:rsidRPr="00A62DF1" w:rsidRDefault="006601FA" w:rsidP="0097119E">
      <w:pPr>
        <w:pStyle w:val="A1-Survey1DigitRespOptBox"/>
        <w:spacing w:before="200" w:after="200"/>
        <w:ind w:left="432"/>
      </w:pPr>
      <w:bookmarkStart w:id="4" w:name="_Hlk115354817"/>
      <w:r w:rsidRPr="00A62DF1">
        <w:rPr>
          <w:noProof/>
          <w:color w:val="2B579A"/>
          <w:shd w:val="clear" w:color="auto" w:fill="E6E6E6"/>
        </w:rPr>
        <w:drawing>
          <wp:inline distT="0" distB="0" distL="0" distR="0" wp14:anchorId="3EC53A98" wp14:editId="4EDECFAE">
            <wp:extent cx="5943600" cy="70485"/>
            <wp:effectExtent l="0" t="0" r="0" b="5715"/>
            <wp:docPr id="7" name="Picture 7"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bookmarkEnd w:id="4"/>
    <w:p w14:paraId="4036CC03" w14:textId="35680548" w:rsidR="00812824" w:rsidRPr="00A62DF1" w:rsidRDefault="005C1E4F" w:rsidP="0083233C">
      <w:pPr>
        <w:pStyle w:val="Heading5"/>
        <w:keepNext/>
        <w:keepLines/>
      </w:pPr>
      <w:r w:rsidRPr="00A62DF1">
        <w:t>Your Health Care in the Last 6 Months</w:t>
      </w:r>
    </w:p>
    <w:p w14:paraId="280D24D8" w14:textId="6CAC145C" w:rsidR="005C1E4F" w:rsidRPr="00A62DF1" w:rsidRDefault="00466EC5" w:rsidP="0083233C">
      <w:pPr>
        <w:pStyle w:val="SurveyBodyText"/>
        <w:keepNext/>
        <w:keepLines/>
      </w:pPr>
      <w:r w:rsidRPr="00A62DF1">
        <w:t>[</w:t>
      </w:r>
      <w:r w:rsidR="00812824" w:rsidRPr="00A62DF1">
        <w:t>SECTION H</w:t>
      </w:r>
      <w:r w:rsidRPr="00A62DF1">
        <w:t xml:space="preserve">EADING </w:t>
      </w:r>
      <w:r w:rsidR="00440447" w:rsidRPr="00A62DF1">
        <w:t>MUST</w:t>
      </w:r>
      <w:r w:rsidRPr="00A62DF1">
        <w:t xml:space="preserve"> APPEAR ON EACH </w:t>
      </w:r>
      <w:r w:rsidR="003F5315" w:rsidRPr="00A62DF1">
        <w:t>WEB</w:t>
      </w:r>
      <w:r w:rsidRPr="00A62DF1">
        <w:t xml:space="preserve">PAGE </w:t>
      </w:r>
      <w:r w:rsidR="00790121" w:rsidRPr="00A62DF1">
        <w:t>THAT INCLUDES</w:t>
      </w:r>
      <w:r w:rsidRPr="00A62DF1">
        <w:t xml:space="preserve"> Q</w:t>
      </w:r>
      <w:r w:rsidR="0067192D" w:rsidRPr="00A62DF1">
        <w:t xml:space="preserve">UESTIONS </w:t>
      </w:r>
      <w:r w:rsidR="00D67D39" w:rsidRPr="00A62DF1">
        <w:t>2</w:t>
      </w:r>
      <w:r w:rsidR="00EC0AFE" w:rsidRPr="00A62DF1">
        <w:t>0</w:t>
      </w:r>
      <w:r w:rsidR="0067192D" w:rsidRPr="00A62DF1">
        <w:t>-</w:t>
      </w:r>
      <w:r w:rsidR="00821FF1" w:rsidRPr="00A62DF1">
        <w:t>2</w:t>
      </w:r>
      <w:r w:rsidR="00EC0AFE" w:rsidRPr="00A62DF1">
        <w:t>6</w:t>
      </w:r>
      <w:r w:rsidR="00A8766D" w:rsidRPr="00A62DF1">
        <w:t>.</w:t>
      </w:r>
      <w:r w:rsidRPr="00A62DF1">
        <w:t>]</w:t>
      </w:r>
    </w:p>
    <w:p w14:paraId="7AE3ABE4" w14:textId="5747AB28" w:rsidR="005C1E4F" w:rsidRPr="00A62DF1" w:rsidRDefault="7C053512" w:rsidP="0083233C">
      <w:pPr>
        <w:pStyle w:val="SurveyBodyText"/>
        <w:keepNext/>
        <w:keepLines/>
      </w:pPr>
      <w:r w:rsidRPr="00A62DF1">
        <w:t xml:space="preserve">These questions ask about your own health care. </w:t>
      </w:r>
      <w:r w:rsidR="7C1FD68B" w:rsidRPr="00A62DF1">
        <w:t xml:space="preserve">This includes care you </w:t>
      </w:r>
      <w:r w:rsidR="00844AD6">
        <w:t>got</w:t>
      </w:r>
      <w:r w:rsidR="00844AD6" w:rsidRPr="00A62DF1">
        <w:t xml:space="preserve"> </w:t>
      </w:r>
      <w:r w:rsidR="7C1FD68B" w:rsidRPr="00A62DF1">
        <w:t>in a clinic, emergency room, doctor’s office, by telephone</w:t>
      </w:r>
      <w:r w:rsidR="5E6925BE" w:rsidRPr="00A62DF1">
        <w:t>,</w:t>
      </w:r>
      <w:r w:rsidR="7C1FD68B" w:rsidRPr="00A62DF1">
        <w:t xml:space="preserve"> or </w:t>
      </w:r>
      <w:r w:rsidR="0970D884" w:rsidRPr="00A62DF1">
        <w:t xml:space="preserve">by </w:t>
      </w:r>
      <w:r w:rsidR="7C1FD68B" w:rsidRPr="00A62DF1">
        <w:t xml:space="preserve">video appointments. </w:t>
      </w:r>
      <w:r w:rsidRPr="00A62DF1">
        <w:t xml:space="preserve">Do </w:t>
      </w:r>
      <w:r w:rsidRPr="00A62DF1">
        <w:rPr>
          <w:b/>
          <w:bCs/>
        </w:rPr>
        <w:t>not</w:t>
      </w:r>
      <w:r w:rsidRPr="00A62DF1">
        <w:t xml:space="preserve"> include care you </w:t>
      </w:r>
      <w:r w:rsidR="00844AD6">
        <w:t>got</w:t>
      </w:r>
      <w:r w:rsidR="00844AD6" w:rsidRPr="00A62DF1">
        <w:t xml:space="preserve"> </w:t>
      </w:r>
      <w:r w:rsidRPr="00A62DF1">
        <w:t xml:space="preserve">when you stayed overnight in a hospital. Do </w:t>
      </w:r>
      <w:r w:rsidRPr="00A62DF1">
        <w:rPr>
          <w:b/>
          <w:bCs/>
        </w:rPr>
        <w:t>not</w:t>
      </w:r>
      <w:r w:rsidRPr="00A62DF1">
        <w:t xml:space="preserve"> include the times you went for dental care visits. </w:t>
      </w:r>
      <w:r w:rsidR="318DFFE2" w:rsidRPr="00A62DF1">
        <w:t>P</w:t>
      </w:r>
      <w:r w:rsidRPr="00A62DF1">
        <w:t xml:space="preserve">lease answer the questions based on your experience with the health plan you had from July through </w:t>
      </w:r>
      <w:r w:rsidR="55A38914" w:rsidRPr="00A62DF1">
        <w:t>December 202</w:t>
      </w:r>
      <w:r w:rsidR="00C27502">
        <w:t>5</w:t>
      </w:r>
      <w:r w:rsidRPr="00A62DF1">
        <w:t>.</w:t>
      </w:r>
    </w:p>
    <w:p w14:paraId="6971CBA7" w14:textId="5285A2DE" w:rsidR="001F6E60" w:rsidRPr="00A62DF1" w:rsidRDefault="009376EE" w:rsidP="00873CD4">
      <w:pPr>
        <w:pStyle w:val="Q1-Survey-Question"/>
        <w:numPr>
          <w:ilvl w:val="0"/>
          <w:numId w:val="31"/>
        </w:numPr>
        <w:tabs>
          <w:tab w:val="clear" w:pos="432"/>
        </w:tabs>
        <w:ind w:left="540" w:hanging="540"/>
        <w:contextualSpacing/>
        <w:rPr>
          <w:bCs/>
        </w:rPr>
      </w:pPr>
      <w:r w:rsidRPr="00A62DF1">
        <w:rPr>
          <w:bCs/>
        </w:rPr>
        <w:t>In the last 6 months</w:t>
      </w:r>
      <w:r w:rsidR="007438F6" w:rsidRPr="00A62DF1">
        <w:rPr>
          <w:bCs/>
        </w:rPr>
        <w:t xml:space="preserve">, did your </w:t>
      </w:r>
      <w:r w:rsidR="00EE4CAE" w:rsidRPr="00A62DF1">
        <w:rPr>
          <w:bCs/>
        </w:rPr>
        <w:t xml:space="preserve">personal doctor </w:t>
      </w:r>
      <w:r w:rsidR="00EF73B0" w:rsidRPr="00A62DF1">
        <w:rPr>
          <w:bCs/>
        </w:rPr>
        <w:t>off</w:t>
      </w:r>
      <w:r w:rsidR="00590803" w:rsidRPr="00A62DF1">
        <w:rPr>
          <w:bCs/>
        </w:rPr>
        <w:t>e</w:t>
      </w:r>
      <w:r w:rsidR="00EF73B0" w:rsidRPr="00A62DF1">
        <w:rPr>
          <w:bCs/>
        </w:rPr>
        <w:t>r telephone or video appointments, so that you did</w:t>
      </w:r>
      <w:r w:rsidR="00E135DA" w:rsidRPr="00A62DF1">
        <w:rPr>
          <w:bCs/>
        </w:rPr>
        <w:t xml:space="preserve"> </w:t>
      </w:r>
      <w:r w:rsidR="00EF73B0" w:rsidRPr="00A62DF1">
        <w:rPr>
          <w:bCs/>
        </w:rPr>
        <w:t>n</w:t>
      </w:r>
      <w:r w:rsidR="00E135DA" w:rsidRPr="00A62DF1">
        <w:rPr>
          <w:bCs/>
        </w:rPr>
        <w:t>o</w:t>
      </w:r>
      <w:r w:rsidR="00EF73B0" w:rsidRPr="00A62DF1">
        <w:rPr>
          <w:bCs/>
        </w:rPr>
        <w:t>t need to physically visit their office or facility?</w:t>
      </w:r>
    </w:p>
    <w:p w14:paraId="23A874D6" w14:textId="086F4EBC" w:rsidR="00590803" w:rsidRPr="00A62DF1" w:rsidRDefault="00590803" w:rsidP="00821FF1">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163486" w:rsidRPr="00A62DF1">
        <w:t>Yes</w:t>
      </w:r>
    </w:p>
    <w:p w14:paraId="2EA24E74" w14:textId="6493ADAF" w:rsidR="00590803" w:rsidRPr="00A62DF1" w:rsidRDefault="00590803" w:rsidP="000F45FC">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163486" w:rsidRPr="00A62DF1">
        <w:t>No</w:t>
      </w:r>
    </w:p>
    <w:p w14:paraId="107AF170" w14:textId="782654F5" w:rsidR="00EE4CAE" w:rsidRPr="00A62DF1" w:rsidRDefault="00EE4CAE" w:rsidP="000F45FC">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Don’t know</w:t>
      </w:r>
    </w:p>
    <w:p w14:paraId="71962DDE" w14:textId="6FD93C20" w:rsidR="00EE4CAE" w:rsidRPr="00A62DF1" w:rsidRDefault="00EE4CAE" w:rsidP="00EE4CA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o not have a personal doctor</w:t>
      </w:r>
    </w:p>
    <w:p w14:paraId="2A2A9096" w14:textId="32FCE5F5" w:rsidR="005C1E4F" w:rsidRPr="00A62DF1" w:rsidRDefault="005C1E4F" w:rsidP="00783C3B">
      <w:pPr>
        <w:pStyle w:val="Q1-Survey-Question"/>
        <w:numPr>
          <w:ilvl w:val="0"/>
          <w:numId w:val="31"/>
        </w:numPr>
        <w:tabs>
          <w:tab w:val="clear" w:pos="432"/>
        </w:tabs>
        <w:spacing w:before="240"/>
        <w:ind w:left="547" w:hanging="547"/>
        <w:rPr>
          <w:b/>
        </w:rPr>
      </w:pPr>
      <w:r w:rsidRPr="00A62DF1">
        <w:t xml:space="preserve">In the last 6 months, when you </w:t>
      </w:r>
      <w:r w:rsidRPr="00A62DF1">
        <w:rPr>
          <w:b/>
        </w:rPr>
        <w:t>needed care right away</w:t>
      </w:r>
      <w:r w:rsidRPr="00A62DF1">
        <w:t>,</w:t>
      </w:r>
      <w:r w:rsidR="0040355A" w:rsidRPr="00A62DF1">
        <w:t xml:space="preserve"> in an emergency room, doctor’s office, or clinic,</w:t>
      </w:r>
      <w:r w:rsidRPr="00A62DF1">
        <w:t xml:space="preserve"> how often did you get care as soon as you needed?</w:t>
      </w:r>
      <w:r w:rsidR="00C10C50" w:rsidRPr="00A62DF1">
        <w:t xml:space="preserve"> </w:t>
      </w:r>
      <w:r w:rsidR="00C10C50" w:rsidRPr="00A62DF1">
        <w:rPr>
          <w:i/>
          <w:iCs/>
        </w:rPr>
        <w:t>Include</w:t>
      </w:r>
      <w:r w:rsidR="000F0D3A" w:rsidRPr="00A62DF1">
        <w:rPr>
          <w:i/>
          <w:iCs/>
        </w:rPr>
        <w:t xml:space="preserve"> </w:t>
      </w:r>
      <w:r w:rsidR="00C10C50" w:rsidRPr="00A62DF1">
        <w:rPr>
          <w:i/>
          <w:iCs/>
        </w:rPr>
        <w:t>in</w:t>
      </w:r>
      <w:r w:rsidR="000F0D3A" w:rsidRPr="00A62DF1">
        <w:rPr>
          <w:i/>
          <w:iCs/>
        </w:rPr>
        <w:t>-</w:t>
      </w:r>
      <w:r w:rsidR="00C10C50" w:rsidRPr="00A62DF1">
        <w:rPr>
          <w:i/>
          <w:iCs/>
        </w:rPr>
        <w:t>person, telephone</w:t>
      </w:r>
      <w:r w:rsidR="00F74135" w:rsidRPr="00A62DF1">
        <w:rPr>
          <w:i/>
          <w:iCs/>
        </w:rPr>
        <w:t>,</w:t>
      </w:r>
      <w:r w:rsidR="00C10C50" w:rsidRPr="00A62DF1">
        <w:rPr>
          <w:i/>
          <w:iCs/>
        </w:rPr>
        <w:t xml:space="preserve"> or video appointments.</w:t>
      </w:r>
    </w:p>
    <w:p w14:paraId="3DF9980B" w14:textId="06A73CE3"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B4AB7C3" w14:textId="58D771E2"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C787E8A" w14:textId="5C38C564"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59B7801" w14:textId="6F3A6917" w:rsidR="005C1E4F" w:rsidRPr="00A62DF1" w:rsidRDefault="005C1E4F"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21899DB3" w14:textId="4D6303B6" w:rsidR="00F35A65" w:rsidRPr="00A62DF1" w:rsidRDefault="00F35A65" w:rsidP="00F35A65">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need care right away</w:t>
      </w:r>
    </w:p>
    <w:p w14:paraId="5CE5C79C" w14:textId="08D58276" w:rsidR="00A809B0" w:rsidRPr="00A62DF1" w:rsidRDefault="00A809B0" w:rsidP="00783C3B">
      <w:pPr>
        <w:pStyle w:val="Q1-Survey-Question"/>
        <w:numPr>
          <w:ilvl w:val="0"/>
          <w:numId w:val="31"/>
        </w:numPr>
        <w:tabs>
          <w:tab w:val="clear" w:pos="432"/>
        </w:tabs>
        <w:spacing w:before="240"/>
        <w:ind w:left="547" w:hanging="547"/>
        <w:rPr>
          <w:b/>
        </w:rPr>
      </w:pPr>
      <w:r w:rsidRPr="00A62DF1">
        <w:t xml:space="preserve">In the last 6 months, how often did you get an appointment for a </w:t>
      </w:r>
      <w:r w:rsidRPr="00A62DF1">
        <w:rPr>
          <w:b/>
        </w:rPr>
        <w:t>check-up or routine</w:t>
      </w:r>
      <w:r w:rsidRPr="00A62DF1">
        <w:t xml:space="preserve"> </w:t>
      </w:r>
      <w:r w:rsidRPr="00A62DF1">
        <w:rPr>
          <w:b/>
        </w:rPr>
        <w:t>care</w:t>
      </w:r>
      <w:r w:rsidRPr="00A62DF1">
        <w:t xml:space="preserve"> at a doctor's office or clinic as soon as you needed?</w:t>
      </w:r>
      <w:r w:rsidR="00403754" w:rsidRPr="00A62DF1">
        <w:t xml:space="preserve"> </w:t>
      </w:r>
      <w:r w:rsidR="00403754" w:rsidRPr="00A62DF1">
        <w:rPr>
          <w:i/>
          <w:iCs/>
        </w:rPr>
        <w:t>Include in</w:t>
      </w:r>
      <w:r w:rsidR="00F74135" w:rsidRPr="00A62DF1">
        <w:rPr>
          <w:i/>
          <w:iCs/>
        </w:rPr>
        <w:t>-</w:t>
      </w:r>
      <w:r w:rsidR="00403754" w:rsidRPr="00A62DF1">
        <w:rPr>
          <w:i/>
          <w:iCs/>
        </w:rPr>
        <w:t>person, telephone</w:t>
      </w:r>
      <w:r w:rsidR="00F74135" w:rsidRPr="00A62DF1">
        <w:rPr>
          <w:i/>
          <w:iCs/>
        </w:rPr>
        <w:t>,</w:t>
      </w:r>
      <w:r w:rsidR="00403754" w:rsidRPr="00A62DF1">
        <w:rPr>
          <w:i/>
          <w:iCs/>
        </w:rPr>
        <w:t xml:space="preserve"> or video appointments.</w:t>
      </w:r>
    </w:p>
    <w:p w14:paraId="762798C4" w14:textId="7BBE716D" w:rsidR="00A809B0" w:rsidRPr="00A62DF1" w:rsidRDefault="00A809B0"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681C8306" w14:textId="541260C7" w:rsidR="00A809B0" w:rsidRPr="00A62DF1" w:rsidRDefault="00A809B0"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28DB65B5" w14:textId="601787A2" w:rsidR="00A809B0" w:rsidRPr="00A62DF1" w:rsidRDefault="00A809B0"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4E9155F" w14:textId="01BB4DC9" w:rsidR="00A809B0" w:rsidRPr="00A62DF1" w:rsidRDefault="00A809B0"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2EA7D200" w14:textId="0F50D982" w:rsidR="002A108B" w:rsidRPr="00A62DF1" w:rsidRDefault="002A108B" w:rsidP="002A108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make any appointments</w:t>
      </w:r>
    </w:p>
    <w:p w14:paraId="2CDAB3E6" w14:textId="53BCF4EB" w:rsidR="002A1CE7" w:rsidRPr="00A62DF1" w:rsidRDefault="006601FA" w:rsidP="0083233C">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130CC001" wp14:editId="47438157">
            <wp:extent cx="5943600" cy="47625"/>
            <wp:effectExtent l="0" t="0" r="0" b="9525"/>
            <wp:docPr id="38" name="Picture 38"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2D04A6D" w14:textId="2CBD8E12" w:rsidR="00A809B0" w:rsidRPr="00A62DF1" w:rsidRDefault="00A809B0" w:rsidP="0083233C">
      <w:pPr>
        <w:pStyle w:val="Q1-Survey-Question"/>
        <w:numPr>
          <w:ilvl w:val="0"/>
          <w:numId w:val="31"/>
        </w:numPr>
        <w:tabs>
          <w:tab w:val="clear" w:pos="432"/>
        </w:tabs>
        <w:ind w:left="540" w:hanging="540"/>
        <w:contextualSpacing/>
        <w:rPr>
          <w:b/>
        </w:rPr>
      </w:pPr>
      <w:r w:rsidRPr="00A62DF1">
        <w:t xml:space="preserve">In the last 6 months, </w:t>
      </w:r>
      <w:r w:rsidRPr="00A62DF1">
        <w:rPr>
          <w:b/>
        </w:rPr>
        <w:t>not</w:t>
      </w:r>
      <w:r w:rsidRPr="00A62DF1">
        <w:t xml:space="preserve"> counting the times you went to an emergency room, how many times did you go to a doctor’s office or clinic to get health care for yourself?</w:t>
      </w:r>
      <w:r w:rsidR="0038559B" w:rsidRPr="00A62DF1">
        <w:t xml:space="preserve"> </w:t>
      </w:r>
      <w:r w:rsidR="0038559B" w:rsidRPr="00A62DF1">
        <w:rPr>
          <w:i/>
          <w:iCs/>
        </w:rPr>
        <w:t>Include in</w:t>
      </w:r>
      <w:r w:rsidR="00F74135" w:rsidRPr="00A62DF1">
        <w:rPr>
          <w:i/>
          <w:iCs/>
        </w:rPr>
        <w:t>-</w:t>
      </w:r>
      <w:r w:rsidR="0038559B" w:rsidRPr="00A62DF1">
        <w:rPr>
          <w:i/>
          <w:iCs/>
        </w:rPr>
        <w:t>person, telephone</w:t>
      </w:r>
      <w:r w:rsidR="00F74135" w:rsidRPr="00A62DF1">
        <w:rPr>
          <w:i/>
          <w:iCs/>
        </w:rPr>
        <w:t>,</w:t>
      </w:r>
      <w:r w:rsidR="0038559B" w:rsidRPr="00A62DF1">
        <w:rPr>
          <w:i/>
          <w:iCs/>
        </w:rPr>
        <w:t xml:space="preserve"> or video appointments.</w:t>
      </w:r>
    </w:p>
    <w:p w14:paraId="5BC40140" w14:textId="05C1EDDF"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ne</w:t>
      </w:r>
      <w:r w:rsidRPr="00A62DF1">
        <w:rPr>
          <w:bCs/>
        </w:rPr>
        <w:t xml:space="preserve"> </w:t>
      </w:r>
      <w:r w:rsidRPr="00A62DF1">
        <w:rPr>
          <w:b/>
        </w:rPr>
        <w:t> </w:t>
      </w:r>
      <w:r w:rsidRPr="00A62DF1">
        <w:t>[IF NONE, GO TO #</w:t>
      </w:r>
      <w:r w:rsidR="0038559B" w:rsidRPr="00A62DF1">
        <w:t>2</w:t>
      </w:r>
      <w:r w:rsidR="001C53AD" w:rsidRPr="00A62DF1">
        <w:t>7</w:t>
      </w:r>
      <w:r w:rsidRPr="00A62DF1">
        <w:t>]</w:t>
      </w:r>
    </w:p>
    <w:p w14:paraId="0970E34C" w14:textId="77777777"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 time</w:t>
      </w:r>
    </w:p>
    <w:p w14:paraId="4ACC956E" w14:textId="77777777"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258D66FE" w14:textId="77777777"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3CB4E36F" w14:textId="77777777"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0285E5E8" w14:textId="77777777" w:rsidR="00A809B0" w:rsidRPr="00A62DF1" w:rsidRDefault="00A809B0" w:rsidP="0083233C">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 to 9 times</w:t>
      </w:r>
    </w:p>
    <w:p w14:paraId="6D61F2D8" w14:textId="3063F0FC" w:rsidR="00A809B0" w:rsidRPr="00A62DF1" w:rsidRDefault="00A809B0" w:rsidP="006C4043">
      <w:pPr>
        <w:pStyle w:val="A0-Survey0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 or more times</w:t>
      </w:r>
    </w:p>
    <w:p w14:paraId="63E9CDE9" w14:textId="4420A60E"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8F4F63" wp14:editId="08B6DB04">
            <wp:extent cx="5943600" cy="47625"/>
            <wp:effectExtent l="0" t="0" r="0" b="9525"/>
            <wp:docPr id="59" name="Picture 59"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25BDFD4E" w14:textId="025B6EBE" w:rsidR="00BE47DF" w:rsidRPr="00A62DF1" w:rsidRDefault="00BE47DF" w:rsidP="00873CD4">
      <w:pPr>
        <w:pStyle w:val="Q1-Survey-Question"/>
        <w:keepNext w:val="0"/>
        <w:keepLines w:val="0"/>
        <w:widowControl w:val="0"/>
        <w:numPr>
          <w:ilvl w:val="0"/>
          <w:numId w:val="31"/>
        </w:numPr>
        <w:tabs>
          <w:tab w:val="clear" w:pos="432"/>
        </w:tabs>
        <w:ind w:left="540" w:hanging="540"/>
        <w:contextualSpacing/>
        <w:rPr>
          <w:b/>
        </w:rPr>
      </w:pPr>
      <w:r w:rsidRPr="00A62DF1">
        <w:t>In the last 6 months, how often was it easy to get the care, tests, or treatment you needed?</w:t>
      </w:r>
      <w:r w:rsidR="006E6767" w:rsidRPr="00A62DF1">
        <w:t xml:space="preserve"> </w:t>
      </w:r>
      <w:r w:rsidR="006E6767" w:rsidRPr="00A62DF1">
        <w:rPr>
          <w:i/>
          <w:iCs/>
        </w:rPr>
        <w:t>Include in</w:t>
      </w:r>
      <w:r w:rsidR="00F74135" w:rsidRPr="00A62DF1">
        <w:rPr>
          <w:i/>
          <w:iCs/>
        </w:rPr>
        <w:t>-</w:t>
      </w:r>
      <w:r w:rsidR="006E6767" w:rsidRPr="00A62DF1">
        <w:rPr>
          <w:i/>
          <w:iCs/>
        </w:rPr>
        <w:t>person, telephone</w:t>
      </w:r>
      <w:r w:rsidR="00F74135" w:rsidRPr="00A62DF1">
        <w:rPr>
          <w:i/>
          <w:iCs/>
        </w:rPr>
        <w:t>,</w:t>
      </w:r>
      <w:r w:rsidR="006E6767" w:rsidRPr="00A62DF1">
        <w:rPr>
          <w:i/>
          <w:iCs/>
        </w:rPr>
        <w:t xml:space="preserve"> or video appointments.</w:t>
      </w:r>
    </w:p>
    <w:p w14:paraId="04AB6FBB"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3FEA1CF8"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13662D3D"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EDDBE76" w14:textId="1EFB2F68"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1BDE3F2B" w14:textId="4490D51B" w:rsidR="00BE47DF" w:rsidRPr="00A62DF1" w:rsidRDefault="00BE47DF" w:rsidP="00783C3B">
      <w:pPr>
        <w:pStyle w:val="Q1-Survey-Question"/>
        <w:keepNext w:val="0"/>
        <w:keepLines w:val="0"/>
        <w:widowControl w:val="0"/>
        <w:numPr>
          <w:ilvl w:val="0"/>
          <w:numId w:val="31"/>
        </w:numPr>
        <w:tabs>
          <w:tab w:val="clear" w:pos="432"/>
        </w:tabs>
        <w:spacing w:before="240"/>
        <w:ind w:left="547" w:hanging="547"/>
      </w:pPr>
      <w:r w:rsidRPr="00A62DF1">
        <w:t>An interpreter is someone who helps you talk with others who do not speak your language. In the last 6 months, when you needed an interpreter at your doctor’s office or clinic, how often did you get one?</w:t>
      </w:r>
      <w:r w:rsidR="007940A4" w:rsidRPr="00A62DF1">
        <w:t xml:space="preserve"> </w:t>
      </w:r>
      <w:r w:rsidR="007940A4" w:rsidRPr="00A62DF1">
        <w:rPr>
          <w:i/>
          <w:iCs/>
        </w:rPr>
        <w:t>Include in</w:t>
      </w:r>
      <w:r w:rsidR="00F74135" w:rsidRPr="00A62DF1">
        <w:rPr>
          <w:i/>
          <w:iCs/>
        </w:rPr>
        <w:t>-</w:t>
      </w:r>
      <w:r w:rsidR="007940A4" w:rsidRPr="00A62DF1">
        <w:rPr>
          <w:i/>
          <w:iCs/>
        </w:rPr>
        <w:t>person, telephone</w:t>
      </w:r>
      <w:r w:rsidR="00F74135" w:rsidRPr="00A62DF1">
        <w:rPr>
          <w:i/>
          <w:iCs/>
        </w:rPr>
        <w:t>,</w:t>
      </w:r>
      <w:r w:rsidR="007940A4" w:rsidRPr="00A62DF1">
        <w:rPr>
          <w:i/>
          <w:iCs/>
        </w:rPr>
        <w:t xml:space="preserve"> or video appointments.</w:t>
      </w:r>
    </w:p>
    <w:p w14:paraId="382A1B34"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426277C7"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5699D79F" w14:textId="77777777"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6F1CFCB" w14:textId="0ADF95A9" w:rsidR="00BE47DF" w:rsidRPr="00A62DF1" w:rsidRDefault="00BE47DF"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58D24D32" w14:textId="4077A185" w:rsidR="005B48A5" w:rsidRDefault="005B48A5" w:rsidP="00E546F0">
      <w:pPr>
        <w:pStyle w:val="A1-Survey1DigitRespOptBox"/>
        <w:widowControl w:val="0"/>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need an interpreter</w:t>
      </w:r>
    </w:p>
    <w:p w14:paraId="2B3CB36F" w14:textId="77777777" w:rsidR="00690B87" w:rsidRPr="00A62DF1" w:rsidRDefault="00690B87" w:rsidP="00E546F0">
      <w:pPr>
        <w:pStyle w:val="A1-Survey1DigitRespOptBox"/>
        <w:widowControl w:val="0"/>
        <w:spacing w:before="0" w:after="0"/>
        <w:contextualSpacing/>
      </w:pPr>
    </w:p>
    <w:p w14:paraId="588B391E" w14:textId="7128495F" w:rsidR="00A809B0" w:rsidRPr="00A62DF1" w:rsidRDefault="00A809B0" w:rsidP="00783C3B">
      <w:pPr>
        <w:pStyle w:val="Q1-Survey-Question"/>
        <w:keepLines w:val="0"/>
        <w:numPr>
          <w:ilvl w:val="0"/>
          <w:numId w:val="31"/>
        </w:numPr>
        <w:tabs>
          <w:tab w:val="clear" w:pos="432"/>
        </w:tabs>
        <w:ind w:left="540" w:hanging="540"/>
        <w:contextualSpacing/>
      </w:pPr>
      <w:r w:rsidRPr="00A62DF1">
        <w:t>Using any number from 0 to 10, where 0 is the worst health care possible and 10 is the best</w:t>
      </w:r>
      <w:r w:rsidR="00473B9E" w:rsidRPr="00A62DF1">
        <w:t xml:space="preserve"> </w:t>
      </w:r>
      <w:r w:rsidRPr="00A62DF1">
        <w:t>health care possible, what number would you use to rate all your health care in the last 6</w:t>
      </w:r>
      <w:r w:rsidR="00462201" w:rsidRPr="00A62DF1">
        <w:t xml:space="preserve"> </w:t>
      </w:r>
      <w:r w:rsidRPr="00A62DF1">
        <w:t>months?</w:t>
      </w:r>
      <w:r w:rsidR="004E0928" w:rsidRPr="00A62DF1">
        <w:t xml:space="preserve"> </w:t>
      </w:r>
      <w:r w:rsidR="004E0928" w:rsidRPr="00A62DF1">
        <w:rPr>
          <w:i/>
          <w:iCs/>
        </w:rPr>
        <w:t>Include in</w:t>
      </w:r>
      <w:r w:rsidR="00F74135" w:rsidRPr="00A62DF1">
        <w:rPr>
          <w:i/>
          <w:iCs/>
        </w:rPr>
        <w:t>-</w:t>
      </w:r>
      <w:r w:rsidR="004E0928" w:rsidRPr="00A62DF1">
        <w:rPr>
          <w:i/>
          <w:iCs/>
        </w:rPr>
        <w:t>person, telephone</w:t>
      </w:r>
      <w:r w:rsidR="00F74135" w:rsidRPr="00A62DF1">
        <w:rPr>
          <w:i/>
          <w:iCs/>
        </w:rPr>
        <w:t>,</w:t>
      </w:r>
      <w:r w:rsidR="004E0928" w:rsidRPr="00A62DF1">
        <w:rPr>
          <w:i/>
          <w:iCs/>
        </w:rPr>
        <w:t xml:space="preserve"> or video appointments.</w:t>
      </w:r>
    </w:p>
    <w:p w14:paraId="701B22B7"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0 Worst health care possible</w:t>
      </w:r>
    </w:p>
    <w:p w14:paraId="5C0FB91F"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w:t>
      </w:r>
    </w:p>
    <w:p w14:paraId="623DB0CD"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73B4A0CE"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7389F419"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0E664744"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w:t>
      </w:r>
    </w:p>
    <w:p w14:paraId="04C8A9A3"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6</w:t>
      </w:r>
    </w:p>
    <w:p w14:paraId="212092F5"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7</w:t>
      </w:r>
    </w:p>
    <w:p w14:paraId="79B27214"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8</w:t>
      </w:r>
    </w:p>
    <w:p w14:paraId="4DCF687E" w14:textId="77777777" w:rsidR="00A809B0" w:rsidRPr="00A62DF1" w:rsidRDefault="00A809B0" w:rsidP="00783C3B">
      <w:pPr>
        <w:pStyle w:val="A0-Survey0DigitRespOptBox"/>
        <w:keepNext/>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9</w:t>
      </w:r>
    </w:p>
    <w:p w14:paraId="28E89419" w14:textId="77E5B930" w:rsidR="00A809B0" w:rsidRPr="00A62DF1" w:rsidRDefault="00A809B0" w:rsidP="006C4043">
      <w:pPr>
        <w:pStyle w:val="A0-Survey0DigitRespOptBox"/>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 Best health care possible</w:t>
      </w:r>
    </w:p>
    <w:p w14:paraId="0885EA4A" w14:textId="7C7357AF"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6FF7BFCB" wp14:editId="47A06EB5">
            <wp:extent cx="5943600" cy="70485"/>
            <wp:effectExtent l="0" t="0" r="0" b="5715"/>
            <wp:docPr id="9" name="Picture 9"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789C8478" w14:textId="76FA5BC8" w:rsidR="00812824" w:rsidRPr="00A62DF1" w:rsidRDefault="00A809B0" w:rsidP="003C77DB">
      <w:pPr>
        <w:pStyle w:val="Heading5"/>
      </w:pPr>
      <w:r w:rsidRPr="00A62DF1">
        <w:t>Your Personal Doctor</w:t>
      </w:r>
    </w:p>
    <w:p w14:paraId="3E39C31E" w14:textId="7CBDC446" w:rsidR="00A809B0" w:rsidRPr="00A62DF1" w:rsidRDefault="00A345D9" w:rsidP="002A1CE7">
      <w:r w:rsidRPr="00A62DF1">
        <w:t>[</w:t>
      </w:r>
      <w:r w:rsidR="00812824" w:rsidRPr="00A62DF1">
        <w:t xml:space="preserve">SECTION </w:t>
      </w:r>
      <w:r w:rsidRPr="00A62DF1">
        <w:t xml:space="preserve">HEADING </w:t>
      </w:r>
      <w:r w:rsidR="00A8766D" w:rsidRPr="00A62DF1">
        <w:t>MUST</w:t>
      </w:r>
      <w:r w:rsidRPr="00A62DF1">
        <w:t xml:space="preserve"> APPEAR ON EACH </w:t>
      </w:r>
      <w:r w:rsidR="003F5315" w:rsidRPr="00A62DF1">
        <w:t>WEB</w:t>
      </w:r>
      <w:r w:rsidRPr="00A62DF1">
        <w:t xml:space="preserve">PAGE </w:t>
      </w:r>
      <w:r w:rsidR="00790121" w:rsidRPr="00A62DF1">
        <w:t>THAT INCLUDES</w:t>
      </w:r>
      <w:r w:rsidR="00812824" w:rsidRPr="00A62DF1">
        <w:t xml:space="preserve"> Q</w:t>
      </w:r>
      <w:r w:rsidR="0067192D" w:rsidRPr="00A62DF1">
        <w:t>UESTIONS</w:t>
      </w:r>
      <w:r w:rsidR="00EF6166" w:rsidRPr="00A62DF1">
        <w:t xml:space="preserve"> </w:t>
      </w:r>
      <w:r w:rsidR="00601AFC" w:rsidRPr="00A62DF1">
        <w:t>2</w:t>
      </w:r>
      <w:r w:rsidR="00760A13" w:rsidRPr="00A62DF1">
        <w:t>7</w:t>
      </w:r>
      <w:r w:rsidR="00812824" w:rsidRPr="00A62DF1">
        <w:t>-</w:t>
      </w:r>
      <w:r w:rsidR="003D555B" w:rsidRPr="00A62DF1">
        <w:t>39</w:t>
      </w:r>
      <w:r w:rsidR="00A8766D" w:rsidRPr="00A62DF1">
        <w:t>.</w:t>
      </w:r>
      <w:r w:rsidRPr="00A62DF1">
        <w:t>]</w:t>
      </w:r>
    </w:p>
    <w:p w14:paraId="2CA76379" w14:textId="2EFCA88D" w:rsidR="0097119E" w:rsidRPr="00A62DF1" w:rsidRDefault="006601FA" w:rsidP="007126CE">
      <w:pPr>
        <w:pStyle w:val="SurveyBodyTextIndented"/>
        <w:spacing w:before="120"/>
        <w:ind w:left="0"/>
        <w:rPr>
          <w:sz w:val="20"/>
          <w:szCs w:val="20"/>
        </w:rPr>
      </w:pPr>
      <w:r w:rsidRPr="00A62DF1">
        <w:rPr>
          <w:noProof/>
          <w:color w:val="2B579A"/>
          <w:sz w:val="20"/>
          <w:szCs w:val="20"/>
          <w:shd w:val="clear" w:color="auto" w:fill="E6E6E6"/>
        </w:rPr>
        <w:drawing>
          <wp:inline distT="0" distB="0" distL="0" distR="0" wp14:anchorId="2DDAE790" wp14:editId="372F2569">
            <wp:extent cx="5943600" cy="47625"/>
            <wp:effectExtent l="0" t="0" r="0" b="9525"/>
            <wp:docPr id="39" name="Picture 3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7EC95AA" w14:textId="7A890A14" w:rsidR="00807EEF" w:rsidRPr="00A62DF1" w:rsidRDefault="0DBBD04E" w:rsidP="0008351F">
      <w:pPr>
        <w:spacing w:line="240" w:lineRule="auto"/>
      </w:pPr>
      <w:r w:rsidRPr="00A62DF1">
        <w:t>These questions ask about your personal doctor. A personal doctor is the one you would see</w:t>
      </w:r>
      <w:r w:rsidR="359CFEAA" w:rsidRPr="00A62DF1">
        <w:t xml:space="preserve"> or talk to</w:t>
      </w:r>
      <w:r w:rsidRPr="00A62DF1">
        <w:t xml:space="preserve"> if you need a check-up, want advice about a health problem, or get sick or hurt. Please answer the questions based on your experience with the health plan you had from July through </w:t>
      </w:r>
      <w:r w:rsidR="55A38914" w:rsidRPr="00A62DF1">
        <w:t>December 202</w:t>
      </w:r>
      <w:r w:rsidR="00C27502">
        <w:t>5</w:t>
      </w:r>
      <w:r w:rsidRPr="00A62DF1">
        <w:t>.</w:t>
      </w:r>
    </w:p>
    <w:p w14:paraId="37D4281E" w14:textId="64FF2C51" w:rsidR="00807EEF" w:rsidRPr="00A62DF1" w:rsidRDefault="00807EEF" w:rsidP="006C4043"/>
    <w:p w14:paraId="3627D752" w14:textId="0CF82124" w:rsidR="00A809B0" w:rsidRPr="00A62DF1" w:rsidRDefault="00A809B0" w:rsidP="00873CD4">
      <w:pPr>
        <w:pStyle w:val="Q1-Survey-Question"/>
        <w:numPr>
          <w:ilvl w:val="0"/>
          <w:numId w:val="31"/>
        </w:numPr>
        <w:tabs>
          <w:tab w:val="clear" w:pos="432"/>
        </w:tabs>
        <w:ind w:left="540" w:hanging="540"/>
        <w:contextualSpacing/>
        <w:rPr>
          <w:b/>
        </w:rPr>
      </w:pPr>
      <w:r w:rsidRPr="00A62DF1">
        <w:t xml:space="preserve">In the last 6 months, how many times did you visit your </w:t>
      </w:r>
      <w:r w:rsidR="0008351F" w:rsidRPr="00A62DF1">
        <w:t>personal doctor to get care for</w:t>
      </w:r>
      <w:r w:rsidR="00A8766D" w:rsidRPr="00A62DF1">
        <w:t xml:space="preserve"> </w:t>
      </w:r>
      <w:r w:rsidRPr="00A62DF1">
        <w:t>yourself?</w:t>
      </w:r>
      <w:r w:rsidR="00EB38D4" w:rsidRPr="00A62DF1">
        <w:t xml:space="preserve"> </w:t>
      </w:r>
      <w:r w:rsidR="00EB38D4" w:rsidRPr="00A62DF1">
        <w:rPr>
          <w:i/>
          <w:iCs/>
        </w:rPr>
        <w:t>Include in</w:t>
      </w:r>
      <w:r w:rsidR="00F74135" w:rsidRPr="00A62DF1">
        <w:rPr>
          <w:i/>
          <w:iCs/>
        </w:rPr>
        <w:t>-</w:t>
      </w:r>
      <w:r w:rsidR="00EB38D4" w:rsidRPr="00A62DF1">
        <w:rPr>
          <w:i/>
          <w:iCs/>
        </w:rPr>
        <w:t>person, telephone</w:t>
      </w:r>
      <w:r w:rsidR="00F74135" w:rsidRPr="00A62DF1">
        <w:rPr>
          <w:i/>
          <w:iCs/>
        </w:rPr>
        <w:t>,</w:t>
      </w:r>
      <w:r w:rsidR="00EB38D4" w:rsidRPr="00A62DF1">
        <w:rPr>
          <w:i/>
          <w:iCs/>
        </w:rPr>
        <w:t xml:space="preserve"> or video appointments.</w:t>
      </w:r>
    </w:p>
    <w:p w14:paraId="317C22AE" w14:textId="6ABEE0AC"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ne</w:t>
      </w:r>
      <w:r w:rsidRPr="00A62DF1">
        <w:rPr>
          <w:bCs/>
        </w:rPr>
        <w:t xml:space="preserve"> </w:t>
      </w:r>
      <w:r w:rsidRPr="00A62DF1">
        <w:rPr>
          <w:b/>
        </w:rPr>
        <w:t> </w:t>
      </w:r>
      <w:r w:rsidRPr="00A62DF1">
        <w:t>[IF NONE, GO TO #</w:t>
      </w:r>
      <w:r w:rsidR="002272C7" w:rsidRPr="00A62DF1">
        <w:t>4</w:t>
      </w:r>
      <w:r w:rsidR="00760A13" w:rsidRPr="00A62DF1">
        <w:t>0</w:t>
      </w:r>
      <w:r w:rsidRPr="00A62DF1">
        <w:t>]</w:t>
      </w:r>
    </w:p>
    <w:p w14:paraId="024B4867" w14:textId="77777777"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 time</w:t>
      </w:r>
    </w:p>
    <w:p w14:paraId="1D254D12" w14:textId="09E2C50D"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3B0A611E" w14:textId="1EB75741"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183C8182" w14:textId="77777777"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64412840" w14:textId="7B3C0B4F"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 to 9 times</w:t>
      </w:r>
    </w:p>
    <w:p w14:paraId="32B1F8CA" w14:textId="45A3E148" w:rsidR="00A809B0" w:rsidRPr="00A62DF1" w:rsidRDefault="00A809B0" w:rsidP="00E43DF9">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 or more times</w:t>
      </w:r>
    </w:p>
    <w:p w14:paraId="37D4139B" w14:textId="439218C1" w:rsidR="009D72CA" w:rsidRPr="00A62DF1" w:rsidRDefault="009D72CA" w:rsidP="009D72CA">
      <w:pPr>
        <w:pStyle w:val="A0-Survey0DigitRespOptBox"/>
        <w:keepNext/>
        <w:keepLines/>
        <w:tabs>
          <w:tab w:val="clear" w:pos="936"/>
          <w:tab w:val="left" w:pos="990"/>
        </w:tab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o not have a personal doctor</w:t>
      </w:r>
      <w:r w:rsidR="007377D0" w:rsidRPr="00A62DF1">
        <w:t xml:space="preserve"> </w:t>
      </w:r>
      <w:r w:rsidRPr="00A62DF1">
        <w:rPr>
          <w:b/>
        </w:rPr>
        <w:t> </w:t>
      </w:r>
      <w:r w:rsidRPr="00A62DF1">
        <w:t>[IF NOT APPLICABLE, GO TO #</w:t>
      </w:r>
      <w:r w:rsidR="00803540" w:rsidRPr="00A62DF1">
        <w:t>4</w:t>
      </w:r>
      <w:r w:rsidR="00760A13" w:rsidRPr="00A62DF1">
        <w:t>0</w:t>
      </w:r>
      <w:r w:rsidRPr="00A62DF1">
        <w:t>]</w:t>
      </w:r>
    </w:p>
    <w:p w14:paraId="65FD315B" w14:textId="5D58D088"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44C806" wp14:editId="2659F671">
            <wp:extent cx="5943600" cy="47625"/>
            <wp:effectExtent l="0" t="0" r="0" b="9525"/>
            <wp:docPr id="63" name="Picture 63"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7A359C52" w14:textId="533FB4F5" w:rsidR="00294023" w:rsidRPr="00A62DF1" w:rsidRDefault="00294023" w:rsidP="00873CD4">
      <w:pPr>
        <w:pStyle w:val="Q1-Survey-Question"/>
        <w:numPr>
          <w:ilvl w:val="0"/>
          <w:numId w:val="31"/>
        </w:numPr>
        <w:tabs>
          <w:tab w:val="clear" w:pos="432"/>
        </w:tabs>
        <w:ind w:left="540" w:hanging="540"/>
        <w:contextualSpacing/>
        <w:rPr>
          <w:b/>
        </w:rPr>
      </w:pPr>
      <w:r w:rsidRPr="00A62DF1">
        <w:t>In the last 6 months, how often did your personal doctor e</w:t>
      </w:r>
      <w:r w:rsidR="00482602" w:rsidRPr="00A62DF1">
        <w:t>xplain things in a way that was</w:t>
      </w:r>
      <w:r w:rsidR="00A8766D" w:rsidRPr="00A62DF1">
        <w:t xml:space="preserve"> </w:t>
      </w:r>
      <w:r w:rsidRPr="00A62DF1">
        <w:t>easy to understand?</w:t>
      </w:r>
    </w:p>
    <w:p w14:paraId="75BAFA2F" w14:textId="423159E9"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11CDBC8" w14:textId="7A531655"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B284120" w14:textId="608CC126"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9EC99BE" w14:textId="388D118E" w:rsidR="00A345D9" w:rsidRPr="00A62DF1" w:rsidRDefault="00294023" w:rsidP="00E546F0">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6A722BF8" w14:textId="200D205E" w:rsidR="00294023" w:rsidRPr="00A62DF1" w:rsidRDefault="00294023" w:rsidP="00783C3B">
      <w:pPr>
        <w:pStyle w:val="Q1-Survey-Question"/>
        <w:numPr>
          <w:ilvl w:val="0"/>
          <w:numId w:val="31"/>
        </w:numPr>
        <w:tabs>
          <w:tab w:val="clear" w:pos="432"/>
        </w:tabs>
        <w:spacing w:before="240"/>
        <w:ind w:left="547" w:hanging="547"/>
        <w:rPr>
          <w:b/>
        </w:rPr>
      </w:pPr>
      <w:r w:rsidRPr="00A62DF1">
        <w:t>In the last 6 months, how often did your personal doctor listen carefully to you?</w:t>
      </w:r>
    </w:p>
    <w:p w14:paraId="390DC33B" w14:textId="6C647281"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60077BC2" w14:textId="6489AB6F"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1A23ACB4" w14:textId="1082A2CF"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C75916F" w14:textId="1B87B092" w:rsidR="00A345D9" w:rsidRPr="00A62DF1" w:rsidRDefault="00294023" w:rsidP="00E546F0">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BB3431C" w14:textId="1A2AACAA" w:rsidR="00294023" w:rsidRPr="00A62DF1" w:rsidRDefault="00294023" w:rsidP="00783C3B">
      <w:pPr>
        <w:pStyle w:val="Q1-Survey-Question"/>
        <w:numPr>
          <w:ilvl w:val="0"/>
          <w:numId w:val="31"/>
        </w:numPr>
        <w:tabs>
          <w:tab w:val="clear" w:pos="432"/>
        </w:tabs>
        <w:spacing w:before="240"/>
        <w:ind w:left="547" w:hanging="547"/>
        <w:rPr>
          <w:b/>
        </w:rPr>
      </w:pPr>
      <w:r w:rsidRPr="00A62DF1">
        <w:t>In the last 6 months, how often did your personal doctor s</w:t>
      </w:r>
      <w:r w:rsidR="00482602" w:rsidRPr="00A62DF1">
        <w:t>how respect for what you had to</w:t>
      </w:r>
      <w:r w:rsidR="00A8766D" w:rsidRPr="00A62DF1">
        <w:t xml:space="preserve"> </w:t>
      </w:r>
      <w:r w:rsidRPr="00A62DF1">
        <w:t>say?</w:t>
      </w:r>
    </w:p>
    <w:p w14:paraId="77223B39" w14:textId="3F5293B3" w:rsidR="00294023" w:rsidRPr="00A62DF1" w:rsidRDefault="00294023" w:rsidP="006C4043">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7746E06E" w14:textId="5DF9082D" w:rsidR="00294023" w:rsidRPr="00A62DF1" w:rsidRDefault="00294023" w:rsidP="006C4043">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751CDD5C" w14:textId="35BB917F" w:rsidR="00294023" w:rsidRPr="00A62DF1" w:rsidRDefault="00294023" w:rsidP="006C4043">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4967EF0" w14:textId="6A637E02" w:rsidR="001A39A0" w:rsidRPr="00A62DF1" w:rsidRDefault="00294023" w:rsidP="00E546F0">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11C7EA0D" w14:textId="77777777" w:rsidR="00294023" w:rsidRPr="00A62DF1" w:rsidRDefault="00294023" w:rsidP="00783C3B">
      <w:pPr>
        <w:pStyle w:val="Q1-Survey-Question"/>
        <w:numPr>
          <w:ilvl w:val="0"/>
          <w:numId w:val="31"/>
        </w:numPr>
        <w:tabs>
          <w:tab w:val="clear" w:pos="432"/>
        </w:tabs>
        <w:spacing w:before="240"/>
        <w:ind w:left="547" w:hanging="547"/>
        <w:rPr>
          <w:b/>
        </w:rPr>
      </w:pPr>
      <w:r w:rsidRPr="00A62DF1">
        <w:t>In the last 6 months, how often did your personal doctor spend enough time with you?</w:t>
      </w:r>
    </w:p>
    <w:p w14:paraId="3D6AA580" w14:textId="2BF2F09D" w:rsidR="00294023" w:rsidRPr="00A62DF1" w:rsidRDefault="00294023" w:rsidP="00E43DF9">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3F5C02DB" w14:textId="22058A95" w:rsidR="00294023" w:rsidRPr="00A62DF1" w:rsidRDefault="00294023" w:rsidP="00E43DF9">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7E65FDA" w14:textId="49A23DE9" w:rsidR="00294023" w:rsidRPr="00A62DF1" w:rsidRDefault="00294023" w:rsidP="00E43DF9">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D1BEA84" w14:textId="07322A1E" w:rsidR="002D3F41" w:rsidRPr="00A62DF1" w:rsidRDefault="00294023" w:rsidP="00A05F5A">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2755DC0D" w14:textId="13FC1536" w:rsidR="00294023" w:rsidRPr="00A62DF1" w:rsidRDefault="00294023" w:rsidP="00783C3B">
      <w:pPr>
        <w:pStyle w:val="Q1-Survey-Question"/>
        <w:numPr>
          <w:ilvl w:val="0"/>
          <w:numId w:val="31"/>
        </w:numPr>
        <w:tabs>
          <w:tab w:val="clear" w:pos="432"/>
        </w:tabs>
        <w:spacing w:before="240"/>
        <w:ind w:left="547" w:right="-144" w:hanging="547"/>
      </w:pPr>
      <w:r w:rsidRPr="00A62DF1">
        <w:t>When you visited your personal doctor for a scheduled appointment in the last 6 months, how</w:t>
      </w:r>
      <w:r w:rsidR="00A8766D" w:rsidRPr="00A62DF1">
        <w:t xml:space="preserve"> </w:t>
      </w:r>
      <w:r w:rsidRPr="00A62DF1">
        <w:t>often did he or she have your medical records or other information about your care?</w:t>
      </w:r>
      <w:r w:rsidR="00096B5F" w:rsidRPr="00A62DF1">
        <w:t xml:space="preserve"> </w:t>
      </w:r>
      <w:r w:rsidR="00096B5F" w:rsidRPr="00A62DF1">
        <w:rPr>
          <w:i/>
          <w:iCs/>
        </w:rPr>
        <w:t>Include in</w:t>
      </w:r>
      <w:r w:rsidR="00F74135" w:rsidRPr="00A62DF1">
        <w:rPr>
          <w:i/>
          <w:iCs/>
        </w:rPr>
        <w:t>-</w:t>
      </w:r>
      <w:r w:rsidR="00096B5F" w:rsidRPr="00A62DF1">
        <w:rPr>
          <w:i/>
          <w:iCs/>
        </w:rPr>
        <w:t>person, telephone</w:t>
      </w:r>
      <w:r w:rsidR="00F74135" w:rsidRPr="00A62DF1">
        <w:rPr>
          <w:i/>
          <w:iCs/>
        </w:rPr>
        <w:t>,</w:t>
      </w:r>
      <w:r w:rsidR="00096B5F" w:rsidRPr="00A62DF1">
        <w:rPr>
          <w:i/>
          <w:iCs/>
        </w:rPr>
        <w:t xml:space="preserve"> or video appointments.</w:t>
      </w:r>
    </w:p>
    <w:p w14:paraId="23E7B7AA" w14:textId="2D0DBEF2"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0B7DBF8A" w14:textId="03630A95"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7229CF3F" w14:textId="0999A03E"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0E6D36B6" w14:textId="76150CAE" w:rsidR="0066257E" w:rsidRPr="00A62DF1" w:rsidRDefault="00294023" w:rsidP="002D3F41">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550EFB15" w14:textId="22BFCD4D"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333BCF8" wp14:editId="72406CF5">
            <wp:extent cx="5943600" cy="47625"/>
            <wp:effectExtent l="0" t="0" r="0" b="9525"/>
            <wp:docPr id="40" name="Picture 40"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D37D91C" w14:textId="05E45E02" w:rsidR="00294023" w:rsidRPr="00A62DF1" w:rsidRDefault="00294023" w:rsidP="0050479E">
      <w:pPr>
        <w:pStyle w:val="Q1-Survey-Question"/>
        <w:numPr>
          <w:ilvl w:val="0"/>
          <w:numId w:val="31"/>
        </w:numPr>
        <w:tabs>
          <w:tab w:val="clear" w:pos="432"/>
        </w:tabs>
        <w:ind w:left="547" w:hanging="547"/>
      </w:pPr>
      <w:r w:rsidRPr="00A62DF1">
        <w:t>In the last 6 months, when your personal doctor ordered a blood test, x-ray, or other test for</w:t>
      </w:r>
      <w:r w:rsidR="00A8766D" w:rsidRPr="00A62DF1">
        <w:t xml:space="preserve"> </w:t>
      </w:r>
      <w:r w:rsidRPr="00A62DF1">
        <w:t>you, how often did someone from your personal doctor’s office follow up to give you those results?</w:t>
      </w:r>
    </w:p>
    <w:p w14:paraId="2290EDD3" w14:textId="165BFA1F"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D008BA6" w14:textId="61972232"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08FA2A89" w14:textId="7E07B512"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12AA625" w14:textId="4DFA5601"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3EDF4AEB" w14:textId="1E519D9D" w:rsidR="00992A7E" w:rsidRPr="00A62DF1" w:rsidRDefault="00992A7E" w:rsidP="005F128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 xml:space="preserve">Not Applicable; did not have a blood test, x-ray, or other test </w:t>
      </w:r>
      <w:r w:rsidR="007A0B84" w:rsidRPr="00A62DF1">
        <w:br/>
      </w:r>
      <w:r w:rsidRPr="00A62DF1">
        <w:t>[IF NOT APPLICABLE, GO TO #</w:t>
      </w:r>
      <w:r w:rsidR="00006748" w:rsidRPr="00A62DF1">
        <w:t>3</w:t>
      </w:r>
      <w:r w:rsidR="00404B9B" w:rsidRPr="00A62DF1">
        <w:t>5</w:t>
      </w:r>
      <w:r w:rsidRPr="00A62DF1">
        <w:t>]</w:t>
      </w:r>
    </w:p>
    <w:p w14:paraId="47C99A64" w14:textId="1DFA8074"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2E1E9984" wp14:editId="70CB97B0">
            <wp:extent cx="5943600" cy="47625"/>
            <wp:effectExtent l="0" t="0" r="0" b="9525"/>
            <wp:docPr id="64" name="Picture 64"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7932E195" w14:textId="495817FC" w:rsidR="00294023" w:rsidRPr="00A62DF1" w:rsidRDefault="00294023" w:rsidP="00783C3B">
      <w:pPr>
        <w:pStyle w:val="Q1-Survey-Question"/>
        <w:numPr>
          <w:ilvl w:val="0"/>
          <w:numId w:val="31"/>
        </w:numPr>
        <w:tabs>
          <w:tab w:val="clear" w:pos="432"/>
          <w:tab w:val="left" w:pos="540"/>
        </w:tabs>
        <w:spacing w:before="240"/>
        <w:ind w:left="547" w:hanging="547"/>
      </w:pPr>
      <w:r w:rsidRPr="00A62DF1">
        <w:t>In the last 6 months, when your personal doctor ordered a blood test, x-ray, or other test for</w:t>
      </w:r>
      <w:r w:rsidR="00A8766D" w:rsidRPr="00A62DF1">
        <w:t xml:space="preserve"> </w:t>
      </w:r>
      <w:r w:rsidRPr="00A62DF1">
        <w:t>you, how often did you get those results as soon as you needed them?</w:t>
      </w:r>
    </w:p>
    <w:p w14:paraId="30051574" w14:textId="75500240" w:rsidR="00294023" w:rsidRPr="00A62DF1" w:rsidRDefault="00294023" w:rsidP="00783C3B">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4E14D496" w14:textId="197335CE" w:rsidR="00294023" w:rsidRPr="00A62DF1" w:rsidRDefault="00294023" w:rsidP="00783C3B">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102C6958" w14:textId="3C186514" w:rsidR="00294023" w:rsidRPr="00A62DF1" w:rsidRDefault="00294023" w:rsidP="00783C3B">
      <w:pPr>
        <w:pStyle w:val="A1-Survey1DigitRespOptBox"/>
        <w:keepNext/>
        <w:keepLine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12D20932" w14:textId="0A95430B" w:rsidR="00294023" w:rsidRPr="00A62DF1" w:rsidRDefault="00294023" w:rsidP="006C4043">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11A2C552" w14:textId="2E99041C" w:rsidR="0021222E" w:rsidRPr="00A62DF1" w:rsidRDefault="0021222E" w:rsidP="00783C3B">
      <w:pPr>
        <w:pStyle w:val="Q1-Survey-Question"/>
        <w:numPr>
          <w:ilvl w:val="0"/>
          <w:numId w:val="31"/>
        </w:numPr>
        <w:tabs>
          <w:tab w:val="clear" w:pos="432"/>
        </w:tabs>
        <w:spacing w:before="240"/>
        <w:ind w:left="547" w:hanging="547"/>
      </w:pPr>
      <w:r w:rsidRPr="00A62DF1">
        <w:t>In the last 6 months, how often did you and your personal doctor talk about all the prescription medicines you were taking?</w:t>
      </w:r>
    </w:p>
    <w:p w14:paraId="2C789ED3" w14:textId="77777777" w:rsidR="0021222E" w:rsidRPr="00A62DF1" w:rsidRDefault="0021222E" w:rsidP="0021222E">
      <w:pPr>
        <w:pStyle w:val="A1-Survey1DigitRespOptBox"/>
        <w:keepNext/>
        <w:keepLines/>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A71DBCC" w14:textId="77777777" w:rsidR="0021222E" w:rsidRPr="00A62DF1" w:rsidRDefault="0021222E" w:rsidP="0021222E">
      <w:pPr>
        <w:pStyle w:val="A1-Survey1DigitRespOptBox"/>
        <w:keepNext/>
        <w:keepLines/>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D09DE19" w14:textId="77777777" w:rsidR="0021222E" w:rsidRPr="00A62DF1" w:rsidRDefault="0021222E" w:rsidP="0021222E">
      <w:pPr>
        <w:pStyle w:val="A1-Survey1DigitRespOptBox"/>
        <w:keepNext/>
        <w:keepLines/>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E9A5FBE" w14:textId="5F6EC7A0" w:rsidR="0021222E" w:rsidRPr="00A62DF1" w:rsidRDefault="0021222E" w:rsidP="0021222E">
      <w:pPr>
        <w:pStyle w:val="A1-Survey1DigitRespOptBox"/>
        <w:keepNext/>
        <w:keepLines/>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0716EEC0" w14:textId="5515AD9F" w:rsidR="0021222E" w:rsidRPr="00A62DF1" w:rsidRDefault="0021222E" w:rsidP="0021222E">
      <w:pPr>
        <w:pStyle w:val="A1-Survey1DigitRespOptBox"/>
        <w:keepNext/>
        <w:keepLines/>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take any prescription medicines</w:t>
      </w:r>
    </w:p>
    <w:p w14:paraId="0778ECAA" w14:textId="660EA33C"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5A99100F" wp14:editId="42A5CBE6">
            <wp:extent cx="5943600" cy="47625"/>
            <wp:effectExtent l="0" t="0" r="0" b="9525"/>
            <wp:docPr id="42" name="Picture 42"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17D40B1" w14:textId="05C0ABE4" w:rsidR="00B60B57" w:rsidRPr="00A62DF1" w:rsidRDefault="00B60B57" w:rsidP="00413C64">
      <w:pPr>
        <w:pStyle w:val="Q1-Survey-Question"/>
        <w:numPr>
          <w:ilvl w:val="0"/>
          <w:numId w:val="31"/>
        </w:numPr>
        <w:tabs>
          <w:tab w:val="clear" w:pos="432"/>
        </w:tabs>
        <w:ind w:left="540" w:hanging="540"/>
        <w:contextualSpacing/>
      </w:pPr>
      <w:r w:rsidRPr="00A62DF1">
        <w:t>In the last 6 months, did you get care from more than one kind of health care provider or use more than one kind of health care service?</w:t>
      </w:r>
      <w:r w:rsidR="005A13CF" w:rsidRPr="00A62DF1">
        <w:t xml:space="preserve"> </w:t>
      </w:r>
      <w:r w:rsidR="005A13CF" w:rsidRPr="00A62DF1">
        <w:rPr>
          <w:i/>
          <w:iCs/>
        </w:rPr>
        <w:t>Include in</w:t>
      </w:r>
      <w:r w:rsidR="00F74135" w:rsidRPr="00A62DF1">
        <w:rPr>
          <w:i/>
          <w:iCs/>
        </w:rPr>
        <w:t>-</w:t>
      </w:r>
      <w:r w:rsidR="005A13CF" w:rsidRPr="00A62DF1">
        <w:rPr>
          <w:i/>
          <w:iCs/>
        </w:rPr>
        <w:t>person, telephone</w:t>
      </w:r>
      <w:r w:rsidR="00F74135" w:rsidRPr="00A62DF1">
        <w:rPr>
          <w:i/>
          <w:iCs/>
        </w:rPr>
        <w:t>,</w:t>
      </w:r>
      <w:r w:rsidR="005A13CF" w:rsidRPr="00A62DF1">
        <w:rPr>
          <w:i/>
          <w:iCs/>
        </w:rPr>
        <w:t xml:space="preserve"> or video appointments.</w:t>
      </w:r>
    </w:p>
    <w:p w14:paraId="7D27A3CF" w14:textId="77777777" w:rsidR="00B60B57" w:rsidRPr="00A62DF1" w:rsidRDefault="00B60B57" w:rsidP="00B60B57">
      <w:pPr>
        <w:pStyle w:val="A1-Survey1DigitRespOptBox"/>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74C43069" w14:textId="09BE5336" w:rsidR="00B60B57" w:rsidRPr="00A62DF1" w:rsidRDefault="00B60B57" w:rsidP="00B60B57">
      <w:pPr>
        <w:pStyle w:val="A1-Survey1DigitRespOptBox"/>
        <w:tabs>
          <w:tab w:val="clear" w:pos="1008"/>
          <w:tab w:val="left" w:pos="99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r w:rsidRPr="00A62DF1">
        <w:rPr>
          <w:bCs/>
        </w:rPr>
        <w:t xml:space="preserve"> </w:t>
      </w:r>
      <w:r w:rsidRPr="00A62DF1">
        <w:rPr>
          <w:b/>
        </w:rPr>
        <w:t> </w:t>
      </w:r>
      <w:r w:rsidRPr="00A62DF1">
        <w:t>[IF NO, GO TO #</w:t>
      </w:r>
      <w:r w:rsidR="00DE7CEC" w:rsidRPr="00A62DF1">
        <w:t>39</w:t>
      </w:r>
      <w:r w:rsidRPr="00A62DF1">
        <w:t>]</w:t>
      </w:r>
    </w:p>
    <w:p w14:paraId="0F56AB1F" w14:textId="5650DA47"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76D2BB9E" wp14:editId="24E7FE2A">
            <wp:extent cx="5943600" cy="47625"/>
            <wp:effectExtent l="0" t="0" r="0" b="9525"/>
            <wp:docPr id="65" name="Picture 6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0CFD5638" w14:textId="246AB0E2" w:rsidR="00B60B57" w:rsidRPr="00A62DF1" w:rsidRDefault="00B60B57" w:rsidP="00413C64">
      <w:pPr>
        <w:pStyle w:val="Q1-Survey-Question"/>
        <w:numPr>
          <w:ilvl w:val="0"/>
          <w:numId w:val="31"/>
        </w:numPr>
        <w:tabs>
          <w:tab w:val="clear" w:pos="432"/>
        </w:tabs>
        <w:ind w:left="540" w:hanging="540"/>
        <w:contextualSpacing/>
      </w:pPr>
      <w:r w:rsidRPr="00A62DF1">
        <w:t>In the last 6 months, did you need help from anyone in your personal doctor’s office to manage your care among these different providers and services?</w:t>
      </w:r>
    </w:p>
    <w:p w14:paraId="6DE16939" w14:textId="77777777" w:rsidR="00B60B57" w:rsidRPr="00A62DF1" w:rsidRDefault="00B60B57" w:rsidP="00B60B57">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7B8EA976" w14:textId="73740192" w:rsidR="00B60B57" w:rsidRPr="00A62DF1" w:rsidRDefault="00B60B57" w:rsidP="00B60B57">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 xml:space="preserve">No </w:t>
      </w:r>
      <w:r w:rsidRPr="00A62DF1">
        <w:rPr>
          <w:b/>
        </w:rPr>
        <w:t> </w:t>
      </w:r>
      <w:r w:rsidRPr="00A62DF1">
        <w:t>[IF NO, GO TO #</w:t>
      </w:r>
      <w:r w:rsidR="00DE7CEC" w:rsidRPr="00A62DF1">
        <w:t>39</w:t>
      </w:r>
      <w:r w:rsidRPr="00A62DF1">
        <w:t>]</w:t>
      </w:r>
    </w:p>
    <w:p w14:paraId="0B953A43" w14:textId="2F368F19"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5B1C864C" wp14:editId="57A42972">
            <wp:extent cx="5943600" cy="47625"/>
            <wp:effectExtent l="0" t="0" r="0" b="9525"/>
            <wp:docPr id="43" name="Picture 43"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1C5ADDB6" w14:textId="4A3698FD" w:rsidR="00433B52" w:rsidRPr="00A62DF1" w:rsidRDefault="00433B52" w:rsidP="00413C64">
      <w:pPr>
        <w:pStyle w:val="Q1-Survey-Question"/>
        <w:numPr>
          <w:ilvl w:val="0"/>
          <w:numId w:val="31"/>
        </w:numPr>
        <w:tabs>
          <w:tab w:val="clear" w:pos="432"/>
        </w:tabs>
        <w:ind w:left="540" w:hanging="540"/>
        <w:contextualSpacing/>
      </w:pPr>
      <w:r w:rsidRPr="00A62DF1">
        <w:t xml:space="preserve">In the last 6 months, how often did you </w:t>
      </w:r>
      <w:r w:rsidRPr="00A62DF1">
        <w:rPr>
          <w:b/>
          <w:bCs/>
        </w:rPr>
        <w:t xml:space="preserve">get the help that you needed </w:t>
      </w:r>
      <w:r w:rsidRPr="00A62DF1">
        <w:t>from your personal doctor’s office to manage your care among these different providers and services?</w:t>
      </w:r>
    </w:p>
    <w:p w14:paraId="64F84C7B" w14:textId="77777777" w:rsidR="00433B52" w:rsidRPr="00A62DF1" w:rsidRDefault="00433B52" w:rsidP="00433B5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249B01D2" w14:textId="77777777" w:rsidR="00433B52" w:rsidRPr="00A62DF1" w:rsidRDefault="00433B52" w:rsidP="00433B5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9A1A7C8" w14:textId="77777777" w:rsidR="00433B52" w:rsidRPr="00A62DF1" w:rsidRDefault="00433B52" w:rsidP="00433B52">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138E7D5A" w14:textId="5E420583" w:rsidR="002D3F41" w:rsidRPr="00A62DF1" w:rsidRDefault="00433B52" w:rsidP="00A05F5A">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4DDD23A7" w14:textId="487039F2" w:rsidR="00294023" w:rsidRPr="00A62DF1" w:rsidRDefault="00294023" w:rsidP="00783C3B">
      <w:pPr>
        <w:pStyle w:val="Q1-Survey-Question"/>
        <w:numPr>
          <w:ilvl w:val="0"/>
          <w:numId w:val="31"/>
        </w:numPr>
        <w:tabs>
          <w:tab w:val="clear" w:pos="432"/>
        </w:tabs>
        <w:spacing w:before="240"/>
        <w:ind w:left="547" w:hanging="547"/>
      </w:pPr>
      <w:r w:rsidRPr="00A62DF1">
        <w:t>Using any number from 0 to 10, where 0 is the worst personal doctor possible and 10 is the best personal doctor possible, what number would you use to rate your personal doctor?</w:t>
      </w:r>
    </w:p>
    <w:p w14:paraId="37ADA2E6"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0</w:t>
      </w:r>
      <w:r w:rsidRPr="00A62DF1">
        <w:t> </w:t>
      </w:r>
      <w:r w:rsidRPr="00A62DF1">
        <w:t>Worst personal doctor possible</w:t>
      </w:r>
    </w:p>
    <w:p w14:paraId="1B4F143E"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w:t>
      </w:r>
    </w:p>
    <w:p w14:paraId="43C85B53"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78645FF5"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3DC22DEB"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5D686A35"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w:t>
      </w:r>
    </w:p>
    <w:p w14:paraId="09BF6B4B"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6</w:t>
      </w:r>
    </w:p>
    <w:p w14:paraId="0F83CF47"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7</w:t>
      </w:r>
    </w:p>
    <w:p w14:paraId="4EB37EA7"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8</w:t>
      </w:r>
    </w:p>
    <w:p w14:paraId="570EBEC8" w14:textId="77777777" w:rsidR="00294023" w:rsidRPr="00A62DF1" w:rsidRDefault="00294023" w:rsidP="00783C3B">
      <w:pPr>
        <w:pStyle w:val="A0-Survey0DigitRespOptBox"/>
        <w:keepNext/>
        <w:keepLines/>
        <w:tabs>
          <w:tab w:val="clear" w:pos="936"/>
          <w:tab w:val="left" w:pos="990"/>
        </w:tabs>
        <w:spacing w:before="0" w:after="0"/>
        <w:ind w:left="850" w:hanging="27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9</w:t>
      </w:r>
    </w:p>
    <w:p w14:paraId="697A6586" w14:textId="125DC3DE" w:rsidR="003B624F" w:rsidRPr="00A62DF1" w:rsidRDefault="00294023" w:rsidP="007776DB">
      <w:pPr>
        <w:pStyle w:val="A0-Survey0DigitRespOptBox"/>
        <w:tabs>
          <w:tab w:val="clear" w:pos="936"/>
          <w:tab w:val="left" w:pos="990"/>
        </w:tabs>
        <w:spacing w:before="0" w:after="0"/>
        <w:ind w:left="850" w:hanging="274"/>
        <w:contextualSpacing/>
        <w:rPr>
          <w:iCs/>
          <w:szCs w:val="24"/>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 Best personal doctor possible</w:t>
      </w:r>
    </w:p>
    <w:p w14:paraId="2B62B147" w14:textId="27279344"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34494F87" wp14:editId="5F3FE2A9">
            <wp:extent cx="5943600" cy="70485"/>
            <wp:effectExtent l="0" t="0" r="0" b="5715"/>
            <wp:docPr id="10" name="Picture 10"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5DC283B8" w14:textId="66069C53" w:rsidR="00294023" w:rsidRPr="00A62DF1" w:rsidRDefault="00294023" w:rsidP="0083233C">
      <w:pPr>
        <w:pStyle w:val="Heading5"/>
        <w:keepNext/>
        <w:keepLines/>
      </w:pPr>
      <w:r w:rsidRPr="00A62DF1">
        <w:t>Getting Health Care From Specialists</w:t>
      </w:r>
    </w:p>
    <w:p w14:paraId="26A8038E" w14:textId="60090E10" w:rsidR="00F33D46" w:rsidRPr="00A62DF1" w:rsidRDefault="00F33D46" w:rsidP="0083233C">
      <w:pPr>
        <w:keepNext/>
        <w:keepLines/>
        <w:spacing w:line="240" w:lineRule="auto"/>
      </w:pPr>
      <w:r w:rsidRPr="00A62DF1">
        <w:t xml:space="preserve">[SECTION HEADING </w:t>
      </w:r>
      <w:r w:rsidR="00A8766D" w:rsidRPr="00A62DF1">
        <w:t>MUST</w:t>
      </w:r>
      <w:r w:rsidRPr="00A62DF1">
        <w:t xml:space="preserve"> APPEAR ON EACH </w:t>
      </w:r>
      <w:r w:rsidR="003F5315" w:rsidRPr="00A62DF1">
        <w:t>WEB</w:t>
      </w:r>
      <w:r w:rsidRPr="00A62DF1">
        <w:t xml:space="preserve">PAGE </w:t>
      </w:r>
      <w:r w:rsidR="006745AB" w:rsidRPr="00A62DF1">
        <w:t>THAT INCLUDES</w:t>
      </w:r>
      <w:r w:rsidRPr="00A62DF1">
        <w:t xml:space="preserve"> Q</w:t>
      </w:r>
      <w:r w:rsidR="0067192D" w:rsidRPr="00A62DF1">
        <w:t xml:space="preserve">UESTIONS </w:t>
      </w:r>
      <w:r w:rsidR="0002173B" w:rsidRPr="00A62DF1">
        <w:t>4</w:t>
      </w:r>
      <w:r w:rsidR="003640B1" w:rsidRPr="00A62DF1">
        <w:t>0</w:t>
      </w:r>
      <w:r w:rsidRPr="00A62DF1">
        <w:t>-</w:t>
      </w:r>
      <w:r w:rsidR="00433B52" w:rsidRPr="00A62DF1">
        <w:t>4</w:t>
      </w:r>
      <w:r w:rsidR="005578BD" w:rsidRPr="00A62DF1">
        <w:t>3</w:t>
      </w:r>
      <w:r w:rsidR="00A8766D" w:rsidRPr="00A62DF1">
        <w:t>.</w:t>
      </w:r>
      <w:r w:rsidRPr="00A62DF1">
        <w:t>]</w:t>
      </w:r>
    </w:p>
    <w:p w14:paraId="18314B89" w14:textId="5F49D239" w:rsidR="002A1CE7" w:rsidRPr="00A62DF1" w:rsidRDefault="006601FA" w:rsidP="0083233C">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2E12B764" wp14:editId="3F217B6C">
            <wp:extent cx="5943600" cy="47625"/>
            <wp:effectExtent l="0" t="0" r="0" b="9525"/>
            <wp:docPr id="44" name="Picture 44"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E3DC4FB" w14:textId="38F72005" w:rsidR="00CC116A" w:rsidRPr="00A62DF1" w:rsidRDefault="00CC116A" w:rsidP="00CC116A">
      <w:pPr>
        <w:pStyle w:val="Q1-Survey-Question"/>
        <w:ind w:left="0" w:firstLine="0"/>
      </w:pPr>
      <w:r w:rsidRPr="00A62DF1">
        <w:t>Specialists are doctors like surgeons, heart doctors, allergy doctors, skin doctors, and other doctors who specialize in one area of health care.</w:t>
      </w:r>
    </w:p>
    <w:p w14:paraId="7038D75D" w14:textId="33816E9F" w:rsidR="00294023" w:rsidRPr="00A62DF1" w:rsidRDefault="00294023" w:rsidP="0060341B">
      <w:pPr>
        <w:pStyle w:val="SurveyBodyText"/>
        <w:contextualSpacing/>
      </w:pPr>
      <w:r w:rsidRPr="00A62DF1">
        <w:t xml:space="preserve">When you answer the next questions, </w:t>
      </w:r>
      <w:r w:rsidR="004C423F" w:rsidRPr="00A62DF1">
        <w:t xml:space="preserve">include care you </w:t>
      </w:r>
      <w:r w:rsidR="00844AD6">
        <w:t>got</w:t>
      </w:r>
      <w:r w:rsidR="00844AD6" w:rsidRPr="00A62DF1">
        <w:t xml:space="preserve"> </w:t>
      </w:r>
      <w:r w:rsidR="004C423F" w:rsidRPr="00A62DF1">
        <w:t>in a clinic, emergency room, doctor’s office, by telephone</w:t>
      </w:r>
      <w:r w:rsidR="006F01BD" w:rsidRPr="00A62DF1">
        <w:t>,</w:t>
      </w:r>
      <w:r w:rsidR="004C423F" w:rsidRPr="00A62DF1">
        <w:t xml:space="preserve"> or</w:t>
      </w:r>
      <w:r w:rsidR="006F01BD" w:rsidRPr="00A62DF1">
        <w:t xml:space="preserve"> by</w:t>
      </w:r>
      <w:r w:rsidR="004C423F" w:rsidRPr="00A62DF1">
        <w:t xml:space="preserve"> video appointments. D</w:t>
      </w:r>
      <w:r w:rsidRPr="00A62DF1">
        <w:t xml:space="preserve">o </w:t>
      </w:r>
      <w:r w:rsidRPr="00A62DF1">
        <w:rPr>
          <w:b/>
        </w:rPr>
        <w:t>not</w:t>
      </w:r>
      <w:r w:rsidRPr="00A62DF1">
        <w:t xml:space="preserve"> include dental visits or care you got when you stayed overnight in a hospital.</w:t>
      </w:r>
    </w:p>
    <w:p w14:paraId="11095623" w14:textId="3BC98AF6" w:rsidR="00294023" w:rsidRPr="00A62DF1" w:rsidRDefault="00294023" w:rsidP="00413C64">
      <w:pPr>
        <w:pStyle w:val="Q1-Survey-Question"/>
        <w:numPr>
          <w:ilvl w:val="0"/>
          <w:numId w:val="31"/>
        </w:numPr>
        <w:tabs>
          <w:tab w:val="clear" w:pos="432"/>
        </w:tabs>
        <w:ind w:left="540" w:hanging="540"/>
        <w:contextualSpacing/>
        <w:rPr>
          <w:b/>
        </w:rPr>
      </w:pPr>
      <w:r w:rsidRPr="00A62DF1">
        <w:t>In the last 6 months, how often did you get an appointment to see a specialist as soon as you</w:t>
      </w:r>
      <w:r w:rsidR="003719AA" w:rsidRPr="00A62DF1">
        <w:t xml:space="preserve"> </w:t>
      </w:r>
      <w:r w:rsidRPr="00A62DF1">
        <w:t>needed?</w:t>
      </w:r>
      <w:r w:rsidR="003B5BE1" w:rsidRPr="00A62DF1">
        <w:t xml:space="preserve"> </w:t>
      </w:r>
      <w:r w:rsidR="003B5BE1" w:rsidRPr="00A62DF1">
        <w:rPr>
          <w:i/>
          <w:iCs/>
        </w:rPr>
        <w:t>Include in</w:t>
      </w:r>
      <w:r w:rsidR="004C423F" w:rsidRPr="00A62DF1">
        <w:rPr>
          <w:i/>
          <w:iCs/>
        </w:rPr>
        <w:t>-</w:t>
      </w:r>
      <w:r w:rsidR="003B5BE1" w:rsidRPr="00A62DF1">
        <w:rPr>
          <w:i/>
          <w:iCs/>
        </w:rPr>
        <w:t>person, telephone</w:t>
      </w:r>
      <w:r w:rsidR="004C423F" w:rsidRPr="00A62DF1">
        <w:rPr>
          <w:i/>
          <w:iCs/>
        </w:rPr>
        <w:t>,</w:t>
      </w:r>
      <w:r w:rsidR="003B5BE1" w:rsidRPr="00A62DF1">
        <w:rPr>
          <w:i/>
          <w:iCs/>
        </w:rPr>
        <w:t xml:space="preserve"> or video appointments.</w:t>
      </w:r>
    </w:p>
    <w:p w14:paraId="2E3A2A59" w14:textId="4279AB81"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08776390" w14:textId="65A3983C"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67334CDF" w14:textId="3A5E41BC"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361904BE" w14:textId="77D92881"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24BBC4BD" w14:textId="5F501751" w:rsidR="00652652" w:rsidRPr="00A62DF1" w:rsidRDefault="00652652" w:rsidP="00652652">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id not need to see a specialist</w:t>
      </w:r>
      <w:r w:rsidRPr="00A62DF1">
        <w:rPr>
          <w:bCs/>
        </w:rPr>
        <w:t xml:space="preserve"> </w:t>
      </w:r>
      <w:r w:rsidR="007A0B84" w:rsidRPr="00A62DF1">
        <w:rPr>
          <w:bCs/>
        </w:rPr>
        <w:br/>
      </w:r>
      <w:r w:rsidRPr="00A62DF1">
        <w:t>[IF NOT APPLICABLE, GO TO #</w:t>
      </w:r>
      <w:r w:rsidR="005901EF" w:rsidRPr="00A62DF1">
        <w:t>4</w:t>
      </w:r>
      <w:r w:rsidR="00552189" w:rsidRPr="00A62DF1">
        <w:t>4</w:t>
      </w:r>
      <w:r w:rsidRPr="00A62DF1">
        <w:t>]</w:t>
      </w:r>
    </w:p>
    <w:p w14:paraId="68F1FF33" w14:textId="55CCDF80" w:rsidR="002A1CE7" w:rsidRPr="00A62DF1" w:rsidRDefault="00D069FC" w:rsidP="00783C3B">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2FA7062C" wp14:editId="400A4B03">
            <wp:extent cx="5943600" cy="47625"/>
            <wp:effectExtent l="0" t="0" r="0" b="9525"/>
            <wp:docPr id="66" name="Picture 66"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7F3C16C" w14:textId="70FB09B6" w:rsidR="00294023" w:rsidRPr="00A62DF1" w:rsidRDefault="00294023" w:rsidP="00783C3B">
      <w:pPr>
        <w:pStyle w:val="Q1-Survey-Question"/>
        <w:numPr>
          <w:ilvl w:val="0"/>
          <w:numId w:val="31"/>
        </w:numPr>
        <w:tabs>
          <w:tab w:val="clear" w:pos="432"/>
        </w:tabs>
        <w:ind w:left="540" w:hanging="540"/>
        <w:contextualSpacing/>
        <w:rPr>
          <w:b/>
        </w:rPr>
      </w:pPr>
      <w:r w:rsidRPr="00A62DF1">
        <w:t>How many specialists have you seen in the last 6 months?</w:t>
      </w:r>
      <w:r w:rsidR="00D53DF1" w:rsidRPr="00A62DF1">
        <w:t xml:space="preserve"> </w:t>
      </w:r>
      <w:r w:rsidR="00D53DF1" w:rsidRPr="00A62DF1">
        <w:rPr>
          <w:i/>
          <w:iCs/>
        </w:rPr>
        <w:t>Include in</w:t>
      </w:r>
      <w:r w:rsidR="004C423F" w:rsidRPr="00A62DF1">
        <w:rPr>
          <w:i/>
          <w:iCs/>
        </w:rPr>
        <w:t>-</w:t>
      </w:r>
      <w:r w:rsidR="00D53DF1" w:rsidRPr="00A62DF1">
        <w:rPr>
          <w:i/>
          <w:iCs/>
        </w:rPr>
        <w:t>person, telephone</w:t>
      </w:r>
      <w:r w:rsidR="004C423F" w:rsidRPr="00A62DF1">
        <w:rPr>
          <w:i/>
          <w:iCs/>
        </w:rPr>
        <w:t>,</w:t>
      </w:r>
      <w:r w:rsidR="00D53DF1" w:rsidRPr="00A62DF1">
        <w:rPr>
          <w:i/>
          <w:iCs/>
        </w:rPr>
        <w:t xml:space="preserve"> or video appointments.</w:t>
      </w:r>
    </w:p>
    <w:p w14:paraId="1D50191D" w14:textId="0C33CD28" w:rsidR="00294023" w:rsidRPr="00A62DF1" w:rsidRDefault="00294023"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ne</w:t>
      </w:r>
      <w:r w:rsidRPr="00A62DF1">
        <w:rPr>
          <w:bCs/>
        </w:rPr>
        <w:t xml:space="preserve"> </w:t>
      </w:r>
      <w:r w:rsidRPr="00A62DF1">
        <w:rPr>
          <w:b/>
        </w:rPr>
        <w:t> </w:t>
      </w:r>
      <w:r w:rsidR="000B4434" w:rsidRPr="00A62DF1">
        <w:t>[IF NONE, GO TO #</w:t>
      </w:r>
      <w:r w:rsidR="006D218D" w:rsidRPr="00A62DF1">
        <w:t>4</w:t>
      </w:r>
      <w:r w:rsidR="005578BD" w:rsidRPr="00A62DF1">
        <w:t>4</w:t>
      </w:r>
      <w:r w:rsidR="000B4434" w:rsidRPr="00A62DF1">
        <w:t>]</w:t>
      </w:r>
    </w:p>
    <w:p w14:paraId="24E02EF3" w14:textId="77777777" w:rsidR="00294023" w:rsidRPr="00A62DF1" w:rsidRDefault="00294023"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 specialist</w:t>
      </w:r>
    </w:p>
    <w:p w14:paraId="4775E9B5" w14:textId="77777777" w:rsidR="00294023" w:rsidRPr="00A62DF1" w:rsidRDefault="00294023"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11939EE5" w14:textId="77777777" w:rsidR="00294023" w:rsidRPr="00A62DF1" w:rsidRDefault="00294023"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67437E5F" w14:textId="77777777" w:rsidR="00294023" w:rsidRPr="00A62DF1" w:rsidRDefault="00294023"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2353F1C8" w14:textId="50690265" w:rsidR="00294023" w:rsidRPr="00A62DF1" w:rsidRDefault="00294023" w:rsidP="006C4043">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 or more specialists</w:t>
      </w:r>
    </w:p>
    <w:p w14:paraId="6F6EF5CC" w14:textId="088E969E"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134EF22" wp14:editId="009F2785">
            <wp:extent cx="5943600" cy="47625"/>
            <wp:effectExtent l="0" t="0" r="0" b="9525"/>
            <wp:docPr id="47" name="Picture 4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3E87122B" w14:textId="17A49E21" w:rsidR="00CC116A" w:rsidRPr="00A62DF1" w:rsidRDefault="00CC116A" w:rsidP="00413C64">
      <w:pPr>
        <w:pStyle w:val="Q1-Survey-Question"/>
        <w:numPr>
          <w:ilvl w:val="0"/>
          <w:numId w:val="31"/>
        </w:numPr>
        <w:tabs>
          <w:tab w:val="clear" w:pos="432"/>
        </w:tabs>
        <w:ind w:left="540" w:hanging="540"/>
        <w:contextualSpacing/>
      </w:pPr>
      <w:r w:rsidRPr="00A62DF1">
        <w:t>In the last 6 months, how often did your personal doctor seem informed and up-to-date about the care you got from specialists?</w:t>
      </w:r>
    </w:p>
    <w:p w14:paraId="5ED0CA85" w14:textId="77777777" w:rsidR="00CC116A" w:rsidRPr="00A62DF1" w:rsidRDefault="00CC116A" w:rsidP="00CC116A">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0AF6346D" w14:textId="77777777" w:rsidR="00CC116A" w:rsidRPr="00A62DF1" w:rsidRDefault="00CC116A" w:rsidP="00CC116A">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2245E07D" w14:textId="77777777" w:rsidR="00CC116A" w:rsidRPr="00A62DF1" w:rsidRDefault="00CC116A" w:rsidP="00CC116A">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DC1D94C" w14:textId="486E3421" w:rsidR="00CC116A" w:rsidRPr="00A62DF1" w:rsidRDefault="00CC116A" w:rsidP="00CC116A">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5B78C2EB" w14:textId="76215EAB" w:rsidR="000A37A9" w:rsidRPr="00A62DF1" w:rsidRDefault="000A37A9" w:rsidP="000A37A9">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pplicable; do not have a personal doctor</w:t>
      </w:r>
    </w:p>
    <w:p w14:paraId="666F5561" w14:textId="30FDD09C" w:rsidR="00294023" w:rsidRPr="00A62DF1" w:rsidRDefault="00294023" w:rsidP="00783C3B">
      <w:pPr>
        <w:pStyle w:val="Q1-Survey-Question"/>
        <w:numPr>
          <w:ilvl w:val="0"/>
          <w:numId w:val="31"/>
        </w:numPr>
        <w:tabs>
          <w:tab w:val="clear" w:pos="432"/>
        </w:tabs>
        <w:spacing w:before="240"/>
        <w:ind w:left="547" w:hanging="547"/>
        <w:rPr>
          <w:b/>
        </w:rPr>
      </w:pPr>
      <w:r w:rsidRPr="00A62DF1">
        <w:t>We want to know your rating of the specialist you saw most often in the last 6 months. Using any number from 0 to 10, where 0 is the worst specialist possible and 10 is the best specialist possible, what number would you use to rate the specialist?</w:t>
      </w:r>
    </w:p>
    <w:p w14:paraId="582B4E44"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0</w:t>
      </w:r>
      <w:r w:rsidRPr="00A62DF1">
        <w:t> </w:t>
      </w:r>
      <w:r w:rsidRPr="00A62DF1">
        <w:t>Worst specialist possible</w:t>
      </w:r>
    </w:p>
    <w:p w14:paraId="1066735A"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w:t>
      </w:r>
    </w:p>
    <w:p w14:paraId="456405B5"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w:t>
      </w:r>
    </w:p>
    <w:p w14:paraId="293BCB92"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w:t>
      </w:r>
    </w:p>
    <w:p w14:paraId="75FD5935"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w:t>
      </w:r>
    </w:p>
    <w:p w14:paraId="135436CD"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w:t>
      </w:r>
    </w:p>
    <w:p w14:paraId="20C7035B"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6</w:t>
      </w:r>
    </w:p>
    <w:p w14:paraId="0DD88C55"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 xml:space="preserve">7 </w:t>
      </w:r>
    </w:p>
    <w:p w14:paraId="478C5D4A"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8</w:t>
      </w:r>
    </w:p>
    <w:p w14:paraId="6EE3B380" w14:textId="77777777" w:rsidR="00294023" w:rsidRPr="00A62DF1" w:rsidRDefault="00294023" w:rsidP="006C4043">
      <w:pPr>
        <w:pStyle w:val="A0-Survey0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9</w:t>
      </w:r>
    </w:p>
    <w:p w14:paraId="1E3DCF8A" w14:textId="3BCDFA52" w:rsidR="00A809B0" w:rsidRPr="00A62DF1" w:rsidRDefault="00294023" w:rsidP="006C4043">
      <w:pPr>
        <w:pStyle w:val="A0-Survey0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10</w:t>
      </w:r>
      <w:r w:rsidRPr="00A62DF1">
        <w:t> </w:t>
      </w:r>
      <w:r w:rsidRPr="00A62DF1">
        <w:t>Best specialist possible</w:t>
      </w:r>
    </w:p>
    <w:p w14:paraId="6DEEBD97" w14:textId="33EF571B" w:rsidR="0097119E" w:rsidRPr="00A62DF1" w:rsidRDefault="006601FA" w:rsidP="0097119E">
      <w:pPr>
        <w:pStyle w:val="A1-Survey1DigitRespOptBox"/>
        <w:spacing w:before="200" w:after="200"/>
        <w:ind w:left="432"/>
      </w:pPr>
      <w:r w:rsidRPr="00A62DF1">
        <w:rPr>
          <w:noProof/>
          <w:color w:val="2B579A"/>
          <w:shd w:val="clear" w:color="auto" w:fill="E6E6E6"/>
        </w:rPr>
        <w:drawing>
          <wp:inline distT="0" distB="0" distL="0" distR="0" wp14:anchorId="7FED8823" wp14:editId="3EB5EA4B">
            <wp:extent cx="5943600" cy="70485"/>
            <wp:effectExtent l="0" t="0" r="0" b="5715"/>
            <wp:docPr id="13" name="Picture 13"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36B48FE7" w14:textId="7765E6B5" w:rsidR="00EF6166" w:rsidRPr="00A62DF1" w:rsidRDefault="00EF6166" w:rsidP="007126CE">
      <w:pPr>
        <w:pStyle w:val="Heading5"/>
        <w:keepNext/>
      </w:pPr>
      <w:r w:rsidRPr="00A62DF1">
        <w:t>About You</w:t>
      </w:r>
    </w:p>
    <w:p w14:paraId="48016FC7" w14:textId="1921C4D0" w:rsidR="00EF6166" w:rsidRPr="00A62DF1" w:rsidRDefault="003F5315" w:rsidP="007126CE">
      <w:pPr>
        <w:keepNext/>
        <w:spacing w:after="240"/>
      </w:pPr>
      <w:r w:rsidRPr="00A62DF1">
        <w:t xml:space="preserve">[SECTION HEADING </w:t>
      </w:r>
      <w:r w:rsidR="007A76CE" w:rsidRPr="00A62DF1">
        <w:t>MUST</w:t>
      </w:r>
      <w:r w:rsidRPr="00A62DF1">
        <w:t xml:space="preserve"> APPEAR ON EACH WEBPAGE </w:t>
      </w:r>
      <w:r w:rsidR="006745AB" w:rsidRPr="00A62DF1">
        <w:t>THAT INCLUDES</w:t>
      </w:r>
      <w:r w:rsidRPr="00A62DF1">
        <w:t xml:space="preserve"> QUESTIONS </w:t>
      </w:r>
      <w:r w:rsidR="00746F81" w:rsidRPr="00A62DF1">
        <w:t>4</w:t>
      </w:r>
      <w:r w:rsidR="00B33555" w:rsidRPr="00A62DF1">
        <w:t>4</w:t>
      </w:r>
      <w:r w:rsidRPr="00A62DF1">
        <w:t>-</w:t>
      </w:r>
      <w:r w:rsidR="0059038D" w:rsidRPr="00A62DF1">
        <w:t>6</w:t>
      </w:r>
      <w:r w:rsidR="00F73239" w:rsidRPr="00A62DF1">
        <w:t>7</w:t>
      </w:r>
      <w:r w:rsidR="007A76CE" w:rsidRPr="00A62DF1">
        <w:t>.</w:t>
      </w:r>
      <w:r w:rsidRPr="00A62DF1">
        <w:t>]</w:t>
      </w:r>
    </w:p>
    <w:p w14:paraId="37EE4FDF" w14:textId="77777777" w:rsidR="00EF6166" w:rsidRPr="00A62DF1" w:rsidRDefault="00EF6166" w:rsidP="00413C64">
      <w:pPr>
        <w:pStyle w:val="Q1-Survey-Question"/>
        <w:numPr>
          <w:ilvl w:val="0"/>
          <w:numId w:val="31"/>
        </w:numPr>
        <w:tabs>
          <w:tab w:val="clear" w:pos="432"/>
        </w:tabs>
        <w:ind w:left="540" w:hanging="540"/>
        <w:contextualSpacing/>
      </w:pPr>
      <w:r w:rsidRPr="00A62DF1">
        <w:t>In general, how would you rate your overall health?</w:t>
      </w:r>
    </w:p>
    <w:p w14:paraId="4C7ADEF9" w14:textId="5E81A30A" w:rsidR="00EF6166" w:rsidRPr="00A62DF1" w:rsidRDefault="00EF6166" w:rsidP="00EF6166">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Excellent</w:t>
      </w:r>
    </w:p>
    <w:p w14:paraId="20C8E2CE" w14:textId="2E58ADFF" w:rsidR="00EF6166" w:rsidRPr="00A62DF1" w:rsidRDefault="00EF6166" w:rsidP="00EF6166">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Very good</w:t>
      </w:r>
    </w:p>
    <w:p w14:paraId="55B1C556" w14:textId="1B17D0AD" w:rsidR="00EF6166" w:rsidRPr="00A62DF1" w:rsidRDefault="00EF6166" w:rsidP="00EF6166">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Good</w:t>
      </w:r>
    </w:p>
    <w:p w14:paraId="1FEC5F8B" w14:textId="7BAD49CC" w:rsidR="00EF6166" w:rsidRPr="00A62DF1" w:rsidRDefault="00EF6166" w:rsidP="00EF6166">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Fair</w:t>
      </w:r>
    </w:p>
    <w:p w14:paraId="4A1A0F2B" w14:textId="41F505DB" w:rsidR="00EF6166" w:rsidRPr="00A62DF1" w:rsidRDefault="00EF6166" w:rsidP="00EF6166">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Poor</w:t>
      </w:r>
    </w:p>
    <w:p w14:paraId="112E85D2" w14:textId="4B9B3796" w:rsidR="00EF6166" w:rsidRPr="00A62DF1" w:rsidRDefault="00EF6166" w:rsidP="00783C3B">
      <w:pPr>
        <w:pStyle w:val="Q1-Survey-Question"/>
        <w:numPr>
          <w:ilvl w:val="0"/>
          <w:numId w:val="31"/>
        </w:numPr>
        <w:tabs>
          <w:tab w:val="clear" w:pos="432"/>
        </w:tabs>
        <w:spacing w:before="240"/>
        <w:ind w:left="547" w:hanging="547"/>
      </w:pPr>
      <w:r w:rsidRPr="00A62DF1">
        <w:t xml:space="preserve">In general, how would you rate your overall </w:t>
      </w:r>
      <w:r w:rsidRPr="00A62DF1">
        <w:rPr>
          <w:b/>
          <w:bCs/>
        </w:rPr>
        <w:t>mental or emotional</w:t>
      </w:r>
      <w:r w:rsidRPr="00A62DF1">
        <w:t xml:space="preserve"> health?</w:t>
      </w:r>
    </w:p>
    <w:p w14:paraId="40D08FA6" w14:textId="6FEE6804" w:rsidR="00EF6166" w:rsidRPr="00A62DF1" w:rsidRDefault="00EF6166"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Excellent</w:t>
      </w:r>
    </w:p>
    <w:p w14:paraId="1C239C4A" w14:textId="281949E8" w:rsidR="00EF6166" w:rsidRPr="00A62DF1" w:rsidRDefault="00EF6166"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Very good</w:t>
      </w:r>
    </w:p>
    <w:p w14:paraId="1D2F7337" w14:textId="6D3504D9" w:rsidR="00EF6166" w:rsidRPr="00A62DF1" w:rsidRDefault="00EF6166"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Good</w:t>
      </w:r>
    </w:p>
    <w:p w14:paraId="4063BE87" w14:textId="2607E22F" w:rsidR="00EF6166" w:rsidRPr="00A62DF1" w:rsidRDefault="00EF6166" w:rsidP="00783C3B">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Fair</w:t>
      </w:r>
    </w:p>
    <w:p w14:paraId="4D9107B3" w14:textId="177CE78A" w:rsidR="00EF6166" w:rsidRPr="00A62DF1" w:rsidRDefault="00EF6166" w:rsidP="00783C3B">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Poor</w:t>
      </w:r>
    </w:p>
    <w:p w14:paraId="151F2155" w14:textId="6EF6B96D" w:rsidR="002A1CE7" w:rsidRPr="00A62DF1" w:rsidRDefault="006601FA" w:rsidP="00783C3B">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0A347B38" wp14:editId="5A70FB78">
            <wp:extent cx="5943600" cy="47625"/>
            <wp:effectExtent l="0" t="0" r="0" b="9525"/>
            <wp:docPr id="49" name="Picture 4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4EFAC21C" w14:textId="77777777" w:rsidR="00EF6166" w:rsidRPr="00A62DF1" w:rsidRDefault="00EF6166" w:rsidP="000C75C5">
      <w:pPr>
        <w:pStyle w:val="Q1-Survey-Question"/>
        <w:numPr>
          <w:ilvl w:val="0"/>
          <w:numId w:val="31"/>
        </w:numPr>
        <w:tabs>
          <w:tab w:val="clear" w:pos="432"/>
        </w:tabs>
        <w:ind w:left="547" w:hanging="547"/>
        <w:contextualSpacing/>
        <w:rPr>
          <w:b/>
        </w:rPr>
      </w:pPr>
      <w:commentRangeStart w:id="5"/>
      <w:commentRangeStart w:id="6"/>
      <w:r w:rsidRPr="00A62DF1">
        <w:t xml:space="preserve">Do you now </w:t>
      </w:r>
      <w:commentRangeEnd w:id="5"/>
      <w:r w:rsidR="000A7420" w:rsidRPr="00A62DF1">
        <w:rPr>
          <w:rStyle w:val="CommentReference"/>
          <w:sz w:val="24"/>
          <w:szCs w:val="20"/>
        </w:rPr>
        <w:commentReference w:id="5"/>
      </w:r>
      <w:commentRangeEnd w:id="6"/>
      <w:r w:rsidR="00C3191E">
        <w:rPr>
          <w:rStyle w:val="CommentReference"/>
          <w:rFonts w:eastAsia="Times New Roman"/>
        </w:rPr>
        <w:commentReference w:id="6"/>
      </w:r>
      <w:r w:rsidRPr="00A62DF1">
        <w:t>smoke cigarettes or use tobacco every day, some days, or not at all?</w:t>
      </w:r>
    </w:p>
    <w:p w14:paraId="04F57EBF" w14:textId="462A169C" w:rsidR="00EF6166" w:rsidRPr="00A62DF1" w:rsidRDefault="00EF6166" w:rsidP="00EF6166">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Every day</w:t>
      </w:r>
    </w:p>
    <w:p w14:paraId="590C1F4E" w14:textId="57B240D4" w:rsidR="00EF6166" w:rsidRPr="00A62DF1" w:rsidRDefault="00EF6166" w:rsidP="00EF6166">
      <w:pPr>
        <w:pStyle w:val="A1-Survey1DigitRespOptBox"/>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 days</w:t>
      </w:r>
    </w:p>
    <w:p w14:paraId="4119DCD6" w14:textId="1F1C6378" w:rsidR="00EF6166" w:rsidRPr="00A62DF1" w:rsidRDefault="00EF6166" w:rsidP="00EF6166">
      <w:pPr>
        <w:pStyle w:val="A1-Survey1DigitRespOptBox"/>
        <w:spacing w:before="0" w:after="0"/>
        <w:ind w:left="576" w:right="-144" w:firstLine="0"/>
        <w:contextualSpacing/>
        <w:rPr>
          <w:b/>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t at all</w:t>
      </w:r>
      <w:r w:rsidRPr="00A62DF1">
        <w:rPr>
          <w:bCs/>
        </w:rPr>
        <w:t xml:space="preserve"> </w:t>
      </w:r>
      <w:r w:rsidRPr="00A62DF1">
        <w:rPr>
          <w:b/>
        </w:rPr>
        <w:t> </w:t>
      </w:r>
      <w:r w:rsidRPr="00A62DF1">
        <w:t>[IF NOT AT ALL, GO TO #</w:t>
      </w:r>
      <w:r w:rsidR="00315F74" w:rsidRPr="00A62DF1">
        <w:t>50</w:t>
      </w:r>
      <w:r w:rsidRPr="00A62DF1">
        <w:t>]</w:t>
      </w:r>
    </w:p>
    <w:p w14:paraId="3A8714DF" w14:textId="2DA987D0" w:rsidR="0066257E" w:rsidRPr="00A62DF1" w:rsidRDefault="00EF6166" w:rsidP="0066257E">
      <w:pPr>
        <w:pStyle w:val="A1-Survey1DigitRespOptBox"/>
        <w:tabs>
          <w:tab w:val="left" w:pos="1728"/>
        </w:tabs>
        <w:spacing w:before="0" w:after="0"/>
        <w:ind w:left="2707" w:right="-144" w:hanging="2131"/>
        <w:contextualSpacing/>
        <w:rPr>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Don’t know</w:t>
      </w:r>
      <w:r w:rsidRPr="00A62DF1">
        <w:rPr>
          <w:b/>
        </w:rPr>
        <w:t xml:space="preserve"> </w:t>
      </w:r>
      <w:r w:rsidRPr="00A62DF1">
        <w:rPr>
          <w:b/>
          <w:bCs/>
        </w:rPr>
        <w:t> </w:t>
      </w:r>
      <w:r w:rsidRPr="00A62DF1">
        <w:rPr>
          <w:bCs/>
        </w:rPr>
        <w:t>[IF DON’T KNOW, GO TO #</w:t>
      </w:r>
      <w:r w:rsidR="00315F74" w:rsidRPr="00A62DF1">
        <w:rPr>
          <w:bCs/>
        </w:rPr>
        <w:t>50</w:t>
      </w:r>
      <w:r w:rsidRPr="00A62DF1">
        <w:rPr>
          <w:bCs/>
        </w:rPr>
        <w:t>]</w:t>
      </w:r>
    </w:p>
    <w:p w14:paraId="675F1486" w14:textId="10FB44CF"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28B6928" wp14:editId="7CCEEDE1">
            <wp:extent cx="5943600" cy="47625"/>
            <wp:effectExtent l="0" t="0" r="0" b="9525"/>
            <wp:docPr id="67" name="Picture 67"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2E7B69F2" w14:textId="3296A0F2" w:rsidR="0066257E" w:rsidRPr="00A62DF1" w:rsidRDefault="0066257E" w:rsidP="000C75C5">
      <w:pPr>
        <w:pStyle w:val="Q1-Survey-Question"/>
        <w:numPr>
          <w:ilvl w:val="0"/>
          <w:numId w:val="31"/>
        </w:numPr>
        <w:tabs>
          <w:tab w:val="clear" w:pos="432"/>
        </w:tabs>
        <w:ind w:left="547" w:hanging="547"/>
        <w:rPr>
          <w:b/>
        </w:rPr>
      </w:pPr>
      <w:r w:rsidRPr="00A62DF1">
        <w:t>In the last 6 months, how often were you advised to quit smoking or using tobacco by a doctor or other health provider in your plan?</w:t>
      </w:r>
    </w:p>
    <w:p w14:paraId="4F9C3AA9" w14:textId="56F3BE03"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378345C1" w14:textId="5FCD577F"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217C738" w14:textId="63A29E3E"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25427B79" w14:textId="709D9B12"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393E598C" w14:textId="3C083BB4" w:rsidR="0066257E" w:rsidRPr="00A62DF1" w:rsidRDefault="0066257E" w:rsidP="00783C3B">
      <w:pPr>
        <w:pStyle w:val="Q1-Survey-Question"/>
        <w:numPr>
          <w:ilvl w:val="0"/>
          <w:numId w:val="31"/>
        </w:numPr>
        <w:tabs>
          <w:tab w:val="clear" w:pos="432"/>
        </w:tabs>
        <w:spacing w:before="240"/>
        <w:ind w:left="547" w:right="-144" w:hanging="547"/>
        <w:rPr>
          <w:b/>
        </w:rPr>
      </w:pPr>
      <w:r w:rsidRPr="00A62DF1">
        <w:t>In the last 6 months, how often was medication recommended or discussed by a doctor or</w:t>
      </w:r>
      <w:r w:rsidR="007A76CE" w:rsidRPr="00A62DF1">
        <w:t xml:space="preserve"> </w:t>
      </w:r>
      <w:r w:rsidRPr="00A62DF1">
        <w:t>health provider to assist you with quitting smoking or using tobacco? Examples of medication</w:t>
      </w:r>
      <w:r w:rsidR="007A76CE" w:rsidRPr="00A62DF1">
        <w:t xml:space="preserve"> </w:t>
      </w:r>
      <w:r w:rsidRPr="00A62DF1">
        <w:t>are: nicotine gum, patch, nasal spray, inhaler, or prescription medication.</w:t>
      </w:r>
    </w:p>
    <w:p w14:paraId="27FE1E03" w14:textId="6952E69D"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5AD21DDF" w14:textId="2C661696"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49D0EA79" w14:textId="637D5481"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6EC00476" w14:textId="5A1FB4CD"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45E0DFFA" w14:textId="23A69FBA" w:rsidR="0066257E" w:rsidRPr="00A62DF1" w:rsidRDefault="0066257E" w:rsidP="00783C3B">
      <w:pPr>
        <w:pStyle w:val="Q1-Survey-Question"/>
        <w:numPr>
          <w:ilvl w:val="0"/>
          <w:numId w:val="31"/>
        </w:numPr>
        <w:tabs>
          <w:tab w:val="clear" w:pos="432"/>
        </w:tabs>
        <w:spacing w:before="240"/>
        <w:ind w:left="547" w:hanging="547"/>
        <w:rPr>
          <w:b/>
        </w:rPr>
      </w:pPr>
      <w:r w:rsidRPr="00A62DF1">
        <w:t>In the last 6 months, how often did your doctor or health provider discuss or provide</w:t>
      </w:r>
      <w:r w:rsidR="007A76CE" w:rsidRPr="00A62DF1">
        <w:t xml:space="preserve"> </w:t>
      </w:r>
      <w:r w:rsidRPr="00A62DF1">
        <w:t>methods and strategies other than medication to assist you with quitting smoking or using tobacco? Examples of methods and strategies are: telephone helpline, individual or group counseling, or cessation program.</w:t>
      </w:r>
    </w:p>
    <w:p w14:paraId="5EFD4DBD" w14:textId="0D67F172"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ever</w:t>
      </w:r>
    </w:p>
    <w:p w14:paraId="369C3649" w14:textId="67A65523"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times</w:t>
      </w:r>
    </w:p>
    <w:p w14:paraId="21DB5434" w14:textId="731D1ECA"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Usually</w:t>
      </w:r>
    </w:p>
    <w:p w14:paraId="763A25E1" w14:textId="3F332DFC"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lways</w:t>
      </w:r>
    </w:p>
    <w:p w14:paraId="799B55E7" w14:textId="4212BE11" w:rsidR="002A1CE7" w:rsidRPr="00A62DF1" w:rsidRDefault="006601FA"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4126977" wp14:editId="4424C7F3">
            <wp:extent cx="5943600" cy="47625"/>
            <wp:effectExtent l="0" t="0" r="0" b="9525"/>
            <wp:docPr id="50" name="Picture 50"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1B6F5BF2" w14:textId="33675B79" w:rsidR="0066257E" w:rsidRPr="00A62DF1" w:rsidRDefault="0066257E" w:rsidP="002A1F2F">
      <w:pPr>
        <w:pStyle w:val="Q1-Survey-Question"/>
        <w:numPr>
          <w:ilvl w:val="0"/>
          <w:numId w:val="31"/>
        </w:numPr>
        <w:tabs>
          <w:tab w:val="clear" w:pos="432"/>
        </w:tabs>
        <w:ind w:left="547" w:hanging="547"/>
        <w:contextualSpacing/>
      </w:pPr>
      <w:r w:rsidRPr="00A62DF1">
        <w:t>In the past 6 months, did you get health care 3 or more times for the same condition or problem?</w:t>
      </w:r>
    </w:p>
    <w:p w14:paraId="1A27117B" w14:textId="10CCD14A" w:rsidR="0066257E" w:rsidRPr="00A62DF1" w:rsidRDefault="0066257E" w:rsidP="002A1F2F">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67D668DC" w14:textId="5C75F3A4"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r w:rsidRPr="00A62DF1">
        <w:rPr>
          <w:bCs/>
        </w:rPr>
        <w:t xml:space="preserve"> </w:t>
      </w:r>
      <w:r w:rsidRPr="00A62DF1">
        <w:rPr>
          <w:b/>
        </w:rPr>
        <w:t> </w:t>
      </w:r>
      <w:r w:rsidRPr="00A62DF1">
        <w:t>[IF NO, GO TO #</w:t>
      </w:r>
      <w:r w:rsidR="00E65EE2" w:rsidRPr="00A62DF1">
        <w:t>5</w:t>
      </w:r>
      <w:r w:rsidR="005B2E8B" w:rsidRPr="00A62DF1">
        <w:t>2</w:t>
      </w:r>
      <w:r w:rsidRPr="00A62DF1">
        <w:t>]</w:t>
      </w:r>
    </w:p>
    <w:p w14:paraId="061FF992" w14:textId="4D1E4A77"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1E1B8948" wp14:editId="384EC317">
            <wp:extent cx="5943600" cy="47625"/>
            <wp:effectExtent l="0" t="0" r="0" b="9525"/>
            <wp:docPr id="69" name="Picture 69"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5344FDBC" w14:textId="1DAAE9CB" w:rsidR="0066257E" w:rsidRPr="00A62DF1" w:rsidRDefault="0066257E" w:rsidP="002A1F2F">
      <w:pPr>
        <w:pStyle w:val="Q1-Survey-Question"/>
        <w:numPr>
          <w:ilvl w:val="0"/>
          <w:numId w:val="31"/>
        </w:numPr>
        <w:tabs>
          <w:tab w:val="clear" w:pos="432"/>
        </w:tabs>
        <w:ind w:left="547" w:hanging="547"/>
      </w:pPr>
      <w:r w:rsidRPr="00A62DF1">
        <w:t xml:space="preserve">Is this a condition or problem that has lasted for at least 3 months? </w:t>
      </w:r>
      <w:r w:rsidRPr="00A62DF1">
        <w:rPr>
          <w:i/>
          <w:iCs/>
        </w:rPr>
        <w:t xml:space="preserve">Do </w:t>
      </w:r>
      <w:r w:rsidRPr="00A62DF1">
        <w:rPr>
          <w:b/>
          <w:bCs/>
          <w:i/>
          <w:iCs/>
        </w:rPr>
        <w:t>not</w:t>
      </w:r>
      <w:r w:rsidRPr="00A62DF1">
        <w:rPr>
          <w:i/>
          <w:iCs/>
        </w:rPr>
        <w:t xml:space="preserve"> include pregnancy or menopause</w:t>
      </w:r>
      <w:r w:rsidRPr="00A62DF1">
        <w:t>.</w:t>
      </w:r>
    </w:p>
    <w:p w14:paraId="18C6FEE0" w14:textId="4F45A833"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252C883B" w14:textId="3E52876A"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67875015" w14:textId="391DDE04" w:rsidR="002A1CE7" w:rsidRPr="00A62DF1" w:rsidRDefault="006601FA" w:rsidP="002A1F2F">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49DB21D5" wp14:editId="2623E57E">
            <wp:extent cx="5943600" cy="47625"/>
            <wp:effectExtent l="0" t="0" r="0" b="9525"/>
            <wp:docPr id="51" name="Picture 51"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35D1EEC3" w14:textId="32641B4D" w:rsidR="0066257E" w:rsidRPr="00A62DF1" w:rsidRDefault="0066257E" w:rsidP="00413C64">
      <w:pPr>
        <w:pStyle w:val="Q1-Survey-Question"/>
        <w:numPr>
          <w:ilvl w:val="0"/>
          <w:numId w:val="31"/>
        </w:numPr>
        <w:tabs>
          <w:tab w:val="clear" w:pos="432"/>
        </w:tabs>
        <w:ind w:left="540" w:hanging="540"/>
        <w:contextualSpacing/>
        <w:rPr>
          <w:b/>
        </w:rPr>
      </w:pPr>
      <w:r w:rsidRPr="00A62DF1">
        <w:t xml:space="preserve">Do you now need or take medicine prescribed by a doctor? </w:t>
      </w:r>
      <w:r w:rsidRPr="00A62DF1">
        <w:rPr>
          <w:i/>
          <w:iCs/>
        </w:rPr>
        <w:t xml:space="preserve">Do </w:t>
      </w:r>
      <w:r w:rsidRPr="00A62DF1">
        <w:rPr>
          <w:b/>
          <w:bCs/>
          <w:i/>
          <w:iCs/>
        </w:rPr>
        <w:t>not</w:t>
      </w:r>
      <w:r w:rsidRPr="00A62DF1">
        <w:rPr>
          <w:i/>
          <w:iCs/>
        </w:rPr>
        <w:t xml:space="preserve"> include birth control</w:t>
      </w:r>
      <w:r w:rsidRPr="00A62DF1">
        <w:t>.</w:t>
      </w:r>
    </w:p>
    <w:p w14:paraId="51C17319" w14:textId="7F21D402"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05697222" w14:textId="52E1F13F"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r w:rsidRPr="00A62DF1">
        <w:rPr>
          <w:bCs/>
        </w:rPr>
        <w:t xml:space="preserve"> </w:t>
      </w:r>
      <w:r w:rsidRPr="00A62DF1">
        <w:rPr>
          <w:b/>
        </w:rPr>
        <w:t> </w:t>
      </w:r>
      <w:r w:rsidRPr="00A62DF1">
        <w:t>[IF NO, GO TO #</w:t>
      </w:r>
      <w:r w:rsidR="00842AEC" w:rsidRPr="00A62DF1">
        <w:t>5</w:t>
      </w:r>
      <w:r w:rsidR="00463294" w:rsidRPr="00A62DF1">
        <w:t>4</w:t>
      </w:r>
      <w:r w:rsidRPr="00A62DF1">
        <w:t>]</w:t>
      </w:r>
    </w:p>
    <w:p w14:paraId="034B066F" w14:textId="78037C56"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38C5D598" wp14:editId="79C39AE6">
            <wp:extent cx="5943600" cy="47625"/>
            <wp:effectExtent l="0" t="0" r="0" b="9525"/>
            <wp:docPr id="68" name="Picture 68"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4F200109" w14:textId="2C42A9C4" w:rsidR="0066257E" w:rsidRPr="00A62DF1" w:rsidRDefault="0066257E" w:rsidP="00413C64">
      <w:pPr>
        <w:pStyle w:val="Q1-Survey-Question"/>
        <w:numPr>
          <w:ilvl w:val="0"/>
          <w:numId w:val="31"/>
        </w:numPr>
        <w:tabs>
          <w:tab w:val="clear" w:pos="432"/>
        </w:tabs>
        <w:ind w:left="540" w:hanging="540"/>
        <w:contextualSpacing/>
      </w:pPr>
      <w:r w:rsidRPr="00A62DF1">
        <w:t xml:space="preserve">Is this medicine to treat a condition that has lasted for at least 3 months? </w:t>
      </w:r>
      <w:r w:rsidRPr="00A62DF1">
        <w:rPr>
          <w:i/>
          <w:iCs/>
        </w:rPr>
        <w:t xml:space="preserve">Do </w:t>
      </w:r>
      <w:r w:rsidRPr="00A62DF1">
        <w:rPr>
          <w:b/>
          <w:bCs/>
          <w:i/>
          <w:iCs/>
        </w:rPr>
        <w:t>not</w:t>
      </w:r>
      <w:r w:rsidRPr="00A62DF1">
        <w:rPr>
          <w:i/>
          <w:iCs/>
        </w:rPr>
        <w:t xml:space="preserve"> include pregnancy or menopause</w:t>
      </w:r>
      <w:r w:rsidRPr="00A62DF1">
        <w:t>.</w:t>
      </w:r>
    </w:p>
    <w:p w14:paraId="19D494C2" w14:textId="5C69AE59"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0B5B8BD4" w14:textId="5D527A7A"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78C6231F" w14:textId="14779162" w:rsidR="0066257E" w:rsidRPr="00A62DF1" w:rsidRDefault="0066257E" w:rsidP="002A1F2F">
      <w:pPr>
        <w:pStyle w:val="Q1-Survey-Question"/>
        <w:numPr>
          <w:ilvl w:val="0"/>
          <w:numId w:val="31"/>
        </w:numPr>
        <w:tabs>
          <w:tab w:val="clear" w:pos="432"/>
        </w:tabs>
        <w:spacing w:before="240"/>
        <w:ind w:left="547" w:hanging="547"/>
      </w:pPr>
      <w:r w:rsidRPr="00A62DF1">
        <w:t>Are you deaf or do you have serious difficulty hearing?</w:t>
      </w:r>
    </w:p>
    <w:p w14:paraId="643E648E" w14:textId="4031749C"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48A48503" w14:textId="445359CA"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18A60471" w14:textId="4A111386" w:rsidR="0066257E" w:rsidRPr="00A62DF1" w:rsidRDefault="0066257E" w:rsidP="002A1F2F">
      <w:pPr>
        <w:pStyle w:val="Q1-Survey-Question"/>
        <w:numPr>
          <w:ilvl w:val="0"/>
          <w:numId w:val="31"/>
        </w:numPr>
        <w:tabs>
          <w:tab w:val="clear" w:pos="432"/>
        </w:tabs>
        <w:spacing w:before="240"/>
        <w:ind w:left="547" w:hanging="547"/>
      </w:pPr>
      <w:r w:rsidRPr="00A62DF1">
        <w:t>Are you blind or do you have serious difficulty seeing, even when wearing glasses?</w:t>
      </w:r>
    </w:p>
    <w:p w14:paraId="34051375" w14:textId="4CA88169"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41C83004" w14:textId="7779699D"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512985C8" w14:textId="0C26DAFE" w:rsidR="0066257E" w:rsidRPr="00A62DF1" w:rsidRDefault="0066257E" w:rsidP="002A1F2F">
      <w:pPr>
        <w:pStyle w:val="Q1-Survey-Question"/>
        <w:numPr>
          <w:ilvl w:val="0"/>
          <w:numId w:val="31"/>
        </w:numPr>
        <w:tabs>
          <w:tab w:val="clear" w:pos="432"/>
        </w:tabs>
        <w:spacing w:before="240"/>
        <w:ind w:left="547" w:hanging="547"/>
      </w:pPr>
      <w:r w:rsidRPr="00A62DF1">
        <w:t>Because of a physical, mental, or emotional condition, do you have serious difficulty</w:t>
      </w:r>
      <w:r w:rsidR="007A76CE" w:rsidRPr="00A62DF1">
        <w:t xml:space="preserve"> </w:t>
      </w:r>
      <w:r w:rsidRPr="00A62DF1">
        <w:t>concentrating, remembering, or making decisions?</w:t>
      </w:r>
    </w:p>
    <w:p w14:paraId="40FE3CD2" w14:textId="07D5AF63" w:rsidR="0066257E" w:rsidRPr="00A62DF1" w:rsidRDefault="0066257E" w:rsidP="002A1CE7">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6CEDD40E" w14:textId="12399CCA" w:rsidR="00CC7933" w:rsidRPr="00A62DF1" w:rsidRDefault="0066257E" w:rsidP="00A05F5A">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47D69CF9" w14:textId="49ABF78C" w:rsidR="0066257E" w:rsidRPr="00A62DF1" w:rsidRDefault="0066257E" w:rsidP="002A1F2F">
      <w:pPr>
        <w:pStyle w:val="Q1-Survey-Question"/>
        <w:numPr>
          <w:ilvl w:val="0"/>
          <w:numId w:val="31"/>
        </w:numPr>
        <w:tabs>
          <w:tab w:val="clear" w:pos="432"/>
        </w:tabs>
        <w:spacing w:before="240"/>
        <w:ind w:left="547" w:hanging="547"/>
      </w:pPr>
      <w:r w:rsidRPr="00A62DF1">
        <w:t>Do you have serious difficulty walking or climbing stairs?</w:t>
      </w:r>
    </w:p>
    <w:p w14:paraId="0F50D5DA" w14:textId="06D5110D"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2B28B40F" w14:textId="36FBD333"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19D6AA2C" w14:textId="1AADD58B" w:rsidR="0066257E" w:rsidRPr="00A62DF1" w:rsidRDefault="0066257E" w:rsidP="002A1F2F">
      <w:pPr>
        <w:pStyle w:val="Q1-Survey-Question"/>
        <w:numPr>
          <w:ilvl w:val="0"/>
          <w:numId w:val="31"/>
        </w:numPr>
        <w:tabs>
          <w:tab w:val="clear" w:pos="432"/>
        </w:tabs>
        <w:spacing w:before="240"/>
        <w:ind w:left="547" w:hanging="547"/>
      </w:pPr>
      <w:r w:rsidRPr="00A62DF1">
        <w:t>Because of a physical, mental, or emotional condition, do you have difficulty dressing or</w:t>
      </w:r>
      <w:r w:rsidR="007A76CE" w:rsidRPr="00A62DF1">
        <w:t xml:space="preserve"> </w:t>
      </w:r>
      <w:r w:rsidRPr="00A62DF1">
        <w:t xml:space="preserve">bathing? </w:t>
      </w:r>
    </w:p>
    <w:p w14:paraId="5B4B13C1" w14:textId="75E21D32"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29158990" w14:textId="53A39B2B" w:rsidR="00CC7933" w:rsidRPr="00A62DF1" w:rsidRDefault="0066257E" w:rsidP="00A05F5A">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5D7C0776" w14:textId="65449551" w:rsidR="0066257E" w:rsidRPr="00A62DF1" w:rsidRDefault="0066257E" w:rsidP="002A1F2F">
      <w:pPr>
        <w:pStyle w:val="Q1-Survey-Question"/>
        <w:numPr>
          <w:ilvl w:val="0"/>
          <w:numId w:val="31"/>
        </w:numPr>
        <w:tabs>
          <w:tab w:val="clear" w:pos="432"/>
        </w:tabs>
        <w:spacing w:before="240"/>
        <w:ind w:left="547" w:hanging="547"/>
      </w:pPr>
      <w:r w:rsidRPr="00A62DF1">
        <w:t>Because of a physical, mental, or emotional condition, do you have difficulty doing errands</w:t>
      </w:r>
      <w:r w:rsidR="007A76CE" w:rsidRPr="00A62DF1">
        <w:t xml:space="preserve"> </w:t>
      </w:r>
      <w:r w:rsidRPr="00A62DF1">
        <w:t>alone such as visiting a doctor’s office or shopping?</w:t>
      </w:r>
    </w:p>
    <w:p w14:paraId="7A37259D" w14:textId="1D2133AC"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30AAE4FB" w14:textId="1DC82048"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p>
    <w:p w14:paraId="6309EE25" w14:textId="77777777" w:rsidR="0066257E" w:rsidRPr="00A62DF1" w:rsidRDefault="0066257E" w:rsidP="002A1F2F">
      <w:pPr>
        <w:pStyle w:val="Q1-Survey-Question"/>
        <w:numPr>
          <w:ilvl w:val="0"/>
          <w:numId w:val="31"/>
        </w:numPr>
        <w:tabs>
          <w:tab w:val="clear" w:pos="432"/>
        </w:tabs>
        <w:spacing w:before="240"/>
        <w:ind w:left="547" w:hanging="547"/>
      </w:pPr>
      <w:r w:rsidRPr="00A62DF1">
        <w:t>What is your age?</w:t>
      </w:r>
    </w:p>
    <w:p w14:paraId="0F01F522" w14:textId="218B38FC"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 xml:space="preserve">18 to 24 </w:t>
      </w:r>
    </w:p>
    <w:p w14:paraId="5925DE36" w14:textId="7515D251"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25 to 34</w:t>
      </w:r>
    </w:p>
    <w:p w14:paraId="1CCA94B0" w14:textId="61326529"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35 to 44</w:t>
      </w:r>
    </w:p>
    <w:p w14:paraId="22B6D9F7" w14:textId="655FB9EC"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5 to 54</w:t>
      </w:r>
    </w:p>
    <w:p w14:paraId="5BD48AC8" w14:textId="246C7F62"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55 to 64</w:t>
      </w:r>
    </w:p>
    <w:p w14:paraId="03DD0163" w14:textId="715F949C" w:rsidR="0066257E" w:rsidRPr="00A62DF1" w:rsidRDefault="0066257E" w:rsidP="00E43DF9">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65 to 74</w:t>
      </w:r>
    </w:p>
    <w:p w14:paraId="508AE790" w14:textId="509177FE" w:rsidR="0066257E" w:rsidRPr="00A62DF1" w:rsidRDefault="0066257E" w:rsidP="006C5DDF">
      <w:pPr>
        <w:pStyle w:val="A1-Survey1DigitRespOptBox"/>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75 or older</w:t>
      </w:r>
    </w:p>
    <w:p w14:paraId="467E867D" w14:textId="7AEE8D37" w:rsidR="0066257E" w:rsidRPr="00A62DF1" w:rsidRDefault="0066257E" w:rsidP="002A1F2F">
      <w:pPr>
        <w:pStyle w:val="Q1-Survey-Question"/>
        <w:numPr>
          <w:ilvl w:val="0"/>
          <w:numId w:val="31"/>
        </w:numPr>
        <w:tabs>
          <w:tab w:val="clear" w:pos="432"/>
        </w:tabs>
        <w:spacing w:before="240"/>
        <w:ind w:left="547" w:hanging="547"/>
      </w:pPr>
      <w:r w:rsidRPr="00A62DF1">
        <w:t>What is your sex?</w:t>
      </w:r>
    </w:p>
    <w:p w14:paraId="7EFA3336" w14:textId="5E19D55D" w:rsidR="0066257E"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Male</w:t>
      </w:r>
    </w:p>
    <w:p w14:paraId="0B526CD0" w14:textId="76EF2BFF" w:rsidR="002E0D4A" w:rsidRPr="00A62DF1" w:rsidRDefault="0066257E" w:rsidP="0066257E">
      <w:pPr>
        <w:pStyle w:val="A1-Survey1DigitRespOptBox"/>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Female</w:t>
      </w:r>
    </w:p>
    <w:p w14:paraId="24734948" w14:textId="77777777" w:rsidR="0066257E" w:rsidRPr="00A62DF1" w:rsidRDefault="0066257E" w:rsidP="002A1F2F">
      <w:pPr>
        <w:pStyle w:val="Q1-Survey-Question"/>
        <w:numPr>
          <w:ilvl w:val="0"/>
          <w:numId w:val="31"/>
        </w:numPr>
        <w:tabs>
          <w:tab w:val="clear" w:pos="432"/>
        </w:tabs>
        <w:spacing w:before="240"/>
        <w:ind w:left="547" w:hanging="547"/>
      </w:pPr>
      <w:r w:rsidRPr="00A62DF1">
        <w:t>What is the highest grade or level of school that you have completed?</w:t>
      </w:r>
    </w:p>
    <w:p w14:paraId="75CF03FA" w14:textId="50A8E67B"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8th grade or less</w:t>
      </w:r>
    </w:p>
    <w:p w14:paraId="21D89033" w14:textId="7A9EE342" w:rsidR="0066257E" w:rsidRPr="00A62DF1" w:rsidRDefault="0066257E" w:rsidP="000C75C5">
      <w:pPr>
        <w:pStyle w:val="A1-Survey1DigitRespOptBox"/>
        <w:keepNext/>
        <w:spacing w:before="0" w:after="0"/>
        <w:ind w:right="-14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 high school, but did not graduate</w:t>
      </w:r>
    </w:p>
    <w:p w14:paraId="0C20AA1B" w14:textId="3C814E5E"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High school graduate or GED</w:t>
      </w:r>
    </w:p>
    <w:p w14:paraId="5C2A7C6A" w14:textId="47A83B7F"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Some college or 2-year degree</w:t>
      </w:r>
    </w:p>
    <w:p w14:paraId="64F3C798" w14:textId="1BFF5EB1"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4-year college graduate</w:t>
      </w:r>
    </w:p>
    <w:p w14:paraId="773D114B" w14:textId="2EE060D4" w:rsidR="0066257E" w:rsidRPr="00A62DF1" w:rsidRDefault="0066257E" w:rsidP="000C75C5">
      <w:pPr>
        <w:pStyle w:val="A1-Survey1DigitRespOptBox"/>
        <w:keepNext/>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More than 4-year college degree</w:t>
      </w:r>
    </w:p>
    <w:p w14:paraId="39F6782C" w14:textId="6C1DBD95" w:rsidR="0066257E" w:rsidRPr="00A62DF1" w:rsidRDefault="0066257E" w:rsidP="002A1F2F">
      <w:pPr>
        <w:pStyle w:val="Q1-Survey-Question"/>
        <w:numPr>
          <w:ilvl w:val="0"/>
          <w:numId w:val="31"/>
        </w:numPr>
        <w:tabs>
          <w:tab w:val="clear" w:pos="432"/>
        </w:tabs>
        <w:spacing w:before="240"/>
        <w:ind w:left="547" w:hanging="547"/>
      </w:pPr>
      <w:r w:rsidRPr="00A62DF1">
        <w:t xml:space="preserve">What </w:t>
      </w:r>
      <w:r w:rsidRPr="00A62DF1">
        <w:rPr>
          <w:b/>
          <w:bCs/>
        </w:rPr>
        <w:t>best</w:t>
      </w:r>
      <w:r w:rsidRPr="00A62DF1">
        <w:t xml:space="preserve"> describes your employment status?</w:t>
      </w:r>
    </w:p>
    <w:p w14:paraId="3F6D016F" w14:textId="70EF6527"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Employed full-time </w:t>
      </w:r>
    </w:p>
    <w:p w14:paraId="53DCC3CF" w14:textId="2B087597"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Employed part-time</w:t>
      </w:r>
    </w:p>
    <w:p w14:paraId="5750B6C9" w14:textId="7E93F566"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A homemaker</w:t>
      </w:r>
    </w:p>
    <w:p w14:paraId="4E812E03" w14:textId="0D3A3834"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A full-time student</w:t>
      </w:r>
    </w:p>
    <w:p w14:paraId="4CCEFFA2" w14:textId="0D8AD6F8"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Retired</w:t>
      </w:r>
    </w:p>
    <w:p w14:paraId="3C31BBD3" w14:textId="2265A4CA"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Unable to work for health reasons</w:t>
      </w:r>
    </w:p>
    <w:p w14:paraId="5AFF5C8D" w14:textId="306F91CE"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Unemployed</w:t>
      </w:r>
    </w:p>
    <w:p w14:paraId="118E7154" w14:textId="59EDD9A7" w:rsidR="0066257E" w:rsidRPr="00A62DF1" w:rsidRDefault="0066257E" w:rsidP="0066257E">
      <w:pPr>
        <w:pStyle w:val="A1-Survey1DigitRespOptBox"/>
        <w:tabs>
          <w:tab w:val="clear" w:pos="1008"/>
          <w:tab w:val="left" w:pos="720"/>
        </w:tabs>
        <w:spacing w:before="0" w:after="0"/>
        <w:ind w:left="576" w:firstLine="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 xml:space="preserve"> Other</w:t>
      </w:r>
    </w:p>
    <w:p w14:paraId="75B55CE8" w14:textId="669486CF" w:rsidR="002A1CE7" w:rsidRPr="00A62DF1" w:rsidRDefault="009E75A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6B04A457" wp14:editId="01BB6753">
            <wp:extent cx="5943600" cy="47625"/>
            <wp:effectExtent l="0" t="0" r="0" b="9525"/>
            <wp:docPr id="54" name="Picture 54"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0D7DCCE0" w14:textId="4BFEEB93" w:rsidR="0066257E" w:rsidRPr="00A62DF1" w:rsidRDefault="0066257E" w:rsidP="24CEE1FF">
      <w:pPr>
        <w:pStyle w:val="Q1-Survey-Question"/>
        <w:numPr>
          <w:ilvl w:val="0"/>
          <w:numId w:val="31"/>
        </w:numPr>
        <w:tabs>
          <w:tab w:val="clear" w:pos="432"/>
        </w:tabs>
        <w:ind w:left="540" w:hanging="540"/>
        <w:contextualSpacing/>
        <w:rPr>
          <w:i/>
          <w:iCs/>
        </w:rPr>
      </w:pPr>
      <w:r w:rsidRPr="00A62DF1">
        <w:t>Are you of</w:t>
      </w:r>
      <w:r w:rsidR="004B4A49" w:rsidRPr="00A62DF1">
        <w:t xml:space="preserve"> </w:t>
      </w:r>
      <w:r w:rsidRPr="00A62DF1">
        <w:t>Hispanic, Latino</w:t>
      </w:r>
      <w:r w:rsidR="00AF0DFB" w:rsidRPr="00A62DF1">
        <w:t>/a</w:t>
      </w:r>
      <w:r w:rsidRPr="00A62DF1">
        <w:t xml:space="preserve">, or Spanish </w:t>
      </w:r>
      <w:r w:rsidR="00AF0DFB" w:rsidRPr="00A62DF1">
        <w:t>O</w:t>
      </w:r>
      <w:r w:rsidRPr="00A62DF1">
        <w:t>rigin?</w:t>
      </w:r>
      <w:r w:rsidR="00AF0DFB" w:rsidRPr="00A62DF1">
        <w:t xml:space="preserve"> </w:t>
      </w:r>
      <w:r w:rsidR="00AF0DFB" w:rsidRPr="00A62DF1">
        <w:rPr>
          <w:i/>
          <w:iCs/>
        </w:rPr>
        <w:t>Select one or more.</w:t>
      </w:r>
    </w:p>
    <w:p w14:paraId="44E5F5C9" w14:textId="0DA0365B" w:rsidR="00AF0DFB" w:rsidRPr="00A62DF1" w:rsidRDefault="0066257E" w:rsidP="00AF0DFB">
      <w:pPr>
        <w:pStyle w:val="A1-Survey1DigitRespOptBox"/>
        <w:keepNext/>
        <w:tabs>
          <w:tab w:val="clear" w:pos="1008"/>
          <w:tab w:val="left" w:pos="720"/>
        </w:tabs>
        <w:spacing w:before="0" w:after="0"/>
        <w:ind w:left="990" w:hanging="41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4C2A89" w:rsidRPr="00A62DF1">
        <w:t>No, not of Hispanic, Latino/a, or Spanish origin</w:t>
      </w:r>
    </w:p>
    <w:p w14:paraId="6C4C2762" w14:textId="5651ED44" w:rsidR="00876B56" w:rsidRPr="00D76464" w:rsidRDefault="007126CE" w:rsidP="00AF0DFB">
      <w:pPr>
        <w:pStyle w:val="A1-Survey1DigitRespOptBox"/>
        <w:keepNext/>
        <w:tabs>
          <w:tab w:val="clear" w:pos="1008"/>
          <w:tab w:val="left" w:pos="720"/>
        </w:tabs>
        <w:spacing w:before="0" w:after="0"/>
        <w:ind w:left="990" w:hanging="414"/>
        <w:contextualSpacing/>
        <w:rPr>
          <w:lang w:val="es-E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D76464">
        <w:rPr>
          <w:lang w:val="es-ES"/>
        </w:rPr>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D76464">
        <w:rPr>
          <w:lang w:val="es-ES"/>
        </w:rPr>
        <w:tab/>
      </w:r>
      <w:r w:rsidR="00876B56" w:rsidRPr="00D76464">
        <w:rPr>
          <w:lang w:val="es-ES"/>
        </w:rPr>
        <w:t xml:space="preserve">Yes, </w:t>
      </w:r>
      <w:proofErr w:type="spellStart"/>
      <w:r w:rsidR="00876B56" w:rsidRPr="00D76464">
        <w:rPr>
          <w:lang w:val="es-ES"/>
        </w:rPr>
        <w:t>Mexican</w:t>
      </w:r>
      <w:proofErr w:type="spellEnd"/>
      <w:r w:rsidR="00876B56" w:rsidRPr="00D76464">
        <w:rPr>
          <w:lang w:val="es-ES"/>
        </w:rPr>
        <w:t xml:space="preserve">, </w:t>
      </w:r>
      <w:proofErr w:type="spellStart"/>
      <w:r w:rsidR="00876B56" w:rsidRPr="00D76464">
        <w:rPr>
          <w:lang w:val="es-ES"/>
        </w:rPr>
        <w:t>Mexican</w:t>
      </w:r>
      <w:proofErr w:type="spellEnd"/>
      <w:r w:rsidR="00876B56" w:rsidRPr="00D76464">
        <w:rPr>
          <w:lang w:val="es-ES"/>
        </w:rPr>
        <w:t xml:space="preserve"> American, </w:t>
      </w:r>
      <w:proofErr w:type="spellStart"/>
      <w:r w:rsidR="00876B56" w:rsidRPr="00D76464">
        <w:rPr>
          <w:lang w:val="es-ES"/>
        </w:rPr>
        <w:t>or</w:t>
      </w:r>
      <w:proofErr w:type="spellEnd"/>
      <w:r w:rsidR="00876B56" w:rsidRPr="00D76464">
        <w:rPr>
          <w:lang w:val="es-ES"/>
        </w:rPr>
        <w:t xml:space="preserve"> Chicano/a</w:t>
      </w:r>
    </w:p>
    <w:p w14:paraId="122B94D1" w14:textId="324F0DB4" w:rsidR="00AF0DFB" w:rsidRPr="00A62DF1" w:rsidRDefault="007126CE" w:rsidP="00AF0DFB">
      <w:pPr>
        <w:pStyle w:val="A1-Survey1DigitRespOptBox"/>
        <w:keepNext/>
        <w:tabs>
          <w:tab w:val="clear" w:pos="1008"/>
          <w:tab w:val="left" w:pos="720"/>
        </w:tabs>
        <w:spacing w:before="0" w:after="0"/>
        <w:ind w:left="990" w:hanging="41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44789A" w:rsidRPr="00A62DF1">
        <w:t>Yes, Puerto Rican</w:t>
      </w:r>
    </w:p>
    <w:p w14:paraId="1B4E1A6F" w14:textId="4DC55DAE" w:rsidR="00A60D21" w:rsidRPr="00A62DF1" w:rsidRDefault="007126CE" w:rsidP="00AF0DFB">
      <w:pPr>
        <w:pStyle w:val="A1-Survey1DigitRespOptBox"/>
        <w:keepNext/>
        <w:tabs>
          <w:tab w:val="clear" w:pos="1008"/>
          <w:tab w:val="left" w:pos="720"/>
        </w:tabs>
        <w:spacing w:before="0" w:after="0"/>
        <w:ind w:left="990" w:hanging="414"/>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E842DB" w:rsidRPr="00A62DF1">
        <w:t>Yes, Cuban</w:t>
      </w:r>
    </w:p>
    <w:p w14:paraId="031C6C64" w14:textId="4478F42E" w:rsidR="0066257E" w:rsidRPr="00A62DF1" w:rsidRDefault="008D16AE" w:rsidP="0078178C">
      <w:pPr>
        <w:pStyle w:val="A1-Survey1DigitRespOptBox"/>
        <w:keepNext/>
        <w:tabs>
          <w:tab w:val="clear" w:pos="1008"/>
          <w:tab w:val="left" w:pos="720"/>
        </w:tabs>
        <w:spacing w:before="0" w:after="0"/>
        <w:ind w:left="990" w:hanging="414"/>
        <w:contextualSpacing/>
      </w:pPr>
      <w:r w:rsidRPr="00A62DF1">
        <w:rPr>
          <w:color w:val="2B579A"/>
        </w:rPr>
        <w:fldChar w:fldCharType="begin"/>
      </w:r>
      <w:r w:rsidRPr="00A62DF1">
        <w:rPr>
          <w:color w:val="2B579A"/>
        </w:rPr>
        <w:instrText xml:space="preserve"> FORMCHECKBOX </w:instrText>
      </w:r>
      <w:r w:rsidRPr="00A62DF1">
        <w:rPr>
          <w:color w:val="2B579A"/>
        </w:rPr>
        <w:fldChar w:fldCharType="separate"/>
      </w:r>
      <w:r w:rsidRPr="00A62DF1">
        <w:rPr>
          <w:color w:val="2B579A"/>
        </w:rPr>
        <w:fldChar w:fldCharType="end"/>
      </w:r>
      <w:r w:rsidR="005D599B" w:rsidRPr="00A62DF1">
        <w:rPr>
          <w:color w:val="2B579A"/>
          <w:shd w:val="clear" w:color="auto" w:fill="E6E6E6"/>
        </w:rPr>
        <w:fldChar w:fldCharType="begin">
          <w:ffData>
            <w:name w:val=""/>
            <w:enabled/>
            <w:calcOnExit w:val="0"/>
            <w:statusText w:type="text" w:val="check box"/>
            <w:checkBox>
              <w:sizeAuto/>
              <w:default w:val="0"/>
            </w:checkBox>
          </w:ffData>
        </w:fldChar>
      </w:r>
      <w:r w:rsidR="005D599B" w:rsidRPr="00A62DF1">
        <w:instrText xml:space="preserve"> FORMCHECKBOX </w:instrText>
      </w:r>
      <w:r w:rsidR="005D599B" w:rsidRPr="00A62DF1">
        <w:rPr>
          <w:color w:val="2B579A"/>
          <w:shd w:val="clear" w:color="auto" w:fill="E6E6E6"/>
        </w:rPr>
      </w:r>
      <w:r w:rsidR="005D599B" w:rsidRPr="00A62DF1">
        <w:rPr>
          <w:color w:val="2B579A"/>
          <w:shd w:val="clear" w:color="auto" w:fill="E6E6E6"/>
        </w:rPr>
        <w:fldChar w:fldCharType="separate"/>
      </w:r>
      <w:r w:rsidR="005D599B" w:rsidRPr="00A62DF1">
        <w:rPr>
          <w:color w:val="2B579A"/>
          <w:shd w:val="clear" w:color="auto" w:fill="E6E6E6"/>
        </w:rPr>
        <w:fldChar w:fldCharType="end"/>
      </w:r>
      <w:r w:rsidR="005D599B" w:rsidRPr="00A62DF1">
        <w:tab/>
        <w:t>Yes, another Hispanic, Latino/a, or Spanish origin</w:t>
      </w:r>
    </w:p>
    <w:p w14:paraId="6697D488" w14:textId="7A1695AC" w:rsidR="00A32CB4" w:rsidRPr="00A62DF1" w:rsidRDefault="00A32CB4" w:rsidP="002A1F2F">
      <w:pPr>
        <w:pStyle w:val="A1-Survey1DigitRespOptBox"/>
        <w:spacing w:before="180" w:after="0"/>
        <w:ind w:left="432"/>
      </w:pPr>
      <w:r w:rsidRPr="00A62DF1">
        <w:t>[Q6</w:t>
      </w:r>
      <w:r w:rsidR="00A816A6" w:rsidRPr="00A62DF1">
        <w:t>4</w:t>
      </w:r>
      <w:r w:rsidRPr="00A62DF1">
        <w:t xml:space="preserve"> MUST BE PROGRAMMED TO ALLOW MULTIPLE RESPONSES.]</w:t>
      </w:r>
    </w:p>
    <w:p w14:paraId="21E74483" w14:textId="07E27641" w:rsidR="002A1CE7" w:rsidRPr="00A62DF1" w:rsidRDefault="008C2522" w:rsidP="006C5DDF">
      <w:pPr>
        <w:pStyle w:val="SurveyBodyTextIndented"/>
        <w:keepNext/>
        <w:keepLines/>
        <w:spacing w:after="200"/>
        <w:ind w:left="0"/>
        <w:rPr>
          <w:sz w:val="20"/>
          <w:szCs w:val="20"/>
        </w:rPr>
      </w:pPr>
      <w:r w:rsidRPr="00A62DF1">
        <w:rPr>
          <w:noProof/>
          <w:color w:val="2B579A"/>
          <w:sz w:val="20"/>
          <w:szCs w:val="20"/>
          <w:shd w:val="clear" w:color="auto" w:fill="E6E6E6"/>
        </w:rPr>
        <w:drawing>
          <wp:inline distT="0" distB="0" distL="0" distR="0" wp14:anchorId="15DF5F47" wp14:editId="035992DC">
            <wp:extent cx="5943600" cy="47625"/>
            <wp:effectExtent l="0" t="0" r="0" b="9525"/>
            <wp:docPr id="71" name="Picture 71"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1A8F494B" w14:textId="7F38E89C" w:rsidR="00366FB1" w:rsidRPr="00A62DF1" w:rsidRDefault="0066257E" w:rsidP="006C5DDF">
      <w:pPr>
        <w:pStyle w:val="Q1-Survey-Question"/>
        <w:numPr>
          <w:ilvl w:val="0"/>
          <w:numId w:val="31"/>
        </w:numPr>
        <w:tabs>
          <w:tab w:val="clear" w:pos="432"/>
        </w:tabs>
        <w:ind w:left="540" w:hanging="540"/>
        <w:contextualSpacing/>
        <w:rPr>
          <w:b/>
        </w:rPr>
      </w:pPr>
      <w:r w:rsidRPr="00A62DF1">
        <w:t xml:space="preserve">What is your race? </w:t>
      </w:r>
      <w:r w:rsidRPr="00A62DF1">
        <w:rPr>
          <w:i/>
          <w:iCs/>
        </w:rPr>
        <w:t>Select one or more</w:t>
      </w:r>
      <w:r w:rsidRPr="00A62DF1">
        <w:t>.</w:t>
      </w:r>
    </w:p>
    <w:p w14:paraId="5F02E3E1" w14:textId="4F78E297" w:rsidR="00366FB1" w:rsidRPr="00A62DF1" w:rsidRDefault="00366FB1" w:rsidP="006C5DDF">
      <w:pPr>
        <w:pStyle w:val="A1-Survey1DigitRespOptBox"/>
        <w:keepNext/>
        <w:keepLines/>
        <w:spacing w:before="0" w:after="0"/>
        <w:ind w:left="979"/>
        <w:contextualSpacing/>
      </w:pPr>
      <w:r w:rsidRPr="006D7761">
        <w:rPr>
          <w:color w:val="2B579A"/>
        </w:rPr>
        <w:fldChar w:fldCharType="begin">
          <w:ffData>
            <w:name w:val=""/>
            <w:enabled/>
            <w:calcOnExit w:val="0"/>
            <w:statusText w:type="text" w:val="check box"/>
            <w:checkBox>
              <w:sizeAuto/>
              <w:default w:val="0"/>
            </w:checkBox>
          </w:ffData>
        </w:fldChar>
      </w:r>
      <w:r w:rsidRPr="006D7761">
        <w:instrText xml:space="preserve"> FORMCHECKBOX </w:instrText>
      </w:r>
      <w:r w:rsidRPr="006D7761">
        <w:rPr>
          <w:color w:val="2B579A"/>
        </w:rPr>
      </w:r>
      <w:r w:rsidRPr="006D7761">
        <w:rPr>
          <w:color w:val="2B579A"/>
        </w:rPr>
        <w:fldChar w:fldCharType="separate"/>
      </w:r>
      <w:r w:rsidRPr="006D7761">
        <w:rPr>
          <w:color w:val="2B579A"/>
        </w:rPr>
        <w:fldChar w:fldCharType="end"/>
      </w:r>
      <w:r w:rsidRPr="00A62DF1">
        <w:tab/>
      </w:r>
      <w:r w:rsidR="00876AE7" w:rsidRPr="00A62DF1">
        <w:t>American Indian or Alaska Native</w:t>
      </w:r>
    </w:p>
    <w:p w14:paraId="1A78765F" w14:textId="6DC0ED1D" w:rsidR="0059038D" w:rsidRPr="00A62DF1" w:rsidRDefault="0059038D"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Asian Indian</w:t>
      </w:r>
    </w:p>
    <w:p w14:paraId="1A61CB5E" w14:textId="09D81398" w:rsidR="0059038D" w:rsidRPr="00A62DF1" w:rsidRDefault="0059038D"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Chinese</w:t>
      </w:r>
    </w:p>
    <w:p w14:paraId="34C3991C" w14:textId="382F1281" w:rsidR="0059038D" w:rsidRPr="00A62DF1" w:rsidRDefault="0059038D"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Filipino</w:t>
      </w:r>
    </w:p>
    <w:p w14:paraId="58E118D3" w14:textId="598E300C" w:rsidR="00C9335B"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Japanese</w:t>
      </w:r>
    </w:p>
    <w:p w14:paraId="66DAE374" w14:textId="5A04B3E8" w:rsidR="008E6C10"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Korean</w:t>
      </w:r>
    </w:p>
    <w:p w14:paraId="781A2EF0" w14:textId="4F5D1E4F" w:rsidR="00C9335B"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Vietnamese</w:t>
      </w:r>
    </w:p>
    <w:p w14:paraId="1F87956A" w14:textId="151BDD94" w:rsidR="00C9335B"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Other Asian</w:t>
      </w:r>
    </w:p>
    <w:p w14:paraId="2F7BD076" w14:textId="1BB1F6B2" w:rsidR="00C9335B"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0B6857" w:rsidRPr="00A62DF1">
        <w:t>Black or African American</w:t>
      </w:r>
    </w:p>
    <w:p w14:paraId="59E3FD47" w14:textId="50B3286F" w:rsidR="0059038D" w:rsidRPr="00A62DF1" w:rsidRDefault="00C9335B"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474711" w:rsidRPr="00A62DF1">
        <w:t>Native Hawaiian</w:t>
      </w:r>
    </w:p>
    <w:p w14:paraId="28649822" w14:textId="1F25A4BD" w:rsidR="00E078D4" w:rsidRPr="00A62DF1" w:rsidRDefault="0066257E"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474711" w:rsidRPr="00A62DF1">
        <w:t>Guamanian or Chamorro</w:t>
      </w:r>
    </w:p>
    <w:p w14:paraId="70305EE9" w14:textId="26A49532" w:rsidR="009079A8" w:rsidRPr="00A62DF1" w:rsidRDefault="0066257E"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474711" w:rsidRPr="00A62DF1">
        <w:t>Samoan</w:t>
      </w:r>
    </w:p>
    <w:p w14:paraId="083BABEF" w14:textId="348B6784" w:rsidR="0050479E" w:rsidRPr="00A62DF1" w:rsidRDefault="0066257E" w:rsidP="006C5DDF">
      <w:pPr>
        <w:pStyle w:val="A1-Survey1DigitRespOptBox"/>
        <w:keepNext/>
        <w:keepLines/>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BB5CA4" w:rsidRPr="00A62DF1">
        <w:t>Other Pacific Islander</w:t>
      </w:r>
    </w:p>
    <w:p w14:paraId="1311DC63" w14:textId="4F73E965" w:rsidR="0066257E" w:rsidRPr="00A62DF1" w:rsidRDefault="0050479E" w:rsidP="0050479E">
      <w:pPr>
        <w:pStyle w:val="A1-Survey1DigitRespOptBox"/>
        <w:spacing w:before="0" w:after="0"/>
        <w:ind w:left="979"/>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r>
      <w:r w:rsidR="00BB5CA4" w:rsidRPr="00A62DF1">
        <w:t>White</w:t>
      </w:r>
    </w:p>
    <w:p w14:paraId="56BE554E" w14:textId="0241C2E6" w:rsidR="00136DFF" w:rsidRPr="00A62DF1" w:rsidRDefault="00136DFF" w:rsidP="002A1F2F">
      <w:pPr>
        <w:pStyle w:val="A1-Survey1DigitRespOptBox"/>
        <w:spacing w:before="180" w:after="0"/>
        <w:ind w:left="432"/>
      </w:pPr>
      <w:r w:rsidRPr="00A62DF1">
        <w:t>[</w:t>
      </w:r>
      <w:r w:rsidR="00445ABE" w:rsidRPr="00A62DF1">
        <w:t>Q6</w:t>
      </w:r>
      <w:r w:rsidR="00552B21" w:rsidRPr="00A62DF1">
        <w:t>5</w:t>
      </w:r>
      <w:r w:rsidR="00445ABE" w:rsidRPr="00A62DF1">
        <w:t xml:space="preserve"> </w:t>
      </w:r>
      <w:r w:rsidR="00FC70A3" w:rsidRPr="00A62DF1">
        <w:t>MUST</w:t>
      </w:r>
      <w:r w:rsidRPr="00A62DF1">
        <w:t xml:space="preserve"> BE PROGRAMMED TO ALLOW MULTIPLE RESPONSES</w:t>
      </w:r>
      <w:r w:rsidR="00FC70A3" w:rsidRPr="00A62DF1">
        <w:t>.</w:t>
      </w:r>
      <w:r w:rsidRPr="00A62DF1">
        <w:t>]</w:t>
      </w:r>
    </w:p>
    <w:p w14:paraId="6323E872" w14:textId="6551D2FE" w:rsidR="002A1CE7" w:rsidRPr="00A62DF1" w:rsidRDefault="009E75A2" w:rsidP="002A1F2F">
      <w:pPr>
        <w:pStyle w:val="SurveyBodyTextIndented"/>
        <w:spacing w:after="180"/>
        <w:ind w:left="0"/>
        <w:rPr>
          <w:sz w:val="20"/>
          <w:szCs w:val="20"/>
        </w:rPr>
      </w:pPr>
      <w:r w:rsidRPr="00A62DF1">
        <w:rPr>
          <w:noProof/>
          <w:color w:val="2B579A"/>
          <w:sz w:val="20"/>
          <w:szCs w:val="20"/>
          <w:shd w:val="clear" w:color="auto" w:fill="E6E6E6"/>
        </w:rPr>
        <w:drawing>
          <wp:inline distT="0" distB="0" distL="0" distR="0" wp14:anchorId="0F183756" wp14:editId="3BCCD7EC">
            <wp:extent cx="5943600" cy="47625"/>
            <wp:effectExtent l="0" t="0" r="0" b="9525"/>
            <wp:docPr id="55" name="Picture 55" descr="Dashed RED line indicating that the following is a gate item question (i.e., a question that include a skip pattern) and that this question must be displayed as a single question on a separate web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ashed RED line indicating that the following is a gate item question (i.e., a question that include a skip pattern) and that this question must be displayed as a single question on a separate webpage. "/>
                    <pic:cNvPicPr/>
                  </pic:nvPicPr>
                  <pic:blipFill>
                    <a:blip r:embed="rId11"/>
                    <a:stretch>
                      <a:fillRect/>
                    </a:stretch>
                  </pic:blipFill>
                  <pic:spPr>
                    <a:xfrm>
                      <a:off x="0" y="0"/>
                      <a:ext cx="5943600" cy="47625"/>
                    </a:xfrm>
                    <a:prstGeom prst="rect">
                      <a:avLst/>
                    </a:prstGeom>
                  </pic:spPr>
                </pic:pic>
              </a:graphicData>
            </a:graphic>
          </wp:inline>
        </w:drawing>
      </w:r>
    </w:p>
    <w:p w14:paraId="0AC14666" w14:textId="7A329D47" w:rsidR="00366FB1" w:rsidRPr="00A62DF1" w:rsidRDefault="0066257E" w:rsidP="00366FB1">
      <w:pPr>
        <w:pStyle w:val="Q1-Survey-Question"/>
        <w:numPr>
          <w:ilvl w:val="0"/>
          <w:numId w:val="31"/>
        </w:numPr>
        <w:tabs>
          <w:tab w:val="clear" w:pos="432"/>
        </w:tabs>
        <w:ind w:left="540" w:hanging="540"/>
        <w:contextualSpacing/>
        <w:rPr>
          <w:b/>
        </w:rPr>
      </w:pPr>
      <w:r w:rsidRPr="00A62DF1">
        <w:t>Did someone help you complete this survey?</w:t>
      </w:r>
    </w:p>
    <w:p w14:paraId="38193EBE" w14:textId="7DA43A03" w:rsidR="0066257E" w:rsidRPr="00A62DF1" w:rsidRDefault="0066257E" w:rsidP="0066257E">
      <w:pPr>
        <w:pStyle w:val="A1-Survey1DigitRespOptBox"/>
        <w:spacing w:before="0" w:after="0"/>
        <w:ind w:left="1800" w:hanging="1224"/>
        <w:contextualSpacing/>
        <w:rPr>
          <w:b/>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Yes</w:t>
      </w:r>
    </w:p>
    <w:p w14:paraId="3B88D9D6" w14:textId="43F7EB90" w:rsidR="0066257E" w:rsidRPr="00A62DF1" w:rsidRDefault="0066257E" w:rsidP="0066257E">
      <w:pPr>
        <w:pStyle w:val="A1-Survey1DigitRespOptBox"/>
        <w:spacing w:before="0" w:after="0"/>
        <w:ind w:left="1800" w:hanging="1224"/>
        <w:contextualSpacing/>
        <w:rPr>
          <w:b/>
          <w:bCs/>
        </w:rPr>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No</w:t>
      </w:r>
      <w:r w:rsidRPr="00A62DF1">
        <w:rPr>
          <w:b/>
        </w:rPr>
        <w:tab/>
      </w:r>
      <w:r w:rsidRPr="00A62DF1">
        <w:t xml:space="preserve">[IF NO, GO TO </w:t>
      </w:r>
      <w:r w:rsidR="00522F43" w:rsidRPr="00A62DF1">
        <w:t>EXIT PAGE</w:t>
      </w:r>
      <w:r w:rsidRPr="00A62DF1">
        <w:t>]</w:t>
      </w:r>
    </w:p>
    <w:p w14:paraId="3ED28AEB" w14:textId="39FF12FB" w:rsidR="002A1CE7" w:rsidRPr="00A62DF1" w:rsidRDefault="008C2522" w:rsidP="002A1CE7">
      <w:pPr>
        <w:pStyle w:val="SurveyBodyTextIndented"/>
        <w:spacing w:after="200"/>
        <w:ind w:left="0"/>
        <w:rPr>
          <w:sz w:val="20"/>
          <w:szCs w:val="20"/>
        </w:rPr>
      </w:pPr>
      <w:r w:rsidRPr="00A62DF1">
        <w:rPr>
          <w:noProof/>
          <w:color w:val="2B579A"/>
          <w:sz w:val="20"/>
          <w:szCs w:val="20"/>
          <w:shd w:val="clear" w:color="auto" w:fill="E6E6E6"/>
        </w:rPr>
        <w:drawing>
          <wp:inline distT="0" distB="0" distL="0" distR="0" wp14:anchorId="098808BE" wp14:editId="5EADBBC8">
            <wp:extent cx="5943600" cy="47625"/>
            <wp:effectExtent l="0" t="0" r="0" b="9525"/>
            <wp:docPr id="72" name="Picture 72" descr="Dashed RED line indicating the end of a gate item question (i.e., questions that include a skip patte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ashed RED line indicating the end of a gate item question (i.e., questions that include a skip pattern). "/>
                    <pic:cNvPicPr/>
                  </pic:nvPicPr>
                  <pic:blipFill>
                    <a:blip r:embed="rId11"/>
                    <a:stretch>
                      <a:fillRect/>
                    </a:stretch>
                  </pic:blipFill>
                  <pic:spPr>
                    <a:xfrm>
                      <a:off x="0" y="0"/>
                      <a:ext cx="5943600" cy="47625"/>
                    </a:xfrm>
                    <a:prstGeom prst="rect">
                      <a:avLst/>
                    </a:prstGeom>
                  </pic:spPr>
                </pic:pic>
              </a:graphicData>
            </a:graphic>
          </wp:inline>
        </w:drawing>
      </w:r>
    </w:p>
    <w:p w14:paraId="55BBAB7F" w14:textId="2582D473" w:rsidR="00366FB1" w:rsidRPr="00A62DF1" w:rsidRDefault="0066257E" w:rsidP="00366FB1">
      <w:pPr>
        <w:pStyle w:val="Q1-Survey-Question"/>
        <w:numPr>
          <w:ilvl w:val="0"/>
          <w:numId w:val="31"/>
        </w:numPr>
        <w:tabs>
          <w:tab w:val="clear" w:pos="432"/>
        </w:tabs>
        <w:ind w:left="540" w:hanging="540"/>
        <w:contextualSpacing/>
        <w:rPr>
          <w:b/>
        </w:rPr>
      </w:pPr>
      <w:r w:rsidRPr="00A62DF1">
        <w:t xml:space="preserve">How did that person help you? </w:t>
      </w:r>
      <w:r w:rsidRPr="00A62DF1">
        <w:rPr>
          <w:i/>
          <w:iCs/>
        </w:rPr>
        <w:t>Select</w:t>
      </w:r>
      <w:r w:rsidR="00136DFF" w:rsidRPr="00A62DF1">
        <w:t xml:space="preserve"> </w:t>
      </w:r>
      <w:r w:rsidRPr="00A62DF1">
        <w:rPr>
          <w:i/>
          <w:iCs/>
        </w:rPr>
        <w:t>one or more</w:t>
      </w:r>
      <w:r w:rsidRPr="00A62DF1">
        <w:t>.</w:t>
      </w:r>
    </w:p>
    <w:p w14:paraId="2AB66B63" w14:textId="1885A35C" w:rsidR="0066257E" w:rsidRPr="00A62DF1" w:rsidRDefault="0066257E" w:rsidP="009169F6">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Read the questions to me</w:t>
      </w:r>
    </w:p>
    <w:p w14:paraId="334287D6" w14:textId="59D8B279" w:rsidR="0066257E" w:rsidRPr="00A62DF1" w:rsidRDefault="0066257E" w:rsidP="009169F6">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Wrote down the answers I gave</w:t>
      </w:r>
    </w:p>
    <w:p w14:paraId="1A61F28A" w14:textId="6943B2AE" w:rsidR="0066257E" w:rsidRPr="00A62DF1" w:rsidRDefault="0066257E" w:rsidP="009169F6">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Answered the questions for me</w:t>
      </w:r>
    </w:p>
    <w:p w14:paraId="3AA24AC9" w14:textId="652ABE89" w:rsidR="0066257E" w:rsidRPr="00A62DF1" w:rsidRDefault="0066257E" w:rsidP="009169F6">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Translated the questions into my language</w:t>
      </w:r>
    </w:p>
    <w:p w14:paraId="7F1BD2C3" w14:textId="33DC7B3E" w:rsidR="0066257E" w:rsidRPr="00A62DF1" w:rsidRDefault="0066257E" w:rsidP="009169F6">
      <w:pPr>
        <w:pStyle w:val="A1-Survey1DigitRespOptBox"/>
        <w:keepNext/>
        <w:keepLines/>
        <w:spacing w:before="0" w:after="0"/>
        <w:contextualSpacing/>
      </w:pPr>
      <w:r w:rsidRPr="00A62DF1">
        <w:rPr>
          <w:color w:val="2B579A"/>
          <w:shd w:val="clear" w:color="auto" w:fill="E6E6E6"/>
        </w:rPr>
        <w:fldChar w:fldCharType="begin">
          <w:ffData>
            <w:name w:val=""/>
            <w:enabled/>
            <w:calcOnExit w:val="0"/>
            <w:statusText w:type="text" w:val="check box"/>
            <w:checkBox>
              <w:sizeAuto/>
              <w:default w:val="0"/>
            </w:checkBox>
          </w:ffData>
        </w:fldChar>
      </w:r>
      <w:r w:rsidRPr="00A62DF1">
        <w:instrText xml:space="preserve"> FORMCHECKBOX </w:instrText>
      </w:r>
      <w:r w:rsidRPr="00A62DF1">
        <w:rPr>
          <w:color w:val="2B579A"/>
          <w:shd w:val="clear" w:color="auto" w:fill="E6E6E6"/>
        </w:rPr>
      </w:r>
      <w:r w:rsidRPr="00A62DF1">
        <w:rPr>
          <w:color w:val="2B579A"/>
          <w:shd w:val="clear" w:color="auto" w:fill="E6E6E6"/>
        </w:rPr>
        <w:fldChar w:fldCharType="separate"/>
      </w:r>
      <w:r w:rsidRPr="00A62DF1">
        <w:rPr>
          <w:color w:val="2B579A"/>
          <w:shd w:val="clear" w:color="auto" w:fill="E6E6E6"/>
        </w:rPr>
        <w:fldChar w:fldCharType="end"/>
      </w:r>
      <w:r w:rsidRPr="00A62DF1">
        <w:tab/>
        <w:t>Helped in some other way</w:t>
      </w:r>
    </w:p>
    <w:p w14:paraId="1D275F68" w14:textId="175C5347" w:rsidR="00136DFF" w:rsidRPr="00A62DF1" w:rsidRDefault="00136DFF" w:rsidP="00366FB1">
      <w:pPr>
        <w:pStyle w:val="A1-Survey1DigitRespOptBox"/>
        <w:spacing w:before="240" w:after="0"/>
        <w:ind w:left="432"/>
      </w:pPr>
      <w:r w:rsidRPr="00A62DF1">
        <w:t>[</w:t>
      </w:r>
      <w:r w:rsidR="00F95212" w:rsidRPr="00A62DF1">
        <w:t>Q</w:t>
      </w:r>
      <w:r w:rsidR="0059038D" w:rsidRPr="00A62DF1">
        <w:t>6</w:t>
      </w:r>
      <w:r w:rsidR="00C87922" w:rsidRPr="00A62DF1">
        <w:t>7</w:t>
      </w:r>
      <w:r w:rsidR="00F95212" w:rsidRPr="00A62DF1">
        <w:t xml:space="preserve"> </w:t>
      </w:r>
      <w:r w:rsidR="00FC70A3" w:rsidRPr="00A62DF1">
        <w:t>MUST</w:t>
      </w:r>
      <w:r w:rsidRPr="00A62DF1">
        <w:t xml:space="preserve"> BE PROGRAMMED TO ALLOW MULTIPLE RESPONSES</w:t>
      </w:r>
      <w:r w:rsidR="00FC70A3" w:rsidRPr="00A62DF1">
        <w:t>.</w:t>
      </w:r>
      <w:r w:rsidRPr="00A62DF1">
        <w:t>]</w:t>
      </w:r>
    </w:p>
    <w:p w14:paraId="377DF8CB" w14:textId="25ABFFDB" w:rsidR="002A1CE7" w:rsidRPr="00A62DF1" w:rsidRDefault="006601FA" w:rsidP="002A1CE7">
      <w:pPr>
        <w:pStyle w:val="A1-Survey1DigitRespOptBox"/>
        <w:spacing w:before="200" w:after="200"/>
        <w:ind w:left="432"/>
        <w:contextualSpacing/>
      </w:pPr>
      <w:r w:rsidRPr="00A62DF1">
        <w:rPr>
          <w:noProof/>
          <w:color w:val="2B579A"/>
          <w:shd w:val="clear" w:color="auto" w:fill="E6E6E6"/>
        </w:rPr>
        <w:drawing>
          <wp:inline distT="0" distB="0" distL="0" distR="0" wp14:anchorId="52834C4C" wp14:editId="77118BE1">
            <wp:extent cx="5943600" cy="70485"/>
            <wp:effectExtent l="0" t="0" r="0" b="5715"/>
            <wp:docPr id="25" name="Picture 25"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p w14:paraId="412CE695" w14:textId="77777777" w:rsidR="001B124D" w:rsidRPr="00A62DF1" w:rsidRDefault="00EE0617" w:rsidP="001B124D">
      <w:pPr>
        <w:pStyle w:val="A3-SurveyResponseLine"/>
        <w:spacing w:before="0" w:after="240"/>
        <w:ind w:left="0"/>
        <w:rPr>
          <w:iCs/>
          <w:szCs w:val="24"/>
        </w:rPr>
      </w:pPr>
      <w:r w:rsidRPr="00A62DF1">
        <w:rPr>
          <w:iCs/>
          <w:szCs w:val="24"/>
        </w:rPr>
        <w:t>[</w:t>
      </w:r>
      <w:r w:rsidR="000B783B" w:rsidRPr="00A62DF1">
        <w:rPr>
          <w:iCs/>
          <w:szCs w:val="24"/>
        </w:rPr>
        <w:t>EXIT PAGE</w:t>
      </w:r>
      <w:r w:rsidRPr="00A62DF1">
        <w:rPr>
          <w:iCs/>
          <w:szCs w:val="24"/>
        </w:rPr>
        <w:t>]</w:t>
      </w:r>
    </w:p>
    <w:p w14:paraId="50A55B21" w14:textId="03FF4231" w:rsidR="00EE0617" w:rsidRPr="00A62DF1" w:rsidRDefault="0066257E" w:rsidP="001B124D">
      <w:pPr>
        <w:pStyle w:val="A3-SurveyResponseLine"/>
        <w:spacing w:before="0" w:after="240"/>
        <w:ind w:left="0"/>
        <w:rPr>
          <w:bCs/>
        </w:rPr>
      </w:pPr>
      <w:r w:rsidRPr="00A62DF1">
        <w:rPr>
          <w:bCs/>
        </w:rPr>
        <w:t>Thank you for your participation in the survey. This confirms your responses have been received.</w:t>
      </w:r>
    </w:p>
    <w:p w14:paraId="4D6B2B48" w14:textId="0E14E02F" w:rsidR="005C1E4F" w:rsidRPr="00A62DF1" w:rsidRDefault="006601FA" w:rsidP="002A1CE7">
      <w:pPr>
        <w:pStyle w:val="A1-Survey1DigitRespOptBox"/>
        <w:spacing w:before="200" w:after="200"/>
        <w:ind w:left="432"/>
      </w:pPr>
      <w:r w:rsidRPr="00A62DF1">
        <w:rPr>
          <w:noProof/>
          <w:color w:val="2B579A"/>
          <w:shd w:val="clear" w:color="auto" w:fill="E6E6E6"/>
        </w:rPr>
        <w:drawing>
          <wp:inline distT="0" distB="0" distL="0" distR="0" wp14:anchorId="51E91901" wp14:editId="2D3DC2AE">
            <wp:extent cx="5943600" cy="70485"/>
            <wp:effectExtent l="0" t="0" r="0" b="5715"/>
            <wp:docPr id="26" name="Picture 26" descr="Solid RED line indicating a webpage break between survey 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olid RED line indicating a webpage break between survey sections. "/>
                    <pic:cNvPicPr/>
                  </pic:nvPicPr>
                  <pic:blipFill>
                    <a:blip r:embed="rId12"/>
                    <a:stretch>
                      <a:fillRect/>
                    </a:stretch>
                  </pic:blipFill>
                  <pic:spPr>
                    <a:xfrm>
                      <a:off x="0" y="0"/>
                      <a:ext cx="5943600" cy="70485"/>
                    </a:xfrm>
                    <a:prstGeom prst="rect">
                      <a:avLst/>
                    </a:prstGeom>
                  </pic:spPr>
                </pic:pic>
              </a:graphicData>
            </a:graphic>
          </wp:inline>
        </w:drawing>
      </w:r>
    </w:p>
    <w:sectPr w:rsidR="005C1E4F" w:rsidRPr="00A62DF1" w:rsidSect="006D7761">
      <w:headerReference w:type="default"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Koehler, Melodee (CMS/CCSQ)" w:date="2025-08-19T13:41:00Z" w:initials="MK">
    <w:p w14:paraId="61A3DE48" w14:textId="78396726" w:rsidR="000A7420" w:rsidRDefault="000A7420" w:rsidP="000A7420">
      <w:pPr>
        <w:pStyle w:val="CommentText"/>
      </w:pPr>
      <w:r>
        <w:rPr>
          <w:rStyle w:val="CommentReference"/>
        </w:rPr>
        <w:annotationRef/>
      </w:r>
      <w:r>
        <w:t>I think it would might make more sense to say “in the last 6 months” here, rather than “do you now”...because then we go on to ask about the last 6 months. If I was a smoker for 20 years but quit yesterday or maybe I quit last week or last month at the urging and advice of my doctor...but I could truthfully answer this question as No, because I do not “now” smoke and then we would be skipping the questions about the doctors interventions.</w:t>
      </w:r>
    </w:p>
  </w:comment>
  <w:comment w:id="6" w:author="AIR QHP Project Team" w:date="2025-08-25T10:29:00Z" w:initials="AQPT">
    <w:p w14:paraId="59240C2A" w14:textId="77777777" w:rsidR="004B2FDB" w:rsidRDefault="00C3191E" w:rsidP="004B2FDB">
      <w:pPr>
        <w:pStyle w:val="CommentText"/>
      </w:pPr>
      <w:r>
        <w:rPr>
          <w:rStyle w:val="CommentReference"/>
        </w:rPr>
        <w:annotationRef/>
      </w:r>
      <w:r w:rsidR="004B2FDB">
        <w:t>This question is a HEDIS CAHPS item, which is planned for retirement in 2026 (</w:t>
      </w:r>
      <w:hyperlink r:id="rId1" w:history="1">
        <w:r w:rsidR="004B2FDB" w:rsidRPr="004A1BCF">
          <w:rPr>
            <w:rStyle w:val="Hyperlink"/>
          </w:rPr>
          <w:t>https://www.ncqa.org/blog/tobacco-cessation-hedis-measure-planned-for-my-2026/</w:t>
        </w:r>
      </w:hyperlink>
      <w:r w:rsidR="004B2FDB">
        <w:t>). We recommend retaining as-is this year as it will be removed from the survey next year, and any changes would need to be made in coordination with NCQ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A3DE48" w15:done="0"/>
  <w15:commentEx w15:paraId="59240C2A" w15:paraIdParent="61A3DE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6418A8" w16cex:dateUtc="2025-08-19T17:41:00Z"/>
  <w16cex:commentExtensible w16cex:durableId="4DE3625F" w16cex:dateUtc="2025-08-25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A3DE48" w16cid:durableId="376418A8"/>
  <w16cid:commentId w16cid:paraId="59240C2A" w16cid:durableId="4DE362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1085D" w14:textId="77777777" w:rsidR="00310859" w:rsidRDefault="00310859">
      <w:pPr>
        <w:spacing w:line="240" w:lineRule="auto"/>
      </w:pPr>
      <w:r>
        <w:separator/>
      </w:r>
    </w:p>
  </w:endnote>
  <w:endnote w:type="continuationSeparator" w:id="0">
    <w:p w14:paraId="48D8773F" w14:textId="77777777" w:rsidR="00310859" w:rsidRDefault="00310859">
      <w:pPr>
        <w:spacing w:line="240" w:lineRule="auto"/>
      </w:pPr>
      <w:r>
        <w:continuationSeparator/>
      </w:r>
    </w:p>
  </w:endnote>
  <w:endnote w:type="continuationNotice" w:id="1">
    <w:p w14:paraId="0D6F9257" w14:textId="77777777" w:rsidR="00310859" w:rsidRDefault="003108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NI-Times">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87DA6" w14:textId="3B317782" w:rsidR="00BF3D5C" w:rsidRPr="007C1E15" w:rsidRDefault="06965B44" w:rsidP="00BF3D5C">
    <w:pPr>
      <w:pStyle w:val="Footer"/>
      <w:rPr>
        <w:rFonts w:ascii="Times New Roman" w:hAnsi="Times New Roman"/>
        <w:b/>
        <w:bCs/>
        <w:sz w:val="24"/>
        <w:szCs w:val="24"/>
      </w:rPr>
    </w:pPr>
    <w:r w:rsidRPr="06965B44">
      <w:rPr>
        <w:rFonts w:ascii="Times New Roman" w:hAnsi="Times New Roman"/>
        <w:b/>
        <w:bCs/>
        <w:sz w:val="24"/>
        <w:szCs w:val="24"/>
      </w:rPr>
      <w:t>202</w:t>
    </w:r>
    <w:r w:rsidR="007233CD">
      <w:rPr>
        <w:rFonts w:ascii="Times New Roman" w:hAnsi="Times New Roman"/>
        <w:b/>
        <w:bCs/>
        <w:sz w:val="24"/>
        <w:szCs w:val="24"/>
      </w:rPr>
      <w:t>6</w:t>
    </w:r>
    <w:r w:rsidRPr="06965B44">
      <w:rPr>
        <w:rFonts w:ascii="Times New Roman" w:hAnsi="Times New Roman"/>
        <w:b/>
        <w:bCs/>
        <w:sz w:val="24"/>
        <w:szCs w:val="24"/>
      </w:rPr>
      <w:t xml:space="preserve"> Qualified Health Plan Enrollee Experience Survey</w:t>
    </w:r>
  </w:p>
  <w:p w14:paraId="06C9904B" w14:textId="5F88B5F3" w:rsidR="0042492C" w:rsidRDefault="00BF3D5C" w:rsidP="002A1CE7">
    <w:pPr>
      <w:pStyle w:val="Footer"/>
    </w:pPr>
    <w:r>
      <w:rPr>
        <w:rFonts w:ascii="Times New Roman" w:hAnsi="Times New Roman"/>
        <w:sz w:val="24"/>
        <w:szCs w:val="24"/>
      </w:rPr>
      <w:t>Internet Survey Script</w:t>
    </w:r>
    <w:r w:rsidRPr="447F03AD">
      <w:rPr>
        <w:rFonts w:ascii="Times New Roman" w:hAnsi="Times New Roman"/>
        <w:sz w:val="24"/>
        <w:szCs w:val="24"/>
      </w:rPr>
      <w:t>: English</w:t>
    </w:r>
    <w:sdt>
      <w:sdtPr>
        <w:rPr>
          <w:rFonts w:ascii="Times New Roman" w:hAnsi="Times New Roman"/>
          <w:color w:val="2B579A"/>
          <w:shd w:val="clear" w:color="auto" w:fill="E6E6E6"/>
        </w:rPr>
        <w:id w:val="-1567481706"/>
        <w:docPartObj>
          <w:docPartGallery w:val="Page Numbers (Bottom of Page)"/>
          <w:docPartUnique/>
        </w:docPartObj>
      </w:sdtPr>
      <w:sdtEndPr/>
      <w:sdtContent>
        <w:r w:rsidR="0042492C" w:rsidRPr="00026886">
          <w:rPr>
            <w:rFonts w:ascii="Times New Roman" w:hAnsi="Times New Roman"/>
          </w:rPr>
          <w:tab/>
        </w:r>
        <w:r w:rsidR="0042492C" w:rsidRPr="00026886">
          <w:rPr>
            <w:rFonts w:ascii="Times New Roman" w:hAnsi="Times New Roman"/>
          </w:rPr>
          <w:tab/>
        </w:r>
        <w:r w:rsidR="0042492C" w:rsidRPr="0050479E">
          <w:rPr>
            <w:rFonts w:ascii="Times New Roman" w:hAnsi="Times New Roman"/>
          </w:rPr>
          <w:fldChar w:fldCharType="begin"/>
        </w:r>
        <w:r w:rsidR="0042492C" w:rsidRPr="0050479E">
          <w:rPr>
            <w:rFonts w:ascii="Times New Roman" w:hAnsi="Times New Roman"/>
          </w:rPr>
          <w:instrText xml:space="preserve"> PAGE   \* MERGEFORMAT </w:instrText>
        </w:r>
        <w:r w:rsidR="0042492C" w:rsidRPr="0050479E">
          <w:rPr>
            <w:rFonts w:ascii="Times New Roman" w:hAnsi="Times New Roman"/>
          </w:rPr>
          <w:fldChar w:fldCharType="separate"/>
        </w:r>
        <w:r w:rsidR="0042492C" w:rsidRPr="0050479E">
          <w:rPr>
            <w:rFonts w:ascii="Times New Roman" w:hAnsi="Times New Roman"/>
          </w:rPr>
          <w:t>1</w:t>
        </w:r>
        <w:r w:rsidR="0042492C" w:rsidRPr="0050479E">
          <w:rPr>
            <w:rFonts w:ascii="Times New Roman" w:hAnsi="Times New Roma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0F781" w14:textId="06E12336" w:rsidR="006D7761" w:rsidRPr="007C1E15" w:rsidRDefault="006D7761" w:rsidP="006D7761">
    <w:pPr>
      <w:pStyle w:val="Footer"/>
      <w:rPr>
        <w:rFonts w:ascii="Times New Roman" w:hAnsi="Times New Roman"/>
        <w:b/>
        <w:bCs/>
        <w:sz w:val="24"/>
        <w:szCs w:val="24"/>
      </w:rPr>
    </w:pPr>
    <w:r w:rsidRPr="06965B44">
      <w:rPr>
        <w:rFonts w:ascii="Times New Roman" w:hAnsi="Times New Roman"/>
        <w:b/>
        <w:bCs/>
        <w:sz w:val="24"/>
        <w:szCs w:val="24"/>
      </w:rPr>
      <w:t>202</w:t>
    </w:r>
    <w:r w:rsidR="003803A3">
      <w:rPr>
        <w:rFonts w:ascii="Times New Roman" w:hAnsi="Times New Roman"/>
        <w:b/>
        <w:bCs/>
        <w:sz w:val="24"/>
        <w:szCs w:val="24"/>
      </w:rPr>
      <w:t>6</w:t>
    </w:r>
    <w:r w:rsidRPr="06965B44">
      <w:rPr>
        <w:rFonts w:ascii="Times New Roman" w:hAnsi="Times New Roman"/>
        <w:b/>
        <w:bCs/>
        <w:sz w:val="24"/>
        <w:szCs w:val="24"/>
      </w:rPr>
      <w:t xml:space="preserve"> Qualified Health Plan Enrollee Experience Survey</w:t>
    </w:r>
  </w:p>
  <w:p w14:paraId="76A3DB8A" w14:textId="77777777" w:rsidR="006D7761" w:rsidRDefault="006D7761" w:rsidP="006D7761">
    <w:pPr>
      <w:pStyle w:val="Footer"/>
    </w:pPr>
    <w:r>
      <w:rPr>
        <w:rFonts w:ascii="Times New Roman" w:hAnsi="Times New Roman"/>
        <w:sz w:val="24"/>
        <w:szCs w:val="24"/>
      </w:rPr>
      <w:t>Internet Survey Script</w:t>
    </w:r>
    <w:r w:rsidRPr="447F03AD">
      <w:rPr>
        <w:rFonts w:ascii="Times New Roman" w:hAnsi="Times New Roman"/>
        <w:sz w:val="24"/>
        <w:szCs w:val="24"/>
      </w:rPr>
      <w:t>: English</w:t>
    </w:r>
    <w:sdt>
      <w:sdtPr>
        <w:rPr>
          <w:rFonts w:ascii="Times New Roman" w:hAnsi="Times New Roman"/>
          <w:color w:val="2B579A"/>
          <w:shd w:val="clear" w:color="auto" w:fill="E6E6E6"/>
        </w:rPr>
        <w:id w:val="-80764395"/>
        <w:docPartObj>
          <w:docPartGallery w:val="Page Numbers (Bottom of Page)"/>
          <w:docPartUnique/>
        </w:docPartObj>
      </w:sdtPr>
      <w:sdtEndPr/>
      <w:sdtContent>
        <w:r w:rsidRPr="00026886">
          <w:rPr>
            <w:rFonts w:ascii="Times New Roman" w:hAnsi="Times New Roman"/>
          </w:rPr>
          <w:tab/>
        </w:r>
        <w:r w:rsidRPr="00026886">
          <w:rPr>
            <w:rFonts w:ascii="Times New Roman" w:hAnsi="Times New Roman"/>
          </w:rPr>
          <w:tab/>
        </w:r>
        <w:r w:rsidRPr="0050479E">
          <w:rPr>
            <w:rFonts w:ascii="Times New Roman" w:hAnsi="Times New Roman"/>
          </w:rPr>
          <w:fldChar w:fldCharType="begin"/>
        </w:r>
        <w:r w:rsidRPr="0050479E">
          <w:rPr>
            <w:rFonts w:ascii="Times New Roman" w:hAnsi="Times New Roman"/>
          </w:rPr>
          <w:instrText xml:space="preserve"> PAGE   \* MERGEFORMAT </w:instrText>
        </w:r>
        <w:r w:rsidRPr="0050479E">
          <w:rPr>
            <w:rFonts w:ascii="Times New Roman" w:hAnsi="Times New Roman"/>
          </w:rPr>
          <w:fldChar w:fldCharType="separate"/>
        </w:r>
        <w:r>
          <w:rPr>
            <w:rFonts w:ascii="Times New Roman" w:hAnsi="Times New Roman"/>
          </w:rPr>
          <w:t>2</w:t>
        </w:r>
        <w:r w:rsidRPr="0050479E">
          <w:rPr>
            <w:rFonts w:ascii="Times New Roman" w:hAnsi="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16BC1" w14:textId="77777777" w:rsidR="00310859" w:rsidRDefault="00310859">
      <w:pPr>
        <w:spacing w:line="240" w:lineRule="auto"/>
      </w:pPr>
      <w:r>
        <w:separator/>
      </w:r>
    </w:p>
  </w:footnote>
  <w:footnote w:type="continuationSeparator" w:id="0">
    <w:p w14:paraId="614A2824" w14:textId="77777777" w:rsidR="00310859" w:rsidRDefault="00310859">
      <w:pPr>
        <w:spacing w:line="240" w:lineRule="auto"/>
      </w:pPr>
      <w:r>
        <w:continuationSeparator/>
      </w:r>
    </w:p>
  </w:footnote>
  <w:footnote w:type="continuationNotice" w:id="1">
    <w:p w14:paraId="2471ECC1" w14:textId="77777777" w:rsidR="00310859" w:rsidRDefault="0031085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56B89" w14:textId="022646C2" w:rsidR="0042492C" w:rsidRPr="003F040D" w:rsidRDefault="0042492C" w:rsidP="000B4434">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289B6" w14:textId="77777777" w:rsidR="006D7761" w:rsidRPr="006D7761" w:rsidRDefault="006D7761" w:rsidP="006D776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450B184"/>
    <w:lvl w:ilvl="0">
      <w:start w:val="1"/>
      <w:numFmt w:val="decimal"/>
      <w:lvlText w:val="%1."/>
      <w:lvlJc w:val="left"/>
      <w:pPr>
        <w:tabs>
          <w:tab w:val="num" w:pos="360"/>
        </w:tabs>
        <w:ind w:left="360" w:hanging="360"/>
      </w:pPr>
    </w:lvl>
  </w:abstractNum>
  <w:abstractNum w:abstractNumId="1"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2"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3" w15:restartNumberingAfterBreak="0">
    <w:nsid w:val="06F3567A"/>
    <w:multiLevelType w:val="hybridMultilevel"/>
    <w:tmpl w:val="92681DFC"/>
    <w:lvl w:ilvl="0" w:tplc="F9863A18">
      <w:start w:val="79"/>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5"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9BE7FD0"/>
    <w:multiLevelType w:val="hybridMultilevel"/>
    <w:tmpl w:val="6040EC1A"/>
    <w:lvl w:ilvl="0" w:tplc="CAA813BC">
      <w:start w:val="67"/>
      <w:numFmt w:val="decimal"/>
      <w:lvlText w:val="[%1]"/>
      <w:lvlJc w:val="left"/>
      <w:pPr>
        <w:ind w:left="630" w:hanging="360"/>
      </w:pPr>
      <w:rPr>
        <w:rFonts w:hint="default"/>
        <w:b/>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4"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26" w15:restartNumberingAfterBreak="0">
    <w:nsid w:val="50BB6B73"/>
    <w:multiLevelType w:val="hybridMultilevel"/>
    <w:tmpl w:val="049AD55E"/>
    <w:lvl w:ilvl="0" w:tplc="EDDE0A0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C743B4"/>
    <w:multiLevelType w:val="hybridMultilevel"/>
    <w:tmpl w:val="5128E19E"/>
    <w:lvl w:ilvl="0" w:tplc="F3DE31D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71C21"/>
    <w:multiLevelType w:val="hybridMultilevel"/>
    <w:tmpl w:val="D2C6A73A"/>
    <w:lvl w:ilvl="0" w:tplc="0A049D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6ABE41D1"/>
    <w:multiLevelType w:val="hybridMultilevel"/>
    <w:tmpl w:val="6D5E3DEC"/>
    <w:lvl w:ilvl="0" w:tplc="37E26144">
      <w:start w:val="68"/>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F66317"/>
    <w:multiLevelType w:val="hybridMultilevel"/>
    <w:tmpl w:val="63EAA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num w:numId="1" w16cid:durableId="1280719903">
    <w:abstractNumId w:val="38"/>
  </w:num>
  <w:num w:numId="2" w16cid:durableId="1423450114">
    <w:abstractNumId w:val="30"/>
  </w:num>
  <w:num w:numId="3" w16cid:durableId="1755006592">
    <w:abstractNumId w:val="13"/>
  </w:num>
  <w:num w:numId="4" w16cid:durableId="1290629069">
    <w:abstractNumId w:val="10"/>
  </w:num>
  <w:num w:numId="5" w16cid:durableId="1653370926">
    <w:abstractNumId w:val="18"/>
  </w:num>
  <w:num w:numId="6" w16cid:durableId="288318551">
    <w:abstractNumId w:val="19"/>
  </w:num>
  <w:num w:numId="7" w16cid:durableId="414515287">
    <w:abstractNumId w:val="29"/>
  </w:num>
  <w:num w:numId="8" w16cid:durableId="680283612">
    <w:abstractNumId w:val="39"/>
  </w:num>
  <w:num w:numId="9" w16cid:durableId="1632861649">
    <w:abstractNumId w:val="14"/>
  </w:num>
  <w:num w:numId="10" w16cid:durableId="575742912">
    <w:abstractNumId w:val="25"/>
  </w:num>
  <w:num w:numId="11" w16cid:durableId="1481312142">
    <w:abstractNumId w:val="5"/>
  </w:num>
  <w:num w:numId="12" w16cid:durableId="1240486145">
    <w:abstractNumId w:val="2"/>
  </w:num>
  <w:num w:numId="13" w16cid:durableId="1613244464">
    <w:abstractNumId w:val="4"/>
  </w:num>
  <w:num w:numId="14" w16cid:durableId="1238907547">
    <w:abstractNumId w:val="35"/>
  </w:num>
  <w:num w:numId="15" w16cid:durableId="405885214">
    <w:abstractNumId w:val="8"/>
  </w:num>
  <w:num w:numId="16" w16cid:durableId="315915292">
    <w:abstractNumId w:val="16"/>
  </w:num>
  <w:num w:numId="17" w16cid:durableId="557667571">
    <w:abstractNumId w:val="9"/>
  </w:num>
  <w:num w:numId="18" w16cid:durableId="434640825">
    <w:abstractNumId w:val="11"/>
  </w:num>
  <w:num w:numId="19" w16cid:durableId="461077278">
    <w:abstractNumId w:val="24"/>
  </w:num>
  <w:num w:numId="20" w16cid:durableId="1978991938">
    <w:abstractNumId w:val="23"/>
  </w:num>
  <w:num w:numId="21" w16cid:durableId="215973554">
    <w:abstractNumId w:val="34"/>
  </w:num>
  <w:num w:numId="22" w16cid:durableId="100297809">
    <w:abstractNumId w:val="7"/>
  </w:num>
  <w:num w:numId="23" w16cid:durableId="852844104">
    <w:abstractNumId w:val="12"/>
  </w:num>
  <w:num w:numId="24" w16cid:durableId="1665088921">
    <w:abstractNumId w:val="32"/>
  </w:num>
  <w:num w:numId="25" w16cid:durableId="1401908813">
    <w:abstractNumId w:val="6"/>
  </w:num>
  <w:num w:numId="26" w16cid:durableId="1758674554">
    <w:abstractNumId w:val="1"/>
  </w:num>
  <w:num w:numId="27" w16cid:durableId="185991715">
    <w:abstractNumId w:val="36"/>
  </w:num>
  <w:num w:numId="28" w16cid:durableId="1674603091">
    <w:abstractNumId w:val="17"/>
  </w:num>
  <w:num w:numId="29" w16cid:durableId="230653880">
    <w:abstractNumId w:val="15"/>
  </w:num>
  <w:num w:numId="30" w16cid:durableId="1268392173">
    <w:abstractNumId w:val="22"/>
  </w:num>
  <w:num w:numId="31" w16cid:durableId="368846031">
    <w:abstractNumId w:val="26"/>
  </w:num>
  <w:num w:numId="32" w16cid:durableId="904874406">
    <w:abstractNumId w:val="26"/>
  </w:num>
  <w:num w:numId="33" w16cid:durableId="626161820">
    <w:abstractNumId w:val="33"/>
  </w:num>
  <w:num w:numId="34" w16cid:durableId="272590591">
    <w:abstractNumId w:val="21"/>
  </w:num>
  <w:num w:numId="35" w16cid:durableId="2016804893">
    <w:abstractNumId w:val="27"/>
  </w:num>
  <w:num w:numId="36" w16cid:durableId="412625112">
    <w:abstractNumId w:val="28"/>
  </w:num>
  <w:num w:numId="37" w16cid:durableId="263922188">
    <w:abstractNumId w:val="37"/>
  </w:num>
  <w:num w:numId="38" w16cid:durableId="1745831456">
    <w:abstractNumId w:val="3"/>
  </w:num>
  <w:num w:numId="39" w16cid:durableId="515079246">
    <w:abstractNumId w:val="31"/>
  </w:num>
  <w:num w:numId="40" w16cid:durableId="1298298588">
    <w:abstractNumId w:val="20"/>
  </w:num>
  <w:num w:numId="41" w16cid:durableId="330960075">
    <w:abstractNumId w:val="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ehler, Melodee (CMS/CCSQ)">
    <w15:presenceInfo w15:providerId="AD" w15:userId="S::melodee.koehler@cms.hhs.gov::eb06feb6-11b6-4e7e-bafc-9150033eca8f"/>
  </w15:person>
  <w15:person w15:author="AIR QHP Project Team">
    <w15:presenceInfo w15:providerId="None" w15:userId="AIR QHP Project Te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doNotDisplayPageBoundarie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UwNzcwNTE2sDQ1NzdV0lEKTi0uzszPAykwqgUA0pRGUiwAAAA="/>
  </w:docVars>
  <w:rsids>
    <w:rsidRoot w:val="000667C2"/>
    <w:rsid w:val="00003E0E"/>
    <w:rsid w:val="00003E36"/>
    <w:rsid w:val="00005AB9"/>
    <w:rsid w:val="00006301"/>
    <w:rsid w:val="00006748"/>
    <w:rsid w:val="00006AE9"/>
    <w:rsid w:val="00010BF5"/>
    <w:rsid w:val="00012E8D"/>
    <w:rsid w:val="00013080"/>
    <w:rsid w:val="00013326"/>
    <w:rsid w:val="00020B1D"/>
    <w:rsid w:val="0002173B"/>
    <w:rsid w:val="00025598"/>
    <w:rsid w:val="00026886"/>
    <w:rsid w:val="000314D2"/>
    <w:rsid w:val="00034033"/>
    <w:rsid w:val="000365DA"/>
    <w:rsid w:val="00040164"/>
    <w:rsid w:val="0004376F"/>
    <w:rsid w:val="000458BA"/>
    <w:rsid w:val="00046CD2"/>
    <w:rsid w:val="00046CD7"/>
    <w:rsid w:val="00047C53"/>
    <w:rsid w:val="00050ED0"/>
    <w:rsid w:val="00051E43"/>
    <w:rsid w:val="00054687"/>
    <w:rsid w:val="00056FD6"/>
    <w:rsid w:val="000579FA"/>
    <w:rsid w:val="000610F4"/>
    <w:rsid w:val="000630AB"/>
    <w:rsid w:val="000645B2"/>
    <w:rsid w:val="00064F6C"/>
    <w:rsid w:val="00065193"/>
    <w:rsid w:val="000667C2"/>
    <w:rsid w:val="00070702"/>
    <w:rsid w:val="00070ABF"/>
    <w:rsid w:val="00072A72"/>
    <w:rsid w:val="0008193A"/>
    <w:rsid w:val="0008351F"/>
    <w:rsid w:val="000852E8"/>
    <w:rsid w:val="00096B5F"/>
    <w:rsid w:val="00097361"/>
    <w:rsid w:val="000A205C"/>
    <w:rsid w:val="000A37A9"/>
    <w:rsid w:val="000A3A20"/>
    <w:rsid w:val="000A7420"/>
    <w:rsid w:val="000A7731"/>
    <w:rsid w:val="000B4434"/>
    <w:rsid w:val="000B4EA9"/>
    <w:rsid w:val="000B6857"/>
    <w:rsid w:val="000B71DA"/>
    <w:rsid w:val="000B725A"/>
    <w:rsid w:val="000B783B"/>
    <w:rsid w:val="000B7B65"/>
    <w:rsid w:val="000C1620"/>
    <w:rsid w:val="000C2D79"/>
    <w:rsid w:val="000C37EF"/>
    <w:rsid w:val="000C4E85"/>
    <w:rsid w:val="000C75C5"/>
    <w:rsid w:val="000D1C81"/>
    <w:rsid w:val="000D3CB9"/>
    <w:rsid w:val="000E0CC0"/>
    <w:rsid w:val="000E7208"/>
    <w:rsid w:val="000E7618"/>
    <w:rsid w:val="000F00DE"/>
    <w:rsid w:val="000F0D3A"/>
    <w:rsid w:val="000F28E2"/>
    <w:rsid w:val="000F34B7"/>
    <w:rsid w:val="000F45FC"/>
    <w:rsid w:val="000F58E6"/>
    <w:rsid w:val="000F7362"/>
    <w:rsid w:val="001002C9"/>
    <w:rsid w:val="00104BC8"/>
    <w:rsid w:val="00105A4A"/>
    <w:rsid w:val="00107A24"/>
    <w:rsid w:val="00111CFB"/>
    <w:rsid w:val="001157D8"/>
    <w:rsid w:val="00115AD6"/>
    <w:rsid w:val="00116A0D"/>
    <w:rsid w:val="00117E9E"/>
    <w:rsid w:val="00136BB6"/>
    <w:rsid w:val="00136DFF"/>
    <w:rsid w:val="00136E57"/>
    <w:rsid w:val="001400C9"/>
    <w:rsid w:val="00146DBA"/>
    <w:rsid w:val="00147B5D"/>
    <w:rsid w:val="00151BCC"/>
    <w:rsid w:val="00152C2F"/>
    <w:rsid w:val="00153296"/>
    <w:rsid w:val="00157C7D"/>
    <w:rsid w:val="00160979"/>
    <w:rsid w:val="00162E19"/>
    <w:rsid w:val="00163486"/>
    <w:rsid w:val="001648A2"/>
    <w:rsid w:val="00164A0A"/>
    <w:rsid w:val="0017116C"/>
    <w:rsid w:val="001727D6"/>
    <w:rsid w:val="0017310A"/>
    <w:rsid w:val="00177D87"/>
    <w:rsid w:val="00183061"/>
    <w:rsid w:val="00183CA1"/>
    <w:rsid w:val="00184B1B"/>
    <w:rsid w:val="001900FB"/>
    <w:rsid w:val="00191A5C"/>
    <w:rsid w:val="00191AE5"/>
    <w:rsid w:val="001A010E"/>
    <w:rsid w:val="001A109E"/>
    <w:rsid w:val="001A39A0"/>
    <w:rsid w:val="001A40C4"/>
    <w:rsid w:val="001B124D"/>
    <w:rsid w:val="001B16AA"/>
    <w:rsid w:val="001B314C"/>
    <w:rsid w:val="001B4667"/>
    <w:rsid w:val="001B74D3"/>
    <w:rsid w:val="001C2D7E"/>
    <w:rsid w:val="001C53AD"/>
    <w:rsid w:val="001C7D44"/>
    <w:rsid w:val="001D1EAE"/>
    <w:rsid w:val="001D3A8E"/>
    <w:rsid w:val="001D5D53"/>
    <w:rsid w:val="001E1609"/>
    <w:rsid w:val="001E44C9"/>
    <w:rsid w:val="001E69E9"/>
    <w:rsid w:val="001F6D92"/>
    <w:rsid w:val="001F6E60"/>
    <w:rsid w:val="002001F9"/>
    <w:rsid w:val="002010B6"/>
    <w:rsid w:val="0020289D"/>
    <w:rsid w:val="00202AEF"/>
    <w:rsid w:val="0020342C"/>
    <w:rsid w:val="0020514C"/>
    <w:rsid w:val="00206032"/>
    <w:rsid w:val="002067F0"/>
    <w:rsid w:val="00210416"/>
    <w:rsid w:val="002106A2"/>
    <w:rsid w:val="0021222E"/>
    <w:rsid w:val="0021228C"/>
    <w:rsid w:val="00214FA5"/>
    <w:rsid w:val="002161A2"/>
    <w:rsid w:val="00222307"/>
    <w:rsid w:val="002226FE"/>
    <w:rsid w:val="002228E7"/>
    <w:rsid w:val="002272C7"/>
    <w:rsid w:val="002341B9"/>
    <w:rsid w:val="00234283"/>
    <w:rsid w:val="00237620"/>
    <w:rsid w:val="00237B9F"/>
    <w:rsid w:val="00242580"/>
    <w:rsid w:val="0024657D"/>
    <w:rsid w:val="00250692"/>
    <w:rsid w:val="00252F3B"/>
    <w:rsid w:val="00260D76"/>
    <w:rsid w:val="0026120C"/>
    <w:rsid w:val="00262552"/>
    <w:rsid w:val="00263E92"/>
    <w:rsid w:val="00264C77"/>
    <w:rsid w:val="0027640D"/>
    <w:rsid w:val="00276942"/>
    <w:rsid w:val="00276B25"/>
    <w:rsid w:val="00281049"/>
    <w:rsid w:val="00284EEB"/>
    <w:rsid w:val="00285AE0"/>
    <w:rsid w:val="0028726E"/>
    <w:rsid w:val="00290520"/>
    <w:rsid w:val="00293A34"/>
    <w:rsid w:val="00294023"/>
    <w:rsid w:val="00295178"/>
    <w:rsid w:val="00297574"/>
    <w:rsid w:val="002A108B"/>
    <w:rsid w:val="002A159E"/>
    <w:rsid w:val="002A1CE7"/>
    <w:rsid w:val="002A1E24"/>
    <w:rsid w:val="002A1F2F"/>
    <w:rsid w:val="002A399A"/>
    <w:rsid w:val="002A3A80"/>
    <w:rsid w:val="002A58ED"/>
    <w:rsid w:val="002B26DE"/>
    <w:rsid w:val="002B2A05"/>
    <w:rsid w:val="002B48D0"/>
    <w:rsid w:val="002B4DAE"/>
    <w:rsid w:val="002B6976"/>
    <w:rsid w:val="002B71C3"/>
    <w:rsid w:val="002B779E"/>
    <w:rsid w:val="002C00F1"/>
    <w:rsid w:val="002C09F4"/>
    <w:rsid w:val="002C55E9"/>
    <w:rsid w:val="002C6D58"/>
    <w:rsid w:val="002C78F8"/>
    <w:rsid w:val="002D1BD4"/>
    <w:rsid w:val="002D300C"/>
    <w:rsid w:val="002D3F41"/>
    <w:rsid w:val="002D44D9"/>
    <w:rsid w:val="002E0D4A"/>
    <w:rsid w:val="002E0F89"/>
    <w:rsid w:val="002E1548"/>
    <w:rsid w:val="002E3E35"/>
    <w:rsid w:val="002E41EE"/>
    <w:rsid w:val="002E74C5"/>
    <w:rsid w:val="002E7858"/>
    <w:rsid w:val="002F210F"/>
    <w:rsid w:val="00301AC0"/>
    <w:rsid w:val="00303143"/>
    <w:rsid w:val="00310859"/>
    <w:rsid w:val="00312DD9"/>
    <w:rsid w:val="003149FA"/>
    <w:rsid w:val="0031555E"/>
    <w:rsid w:val="00315ACD"/>
    <w:rsid w:val="00315F74"/>
    <w:rsid w:val="00320B9B"/>
    <w:rsid w:val="003218D0"/>
    <w:rsid w:val="00321C5F"/>
    <w:rsid w:val="00324E61"/>
    <w:rsid w:val="00324F80"/>
    <w:rsid w:val="00327106"/>
    <w:rsid w:val="0033376E"/>
    <w:rsid w:val="00334026"/>
    <w:rsid w:val="0033606E"/>
    <w:rsid w:val="00337C82"/>
    <w:rsid w:val="00345DA3"/>
    <w:rsid w:val="003475ED"/>
    <w:rsid w:val="00347803"/>
    <w:rsid w:val="00352066"/>
    <w:rsid w:val="00352827"/>
    <w:rsid w:val="00356EC4"/>
    <w:rsid w:val="003640B1"/>
    <w:rsid w:val="00366FB1"/>
    <w:rsid w:val="003679B2"/>
    <w:rsid w:val="003711CC"/>
    <w:rsid w:val="003719AA"/>
    <w:rsid w:val="00371D09"/>
    <w:rsid w:val="00375304"/>
    <w:rsid w:val="003803A3"/>
    <w:rsid w:val="00380885"/>
    <w:rsid w:val="00381946"/>
    <w:rsid w:val="0038559B"/>
    <w:rsid w:val="00393FB2"/>
    <w:rsid w:val="003A61E0"/>
    <w:rsid w:val="003A67A9"/>
    <w:rsid w:val="003B06B7"/>
    <w:rsid w:val="003B0ACF"/>
    <w:rsid w:val="003B30FA"/>
    <w:rsid w:val="003B5BE1"/>
    <w:rsid w:val="003B5E40"/>
    <w:rsid w:val="003B624F"/>
    <w:rsid w:val="003C2AA1"/>
    <w:rsid w:val="003C31D0"/>
    <w:rsid w:val="003C3DE6"/>
    <w:rsid w:val="003C60B6"/>
    <w:rsid w:val="003C6A0F"/>
    <w:rsid w:val="003C77DB"/>
    <w:rsid w:val="003D3362"/>
    <w:rsid w:val="003D43AC"/>
    <w:rsid w:val="003D513C"/>
    <w:rsid w:val="003D555B"/>
    <w:rsid w:val="003D58FB"/>
    <w:rsid w:val="003F01F2"/>
    <w:rsid w:val="003F202F"/>
    <w:rsid w:val="003F5315"/>
    <w:rsid w:val="003F5424"/>
    <w:rsid w:val="003F5DE8"/>
    <w:rsid w:val="004006BE"/>
    <w:rsid w:val="00401313"/>
    <w:rsid w:val="0040355A"/>
    <w:rsid w:val="00403754"/>
    <w:rsid w:val="00404B9B"/>
    <w:rsid w:val="00405C74"/>
    <w:rsid w:val="00413C64"/>
    <w:rsid w:val="00414811"/>
    <w:rsid w:val="0042009A"/>
    <w:rsid w:val="00420C23"/>
    <w:rsid w:val="00420D20"/>
    <w:rsid w:val="0042326F"/>
    <w:rsid w:val="004236B6"/>
    <w:rsid w:val="0042492C"/>
    <w:rsid w:val="004269B2"/>
    <w:rsid w:val="0042755B"/>
    <w:rsid w:val="0042790E"/>
    <w:rsid w:val="00433B52"/>
    <w:rsid w:val="00434AF2"/>
    <w:rsid w:val="00437B39"/>
    <w:rsid w:val="00440447"/>
    <w:rsid w:val="004411D6"/>
    <w:rsid w:val="00442EB1"/>
    <w:rsid w:val="00445ABE"/>
    <w:rsid w:val="00446A33"/>
    <w:rsid w:val="004472B4"/>
    <w:rsid w:val="0044789A"/>
    <w:rsid w:val="00451EFD"/>
    <w:rsid w:val="004564C3"/>
    <w:rsid w:val="00461584"/>
    <w:rsid w:val="00462201"/>
    <w:rsid w:val="00463294"/>
    <w:rsid w:val="004645B2"/>
    <w:rsid w:val="00464B0C"/>
    <w:rsid w:val="00464FC0"/>
    <w:rsid w:val="00465270"/>
    <w:rsid w:val="00466EC5"/>
    <w:rsid w:val="004707EA"/>
    <w:rsid w:val="00470F0C"/>
    <w:rsid w:val="00472CFC"/>
    <w:rsid w:val="004731E7"/>
    <w:rsid w:val="00473B9E"/>
    <w:rsid w:val="00474028"/>
    <w:rsid w:val="00474711"/>
    <w:rsid w:val="00482602"/>
    <w:rsid w:val="0048659F"/>
    <w:rsid w:val="0049090A"/>
    <w:rsid w:val="004928BF"/>
    <w:rsid w:val="00494561"/>
    <w:rsid w:val="0049457D"/>
    <w:rsid w:val="00497051"/>
    <w:rsid w:val="004A24D6"/>
    <w:rsid w:val="004A445A"/>
    <w:rsid w:val="004A4C5C"/>
    <w:rsid w:val="004B2A40"/>
    <w:rsid w:val="004B2B7E"/>
    <w:rsid w:val="004B2FDB"/>
    <w:rsid w:val="004B4A49"/>
    <w:rsid w:val="004B59B8"/>
    <w:rsid w:val="004B6BF4"/>
    <w:rsid w:val="004B6C91"/>
    <w:rsid w:val="004B76EF"/>
    <w:rsid w:val="004C1901"/>
    <w:rsid w:val="004C2A89"/>
    <w:rsid w:val="004C3FC6"/>
    <w:rsid w:val="004C423F"/>
    <w:rsid w:val="004D1C2A"/>
    <w:rsid w:val="004D3179"/>
    <w:rsid w:val="004E05FC"/>
    <w:rsid w:val="004E0928"/>
    <w:rsid w:val="004E2249"/>
    <w:rsid w:val="004E2AEF"/>
    <w:rsid w:val="004E3D89"/>
    <w:rsid w:val="004E508E"/>
    <w:rsid w:val="004E57CB"/>
    <w:rsid w:val="004E68C3"/>
    <w:rsid w:val="004F0476"/>
    <w:rsid w:val="004F3EDE"/>
    <w:rsid w:val="004F5CAC"/>
    <w:rsid w:val="004F7C0E"/>
    <w:rsid w:val="0050072F"/>
    <w:rsid w:val="00502ED0"/>
    <w:rsid w:val="0050479E"/>
    <w:rsid w:val="005059A1"/>
    <w:rsid w:val="005111F3"/>
    <w:rsid w:val="0051289E"/>
    <w:rsid w:val="0051628E"/>
    <w:rsid w:val="00520710"/>
    <w:rsid w:val="00522F43"/>
    <w:rsid w:val="00523EB5"/>
    <w:rsid w:val="00524C2B"/>
    <w:rsid w:val="00525B09"/>
    <w:rsid w:val="00526918"/>
    <w:rsid w:val="00531C4D"/>
    <w:rsid w:val="00534532"/>
    <w:rsid w:val="00537B5E"/>
    <w:rsid w:val="005402FE"/>
    <w:rsid w:val="00540793"/>
    <w:rsid w:val="005427D9"/>
    <w:rsid w:val="00544B80"/>
    <w:rsid w:val="00546598"/>
    <w:rsid w:val="0054795C"/>
    <w:rsid w:val="00552189"/>
    <w:rsid w:val="00552B21"/>
    <w:rsid w:val="0055542E"/>
    <w:rsid w:val="00555D5D"/>
    <w:rsid w:val="005578BD"/>
    <w:rsid w:val="00560178"/>
    <w:rsid w:val="00562B01"/>
    <w:rsid w:val="00564CCC"/>
    <w:rsid w:val="00571E68"/>
    <w:rsid w:val="00577560"/>
    <w:rsid w:val="00577B3F"/>
    <w:rsid w:val="005808D4"/>
    <w:rsid w:val="005810E2"/>
    <w:rsid w:val="00581428"/>
    <w:rsid w:val="00581A9A"/>
    <w:rsid w:val="00582160"/>
    <w:rsid w:val="005872E8"/>
    <w:rsid w:val="005901EF"/>
    <w:rsid w:val="0059038D"/>
    <w:rsid w:val="0059064B"/>
    <w:rsid w:val="00590803"/>
    <w:rsid w:val="00592DA8"/>
    <w:rsid w:val="005974A7"/>
    <w:rsid w:val="00597554"/>
    <w:rsid w:val="005A10BD"/>
    <w:rsid w:val="005A13CF"/>
    <w:rsid w:val="005A2C99"/>
    <w:rsid w:val="005A465F"/>
    <w:rsid w:val="005A54F1"/>
    <w:rsid w:val="005A77FD"/>
    <w:rsid w:val="005B2E8B"/>
    <w:rsid w:val="005B330E"/>
    <w:rsid w:val="005B48A5"/>
    <w:rsid w:val="005B5016"/>
    <w:rsid w:val="005B5967"/>
    <w:rsid w:val="005C0F05"/>
    <w:rsid w:val="005C1E4F"/>
    <w:rsid w:val="005C280C"/>
    <w:rsid w:val="005C3E46"/>
    <w:rsid w:val="005C41E4"/>
    <w:rsid w:val="005C79F7"/>
    <w:rsid w:val="005D0B42"/>
    <w:rsid w:val="005D3F63"/>
    <w:rsid w:val="005D599B"/>
    <w:rsid w:val="005E0057"/>
    <w:rsid w:val="005E091F"/>
    <w:rsid w:val="005E357B"/>
    <w:rsid w:val="005E6C2B"/>
    <w:rsid w:val="005E7C46"/>
    <w:rsid w:val="005F1282"/>
    <w:rsid w:val="00600E7F"/>
    <w:rsid w:val="00601AFC"/>
    <w:rsid w:val="0060341B"/>
    <w:rsid w:val="00603FB3"/>
    <w:rsid w:val="00607C86"/>
    <w:rsid w:val="0061705B"/>
    <w:rsid w:val="0062373F"/>
    <w:rsid w:val="006242FC"/>
    <w:rsid w:val="006252C9"/>
    <w:rsid w:val="00631616"/>
    <w:rsid w:val="00631DA6"/>
    <w:rsid w:val="006330D7"/>
    <w:rsid w:val="00635879"/>
    <w:rsid w:val="006410F9"/>
    <w:rsid w:val="006413CD"/>
    <w:rsid w:val="00641665"/>
    <w:rsid w:val="006440A7"/>
    <w:rsid w:val="00651AA4"/>
    <w:rsid w:val="00652652"/>
    <w:rsid w:val="0065304D"/>
    <w:rsid w:val="00656803"/>
    <w:rsid w:val="006569D4"/>
    <w:rsid w:val="006601FA"/>
    <w:rsid w:val="0066257E"/>
    <w:rsid w:val="00666417"/>
    <w:rsid w:val="006710AC"/>
    <w:rsid w:val="0067192D"/>
    <w:rsid w:val="00674095"/>
    <w:rsid w:val="006745AB"/>
    <w:rsid w:val="0068093E"/>
    <w:rsid w:val="0068339F"/>
    <w:rsid w:val="00683B52"/>
    <w:rsid w:val="00686ABD"/>
    <w:rsid w:val="006875EA"/>
    <w:rsid w:val="006900F8"/>
    <w:rsid w:val="00690B87"/>
    <w:rsid w:val="00694F9A"/>
    <w:rsid w:val="00697F3A"/>
    <w:rsid w:val="006A35C8"/>
    <w:rsid w:val="006A7D7A"/>
    <w:rsid w:val="006B15F8"/>
    <w:rsid w:val="006B43E1"/>
    <w:rsid w:val="006B706E"/>
    <w:rsid w:val="006C0597"/>
    <w:rsid w:val="006C2FEC"/>
    <w:rsid w:val="006C3408"/>
    <w:rsid w:val="006C4043"/>
    <w:rsid w:val="006C4261"/>
    <w:rsid w:val="006C5DDF"/>
    <w:rsid w:val="006D1B10"/>
    <w:rsid w:val="006D218D"/>
    <w:rsid w:val="006D36B2"/>
    <w:rsid w:val="006D7761"/>
    <w:rsid w:val="006E0C45"/>
    <w:rsid w:val="006E6767"/>
    <w:rsid w:val="006E7E53"/>
    <w:rsid w:val="006F01BD"/>
    <w:rsid w:val="006F5F88"/>
    <w:rsid w:val="006F67E9"/>
    <w:rsid w:val="006F79B4"/>
    <w:rsid w:val="00702503"/>
    <w:rsid w:val="00704A8A"/>
    <w:rsid w:val="00705E8E"/>
    <w:rsid w:val="0070769A"/>
    <w:rsid w:val="00711A68"/>
    <w:rsid w:val="00711AE9"/>
    <w:rsid w:val="007126CE"/>
    <w:rsid w:val="007128E8"/>
    <w:rsid w:val="00715575"/>
    <w:rsid w:val="007169A2"/>
    <w:rsid w:val="00722BB6"/>
    <w:rsid w:val="007233CD"/>
    <w:rsid w:val="00726A06"/>
    <w:rsid w:val="0072792A"/>
    <w:rsid w:val="0073316D"/>
    <w:rsid w:val="007377D0"/>
    <w:rsid w:val="00737E27"/>
    <w:rsid w:val="00741735"/>
    <w:rsid w:val="007438F6"/>
    <w:rsid w:val="00745025"/>
    <w:rsid w:val="0074560E"/>
    <w:rsid w:val="007465BF"/>
    <w:rsid w:val="00746F81"/>
    <w:rsid w:val="007474AE"/>
    <w:rsid w:val="0075158A"/>
    <w:rsid w:val="00751AFA"/>
    <w:rsid w:val="00751BA4"/>
    <w:rsid w:val="007548F5"/>
    <w:rsid w:val="007606CE"/>
    <w:rsid w:val="007608A9"/>
    <w:rsid w:val="00760A13"/>
    <w:rsid w:val="00761A1C"/>
    <w:rsid w:val="00762A35"/>
    <w:rsid w:val="007642D4"/>
    <w:rsid w:val="00767813"/>
    <w:rsid w:val="00775E53"/>
    <w:rsid w:val="007776DB"/>
    <w:rsid w:val="00780425"/>
    <w:rsid w:val="007806F5"/>
    <w:rsid w:val="0078178C"/>
    <w:rsid w:val="0078279A"/>
    <w:rsid w:val="00783C3B"/>
    <w:rsid w:val="0078523E"/>
    <w:rsid w:val="0078611A"/>
    <w:rsid w:val="00790121"/>
    <w:rsid w:val="0079169A"/>
    <w:rsid w:val="007926DB"/>
    <w:rsid w:val="007940A4"/>
    <w:rsid w:val="007961E8"/>
    <w:rsid w:val="007A0B84"/>
    <w:rsid w:val="007A0CEB"/>
    <w:rsid w:val="007A1FD1"/>
    <w:rsid w:val="007A2078"/>
    <w:rsid w:val="007A2193"/>
    <w:rsid w:val="007A3F91"/>
    <w:rsid w:val="007A6200"/>
    <w:rsid w:val="007A75F8"/>
    <w:rsid w:val="007A76CE"/>
    <w:rsid w:val="007A7B74"/>
    <w:rsid w:val="007B03CD"/>
    <w:rsid w:val="007B3B73"/>
    <w:rsid w:val="007B7B67"/>
    <w:rsid w:val="007C0E22"/>
    <w:rsid w:val="007C2118"/>
    <w:rsid w:val="007C734B"/>
    <w:rsid w:val="007D1664"/>
    <w:rsid w:val="007E2476"/>
    <w:rsid w:val="007E3BC2"/>
    <w:rsid w:val="007E4015"/>
    <w:rsid w:val="007E5D46"/>
    <w:rsid w:val="007E5FBD"/>
    <w:rsid w:val="007F07D9"/>
    <w:rsid w:val="007F1C8B"/>
    <w:rsid w:val="007F3890"/>
    <w:rsid w:val="00803540"/>
    <w:rsid w:val="00807EEF"/>
    <w:rsid w:val="00812824"/>
    <w:rsid w:val="008161AB"/>
    <w:rsid w:val="008213B3"/>
    <w:rsid w:val="0082141C"/>
    <w:rsid w:val="00821FF1"/>
    <w:rsid w:val="008243DF"/>
    <w:rsid w:val="00824731"/>
    <w:rsid w:val="00824F22"/>
    <w:rsid w:val="008276FC"/>
    <w:rsid w:val="008302D5"/>
    <w:rsid w:val="0083233C"/>
    <w:rsid w:val="0083553D"/>
    <w:rsid w:val="0084074D"/>
    <w:rsid w:val="00842102"/>
    <w:rsid w:val="00842AEC"/>
    <w:rsid w:val="008435F3"/>
    <w:rsid w:val="00843713"/>
    <w:rsid w:val="00844AD6"/>
    <w:rsid w:val="00844B61"/>
    <w:rsid w:val="00844B87"/>
    <w:rsid w:val="00844E67"/>
    <w:rsid w:val="008471A2"/>
    <w:rsid w:val="00851DA3"/>
    <w:rsid w:val="0085475C"/>
    <w:rsid w:val="0085499C"/>
    <w:rsid w:val="008605B8"/>
    <w:rsid w:val="00861433"/>
    <w:rsid w:val="0086252E"/>
    <w:rsid w:val="00862F5D"/>
    <w:rsid w:val="008638A2"/>
    <w:rsid w:val="00867529"/>
    <w:rsid w:val="008702E1"/>
    <w:rsid w:val="00871BE7"/>
    <w:rsid w:val="008737D3"/>
    <w:rsid w:val="00873892"/>
    <w:rsid w:val="00873CD4"/>
    <w:rsid w:val="00874E76"/>
    <w:rsid w:val="00876AE7"/>
    <w:rsid w:val="00876B56"/>
    <w:rsid w:val="008815F1"/>
    <w:rsid w:val="00881DA6"/>
    <w:rsid w:val="008830D7"/>
    <w:rsid w:val="00883B9D"/>
    <w:rsid w:val="0089110A"/>
    <w:rsid w:val="0089439C"/>
    <w:rsid w:val="008A06C7"/>
    <w:rsid w:val="008A53C6"/>
    <w:rsid w:val="008B769F"/>
    <w:rsid w:val="008C1647"/>
    <w:rsid w:val="008C1FC2"/>
    <w:rsid w:val="008C2522"/>
    <w:rsid w:val="008C4ED8"/>
    <w:rsid w:val="008C5B4F"/>
    <w:rsid w:val="008D16AE"/>
    <w:rsid w:val="008D570F"/>
    <w:rsid w:val="008D5A60"/>
    <w:rsid w:val="008D6D4A"/>
    <w:rsid w:val="008E0F5A"/>
    <w:rsid w:val="008E238A"/>
    <w:rsid w:val="008E3102"/>
    <w:rsid w:val="008E6C10"/>
    <w:rsid w:val="008E7BA6"/>
    <w:rsid w:val="008F7654"/>
    <w:rsid w:val="0090677D"/>
    <w:rsid w:val="009067B7"/>
    <w:rsid w:val="009079A8"/>
    <w:rsid w:val="00910A97"/>
    <w:rsid w:val="00910E4B"/>
    <w:rsid w:val="009121E8"/>
    <w:rsid w:val="00912B8A"/>
    <w:rsid w:val="0091322C"/>
    <w:rsid w:val="009147D1"/>
    <w:rsid w:val="00914A56"/>
    <w:rsid w:val="009159FB"/>
    <w:rsid w:val="009169F6"/>
    <w:rsid w:val="00925887"/>
    <w:rsid w:val="00930B77"/>
    <w:rsid w:val="00930D32"/>
    <w:rsid w:val="009361C0"/>
    <w:rsid w:val="00936354"/>
    <w:rsid w:val="00936666"/>
    <w:rsid w:val="009376EE"/>
    <w:rsid w:val="009403AD"/>
    <w:rsid w:val="00943945"/>
    <w:rsid w:val="00945804"/>
    <w:rsid w:val="00955A5E"/>
    <w:rsid w:val="00956307"/>
    <w:rsid w:val="00956FAF"/>
    <w:rsid w:val="00966DB8"/>
    <w:rsid w:val="0097009D"/>
    <w:rsid w:val="00970167"/>
    <w:rsid w:val="0097119E"/>
    <w:rsid w:val="009711E2"/>
    <w:rsid w:val="009730DC"/>
    <w:rsid w:val="00973783"/>
    <w:rsid w:val="009750B0"/>
    <w:rsid w:val="00976969"/>
    <w:rsid w:val="009771B6"/>
    <w:rsid w:val="00986D77"/>
    <w:rsid w:val="00992A7E"/>
    <w:rsid w:val="00995649"/>
    <w:rsid w:val="00995CA0"/>
    <w:rsid w:val="009A1216"/>
    <w:rsid w:val="009A24CA"/>
    <w:rsid w:val="009A3820"/>
    <w:rsid w:val="009A3932"/>
    <w:rsid w:val="009B1A5B"/>
    <w:rsid w:val="009C202B"/>
    <w:rsid w:val="009C34EA"/>
    <w:rsid w:val="009C3C11"/>
    <w:rsid w:val="009C7638"/>
    <w:rsid w:val="009C78C1"/>
    <w:rsid w:val="009C7E71"/>
    <w:rsid w:val="009C7ED2"/>
    <w:rsid w:val="009D025A"/>
    <w:rsid w:val="009D0365"/>
    <w:rsid w:val="009D05B6"/>
    <w:rsid w:val="009D4FA2"/>
    <w:rsid w:val="009D72CA"/>
    <w:rsid w:val="009D779B"/>
    <w:rsid w:val="009E0115"/>
    <w:rsid w:val="009E1406"/>
    <w:rsid w:val="009E1A2A"/>
    <w:rsid w:val="009E30DC"/>
    <w:rsid w:val="009E75A2"/>
    <w:rsid w:val="009F1E15"/>
    <w:rsid w:val="009F47C8"/>
    <w:rsid w:val="009F69DA"/>
    <w:rsid w:val="009F70F5"/>
    <w:rsid w:val="00A0149E"/>
    <w:rsid w:val="00A03CBE"/>
    <w:rsid w:val="00A0539A"/>
    <w:rsid w:val="00A05F5A"/>
    <w:rsid w:val="00A06917"/>
    <w:rsid w:val="00A10325"/>
    <w:rsid w:val="00A10B89"/>
    <w:rsid w:val="00A10ECE"/>
    <w:rsid w:val="00A15B33"/>
    <w:rsid w:val="00A220B2"/>
    <w:rsid w:val="00A233EC"/>
    <w:rsid w:val="00A27E17"/>
    <w:rsid w:val="00A30DF9"/>
    <w:rsid w:val="00A31247"/>
    <w:rsid w:val="00A32CB4"/>
    <w:rsid w:val="00A345D9"/>
    <w:rsid w:val="00A366FC"/>
    <w:rsid w:val="00A37157"/>
    <w:rsid w:val="00A43AFD"/>
    <w:rsid w:val="00A445F0"/>
    <w:rsid w:val="00A454A7"/>
    <w:rsid w:val="00A454E0"/>
    <w:rsid w:val="00A47C1B"/>
    <w:rsid w:val="00A52E01"/>
    <w:rsid w:val="00A5643D"/>
    <w:rsid w:val="00A5676D"/>
    <w:rsid w:val="00A6069D"/>
    <w:rsid w:val="00A60D21"/>
    <w:rsid w:val="00A621DD"/>
    <w:rsid w:val="00A62DF1"/>
    <w:rsid w:val="00A65ED9"/>
    <w:rsid w:val="00A73174"/>
    <w:rsid w:val="00A73832"/>
    <w:rsid w:val="00A7540A"/>
    <w:rsid w:val="00A7563B"/>
    <w:rsid w:val="00A77C17"/>
    <w:rsid w:val="00A809B0"/>
    <w:rsid w:val="00A816A6"/>
    <w:rsid w:val="00A845F9"/>
    <w:rsid w:val="00A86B47"/>
    <w:rsid w:val="00A8766D"/>
    <w:rsid w:val="00A879BF"/>
    <w:rsid w:val="00A91E26"/>
    <w:rsid w:val="00A96919"/>
    <w:rsid w:val="00A96EE7"/>
    <w:rsid w:val="00AA157E"/>
    <w:rsid w:val="00AA3C23"/>
    <w:rsid w:val="00AA462C"/>
    <w:rsid w:val="00AA5B44"/>
    <w:rsid w:val="00AB1BF5"/>
    <w:rsid w:val="00AB480D"/>
    <w:rsid w:val="00AB6033"/>
    <w:rsid w:val="00AC00DF"/>
    <w:rsid w:val="00AC26FB"/>
    <w:rsid w:val="00AC717E"/>
    <w:rsid w:val="00AD28E4"/>
    <w:rsid w:val="00AD2B63"/>
    <w:rsid w:val="00AD652A"/>
    <w:rsid w:val="00AE187F"/>
    <w:rsid w:val="00AE73B7"/>
    <w:rsid w:val="00AF0DFB"/>
    <w:rsid w:val="00AF1E5F"/>
    <w:rsid w:val="00AF308F"/>
    <w:rsid w:val="00AF5B00"/>
    <w:rsid w:val="00AF7210"/>
    <w:rsid w:val="00B01FFB"/>
    <w:rsid w:val="00B03B7E"/>
    <w:rsid w:val="00B05288"/>
    <w:rsid w:val="00B05325"/>
    <w:rsid w:val="00B07B44"/>
    <w:rsid w:val="00B1013E"/>
    <w:rsid w:val="00B10E07"/>
    <w:rsid w:val="00B15DD7"/>
    <w:rsid w:val="00B16B2B"/>
    <w:rsid w:val="00B16CF4"/>
    <w:rsid w:val="00B17DB6"/>
    <w:rsid w:val="00B302AB"/>
    <w:rsid w:val="00B33555"/>
    <w:rsid w:val="00B35F6C"/>
    <w:rsid w:val="00B41861"/>
    <w:rsid w:val="00B45CEA"/>
    <w:rsid w:val="00B51BB5"/>
    <w:rsid w:val="00B53B11"/>
    <w:rsid w:val="00B54AD3"/>
    <w:rsid w:val="00B60AC0"/>
    <w:rsid w:val="00B60B57"/>
    <w:rsid w:val="00B6255B"/>
    <w:rsid w:val="00B635DF"/>
    <w:rsid w:val="00B65445"/>
    <w:rsid w:val="00B663D7"/>
    <w:rsid w:val="00B71911"/>
    <w:rsid w:val="00B73CB8"/>
    <w:rsid w:val="00B91F75"/>
    <w:rsid w:val="00B9226C"/>
    <w:rsid w:val="00B971CD"/>
    <w:rsid w:val="00B974AC"/>
    <w:rsid w:val="00BA0640"/>
    <w:rsid w:val="00BA1A1F"/>
    <w:rsid w:val="00BA3DA4"/>
    <w:rsid w:val="00BA445E"/>
    <w:rsid w:val="00BB1B82"/>
    <w:rsid w:val="00BB5CA4"/>
    <w:rsid w:val="00BC1765"/>
    <w:rsid w:val="00BC1C87"/>
    <w:rsid w:val="00BC2F19"/>
    <w:rsid w:val="00BC5F08"/>
    <w:rsid w:val="00BC6043"/>
    <w:rsid w:val="00BC6E0B"/>
    <w:rsid w:val="00BC739C"/>
    <w:rsid w:val="00BD2718"/>
    <w:rsid w:val="00BD325C"/>
    <w:rsid w:val="00BD55CA"/>
    <w:rsid w:val="00BD70EF"/>
    <w:rsid w:val="00BE47DF"/>
    <w:rsid w:val="00BF3D5C"/>
    <w:rsid w:val="00BF4D55"/>
    <w:rsid w:val="00C0140B"/>
    <w:rsid w:val="00C04145"/>
    <w:rsid w:val="00C04B82"/>
    <w:rsid w:val="00C103D9"/>
    <w:rsid w:val="00C10C50"/>
    <w:rsid w:val="00C2100D"/>
    <w:rsid w:val="00C2372A"/>
    <w:rsid w:val="00C239B4"/>
    <w:rsid w:val="00C24E77"/>
    <w:rsid w:val="00C26B69"/>
    <w:rsid w:val="00C27502"/>
    <w:rsid w:val="00C303A3"/>
    <w:rsid w:val="00C3191E"/>
    <w:rsid w:val="00C33E38"/>
    <w:rsid w:val="00C41F6A"/>
    <w:rsid w:val="00C42431"/>
    <w:rsid w:val="00C51F1D"/>
    <w:rsid w:val="00C5426A"/>
    <w:rsid w:val="00C61EDC"/>
    <w:rsid w:val="00C65B5E"/>
    <w:rsid w:val="00C82EA7"/>
    <w:rsid w:val="00C872DB"/>
    <w:rsid w:val="00C87922"/>
    <w:rsid w:val="00C90456"/>
    <w:rsid w:val="00C909B8"/>
    <w:rsid w:val="00C9123F"/>
    <w:rsid w:val="00C92BAE"/>
    <w:rsid w:val="00C9335B"/>
    <w:rsid w:val="00C95A25"/>
    <w:rsid w:val="00C95BEF"/>
    <w:rsid w:val="00CA0BB5"/>
    <w:rsid w:val="00CA13E3"/>
    <w:rsid w:val="00CA1DD3"/>
    <w:rsid w:val="00CA32B5"/>
    <w:rsid w:val="00CA3B5C"/>
    <w:rsid w:val="00CA4C5E"/>
    <w:rsid w:val="00CB6BA3"/>
    <w:rsid w:val="00CC116A"/>
    <w:rsid w:val="00CC42E2"/>
    <w:rsid w:val="00CC7933"/>
    <w:rsid w:val="00CD0398"/>
    <w:rsid w:val="00CD04D8"/>
    <w:rsid w:val="00CD10AA"/>
    <w:rsid w:val="00CD25BA"/>
    <w:rsid w:val="00CD3801"/>
    <w:rsid w:val="00CD662B"/>
    <w:rsid w:val="00CD686B"/>
    <w:rsid w:val="00CE32F7"/>
    <w:rsid w:val="00CE5094"/>
    <w:rsid w:val="00CF1B51"/>
    <w:rsid w:val="00CF3487"/>
    <w:rsid w:val="00D00594"/>
    <w:rsid w:val="00D069FC"/>
    <w:rsid w:val="00D10113"/>
    <w:rsid w:val="00D14678"/>
    <w:rsid w:val="00D16382"/>
    <w:rsid w:val="00D16611"/>
    <w:rsid w:val="00D20430"/>
    <w:rsid w:val="00D20708"/>
    <w:rsid w:val="00D21415"/>
    <w:rsid w:val="00D25540"/>
    <w:rsid w:val="00D30A00"/>
    <w:rsid w:val="00D30A2A"/>
    <w:rsid w:val="00D31CFA"/>
    <w:rsid w:val="00D32D48"/>
    <w:rsid w:val="00D340B5"/>
    <w:rsid w:val="00D42223"/>
    <w:rsid w:val="00D43CA2"/>
    <w:rsid w:val="00D45512"/>
    <w:rsid w:val="00D50F3F"/>
    <w:rsid w:val="00D53C0B"/>
    <w:rsid w:val="00D53DF1"/>
    <w:rsid w:val="00D54A83"/>
    <w:rsid w:val="00D55176"/>
    <w:rsid w:val="00D55B27"/>
    <w:rsid w:val="00D60BF5"/>
    <w:rsid w:val="00D61B4F"/>
    <w:rsid w:val="00D62FCB"/>
    <w:rsid w:val="00D6472A"/>
    <w:rsid w:val="00D67D39"/>
    <w:rsid w:val="00D72B6E"/>
    <w:rsid w:val="00D73E92"/>
    <w:rsid w:val="00D75C63"/>
    <w:rsid w:val="00D76464"/>
    <w:rsid w:val="00D818E7"/>
    <w:rsid w:val="00D83A25"/>
    <w:rsid w:val="00D87443"/>
    <w:rsid w:val="00D87673"/>
    <w:rsid w:val="00D907B4"/>
    <w:rsid w:val="00D92C74"/>
    <w:rsid w:val="00D9336E"/>
    <w:rsid w:val="00D9483B"/>
    <w:rsid w:val="00DA1338"/>
    <w:rsid w:val="00DA2611"/>
    <w:rsid w:val="00DA2961"/>
    <w:rsid w:val="00DA4583"/>
    <w:rsid w:val="00DA47AD"/>
    <w:rsid w:val="00DA6976"/>
    <w:rsid w:val="00DB2633"/>
    <w:rsid w:val="00DB4BBF"/>
    <w:rsid w:val="00DC39F5"/>
    <w:rsid w:val="00DC7C50"/>
    <w:rsid w:val="00DD07F7"/>
    <w:rsid w:val="00DD1807"/>
    <w:rsid w:val="00DD26FD"/>
    <w:rsid w:val="00DD6D52"/>
    <w:rsid w:val="00DE0C76"/>
    <w:rsid w:val="00DE1854"/>
    <w:rsid w:val="00DE2192"/>
    <w:rsid w:val="00DE6D2E"/>
    <w:rsid w:val="00DE6DFB"/>
    <w:rsid w:val="00DE7CEC"/>
    <w:rsid w:val="00DF31AD"/>
    <w:rsid w:val="00DF364F"/>
    <w:rsid w:val="00DF6A0F"/>
    <w:rsid w:val="00E00FC8"/>
    <w:rsid w:val="00E01A24"/>
    <w:rsid w:val="00E02A4A"/>
    <w:rsid w:val="00E04017"/>
    <w:rsid w:val="00E04CC2"/>
    <w:rsid w:val="00E05B8A"/>
    <w:rsid w:val="00E078D4"/>
    <w:rsid w:val="00E07A8F"/>
    <w:rsid w:val="00E1014C"/>
    <w:rsid w:val="00E135DA"/>
    <w:rsid w:val="00E16001"/>
    <w:rsid w:val="00E2095A"/>
    <w:rsid w:val="00E26927"/>
    <w:rsid w:val="00E2729A"/>
    <w:rsid w:val="00E27C85"/>
    <w:rsid w:val="00E30E59"/>
    <w:rsid w:val="00E31063"/>
    <w:rsid w:val="00E31E6D"/>
    <w:rsid w:val="00E3535B"/>
    <w:rsid w:val="00E3711F"/>
    <w:rsid w:val="00E42321"/>
    <w:rsid w:val="00E42A5C"/>
    <w:rsid w:val="00E43AE0"/>
    <w:rsid w:val="00E43DF9"/>
    <w:rsid w:val="00E4408C"/>
    <w:rsid w:val="00E4419F"/>
    <w:rsid w:val="00E47DC8"/>
    <w:rsid w:val="00E52A39"/>
    <w:rsid w:val="00E52C90"/>
    <w:rsid w:val="00E539A5"/>
    <w:rsid w:val="00E546F0"/>
    <w:rsid w:val="00E56A9C"/>
    <w:rsid w:val="00E603CC"/>
    <w:rsid w:val="00E62E1E"/>
    <w:rsid w:val="00E65EE2"/>
    <w:rsid w:val="00E66F56"/>
    <w:rsid w:val="00E70393"/>
    <w:rsid w:val="00E70439"/>
    <w:rsid w:val="00E76957"/>
    <w:rsid w:val="00E83E5B"/>
    <w:rsid w:val="00E842DB"/>
    <w:rsid w:val="00E8556F"/>
    <w:rsid w:val="00E85845"/>
    <w:rsid w:val="00E85E69"/>
    <w:rsid w:val="00E90580"/>
    <w:rsid w:val="00E91B4F"/>
    <w:rsid w:val="00E92AD3"/>
    <w:rsid w:val="00E92D94"/>
    <w:rsid w:val="00E934B9"/>
    <w:rsid w:val="00E96936"/>
    <w:rsid w:val="00E97472"/>
    <w:rsid w:val="00EA0EF4"/>
    <w:rsid w:val="00EA4DDD"/>
    <w:rsid w:val="00EA5902"/>
    <w:rsid w:val="00EA5E7C"/>
    <w:rsid w:val="00EA6962"/>
    <w:rsid w:val="00EB01D2"/>
    <w:rsid w:val="00EB04C3"/>
    <w:rsid w:val="00EB38D4"/>
    <w:rsid w:val="00EB3ACE"/>
    <w:rsid w:val="00EC0AFE"/>
    <w:rsid w:val="00ED5DDE"/>
    <w:rsid w:val="00ED732E"/>
    <w:rsid w:val="00EE0617"/>
    <w:rsid w:val="00EE2F59"/>
    <w:rsid w:val="00EE4CAE"/>
    <w:rsid w:val="00EF04EA"/>
    <w:rsid w:val="00EF6166"/>
    <w:rsid w:val="00EF73B0"/>
    <w:rsid w:val="00F039E9"/>
    <w:rsid w:val="00F03E70"/>
    <w:rsid w:val="00F07890"/>
    <w:rsid w:val="00F124FF"/>
    <w:rsid w:val="00F1384B"/>
    <w:rsid w:val="00F138E4"/>
    <w:rsid w:val="00F149DA"/>
    <w:rsid w:val="00F14C87"/>
    <w:rsid w:val="00F15C77"/>
    <w:rsid w:val="00F20975"/>
    <w:rsid w:val="00F20A2A"/>
    <w:rsid w:val="00F335D6"/>
    <w:rsid w:val="00F335DC"/>
    <w:rsid w:val="00F33D46"/>
    <w:rsid w:val="00F34CD1"/>
    <w:rsid w:val="00F35A65"/>
    <w:rsid w:val="00F404CD"/>
    <w:rsid w:val="00F40558"/>
    <w:rsid w:val="00F41277"/>
    <w:rsid w:val="00F41458"/>
    <w:rsid w:val="00F42101"/>
    <w:rsid w:val="00F43883"/>
    <w:rsid w:val="00F441E8"/>
    <w:rsid w:val="00F46C4F"/>
    <w:rsid w:val="00F47506"/>
    <w:rsid w:val="00F51339"/>
    <w:rsid w:val="00F5164C"/>
    <w:rsid w:val="00F52165"/>
    <w:rsid w:val="00F53C6A"/>
    <w:rsid w:val="00F568FD"/>
    <w:rsid w:val="00F60626"/>
    <w:rsid w:val="00F62ACE"/>
    <w:rsid w:val="00F641ED"/>
    <w:rsid w:val="00F65D6C"/>
    <w:rsid w:val="00F70169"/>
    <w:rsid w:val="00F714C4"/>
    <w:rsid w:val="00F7295F"/>
    <w:rsid w:val="00F72E49"/>
    <w:rsid w:val="00F73239"/>
    <w:rsid w:val="00F74135"/>
    <w:rsid w:val="00F74A08"/>
    <w:rsid w:val="00F817B5"/>
    <w:rsid w:val="00F81F29"/>
    <w:rsid w:val="00F862A6"/>
    <w:rsid w:val="00F91339"/>
    <w:rsid w:val="00F95212"/>
    <w:rsid w:val="00F959AD"/>
    <w:rsid w:val="00FA0212"/>
    <w:rsid w:val="00FA29A6"/>
    <w:rsid w:val="00FA5B2C"/>
    <w:rsid w:val="00FA7402"/>
    <w:rsid w:val="00FB02D9"/>
    <w:rsid w:val="00FC03E2"/>
    <w:rsid w:val="00FC36CC"/>
    <w:rsid w:val="00FC3FC8"/>
    <w:rsid w:val="00FC54D2"/>
    <w:rsid w:val="00FC70A3"/>
    <w:rsid w:val="00FD04E7"/>
    <w:rsid w:val="00FE03C1"/>
    <w:rsid w:val="00FE17EF"/>
    <w:rsid w:val="00FE3E4A"/>
    <w:rsid w:val="00FE42A8"/>
    <w:rsid w:val="00FE4A59"/>
    <w:rsid w:val="00FF29FE"/>
    <w:rsid w:val="00FF5012"/>
    <w:rsid w:val="00FF5880"/>
    <w:rsid w:val="03EAFF95"/>
    <w:rsid w:val="04003CF4"/>
    <w:rsid w:val="042C34C6"/>
    <w:rsid w:val="06965B44"/>
    <w:rsid w:val="073B7CA2"/>
    <w:rsid w:val="08BA1C3F"/>
    <w:rsid w:val="0970D884"/>
    <w:rsid w:val="0B92FE27"/>
    <w:rsid w:val="0DBBD04E"/>
    <w:rsid w:val="0F83D6C3"/>
    <w:rsid w:val="1554D263"/>
    <w:rsid w:val="15591514"/>
    <w:rsid w:val="161B2D44"/>
    <w:rsid w:val="1D250C53"/>
    <w:rsid w:val="24CEE1FF"/>
    <w:rsid w:val="26CDC66E"/>
    <w:rsid w:val="26DD2C7F"/>
    <w:rsid w:val="275F24DC"/>
    <w:rsid w:val="27B77FB1"/>
    <w:rsid w:val="28621A54"/>
    <w:rsid w:val="318DFFE2"/>
    <w:rsid w:val="359CFEAA"/>
    <w:rsid w:val="3787B408"/>
    <w:rsid w:val="37D49772"/>
    <w:rsid w:val="3AB4A014"/>
    <w:rsid w:val="40536D62"/>
    <w:rsid w:val="4077F9F9"/>
    <w:rsid w:val="4084E10C"/>
    <w:rsid w:val="4230B602"/>
    <w:rsid w:val="47E235E9"/>
    <w:rsid w:val="5016992B"/>
    <w:rsid w:val="55041CEF"/>
    <w:rsid w:val="55A38914"/>
    <w:rsid w:val="5723DCF0"/>
    <w:rsid w:val="57B83FAB"/>
    <w:rsid w:val="5E6925BE"/>
    <w:rsid w:val="60D22601"/>
    <w:rsid w:val="63A0FB72"/>
    <w:rsid w:val="671C330D"/>
    <w:rsid w:val="678903ED"/>
    <w:rsid w:val="694B8BBA"/>
    <w:rsid w:val="6B3178EC"/>
    <w:rsid w:val="6C543E15"/>
    <w:rsid w:val="6E490EC4"/>
    <w:rsid w:val="6F6E8168"/>
    <w:rsid w:val="72F9F390"/>
    <w:rsid w:val="754FFEDF"/>
    <w:rsid w:val="7568E7E0"/>
    <w:rsid w:val="79110177"/>
    <w:rsid w:val="7AC00837"/>
    <w:rsid w:val="7C053512"/>
    <w:rsid w:val="7C1FD68B"/>
    <w:rsid w:val="7EA5CFF6"/>
    <w:rsid w:val="7F9C9C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4603E"/>
  <w15:docId w15:val="{4820A28D-6349-45DA-9777-4244EF103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9F6"/>
    <w:pPr>
      <w:spacing w:after="0" w:line="320" w:lineRule="atLeast"/>
    </w:pPr>
    <w:rPr>
      <w:rFonts w:ascii="Times New Roman" w:eastAsia="Times New Roman" w:hAnsi="Times New Roman" w:cs="Times New Roman"/>
      <w:sz w:val="24"/>
      <w:szCs w:val="20"/>
    </w:rPr>
  </w:style>
  <w:style w:type="paragraph" w:styleId="Heading1">
    <w:name w:val="heading 1"/>
    <w:basedOn w:val="Heading10"/>
    <w:next w:val="Normal"/>
    <w:link w:val="Heading1Char"/>
    <w:uiPriority w:val="9"/>
    <w:qFormat/>
    <w:rsid w:val="009169F6"/>
  </w:style>
  <w:style w:type="paragraph" w:styleId="Heading2">
    <w:name w:val="heading 2"/>
    <w:aliases w:val="QAG_Heading 2"/>
    <w:basedOn w:val="Heading20"/>
    <w:next w:val="Normal"/>
    <w:link w:val="Heading2Char"/>
    <w:autoRedefine/>
    <w:qFormat/>
    <w:rsid w:val="00966DB8"/>
    <w:pPr>
      <w:outlineLvl w:val="1"/>
    </w:pPr>
  </w:style>
  <w:style w:type="paragraph" w:styleId="Heading3">
    <w:name w:val="heading 3"/>
    <w:aliases w:val="QAG_Heading 3"/>
    <w:basedOn w:val="Heading3NoTOC"/>
    <w:next w:val="Normal"/>
    <w:link w:val="Heading3Char"/>
    <w:qFormat/>
    <w:rsid w:val="003C77DB"/>
    <w:pPr>
      <w:outlineLvl w:val="2"/>
    </w:pPr>
  </w:style>
  <w:style w:type="paragraph" w:styleId="Heading4">
    <w:name w:val="heading 4"/>
    <w:aliases w:val="QAG_Heading 4"/>
    <w:basedOn w:val="CMSBodyText"/>
    <w:next w:val="Normal"/>
    <w:link w:val="Heading4Char"/>
    <w:qFormat/>
    <w:rsid w:val="009169F6"/>
    <w:pPr>
      <w:keepNext/>
      <w:outlineLvl w:val="3"/>
    </w:pPr>
    <w:rPr>
      <w:b/>
      <w:sz w:val="28"/>
      <w:szCs w:val="28"/>
    </w:rPr>
  </w:style>
  <w:style w:type="paragraph" w:styleId="Heading5">
    <w:name w:val="heading 5"/>
    <w:basedOn w:val="Heading3"/>
    <w:next w:val="Normal"/>
    <w:link w:val="Heading5Char"/>
    <w:qFormat/>
    <w:rsid w:val="009169F6"/>
    <w:pPr>
      <w:spacing w:after="0" w:line="240" w:lineRule="auto"/>
      <w:contextualSpacing/>
      <w:outlineLvl w:val="4"/>
    </w:pPr>
  </w:style>
  <w:style w:type="paragraph" w:styleId="Heading6">
    <w:name w:val="heading 6"/>
    <w:basedOn w:val="Normal"/>
    <w:next w:val="Normal"/>
    <w:link w:val="Heading6Char"/>
    <w:qFormat/>
    <w:rsid w:val="006413CD"/>
    <w:pPr>
      <w:keepNext/>
      <w:numPr>
        <w:ilvl w:val="5"/>
        <w:numId w:val="10"/>
      </w:numPr>
      <w:spacing w:before="240" w:line="240" w:lineRule="atLeast"/>
      <w:jc w:val="center"/>
      <w:outlineLvl w:val="5"/>
    </w:pPr>
    <w:rPr>
      <w:b/>
      <w:caps/>
      <w:sz w:val="22"/>
    </w:rPr>
  </w:style>
  <w:style w:type="paragraph" w:styleId="Heading7">
    <w:name w:val="heading 7"/>
    <w:basedOn w:val="Normal"/>
    <w:next w:val="Normal"/>
    <w:link w:val="Heading7Char"/>
    <w:qFormat/>
    <w:rsid w:val="006413CD"/>
    <w:pPr>
      <w:numPr>
        <w:ilvl w:val="6"/>
        <w:numId w:val="10"/>
      </w:numPr>
      <w:spacing w:before="240" w:after="60" w:line="240" w:lineRule="atLeast"/>
      <w:outlineLvl w:val="6"/>
    </w:pPr>
    <w:rPr>
      <w:sz w:val="22"/>
    </w:rPr>
  </w:style>
  <w:style w:type="paragraph" w:styleId="Heading8">
    <w:name w:val="heading 8"/>
    <w:basedOn w:val="Normal"/>
    <w:next w:val="Normal"/>
    <w:link w:val="Heading8Char"/>
    <w:qFormat/>
    <w:rsid w:val="006413CD"/>
    <w:pPr>
      <w:keepNext/>
      <w:numPr>
        <w:ilvl w:val="7"/>
        <w:numId w:val="10"/>
      </w:numPr>
      <w:pBdr>
        <w:top w:val="single" w:sz="6" w:space="1" w:color="auto"/>
      </w:pBdr>
      <w:tabs>
        <w:tab w:val="left" w:pos="0"/>
        <w:tab w:val="left" w:pos="720"/>
        <w:tab w:val="left" w:pos="1880"/>
        <w:tab w:val="left" w:pos="2160"/>
      </w:tabs>
      <w:spacing w:line="240" w:lineRule="auto"/>
      <w:jc w:val="center"/>
      <w:outlineLvl w:val="7"/>
    </w:pPr>
    <w:rPr>
      <w:rFonts w:ascii="Helvetica" w:hAnsi="Helvetica"/>
      <w:b/>
    </w:rPr>
  </w:style>
  <w:style w:type="paragraph" w:styleId="Heading9">
    <w:name w:val="heading 9"/>
    <w:basedOn w:val="Normal"/>
    <w:next w:val="Normal"/>
    <w:link w:val="Heading9Char"/>
    <w:qFormat/>
    <w:rsid w:val="006413CD"/>
    <w:pPr>
      <w:keepNext/>
      <w:numPr>
        <w:ilvl w:val="8"/>
        <w:numId w:val="10"/>
      </w:numPr>
      <w:pBdr>
        <w:top w:val="double" w:sz="6" w:space="4" w:color="auto"/>
        <w:left w:val="double" w:sz="6" w:space="4" w:color="auto"/>
        <w:bottom w:val="double" w:sz="6" w:space="4" w:color="auto"/>
        <w:right w:val="double" w:sz="6" w:space="4" w:color="auto"/>
      </w:pBdr>
      <w:spacing w:line="240" w:lineRule="atLeast"/>
      <w:jc w:val="center"/>
      <w:outlineLvl w:val="8"/>
    </w:pPr>
    <w:rPr>
      <w:rFonts w:ascii="Arial" w:hAnsi="Arial"/>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413CD"/>
    <w:pPr>
      <w:pBdr>
        <w:bottom w:val="single" w:sz="8" w:space="1" w:color="auto"/>
      </w:pBdr>
      <w:tabs>
        <w:tab w:val="right" w:pos="9360"/>
      </w:tabs>
      <w:spacing w:line="240" w:lineRule="auto"/>
    </w:pPr>
    <w:rPr>
      <w:rFonts w:ascii="Arial" w:hAnsi="Arial" w:cs="Arial"/>
      <w:sz w:val="20"/>
    </w:rPr>
  </w:style>
  <w:style w:type="character" w:customStyle="1" w:styleId="HeaderChar">
    <w:name w:val="Header Char"/>
    <w:basedOn w:val="DefaultParagraphFont"/>
    <w:link w:val="Header"/>
    <w:uiPriority w:val="99"/>
    <w:rsid w:val="006413CD"/>
    <w:rPr>
      <w:rFonts w:ascii="Arial" w:eastAsia="Times New Roman" w:hAnsi="Arial" w:cs="Arial"/>
      <w:sz w:val="20"/>
      <w:szCs w:val="20"/>
    </w:rPr>
  </w:style>
  <w:style w:type="paragraph" w:styleId="Footer">
    <w:name w:val="footer"/>
    <w:basedOn w:val="Normal"/>
    <w:link w:val="FooterChar"/>
    <w:uiPriority w:val="99"/>
    <w:unhideWhenUsed/>
    <w:qFormat/>
    <w:rsid w:val="006413CD"/>
    <w:pPr>
      <w:pBdr>
        <w:top w:val="single" w:sz="4" w:space="1" w:color="auto"/>
      </w:pBdr>
      <w:tabs>
        <w:tab w:val="center" w:pos="4680"/>
        <w:tab w:val="right" w:pos="9360"/>
      </w:tabs>
      <w:spacing w:line="240" w:lineRule="auto"/>
    </w:pPr>
    <w:rPr>
      <w:rFonts w:ascii="Arial" w:hAnsi="Arial"/>
      <w:sz w:val="20"/>
    </w:rPr>
  </w:style>
  <w:style w:type="character" w:customStyle="1" w:styleId="FooterChar">
    <w:name w:val="Footer Char"/>
    <w:basedOn w:val="DefaultParagraphFont"/>
    <w:link w:val="Footer"/>
    <w:uiPriority w:val="99"/>
    <w:rsid w:val="006413CD"/>
    <w:rPr>
      <w:rFonts w:ascii="Arial" w:eastAsia="Times New Roman" w:hAnsi="Arial" w:cs="Times New Roman"/>
      <w:sz w:val="20"/>
      <w:szCs w:val="20"/>
    </w:rPr>
  </w:style>
  <w:style w:type="paragraph" w:customStyle="1" w:styleId="AppAHeading2">
    <w:name w:val="AppAHeading2"/>
    <w:basedOn w:val="Heading2"/>
    <w:qFormat/>
    <w:rsid w:val="006413CD"/>
  </w:style>
  <w:style w:type="paragraph" w:customStyle="1" w:styleId="CMSBodyText">
    <w:name w:val="CMS.Body Text"/>
    <w:qFormat/>
    <w:rsid w:val="001B124D"/>
    <w:pPr>
      <w:spacing w:after="240" w:line="240" w:lineRule="auto"/>
    </w:pPr>
    <w:rPr>
      <w:rFonts w:ascii="Times New Roman" w:hAnsi="Times New Roman" w:cs="Times New Roman"/>
      <w:szCs w:val="24"/>
    </w:rPr>
  </w:style>
  <w:style w:type="character" w:customStyle="1" w:styleId="Heading2Char">
    <w:name w:val="Heading 2 Char"/>
    <w:aliases w:val="QAG_Heading 2 Char"/>
    <w:basedOn w:val="DefaultParagraphFont"/>
    <w:link w:val="Heading2"/>
    <w:rsid w:val="00966DB8"/>
    <w:rPr>
      <w:rFonts w:ascii="Times New Roman" w:eastAsia="SimSun" w:hAnsi="Times New Roman" w:cs="Times New Roman"/>
      <w:b/>
      <w:sz w:val="44"/>
      <w:szCs w:val="44"/>
    </w:rPr>
  </w:style>
  <w:style w:type="paragraph" w:customStyle="1" w:styleId="F1F4FooterEven">
    <w:name w:val="_F1F4_Footer_Even"/>
    <w:next w:val="Normal"/>
    <w:rsid w:val="006413CD"/>
    <w:pPr>
      <w:framePr w:wrap="around" w:hAnchor="page" w:x="505" w:yAlign="inside"/>
      <w:shd w:val="solid" w:color="FFFFFF" w:fill="FFFFFF"/>
      <w:tabs>
        <w:tab w:val="center" w:pos="4608"/>
        <w:tab w:val="right" w:pos="9360"/>
      </w:tabs>
      <w:spacing w:after="0" w:line="240" w:lineRule="auto"/>
      <w:suppressOverlap/>
    </w:pPr>
    <w:rPr>
      <w:rFonts w:ascii="Verdana" w:eastAsia="Times New Roman" w:hAnsi="Verdana" w:cs="Times New Roman"/>
      <w:b/>
      <w:sz w:val="20"/>
      <w:szCs w:val="20"/>
    </w:rPr>
  </w:style>
  <w:style w:type="paragraph" w:customStyle="1" w:styleId="F1F4HeaderOdd">
    <w:name w:val="_F1F4_Header_Odd"/>
    <w:basedOn w:val="Normal"/>
    <w:next w:val="Normal"/>
    <w:rsid w:val="006413CD"/>
    <w:pPr>
      <w:framePr w:hSpace="72" w:wrap="around" w:hAnchor="page" w:x="14905" w:y="1"/>
      <w:pBdr>
        <w:bottom w:val="single" w:sz="2" w:space="1" w:color="auto"/>
      </w:pBdr>
      <w:spacing w:line="240" w:lineRule="auto"/>
      <w:suppressOverlap/>
      <w:jc w:val="right"/>
    </w:pPr>
    <w:rPr>
      <w:rFonts w:ascii="Verdana" w:hAnsi="Verdana"/>
      <w:i/>
      <w:sz w:val="18"/>
    </w:rPr>
  </w:style>
  <w:style w:type="numbering" w:styleId="111111">
    <w:name w:val="Outline List 2"/>
    <w:basedOn w:val="NoList"/>
    <w:rsid w:val="006413CD"/>
    <w:pPr>
      <w:numPr>
        <w:numId w:val="1"/>
      </w:numPr>
    </w:pPr>
  </w:style>
  <w:style w:type="numbering" w:styleId="1ai">
    <w:name w:val="Outline List 1"/>
    <w:basedOn w:val="NoList"/>
    <w:rsid w:val="006413CD"/>
    <w:pPr>
      <w:numPr>
        <w:numId w:val="2"/>
      </w:numPr>
    </w:pPr>
  </w:style>
  <w:style w:type="paragraph" w:customStyle="1" w:styleId="A1-Survey1DigitRespOptBox">
    <w:name w:val="A1-Survey 1 Digit RespOptBox"/>
    <w:basedOn w:val="Normal"/>
    <w:rsid w:val="006413CD"/>
    <w:pPr>
      <w:tabs>
        <w:tab w:val="left" w:pos="1008"/>
      </w:tabs>
      <w:spacing w:before="40" w:after="40" w:line="240" w:lineRule="auto"/>
      <w:ind w:left="1008" w:hanging="432"/>
    </w:pPr>
    <w:rPr>
      <w:rFonts w:eastAsiaTheme="minorEastAsia"/>
    </w:rPr>
  </w:style>
  <w:style w:type="paragraph" w:customStyle="1" w:styleId="A0-Survey0DigitRespOptBox">
    <w:name w:val="A0-Survey 0 Digit RespOptBox"/>
    <w:basedOn w:val="A1-Survey1DigitRespOptBox"/>
    <w:rsid w:val="006413CD"/>
    <w:pPr>
      <w:tabs>
        <w:tab w:val="clear" w:pos="1008"/>
        <w:tab w:val="left" w:pos="936"/>
      </w:tabs>
      <w:ind w:left="936" w:hanging="360"/>
    </w:pPr>
  </w:style>
  <w:style w:type="paragraph" w:customStyle="1" w:styleId="A2-Survey2DigitRespOptBox">
    <w:name w:val="A2-Survey 2 Digit RespOptBox"/>
    <w:rsid w:val="006413CD"/>
    <w:pPr>
      <w:tabs>
        <w:tab w:val="right" w:pos="1008"/>
      </w:tabs>
      <w:spacing w:before="40" w:after="40" w:line="240" w:lineRule="auto"/>
      <w:ind w:left="1080" w:hanging="504"/>
    </w:pPr>
    <w:rPr>
      <w:rFonts w:ascii="Times New Roman" w:eastAsiaTheme="minorEastAsia" w:hAnsi="Times New Roman" w:cs="Times New Roman"/>
      <w:sz w:val="24"/>
      <w:szCs w:val="20"/>
    </w:rPr>
  </w:style>
  <w:style w:type="paragraph" w:customStyle="1" w:styleId="A3-SurveyResponseLine">
    <w:name w:val="A3-Survey Response Line"/>
    <w:rsid w:val="006413CD"/>
    <w:pPr>
      <w:tabs>
        <w:tab w:val="right" w:leader="underscore" w:pos="4680"/>
      </w:tabs>
      <w:spacing w:before="120" w:after="120" w:line="240" w:lineRule="auto"/>
      <w:ind w:left="576"/>
    </w:pPr>
    <w:rPr>
      <w:rFonts w:ascii="Times New Roman" w:eastAsiaTheme="minorEastAsia" w:hAnsi="Times New Roman" w:cs="Times New Roman"/>
      <w:sz w:val="24"/>
      <w:szCs w:val="20"/>
    </w:rPr>
  </w:style>
  <w:style w:type="paragraph" w:customStyle="1" w:styleId="A4-Supplemental1DigitRespOptBox">
    <w:name w:val="A4-Supplemental 1 Digit RespOptBox"/>
    <w:basedOn w:val="Normal"/>
    <w:rsid w:val="006413CD"/>
    <w:pPr>
      <w:tabs>
        <w:tab w:val="left" w:pos="1368"/>
      </w:tabs>
      <w:spacing w:before="40" w:after="40" w:line="240" w:lineRule="auto"/>
      <w:ind w:left="1368" w:hanging="432"/>
    </w:pPr>
  </w:style>
  <w:style w:type="paragraph" w:styleId="BodyTextIndent">
    <w:name w:val="Body Text Indent"/>
    <w:aliases w:val="Body Text Indent_telephone"/>
    <w:basedOn w:val="Normal"/>
    <w:link w:val="BodyTextIndentChar"/>
    <w:uiPriority w:val="99"/>
    <w:unhideWhenUsed/>
    <w:rsid w:val="006413CD"/>
    <w:pPr>
      <w:keepNext/>
      <w:keepLines/>
      <w:spacing w:before="240" w:after="240" w:line="240" w:lineRule="auto"/>
      <w:ind w:left="1440" w:hanging="1440"/>
    </w:pPr>
  </w:style>
  <w:style w:type="character" w:customStyle="1" w:styleId="BodyTextIndentChar">
    <w:name w:val="Body Text Indent Char"/>
    <w:aliases w:val="Body Text Indent_telephone Char"/>
    <w:basedOn w:val="DefaultParagraphFont"/>
    <w:link w:val="BodyTextIndent"/>
    <w:uiPriority w:val="99"/>
    <w:rsid w:val="006413CD"/>
    <w:rPr>
      <w:rFonts w:ascii="Times New Roman" w:eastAsia="Times New Roman" w:hAnsi="Times New Roman" w:cs="Times New Roman"/>
      <w:sz w:val="24"/>
      <w:szCs w:val="20"/>
    </w:rPr>
  </w:style>
  <w:style w:type="paragraph" w:customStyle="1" w:styleId="abodytelephone">
    <w:name w:val="abody_telephone"/>
    <w:basedOn w:val="BodyTextIndent"/>
    <w:rsid w:val="006413CD"/>
    <w:pPr>
      <w:spacing w:after="0"/>
    </w:pPr>
    <w:rPr>
      <w:lang w:val="es-MX"/>
    </w:rPr>
  </w:style>
  <w:style w:type="paragraph" w:styleId="List3">
    <w:name w:val="List 3"/>
    <w:aliases w:val="List 3 AppE,ac17,ad19,ag21"/>
    <w:basedOn w:val="Normal"/>
    <w:unhideWhenUsed/>
    <w:rsid w:val="006413CD"/>
    <w:pPr>
      <w:contextualSpacing/>
    </w:pPr>
  </w:style>
  <w:style w:type="paragraph" w:customStyle="1" w:styleId="ac26">
    <w:name w:val="ac26"/>
    <w:basedOn w:val="List3"/>
    <w:rsid w:val="006413CD"/>
    <w:pPr>
      <w:keepNext/>
      <w:keepLines/>
      <w:tabs>
        <w:tab w:val="left" w:pos="1440"/>
      </w:tabs>
      <w:spacing w:after="120"/>
      <w:ind w:left="1440" w:hanging="1440"/>
      <w:contextualSpacing w:val="0"/>
    </w:pPr>
  </w:style>
  <w:style w:type="paragraph" w:styleId="ListNumber4">
    <w:name w:val="List Number 4"/>
    <w:aliases w:val="ac9,ad10,ae2,ag10,ah11"/>
    <w:basedOn w:val="Normal"/>
    <w:rsid w:val="006413CD"/>
    <w:pPr>
      <w:keepNext/>
      <w:keepLines/>
      <w:numPr>
        <w:numId w:val="3"/>
      </w:numPr>
      <w:spacing w:before="360" w:after="120" w:line="240" w:lineRule="auto"/>
    </w:pPr>
  </w:style>
  <w:style w:type="paragraph" w:customStyle="1" w:styleId="ae9">
    <w:name w:val="ae9"/>
    <w:basedOn w:val="ListNumber4"/>
    <w:rsid w:val="006413CD"/>
    <w:pPr>
      <w:numPr>
        <w:numId w:val="0"/>
      </w:numPr>
      <w:tabs>
        <w:tab w:val="num" w:pos="576"/>
      </w:tabs>
      <w:spacing w:before="480"/>
      <w:ind w:left="576" w:hanging="576"/>
    </w:pPr>
    <w:rPr>
      <w:rFonts w:ascii="SimSun" w:hAnsi="SimSun" w:cs="MS Mincho"/>
      <w:lang w:val="zh-CN" w:eastAsia="zh-CN"/>
    </w:rPr>
  </w:style>
  <w:style w:type="paragraph" w:styleId="ListNumber2">
    <w:name w:val="List Number 2"/>
    <w:aliases w:val="ac2,af2,ag2,ah2"/>
    <w:basedOn w:val="Normal"/>
    <w:rsid w:val="006413CD"/>
    <w:pPr>
      <w:keepNext/>
      <w:numPr>
        <w:numId w:val="4"/>
      </w:numPr>
      <w:tabs>
        <w:tab w:val="left" w:pos="576"/>
      </w:tabs>
      <w:spacing w:before="360" w:after="120" w:line="240" w:lineRule="auto"/>
    </w:pPr>
  </w:style>
  <w:style w:type="paragraph" w:customStyle="1" w:styleId="af10">
    <w:name w:val="af10"/>
    <w:basedOn w:val="ListNumber2"/>
    <w:rsid w:val="006413CD"/>
    <w:pPr>
      <w:keepLines/>
      <w:numPr>
        <w:numId w:val="0"/>
      </w:numPr>
      <w:tabs>
        <w:tab w:val="clear" w:pos="576"/>
        <w:tab w:val="left" w:pos="630"/>
      </w:tabs>
      <w:ind w:left="540" w:hanging="540"/>
    </w:pPr>
    <w:rPr>
      <w:rFonts w:ascii="SimSun" w:eastAsia="SimSun" w:hAnsi="SimSun"/>
    </w:rPr>
  </w:style>
  <w:style w:type="paragraph" w:customStyle="1" w:styleId="ag30">
    <w:name w:val="ag30"/>
    <w:basedOn w:val="List3"/>
    <w:qFormat/>
    <w:rsid w:val="006413CD"/>
    <w:pPr>
      <w:keepNext/>
      <w:keepLines/>
      <w:tabs>
        <w:tab w:val="left" w:pos="1440"/>
      </w:tabs>
      <w:spacing w:after="120"/>
      <w:ind w:left="1440" w:hanging="1440"/>
      <w:contextualSpacing w:val="0"/>
    </w:pPr>
  </w:style>
  <w:style w:type="paragraph" w:customStyle="1" w:styleId="ah24">
    <w:name w:val="ah24"/>
    <w:basedOn w:val="List3"/>
    <w:qFormat/>
    <w:rsid w:val="006413CD"/>
    <w:pPr>
      <w:keepNext/>
      <w:keepLines/>
      <w:tabs>
        <w:tab w:val="left" w:pos="1440"/>
      </w:tabs>
      <w:spacing w:after="120"/>
      <w:ind w:left="1440" w:hanging="1440"/>
      <w:contextualSpacing w:val="0"/>
    </w:pPr>
    <w:rPr>
      <w:rFonts w:ascii="VNI-Times" w:hAnsi="VNI-Times"/>
      <w:lang w:val="vi-VN"/>
    </w:rPr>
  </w:style>
  <w:style w:type="paragraph" w:customStyle="1" w:styleId="ah35">
    <w:name w:val="ah35"/>
    <w:basedOn w:val="List3"/>
    <w:qFormat/>
    <w:rsid w:val="006413CD"/>
    <w:pPr>
      <w:keepNext/>
      <w:keepLines/>
      <w:tabs>
        <w:tab w:val="left" w:pos="1440"/>
      </w:tabs>
      <w:spacing w:after="120"/>
      <w:ind w:left="1440" w:hanging="1440"/>
      <w:contextualSpacing w:val="0"/>
    </w:pPr>
    <w:rPr>
      <w:rFonts w:ascii="VNI-Times" w:hAnsi="VNI-Times"/>
      <w:lang w:val="vi-VN"/>
    </w:rPr>
  </w:style>
  <w:style w:type="table" w:customStyle="1" w:styleId="AIRLightBlueTable">
    <w:name w:val="AIR Light Blue Table"/>
    <w:basedOn w:val="TableNormal"/>
    <w:uiPriority w:val="99"/>
    <w:rsid w:val="006413CD"/>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ACB9CA" w:themeFill="text2" w:themeFillTint="66"/>
      </w:tcPr>
    </w:tblStylePr>
    <w:tblStylePr w:type="band1Horz">
      <w:tblPr/>
      <w:tcPr>
        <w:shd w:val="clear" w:color="auto" w:fill="D5DCE4" w:themeFill="text2" w:themeFillTint="33"/>
      </w:tcPr>
    </w:tblStylePr>
  </w:style>
  <w:style w:type="table" w:customStyle="1" w:styleId="AIRLightBlueTable1">
    <w:name w:val="AIR Light Blue Table1"/>
    <w:basedOn w:val="TableNormal"/>
    <w:uiPriority w:val="99"/>
    <w:rsid w:val="006413CD"/>
    <w:pPr>
      <w:spacing w:before="40" w:after="40" w:line="240" w:lineRule="auto"/>
    </w:pPr>
    <w:rPr>
      <w:rFonts w:eastAsia="Times New Roman"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Theme="minorHAnsi" w:hAnsiTheme="minorHAnsi"/>
        <w:b/>
        <w:sz w:val="22"/>
      </w:rPr>
      <w:tblPr/>
      <w:tcPr>
        <w:shd w:val="clear" w:color="auto" w:fill="ACB9CA" w:themeFill="text2" w:themeFillTint="66"/>
      </w:tcPr>
    </w:tblStylePr>
    <w:tblStylePr w:type="band1Horz">
      <w:tblPr/>
      <w:tcPr>
        <w:shd w:val="clear" w:color="auto" w:fill="D5DCE4" w:themeFill="text2" w:themeFillTint="33"/>
      </w:tcPr>
    </w:tblStylePr>
  </w:style>
  <w:style w:type="table" w:customStyle="1" w:styleId="AIRLightBlueTable11">
    <w:name w:val="AIR Light Blue Table11"/>
    <w:basedOn w:val="TableNormal"/>
    <w:uiPriority w:val="99"/>
    <w:rsid w:val="006413CD"/>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table" w:customStyle="1" w:styleId="AIRLightBlueTable2">
    <w:name w:val="AIR Light Blue Table2"/>
    <w:basedOn w:val="TableNormal"/>
    <w:uiPriority w:val="99"/>
    <w:rsid w:val="006413CD"/>
    <w:pPr>
      <w:spacing w:before="40" w:after="40" w:line="240" w:lineRule="auto"/>
    </w:pPr>
    <w:rPr>
      <w:rFonts w:ascii="Calibri" w:eastAsia="Times New Roman" w:hAnsi="Calibri" w:cs="Times New Roman"/>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Answer1">
    <w:name w:val="Answer1"/>
    <w:basedOn w:val="Normal"/>
    <w:qFormat/>
    <w:rsid w:val="006413CD"/>
    <w:pPr>
      <w:tabs>
        <w:tab w:val="right" w:pos="8147"/>
      </w:tabs>
      <w:spacing w:after="120" w:line="240" w:lineRule="auto"/>
      <w:ind w:left="907" w:hanging="475"/>
    </w:pPr>
    <w:rPr>
      <w:rFonts w:ascii="Arial" w:hAnsi="Arial" w:cs="Arial"/>
      <w:sz w:val="20"/>
    </w:rPr>
  </w:style>
  <w:style w:type="paragraph" w:customStyle="1" w:styleId="Appbullet1">
    <w:name w:val="App bullet 1"/>
    <w:basedOn w:val="Normal"/>
    <w:rsid w:val="006413CD"/>
    <w:pPr>
      <w:tabs>
        <w:tab w:val="num" w:pos="720"/>
      </w:tabs>
      <w:spacing w:line="240" w:lineRule="auto"/>
      <w:ind w:left="720" w:hanging="360"/>
    </w:pPr>
    <w:rPr>
      <w:szCs w:val="24"/>
    </w:rPr>
  </w:style>
  <w:style w:type="paragraph" w:customStyle="1" w:styleId="AppCHeading3">
    <w:name w:val="App C Heading 3"/>
    <w:qFormat/>
    <w:rsid w:val="006413CD"/>
    <w:pPr>
      <w:keepNext/>
      <w:spacing w:before="240" w:after="200" w:line="276" w:lineRule="auto"/>
    </w:pPr>
    <w:rPr>
      <w:rFonts w:ascii="Arial" w:eastAsia="Arial" w:hAnsi="Arial" w:cs="Arial"/>
      <w:b/>
      <w:bCs/>
      <w:sz w:val="28"/>
      <w:szCs w:val="24"/>
    </w:rPr>
  </w:style>
  <w:style w:type="paragraph" w:customStyle="1" w:styleId="AppEBullet1">
    <w:name w:val="App E Bullet 1"/>
    <w:qFormat/>
    <w:rsid w:val="006413CD"/>
    <w:pPr>
      <w:numPr>
        <w:numId w:val="5"/>
      </w:numPr>
      <w:spacing w:before="120" w:after="120" w:line="280" w:lineRule="exact"/>
    </w:pPr>
    <w:rPr>
      <w:rFonts w:ascii="Times New Roman" w:eastAsia="Times New Roman" w:hAnsi="Times New Roman" w:cs="Times New Roman"/>
      <w:spacing w:val="4"/>
      <w:sz w:val="23"/>
      <w:szCs w:val="23"/>
    </w:rPr>
  </w:style>
  <w:style w:type="paragraph" w:customStyle="1" w:styleId="AppEHead1">
    <w:name w:val="App E Head 1"/>
    <w:qFormat/>
    <w:rsid w:val="006413CD"/>
    <w:pPr>
      <w:pBdr>
        <w:top w:val="single" w:sz="2" w:space="0" w:color="auto"/>
        <w:bottom w:val="single" w:sz="2" w:space="1" w:color="auto"/>
      </w:pBdr>
      <w:spacing w:after="200" w:line="240" w:lineRule="auto"/>
      <w:outlineLvl w:val="1"/>
    </w:pPr>
    <w:rPr>
      <w:rFonts w:ascii="Times New Roman" w:eastAsia="Times New Roman" w:hAnsi="Times New Roman" w:cs="Times New Roman"/>
      <w:b/>
      <w:sz w:val="56"/>
      <w:szCs w:val="20"/>
    </w:rPr>
  </w:style>
  <w:style w:type="paragraph" w:customStyle="1" w:styleId="AppEHead2">
    <w:name w:val="App E Head 2"/>
    <w:basedOn w:val="Normal"/>
    <w:qFormat/>
    <w:rsid w:val="006413CD"/>
    <w:pPr>
      <w:spacing w:before="120" w:after="360" w:line="240" w:lineRule="auto"/>
      <w:outlineLvl w:val="2"/>
    </w:pPr>
    <w:rPr>
      <w:b/>
      <w:sz w:val="44"/>
      <w:szCs w:val="44"/>
    </w:rPr>
  </w:style>
  <w:style w:type="paragraph" w:customStyle="1" w:styleId="AppEHead3">
    <w:name w:val="App E Head 3"/>
    <w:basedOn w:val="Normal"/>
    <w:qFormat/>
    <w:rsid w:val="006413CD"/>
    <w:pPr>
      <w:spacing w:after="240" w:line="240" w:lineRule="auto"/>
      <w:outlineLvl w:val="3"/>
    </w:pPr>
    <w:rPr>
      <w:b/>
      <w:sz w:val="36"/>
      <w:szCs w:val="44"/>
    </w:rPr>
  </w:style>
  <w:style w:type="paragraph" w:customStyle="1" w:styleId="Apphead1">
    <w:name w:val="App head 1"/>
    <w:rsid w:val="006413CD"/>
    <w:pPr>
      <w:spacing w:before="360" w:after="0" w:line="240" w:lineRule="auto"/>
    </w:pPr>
    <w:rPr>
      <w:rFonts w:ascii="Arial" w:eastAsia="Times New Roman" w:hAnsi="Arial" w:cs="Times New Roman"/>
      <w:b/>
      <w:caps/>
      <w:kern w:val="28"/>
      <w:sz w:val="30"/>
      <w:szCs w:val="20"/>
    </w:rPr>
  </w:style>
  <w:style w:type="paragraph" w:customStyle="1" w:styleId="AppHeading1">
    <w:name w:val="App Heading 1"/>
    <w:basedOn w:val="Normal"/>
    <w:rsid w:val="006413CD"/>
    <w:pPr>
      <w:spacing w:after="240" w:line="276" w:lineRule="auto"/>
      <w:jc w:val="center"/>
    </w:pPr>
    <w:rPr>
      <w:rFonts w:eastAsiaTheme="minorHAnsi"/>
      <w:b/>
      <w:sz w:val="28"/>
      <w:szCs w:val="28"/>
    </w:rPr>
  </w:style>
  <w:style w:type="paragraph" w:customStyle="1" w:styleId="AppHeadISupple">
    <w:name w:val="App Head I Supple"/>
    <w:basedOn w:val="AppHeading1"/>
    <w:qFormat/>
    <w:rsid w:val="006413CD"/>
    <w:rPr>
      <w:rFonts w:ascii="Arial" w:eastAsia="Calibri" w:hAnsi="Arial" w:cs="Arial"/>
      <w:bCs/>
      <w:sz w:val="24"/>
      <w:szCs w:val="24"/>
      <w:u w:val="single"/>
    </w:rPr>
  </w:style>
  <w:style w:type="paragraph" w:customStyle="1" w:styleId="AppHeading2">
    <w:name w:val="App Heading 2"/>
    <w:basedOn w:val="AppHeading1"/>
    <w:rsid w:val="006413CD"/>
    <w:pPr>
      <w:keepNext/>
      <w:keepLines/>
      <w:spacing w:before="480"/>
      <w:jc w:val="left"/>
    </w:pPr>
    <w:rPr>
      <w:b w:val="0"/>
    </w:rPr>
  </w:style>
  <w:style w:type="paragraph" w:customStyle="1" w:styleId="AppHeadISupple2">
    <w:name w:val="App Head I Supple 2"/>
    <w:basedOn w:val="AppHeading2"/>
    <w:qFormat/>
    <w:rsid w:val="006413CD"/>
    <w:pPr>
      <w:spacing w:before="360" w:line="240" w:lineRule="auto"/>
      <w:ind w:left="720" w:hanging="720"/>
    </w:pPr>
    <w:rPr>
      <w:rFonts w:ascii="Arial" w:hAnsi="Arial" w:cs="Arial"/>
      <w:b/>
      <w:sz w:val="24"/>
    </w:rPr>
  </w:style>
  <w:style w:type="paragraph" w:customStyle="1" w:styleId="AppHeading3">
    <w:name w:val="App Heading 3"/>
    <w:basedOn w:val="Normal"/>
    <w:qFormat/>
    <w:rsid w:val="006413CD"/>
    <w:pPr>
      <w:keepNext/>
      <w:keepLines/>
      <w:spacing w:before="240" w:after="120" w:line="240" w:lineRule="atLeast"/>
      <w:ind w:left="720" w:hanging="720"/>
      <w:jc w:val="both"/>
    </w:pPr>
    <w:rPr>
      <w:rFonts w:ascii="Arial" w:hAnsi="Arial" w:cs="Arial"/>
      <w:b/>
      <w:i/>
      <w:szCs w:val="24"/>
    </w:rPr>
  </w:style>
  <w:style w:type="paragraph" w:customStyle="1" w:styleId="AppIHeading3">
    <w:name w:val="App I Heading 3"/>
    <w:qFormat/>
    <w:rsid w:val="006413CD"/>
    <w:pPr>
      <w:spacing w:after="200" w:line="276" w:lineRule="auto"/>
    </w:pPr>
    <w:rPr>
      <w:rFonts w:ascii="Arial" w:eastAsia="Arial" w:hAnsi="Arial" w:cs="Arial"/>
      <w:b/>
      <w:bCs/>
      <w:sz w:val="28"/>
      <w:szCs w:val="24"/>
    </w:rPr>
  </w:style>
  <w:style w:type="paragraph" w:customStyle="1" w:styleId="Appnameheadings">
    <w:name w:val="App name headings"/>
    <w:basedOn w:val="Normal"/>
    <w:link w:val="AppnameheadingsChar"/>
    <w:rsid w:val="006413CD"/>
    <w:pPr>
      <w:keepNext/>
      <w:spacing w:before="240" w:line="240" w:lineRule="auto"/>
    </w:pPr>
    <w:rPr>
      <w:rFonts w:ascii="Arial" w:hAnsi="Arial"/>
      <w:b/>
      <w:sz w:val="20"/>
    </w:rPr>
  </w:style>
  <w:style w:type="character" w:customStyle="1" w:styleId="AppnameheadingsChar">
    <w:name w:val="App name headings Char"/>
    <w:link w:val="Appnameheadings"/>
    <w:rsid w:val="006413CD"/>
    <w:rPr>
      <w:rFonts w:ascii="Arial" w:eastAsia="Times New Roman" w:hAnsi="Arial" w:cs="Times New Roman"/>
      <w:b/>
      <w:sz w:val="20"/>
      <w:szCs w:val="20"/>
    </w:rPr>
  </w:style>
  <w:style w:type="paragraph" w:customStyle="1" w:styleId="Tabletext">
    <w:name w:val="Table text"/>
    <w:basedOn w:val="Normal"/>
    <w:link w:val="TabletextChar"/>
    <w:rsid w:val="006413CD"/>
    <w:pPr>
      <w:spacing w:before="40" w:after="40" w:line="320" w:lineRule="exact"/>
    </w:pPr>
    <w:rPr>
      <w:rFonts w:ascii="Arial" w:hAnsi="Arial"/>
      <w:sz w:val="20"/>
    </w:rPr>
  </w:style>
  <w:style w:type="character" w:customStyle="1" w:styleId="TabletextChar">
    <w:name w:val="Table text Char"/>
    <w:link w:val="Tabletext"/>
    <w:rsid w:val="006413CD"/>
    <w:rPr>
      <w:rFonts w:ascii="Arial" w:eastAsia="Times New Roman" w:hAnsi="Arial" w:cs="Times New Roman"/>
      <w:sz w:val="20"/>
      <w:szCs w:val="20"/>
    </w:rPr>
  </w:style>
  <w:style w:type="paragraph" w:customStyle="1" w:styleId="appparaarial11">
    <w:name w:val="app para arial 11"/>
    <w:basedOn w:val="Tabletext"/>
    <w:link w:val="appparaarial11CharChar"/>
    <w:rsid w:val="006413CD"/>
    <w:pPr>
      <w:spacing w:before="120" w:after="0" w:line="240" w:lineRule="auto"/>
    </w:pPr>
    <w:rPr>
      <w:lang w:val="en-GB"/>
    </w:rPr>
  </w:style>
  <w:style w:type="character" w:customStyle="1" w:styleId="appparaarial11CharChar">
    <w:name w:val="app para arial 11 Char Char"/>
    <w:link w:val="appparaarial11"/>
    <w:rsid w:val="006413CD"/>
    <w:rPr>
      <w:rFonts w:ascii="Arial" w:eastAsia="Times New Roman" w:hAnsi="Arial" w:cs="Times New Roman"/>
      <w:sz w:val="20"/>
      <w:szCs w:val="20"/>
      <w:lang w:val="en-GB"/>
    </w:rPr>
  </w:style>
  <w:style w:type="paragraph" w:customStyle="1" w:styleId="appques">
    <w:name w:val="app ques"/>
    <w:basedOn w:val="Normal"/>
    <w:link w:val="appquesChar"/>
    <w:rsid w:val="006413CD"/>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rFonts w:ascii="Arial" w:hAnsi="Arial"/>
      <w:b/>
      <w:sz w:val="20"/>
      <w:lang w:val="en-GB"/>
    </w:rPr>
  </w:style>
  <w:style w:type="character" w:customStyle="1" w:styleId="appquesChar">
    <w:name w:val="app ques Char"/>
    <w:link w:val="appques"/>
    <w:rsid w:val="006413CD"/>
    <w:rPr>
      <w:rFonts w:ascii="Arial" w:eastAsia="Times New Roman" w:hAnsi="Arial" w:cs="Times New Roman"/>
      <w:b/>
      <w:sz w:val="20"/>
      <w:szCs w:val="20"/>
      <w:shd w:val="clear" w:color="auto" w:fill="FFCC99"/>
      <w:lang w:val="en-GB"/>
    </w:rPr>
  </w:style>
  <w:style w:type="character" w:customStyle="1" w:styleId="Heading1Char">
    <w:name w:val="Heading 1 Char"/>
    <w:basedOn w:val="DefaultParagraphFont"/>
    <w:link w:val="Heading1"/>
    <w:uiPriority w:val="9"/>
    <w:rsid w:val="009169F6"/>
    <w:rPr>
      <w:rFonts w:ascii="Times New Roman" w:eastAsia="SimSun" w:hAnsi="Times New Roman" w:cs="Times New Roman"/>
      <w:b/>
      <w:sz w:val="56"/>
      <w:szCs w:val="56"/>
    </w:rPr>
  </w:style>
  <w:style w:type="character" w:customStyle="1" w:styleId="Heading3Char">
    <w:name w:val="Heading 3 Char"/>
    <w:aliases w:val="QAG_Heading 3 Char"/>
    <w:basedOn w:val="DefaultParagraphFont"/>
    <w:link w:val="Heading3"/>
    <w:rsid w:val="003C77DB"/>
    <w:rPr>
      <w:rFonts w:ascii="Times New Roman" w:eastAsia="Times New Roman" w:hAnsi="Times New Roman" w:cs="Times New Roman"/>
      <w:b/>
      <w:sz w:val="32"/>
      <w:szCs w:val="28"/>
    </w:rPr>
  </w:style>
  <w:style w:type="paragraph" w:customStyle="1" w:styleId="AppAHeading3">
    <w:name w:val="AppAHeading3"/>
    <w:basedOn w:val="Heading3"/>
    <w:qFormat/>
    <w:rsid w:val="006413CD"/>
    <w:pPr>
      <w:spacing w:line="240" w:lineRule="auto"/>
    </w:pPr>
    <w:rPr>
      <w:bCs/>
      <w:i/>
      <w:sz w:val="24"/>
      <w:szCs w:val="20"/>
    </w:rPr>
  </w:style>
  <w:style w:type="paragraph" w:customStyle="1" w:styleId="AppAHeading4">
    <w:name w:val="AppAHeading4"/>
    <w:basedOn w:val="AppAHeading3"/>
    <w:qFormat/>
    <w:rsid w:val="006413CD"/>
    <w:pPr>
      <w:spacing w:after="240"/>
      <w:ind w:left="540" w:hanging="540"/>
    </w:pPr>
    <w:rPr>
      <w:rFonts w:eastAsia="Calibri"/>
      <w:sz w:val="22"/>
    </w:rPr>
  </w:style>
  <w:style w:type="paragraph" w:styleId="Caption">
    <w:name w:val="caption"/>
    <w:basedOn w:val="Normal"/>
    <w:next w:val="Normal"/>
    <w:unhideWhenUsed/>
    <w:qFormat/>
    <w:rsid w:val="006413CD"/>
    <w:pPr>
      <w:spacing w:after="200" w:line="240" w:lineRule="auto"/>
    </w:pPr>
    <w:rPr>
      <w:b/>
      <w:bCs/>
      <w:color w:val="5B9BD5" w:themeColor="accent1"/>
      <w:sz w:val="18"/>
      <w:szCs w:val="18"/>
    </w:rPr>
  </w:style>
  <w:style w:type="paragraph" w:customStyle="1" w:styleId="AppBJKLTableCaption">
    <w:name w:val="AppBJKLTableCaption"/>
    <w:basedOn w:val="Caption"/>
    <w:qFormat/>
    <w:rsid w:val="006413CD"/>
    <w:pPr>
      <w:keepNext/>
      <w:shd w:val="clear" w:color="auto" w:fill="DDDDDD"/>
      <w:spacing w:after="120"/>
    </w:pPr>
    <w:rPr>
      <w:rFonts w:ascii="Arial" w:hAnsi="Arial"/>
      <w:color w:val="auto"/>
      <w:sz w:val="22"/>
      <w:szCs w:val="22"/>
    </w:rPr>
  </w:style>
  <w:style w:type="paragraph" w:customStyle="1" w:styleId="Appendix">
    <w:name w:val="Appendix"/>
    <w:basedOn w:val="Normal"/>
    <w:rsid w:val="006413CD"/>
    <w:pPr>
      <w:spacing w:before="720" w:line="240" w:lineRule="atLeast"/>
      <w:outlineLvl w:val="0"/>
    </w:pPr>
    <w:rPr>
      <w:rFonts w:ascii="Arial Black" w:hAnsi="Arial Black"/>
      <w:kern w:val="28"/>
      <w:sz w:val="48"/>
    </w:rPr>
  </w:style>
  <w:style w:type="paragraph" w:customStyle="1" w:styleId="AppendixTitle">
    <w:name w:val="Appendix Title"/>
    <w:basedOn w:val="Heading1"/>
    <w:qFormat/>
    <w:rsid w:val="006413CD"/>
    <w:pPr>
      <w:spacing w:line="320" w:lineRule="atLeast"/>
    </w:pPr>
    <w:rPr>
      <w:rFonts w:ascii="Arial" w:hAnsi="Arial"/>
    </w:rPr>
  </w:style>
  <w:style w:type="paragraph" w:customStyle="1" w:styleId="AppendixHeading1">
    <w:name w:val="AppendixHeading1"/>
    <w:basedOn w:val="Heading1"/>
    <w:qFormat/>
    <w:rsid w:val="006413CD"/>
  </w:style>
  <w:style w:type="paragraph" w:customStyle="1" w:styleId="AppendixHeadingTOC">
    <w:name w:val="AppendixHeadingTOC"/>
    <w:basedOn w:val="Normal"/>
    <w:qFormat/>
    <w:rsid w:val="006413CD"/>
    <w:pPr>
      <w:keepNext/>
      <w:spacing w:before="720" w:after="480" w:line="240" w:lineRule="auto"/>
      <w:jc w:val="center"/>
      <w:outlineLvl w:val="0"/>
    </w:pPr>
    <w:rPr>
      <w:rFonts w:ascii="Arial Bold" w:hAnsi="Arial Bold"/>
      <w:b/>
      <w:bCs/>
      <w:smallCaps/>
      <w:kern w:val="32"/>
      <w:sz w:val="32"/>
      <w:szCs w:val="32"/>
      <w:u w:val="single"/>
    </w:rPr>
  </w:style>
  <w:style w:type="paragraph" w:customStyle="1" w:styleId="AppHHeading1">
    <w:name w:val="AppH Heading 1"/>
    <w:basedOn w:val="Normal"/>
    <w:qFormat/>
    <w:rsid w:val="006413CD"/>
    <w:pPr>
      <w:keepNext/>
      <w:keepLines/>
    </w:pPr>
    <w:rPr>
      <w:b/>
      <w:bCs/>
      <w:szCs w:val="24"/>
    </w:rPr>
  </w:style>
  <w:style w:type="paragraph" w:customStyle="1" w:styleId="AppHeading10">
    <w:name w:val="AppHeading1"/>
    <w:basedOn w:val="Heading1"/>
    <w:qFormat/>
    <w:rsid w:val="006413CD"/>
    <w:pPr>
      <w:contextualSpacing/>
    </w:pPr>
    <w:rPr>
      <w:sz w:val="28"/>
      <w:szCs w:val="28"/>
    </w:rPr>
  </w:style>
  <w:style w:type="paragraph" w:customStyle="1" w:styleId="AppHeading20">
    <w:name w:val="AppHeading2"/>
    <w:basedOn w:val="Normal"/>
    <w:rsid w:val="006413CD"/>
    <w:pPr>
      <w:keepNext/>
      <w:spacing w:before="360" w:after="240" w:line="240" w:lineRule="auto"/>
      <w:outlineLvl w:val="1"/>
    </w:pPr>
    <w:rPr>
      <w:rFonts w:ascii="Arial" w:hAnsi="Arial" w:cs="Arial"/>
      <w:b/>
      <w:bCs/>
      <w:iCs/>
      <w:caps/>
      <w:smallCaps/>
      <w:szCs w:val="28"/>
    </w:rPr>
  </w:style>
  <w:style w:type="paragraph" w:customStyle="1" w:styleId="AppHeading2AppP">
    <w:name w:val="AppHeading2_AppP"/>
    <w:basedOn w:val="AppHeading20"/>
    <w:qFormat/>
    <w:rsid w:val="006413CD"/>
    <w:pPr>
      <w:spacing w:before="0" w:line="320" w:lineRule="atLeast"/>
      <w:ind w:left="450" w:hanging="450"/>
    </w:pPr>
    <w:rPr>
      <w:rFonts w:ascii="Arial Bold" w:hAnsi="Arial Bold"/>
      <w:smallCaps w:val="0"/>
    </w:rPr>
  </w:style>
  <w:style w:type="paragraph" w:customStyle="1" w:styleId="AppHeading30">
    <w:name w:val="AppHeading3"/>
    <w:basedOn w:val="Heading3"/>
    <w:qFormat/>
    <w:rsid w:val="006413CD"/>
    <w:rPr>
      <w:i/>
    </w:rPr>
  </w:style>
  <w:style w:type="character" w:customStyle="1" w:styleId="Heading4Char">
    <w:name w:val="Heading 4 Char"/>
    <w:aliases w:val="QAG_Heading 4 Char1"/>
    <w:basedOn w:val="DefaultParagraphFont"/>
    <w:link w:val="Heading4"/>
    <w:rsid w:val="009169F6"/>
    <w:rPr>
      <w:rFonts w:ascii="Times New Roman" w:hAnsi="Times New Roman" w:cs="Times New Roman"/>
      <w:b/>
      <w:sz w:val="28"/>
      <w:szCs w:val="28"/>
    </w:rPr>
  </w:style>
  <w:style w:type="character" w:customStyle="1" w:styleId="Heading5Char">
    <w:name w:val="Heading 5 Char"/>
    <w:basedOn w:val="DefaultParagraphFont"/>
    <w:link w:val="Heading5"/>
    <w:rsid w:val="009169F6"/>
    <w:rPr>
      <w:rFonts w:ascii="Arial" w:eastAsia="Arial" w:hAnsi="Arial" w:cs="Arial"/>
      <w:b/>
      <w:bCs/>
      <w:sz w:val="28"/>
      <w:szCs w:val="24"/>
    </w:rPr>
  </w:style>
  <w:style w:type="character" w:customStyle="1" w:styleId="Heading6Char">
    <w:name w:val="Heading 6 Char"/>
    <w:basedOn w:val="DefaultParagraphFont"/>
    <w:link w:val="Heading6"/>
    <w:rsid w:val="006413CD"/>
    <w:rPr>
      <w:rFonts w:ascii="Times New Roman" w:eastAsia="Times New Roman" w:hAnsi="Times New Roman" w:cs="Times New Roman"/>
      <w:b/>
      <w:caps/>
      <w:szCs w:val="20"/>
    </w:rPr>
  </w:style>
  <w:style w:type="character" w:customStyle="1" w:styleId="Heading7Char">
    <w:name w:val="Heading 7 Char"/>
    <w:basedOn w:val="DefaultParagraphFont"/>
    <w:link w:val="Heading7"/>
    <w:rsid w:val="006413CD"/>
    <w:rPr>
      <w:rFonts w:ascii="Times New Roman" w:eastAsia="Times New Roman" w:hAnsi="Times New Roman" w:cs="Times New Roman"/>
      <w:szCs w:val="20"/>
    </w:rPr>
  </w:style>
  <w:style w:type="character" w:customStyle="1" w:styleId="Heading8Char">
    <w:name w:val="Heading 8 Char"/>
    <w:basedOn w:val="DefaultParagraphFont"/>
    <w:link w:val="Heading8"/>
    <w:rsid w:val="006413CD"/>
    <w:rPr>
      <w:rFonts w:ascii="Helvetica" w:eastAsia="Times New Roman" w:hAnsi="Helvetica" w:cs="Times New Roman"/>
      <w:b/>
      <w:sz w:val="24"/>
      <w:szCs w:val="20"/>
    </w:rPr>
  </w:style>
  <w:style w:type="character" w:customStyle="1" w:styleId="Heading9Char">
    <w:name w:val="Heading 9 Char"/>
    <w:basedOn w:val="DefaultParagraphFont"/>
    <w:link w:val="Heading9"/>
    <w:rsid w:val="006413CD"/>
    <w:rPr>
      <w:rFonts w:ascii="Arial" w:eastAsia="Times New Roman" w:hAnsi="Arial" w:cs="Times New Roman"/>
      <w:sz w:val="52"/>
      <w:szCs w:val="20"/>
    </w:rPr>
  </w:style>
  <w:style w:type="numbering" w:styleId="ArticleSection">
    <w:name w:val="Outline List 3"/>
    <w:basedOn w:val="NoList"/>
    <w:rsid w:val="006413CD"/>
    <w:pPr>
      <w:numPr>
        <w:numId w:val="6"/>
      </w:numPr>
    </w:pPr>
  </w:style>
  <w:style w:type="paragraph" w:styleId="BalloonText">
    <w:name w:val="Balloon Text"/>
    <w:basedOn w:val="Normal"/>
    <w:link w:val="BalloonTextChar"/>
    <w:uiPriority w:val="99"/>
    <w:unhideWhenUsed/>
    <w:rsid w:val="006413C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413CD"/>
    <w:rPr>
      <w:rFonts w:ascii="Tahoma" w:eastAsia="Times New Roman" w:hAnsi="Tahoma" w:cs="Tahoma"/>
      <w:sz w:val="16"/>
      <w:szCs w:val="16"/>
    </w:rPr>
  </w:style>
  <w:style w:type="paragraph" w:customStyle="1" w:styleId="BlankPage">
    <w:name w:val="Blank Page"/>
    <w:basedOn w:val="Normal"/>
    <w:qFormat/>
    <w:rsid w:val="006413CD"/>
    <w:pPr>
      <w:pageBreakBefore/>
      <w:spacing w:before="2400" w:line="240" w:lineRule="atLeast"/>
      <w:jc w:val="center"/>
    </w:pPr>
    <w:rPr>
      <w:sz w:val="22"/>
    </w:rPr>
  </w:style>
  <w:style w:type="paragraph" w:styleId="BlockText">
    <w:name w:val="Block Text"/>
    <w:basedOn w:val="Normal"/>
    <w:rsid w:val="006413CD"/>
    <w:pPr>
      <w:spacing w:after="120" w:line="240" w:lineRule="auto"/>
      <w:ind w:left="1440" w:right="1440"/>
    </w:pPr>
    <w:rPr>
      <w:rFonts w:ascii="Arial" w:hAnsi="Arial"/>
      <w:sz w:val="20"/>
    </w:rPr>
  </w:style>
  <w:style w:type="character" w:customStyle="1" w:styleId="blogauthor">
    <w:name w:val="blog_author"/>
    <w:basedOn w:val="DefaultParagraphFont"/>
    <w:rsid w:val="006413CD"/>
  </w:style>
  <w:style w:type="character" w:customStyle="1" w:styleId="blogdate1">
    <w:name w:val="blogdate1"/>
    <w:rsid w:val="006413CD"/>
    <w:rPr>
      <w:color w:val="666666"/>
    </w:rPr>
  </w:style>
  <w:style w:type="character" w:customStyle="1" w:styleId="blogpubdate1">
    <w:name w:val="blogpubdate1"/>
    <w:rsid w:val="006413CD"/>
    <w:rPr>
      <w:vanish w:val="0"/>
      <w:webHidden w:val="0"/>
      <w:sz w:val="18"/>
      <w:szCs w:val="18"/>
      <w:specVanish w:val="0"/>
    </w:rPr>
  </w:style>
  <w:style w:type="character" w:customStyle="1" w:styleId="blogpubmonth1">
    <w:name w:val="blogpubmonth1"/>
    <w:rsid w:val="006413CD"/>
    <w:rPr>
      <w:b/>
      <w:bCs/>
      <w:caps/>
      <w:vanish w:val="0"/>
      <w:webHidden w:val="0"/>
      <w:color w:val="FFFFFF"/>
      <w:sz w:val="15"/>
      <w:szCs w:val="15"/>
      <w:specVanish w:val="0"/>
    </w:rPr>
  </w:style>
  <w:style w:type="paragraph" w:customStyle="1" w:styleId="blogsubhead">
    <w:name w:val="blogsubhead"/>
    <w:basedOn w:val="Normal"/>
    <w:rsid w:val="006413CD"/>
    <w:pPr>
      <w:spacing w:line="240" w:lineRule="auto"/>
    </w:pPr>
    <w:rPr>
      <w:szCs w:val="24"/>
    </w:rPr>
  </w:style>
  <w:style w:type="paragraph" w:customStyle="1" w:styleId="Body">
    <w:name w:val="Body"/>
    <w:link w:val="BodyChar1"/>
    <w:rsid w:val="006413CD"/>
    <w:pPr>
      <w:spacing w:before="180" w:after="0" w:line="240" w:lineRule="auto"/>
    </w:pPr>
    <w:rPr>
      <w:rFonts w:ascii="Times New Roman" w:eastAsia="Times New Roman" w:hAnsi="Times New Roman" w:cs="Times New Roman"/>
      <w:szCs w:val="24"/>
    </w:rPr>
  </w:style>
  <w:style w:type="character" w:customStyle="1" w:styleId="BodyChar1">
    <w:name w:val="Body Char1"/>
    <w:basedOn w:val="DefaultParagraphFont"/>
    <w:link w:val="Body"/>
    <w:locked/>
    <w:rsid w:val="006413CD"/>
    <w:rPr>
      <w:rFonts w:ascii="Times New Roman" w:eastAsia="Times New Roman" w:hAnsi="Times New Roman" w:cs="Times New Roman"/>
      <w:szCs w:val="24"/>
    </w:rPr>
  </w:style>
  <w:style w:type="paragraph" w:styleId="BodyText">
    <w:name w:val="Body Text"/>
    <w:basedOn w:val="Normal"/>
    <w:link w:val="BodyTextChar"/>
    <w:uiPriority w:val="99"/>
    <w:rsid w:val="006413CD"/>
    <w:pPr>
      <w:spacing w:after="240"/>
    </w:pPr>
  </w:style>
  <w:style w:type="character" w:customStyle="1" w:styleId="BodyTextChar">
    <w:name w:val="Body Text Char"/>
    <w:basedOn w:val="DefaultParagraphFont"/>
    <w:link w:val="BodyText"/>
    <w:uiPriority w:val="99"/>
    <w:rsid w:val="006413CD"/>
    <w:rPr>
      <w:rFonts w:ascii="Times New Roman" w:eastAsia="Times New Roman" w:hAnsi="Times New Roman" w:cs="Times New Roman"/>
      <w:sz w:val="24"/>
      <w:szCs w:val="20"/>
    </w:rPr>
  </w:style>
  <w:style w:type="paragraph" w:styleId="BodyText2">
    <w:name w:val="Body Text 2"/>
    <w:basedOn w:val="Normal"/>
    <w:link w:val="BodyText2Char"/>
    <w:unhideWhenUsed/>
    <w:rsid w:val="006413CD"/>
    <w:pPr>
      <w:spacing w:after="120" w:line="480" w:lineRule="auto"/>
    </w:pPr>
  </w:style>
  <w:style w:type="character" w:customStyle="1" w:styleId="BodyText2Char">
    <w:name w:val="Body Text 2 Char"/>
    <w:basedOn w:val="DefaultParagraphFont"/>
    <w:link w:val="BodyText2"/>
    <w:rsid w:val="006413CD"/>
    <w:rPr>
      <w:rFonts w:ascii="Times New Roman" w:eastAsia="Times New Roman" w:hAnsi="Times New Roman" w:cs="Times New Roman"/>
      <w:sz w:val="24"/>
      <w:szCs w:val="20"/>
    </w:rPr>
  </w:style>
  <w:style w:type="paragraph" w:styleId="BodyText3">
    <w:name w:val="Body Text 3"/>
    <w:basedOn w:val="Normal"/>
    <w:link w:val="BodyText3Char"/>
    <w:unhideWhenUsed/>
    <w:rsid w:val="006413CD"/>
    <w:pPr>
      <w:spacing w:after="120"/>
    </w:pPr>
    <w:rPr>
      <w:sz w:val="16"/>
      <w:szCs w:val="16"/>
    </w:rPr>
  </w:style>
  <w:style w:type="character" w:customStyle="1" w:styleId="BodyText3Char">
    <w:name w:val="Body Text 3 Char"/>
    <w:basedOn w:val="DefaultParagraphFont"/>
    <w:link w:val="BodyText3"/>
    <w:rsid w:val="006413CD"/>
    <w:rPr>
      <w:rFonts w:ascii="Times New Roman" w:eastAsia="Times New Roman" w:hAnsi="Times New Roman" w:cs="Times New Roman"/>
      <w:sz w:val="16"/>
      <w:szCs w:val="16"/>
    </w:rPr>
  </w:style>
  <w:style w:type="paragraph" w:customStyle="1" w:styleId="BodyText4">
    <w:name w:val="Body Text 4"/>
    <w:basedOn w:val="BodyText"/>
    <w:qFormat/>
    <w:rsid w:val="006413CD"/>
    <w:pPr>
      <w:spacing w:line="240" w:lineRule="atLeast"/>
    </w:pPr>
    <w:rPr>
      <w:rFonts w:ascii="Arial" w:hAnsi="Arial"/>
      <w:b/>
    </w:rPr>
  </w:style>
  <w:style w:type="paragraph" w:customStyle="1" w:styleId="BodyText5">
    <w:name w:val="Body Text 5"/>
    <w:basedOn w:val="BodyText"/>
    <w:rsid w:val="006413CD"/>
    <w:pPr>
      <w:spacing w:line="240" w:lineRule="auto"/>
    </w:pPr>
    <w:rPr>
      <w:rFonts w:ascii="Arial" w:hAnsi="Arial"/>
      <w:i/>
    </w:rPr>
  </w:style>
  <w:style w:type="paragraph" w:customStyle="1" w:styleId="BodyTextAppA">
    <w:name w:val="Body Text AppA"/>
    <w:basedOn w:val="BodyText"/>
    <w:qFormat/>
    <w:rsid w:val="006413CD"/>
    <w:pPr>
      <w:spacing w:line="240" w:lineRule="auto"/>
    </w:pPr>
    <w:rPr>
      <w:rFonts w:ascii="Arial" w:hAnsi="Arial" w:cs="Arial"/>
      <w:sz w:val="22"/>
      <w:szCs w:val="22"/>
    </w:rPr>
  </w:style>
  <w:style w:type="paragraph" w:customStyle="1" w:styleId="BodyTextBoxed">
    <w:name w:val="Body Text Boxed"/>
    <w:basedOn w:val="BodyText"/>
    <w:rsid w:val="006413CD"/>
    <w:pPr>
      <w:pBdr>
        <w:top w:val="single" w:sz="8" w:space="6" w:color="auto"/>
        <w:left w:val="single" w:sz="8" w:space="4" w:color="auto"/>
        <w:bottom w:val="single" w:sz="8" w:space="6" w:color="auto"/>
        <w:right w:val="single" w:sz="8" w:space="4" w:color="auto"/>
      </w:pBdr>
      <w:spacing w:before="240" w:line="276" w:lineRule="auto"/>
    </w:pPr>
    <w:rPr>
      <w:rFonts w:eastAsiaTheme="minorHAnsi"/>
    </w:rPr>
  </w:style>
  <w:style w:type="paragraph" w:styleId="BodyTextFirstIndent">
    <w:name w:val="Body Text First Indent"/>
    <w:basedOn w:val="Normal"/>
    <w:link w:val="BodyTextFirstIndentChar"/>
    <w:rsid w:val="006413CD"/>
    <w:pPr>
      <w:spacing w:line="240" w:lineRule="auto"/>
      <w:ind w:firstLine="210"/>
    </w:pPr>
    <w:rPr>
      <w:rFonts w:ascii="Arial" w:hAnsi="Arial"/>
    </w:rPr>
  </w:style>
  <w:style w:type="character" w:customStyle="1" w:styleId="BodyTextFirstIndentChar">
    <w:name w:val="Body Text First Indent Char"/>
    <w:basedOn w:val="BodyTextChar"/>
    <w:link w:val="BodyTextFirstIndent"/>
    <w:rsid w:val="006413CD"/>
    <w:rPr>
      <w:rFonts w:ascii="Arial" w:eastAsia="Times New Roman" w:hAnsi="Arial" w:cs="Times New Roman"/>
      <w:sz w:val="24"/>
      <w:szCs w:val="20"/>
    </w:rPr>
  </w:style>
  <w:style w:type="paragraph" w:styleId="BodyTextFirstIndent2">
    <w:name w:val="Body Text First Indent 2"/>
    <w:basedOn w:val="Normal"/>
    <w:link w:val="BodyTextFirstIndent2Char"/>
    <w:rsid w:val="006413CD"/>
    <w:pPr>
      <w:spacing w:line="240" w:lineRule="auto"/>
      <w:ind w:firstLine="210"/>
    </w:pPr>
    <w:rPr>
      <w:rFonts w:ascii="Arial" w:hAnsi="Arial"/>
      <w:sz w:val="20"/>
      <w:lang w:val="es-MX"/>
    </w:rPr>
  </w:style>
  <w:style w:type="character" w:customStyle="1" w:styleId="BodyTextFirstIndent2Char">
    <w:name w:val="Body Text First Indent 2 Char"/>
    <w:basedOn w:val="BodyTextIndentChar"/>
    <w:link w:val="BodyTextFirstIndent2"/>
    <w:rsid w:val="006413CD"/>
    <w:rPr>
      <w:rFonts w:ascii="Arial" w:eastAsia="Times New Roman" w:hAnsi="Arial" w:cs="Times New Roman"/>
      <w:sz w:val="20"/>
      <w:szCs w:val="20"/>
      <w:lang w:val="es-MX"/>
    </w:rPr>
  </w:style>
  <w:style w:type="paragraph" w:styleId="BodyTextIndent2">
    <w:name w:val="Body Text Indent 2"/>
    <w:basedOn w:val="Normal"/>
    <w:link w:val="BodyTextIndent2Char"/>
    <w:uiPriority w:val="99"/>
    <w:semiHidden/>
    <w:unhideWhenUsed/>
    <w:rsid w:val="006413CD"/>
    <w:pPr>
      <w:spacing w:after="120" w:line="480" w:lineRule="auto"/>
      <w:ind w:left="360"/>
      <w:jc w:val="both"/>
    </w:pPr>
    <w:rPr>
      <w:sz w:val="22"/>
    </w:rPr>
  </w:style>
  <w:style w:type="character" w:customStyle="1" w:styleId="BodyTextIndent2Char">
    <w:name w:val="Body Text Indent 2 Char"/>
    <w:basedOn w:val="DefaultParagraphFont"/>
    <w:link w:val="BodyTextIndent2"/>
    <w:uiPriority w:val="99"/>
    <w:semiHidden/>
    <w:rsid w:val="006413CD"/>
    <w:rPr>
      <w:rFonts w:ascii="Times New Roman" w:eastAsia="Times New Roman" w:hAnsi="Times New Roman" w:cs="Times New Roman"/>
      <w:szCs w:val="20"/>
    </w:rPr>
  </w:style>
  <w:style w:type="paragraph" w:styleId="BodyTextIndent3">
    <w:name w:val="Body Text Indent 3"/>
    <w:basedOn w:val="Normal"/>
    <w:link w:val="BodyTextIndent3Char"/>
    <w:unhideWhenUsed/>
    <w:rsid w:val="006413CD"/>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6413CD"/>
    <w:rPr>
      <w:rFonts w:ascii="Times New Roman" w:eastAsia="Times New Roman" w:hAnsi="Times New Roman" w:cs="Times New Roman"/>
      <w:sz w:val="16"/>
      <w:szCs w:val="16"/>
    </w:rPr>
  </w:style>
  <w:style w:type="paragraph" w:customStyle="1" w:styleId="BodyTextIndent1">
    <w:name w:val="Body Text Indent1"/>
    <w:basedOn w:val="Normal"/>
    <w:rsid w:val="006413CD"/>
    <w:pPr>
      <w:keepNext/>
      <w:keepLines/>
      <w:spacing w:after="180" w:line="240" w:lineRule="auto"/>
      <w:ind w:left="547"/>
    </w:pPr>
    <w:rPr>
      <w:szCs w:val="22"/>
    </w:rPr>
  </w:style>
  <w:style w:type="paragraph" w:customStyle="1" w:styleId="BodyText1">
    <w:name w:val="Body Text1"/>
    <w:aliases w:val="bt,body tx,indent,flush"/>
    <w:basedOn w:val="Normal"/>
    <w:link w:val="bodytextChar0"/>
    <w:rsid w:val="006413CD"/>
    <w:pPr>
      <w:spacing w:after="240" w:line="360" w:lineRule="atLeast"/>
      <w:ind w:firstLine="720"/>
    </w:pPr>
  </w:style>
  <w:style w:type="character" w:customStyle="1" w:styleId="bodytextChar0">
    <w:name w:val="body text Char"/>
    <w:link w:val="BodyText1"/>
    <w:locked/>
    <w:rsid w:val="006413CD"/>
    <w:rPr>
      <w:rFonts w:ascii="Times New Roman" w:eastAsia="Times New Roman" w:hAnsi="Times New Roman" w:cs="Times New Roman"/>
      <w:sz w:val="24"/>
      <w:szCs w:val="20"/>
    </w:rPr>
  </w:style>
  <w:style w:type="paragraph" w:customStyle="1" w:styleId="BodyText20">
    <w:name w:val="BodyText2"/>
    <w:basedOn w:val="BodyText"/>
    <w:qFormat/>
    <w:rsid w:val="006413CD"/>
    <w:pPr>
      <w:tabs>
        <w:tab w:val="left" w:pos="1080"/>
      </w:tabs>
      <w:spacing w:before="240" w:line="240" w:lineRule="auto"/>
    </w:pPr>
    <w:rPr>
      <w:rFonts w:ascii="Arial" w:hAnsi="Arial" w:cs="Arial"/>
      <w:sz w:val="20"/>
    </w:rPr>
  </w:style>
  <w:style w:type="paragraph" w:customStyle="1" w:styleId="bodytextindent0">
    <w:name w:val="bodytext_indent"/>
    <w:basedOn w:val="BodyText20"/>
    <w:qFormat/>
    <w:rsid w:val="006413CD"/>
    <w:pPr>
      <w:tabs>
        <w:tab w:val="clear" w:pos="1080"/>
      </w:tabs>
      <w:ind w:left="446"/>
    </w:pPr>
  </w:style>
  <w:style w:type="paragraph" w:customStyle="1" w:styleId="bodytext30">
    <w:name w:val="bodytext3"/>
    <w:basedOn w:val="Normal"/>
    <w:qFormat/>
    <w:rsid w:val="006413CD"/>
    <w:pPr>
      <w:spacing w:before="360" w:after="240" w:line="240" w:lineRule="auto"/>
      <w:jc w:val="center"/>
    </w:pPr>
    <w:rPr>
      <w:rFonts w:ascii="Arial" w:hAnsi="Arial" w:cs="Arial"/>
      <w:b/>
      <w:sz w:val="20"/>
    </w:rPr>
  </w:style>
  <w:style w:type="paragraph" w:customStyle="1" w:styleId="bodytext40">
    <w:name w:val="bodytext4"/>
    <w:basedOn w:val="BodyText20"/>
    <w:qFormat/>
    <w:rsid w:val="006413CD"/>
    <w:rPr>
      <w:b/>
    </w:rPr>
  </w:style>
  <w:style w:type="paragraph" w:customStyle="1" w:styleId="BQ-BeforeQuestion-6ptAfter">
    <w:name w:val="BQ-BeforeQuestion-6ptAfter"/>
    <w:basedOn w:val="Normal"/>
    <w:rsid w:val="006413CD"/>
    <w:pPr>
      <w:spacing w:after="120" w:line="240" w:lineRule="auto"/>
    </w:pPr>
    <w:rPr>
      <w:rFonts w:eastAsiaTheme="minorEastAsia" w:cs="Arial"/>
      <w:szCs w:val="24"/>
    </w:rPr>
  </w:style>
  <w:style w:type="paragraph" w:customStyle="1" w:styleId="Bullet">
    <w:name w:val="Bullet"/>
    <w:link w:val="BulletChar"/>
    <w:qFormat/>
    <w:rsid w:val="006413CD"/>
    <w:pPr>
      <w:numPr>
        <w:numId w:val="7"/>
      </w:numPr>
      <w:spacing w:before="120" w:after="0" w:line="240" w:lineRule="auto"/>
    </w:pPr>
    <w:rPr>
      <w:rFonts w:ascii="Times New Roman" w:eastAsia="Times New Roman" w:hAnsi="Times New Roman" w:cs="Times New Roman"/>
      <w:szCs w:val="24"/>
    </w:rPr>
  </w:style>
  <w:style w:type="character" w:customStyle="1" w:styleId="BulletChar">
    <w:name w:val="Bullet Char"/>
    <w:basedOn w:val="DefaultParagraphFont"/>
    <w:link w:val="Bullet"/>
    <w:locked/>
    <w:rsid w:val="006413CD"/>
    <w:rPr>
      <w:rFonts w:ascii="Times New Roman" w:eastAsia="Times New Roman" w:hAnsi="Times New Roman" w:cs="Times New Roman"/>
      <w:szCs w:val="24"/>
    </w:rPr>
  </w:style>
  <w:style w:type="paragraph" w:customStyle="1" w:styleId="bullet1">
    <w:name w:val="bullet 1"/>
    <w:basedOn w:val="Normal"/>
    <w:rsid w:val="006413CD"/>
    <w:pPr>
      <w:tabs>
        <w:tab w:val="left" w:pos="720"/>
        <w:tab w:val="num" w:pos="1170"/>
      </w:tabs>
      <w:spacing w:before="120" w:line="300" w:lineRule="exact"/>
      <w:ind w:left="1170" w:hanging="360"/>
      <w:jc w:val="both"/>
    </w:pPr>
    <w:rPr>
      <w:rFonts w:ascii="Arial" w:hAnsi="Arial" w:cs="Arial"/>
    </w:rPr>
  </w:style>
  <w:style w:type="paragraph" w:customStyle="1" w:styleId="bullet1blank">
    <w:name w:val="bullet 1 blank"/>
    <w:basedOn w:val="bullet1"/>
    <w:rsid w:val="006413CD"/>
    <w:pPr>
      <w:tabs>
        <w:tab w:val="clear" w:pos="1170"/>
      </w:tabs>
      <w:ind w:left="720"/>
    </w:pPr>
    <w:rPr>
      <w:rFonts w:cs="Times New Roman"/>
    </w:rPr>
  </w:style>
  <w:style w:type="paragraph" w:customStyle="1" w:styleId="bullet2">
    <w:name w:val="bullet 2"/>
    <w:basedOn w:val="bullet1"/>
    <w:rsid w:val="006413CD"/>
    <w:pPr>
      <w:tabs>
        <w:tab w:val="clear" w:pos="720"/>
        <w:tab w:val="clear" w:pos="1170"/>
        <w:tab w:val="num" w:pos="1080"/>
      </w:tabs>
      <w:ind w:left="1080"/>
    </w:pPr>
  </w:style>
  <w:style w:type="paragraph" w:customStyle="1" w:styleId="BulletsBlackCircles">
    <w:name w:val="Bullets Black Circles"/>
    <w:basedOn w:val="Normal"/>
    <w:qFormat/>
    <w:rsid w:val="006413CD"/>
    <w:pPr>
      <w:numPr>
        <w:numId w:val="8"/>
      </w:numPr>
      <w:spacing w:before="60" w:line="240" w:lineRule="auto"/>
    </w:pPr>
    <w:rPr>
      <w:szCs w:val="24"/>
    </w:rPr>
  </w:style>
  <w:style w:type="paragraph" w:customStyle="1" w:styleId="CNumbering">
    <w:name w:val="C.Numbering"/>
    <w:basedOn w:val="Normal"/>
    <w:qFormat/>
    <w:rsid w:val="006413CD"/>
    <w:pPr>
      <w:tabs>
        <w:tab w:val="num" w:pos="360"/>
      </w:tabs>
      <w:spacing w:after="120" w:line="240" w:lineRule="auto"/>
      <w:ind w:left="360" w:hanging="360"/>
    </w:pPr>
    <w:rPr>
      <w:rFonts w:eastAsiaTheme="minorHAnsi" w:cstheme="minorBidi"/>
      <w:szCs w:val="24"/>
    </w:rPr>
  </w:style>
  <w:style w:type="paragraph" w:customStyle="1" w:styleId="C2-CtrSglSp">
    <w:name w:val="C2-Ctr Sgl Sp"/>
    <w:basedOn w:val="Normal"/>
    <w:rsid w:val="006413CD"/>
    <w:pPr>
      <w:keepLines/>
      <w:spacing w:line="240" w:lineRule="auto"/>
      <w:jc w:val="center"/>
    </w:pPr>
    <w:rPr>
      <w:rFonts w:eastAsiaTheme="minorEastAsia"/>
      <w:szCs w:val="24"/>
    </w:rPr>
  </w:style>
  <w:style w:type="numbering" w:customStyle="1" w:styleId="CAHPS">
    <w:name w:val="CAHPS"/>
    <w:uiPriority w:val="99"/>
    <w:rsid w:val="006413CD"/>
    <w:pPr>
      <w:numPr>
        <w:numId w:val="9"/>
      </w:numPr>
    </w:pPr>
  </w:style>
  <w:style w:type="paragraph" w:customStyle="1" w:styleId="Caption1">
    <w:name w:val="Caption1"/>
    <w:basedOn w:val="Normal"/>
    <w:next w:val="Normal"/>
    <w:unhideWhenUsed/>
    <w:qFormat/>
    <w:rsid w:val="006413CD"/>
    <w:pPr>
      <w:spacing w:after="200" w:line="240" w:lineRule="auto"/>
    </w:pPr>
    <w:rPr>
      <w:b/>
      <w:bCs/>
      <w:color w:val="4F81BD"/>
      <w:sz w:val="18"/>
      <w:szCs w:val="18"/>
    </w:rPr>
  </w:style>
  <w:style w:type="paragraph" w:customStyle="1" w:styleId="CharCharCharCharCharChar1">
    <w:name w:val="Char Char Char Char Char Char1"/>
    <w:basedOn w:val="Normal"/>
    <w:semiHidden/>
    <w:rsid w:val="006413CD"/>
    <w:pPr>
      <w:spacing w:before="80" w:after="80" w:line="240" w:lineRule="auto"/>
      <w:ind w:left="4320"/>
      <w:jc w:val="both"/>
    </w:pPr>
    <w:rPr>
      <w:rFonts w:ascii="Arial" w:hAnsi="Arial"/>
      <w:sz w:val="20"/>
    </w:rPr>
  </w:style>
  <w:style w:type="paragraph" w:customStyle="1" w:styleId="clientadd">
    <w:name w:val="clientadd"/>
    <w:basedOn w:val="Normal"/>
    <w:rsid w:val="006413CD"/>
    <w:pPr>
      <w:spacing w:line="300" w:lineRule="exact"/>
    </w:pPr>
    <w:rPr>
      <w:rFonts w:ascii="Arial" w:hAnsi="Arial"/>
    </w:rPr>
  </w:style>
  <w:style w:type="paragraph" w:styleId="Closing">
    <w:name w:val="Closing"/>
    <w:basedOn w:val="Normal"/>
    <w:link w:val="ClosingChar"/>
    <w:rsid w:val="006413CD"/>
    <w:pPr>
      <w:spacing w:line="240" w:lineRule="auto"/>
      <w:ind w:left="4320"/>
    </w:pPr>
    <w:rPr>
      <w:rFonts w:ascii="Arial" w:hAnsi="Arial"/>
      <w:sz w:val="20"/>
    </w:rPr>
  </w:style>
  <w:style w:type="character" w:customStyle="1" w:styleId="ClosingChar">
    <w:name w:val="Closing Char"/>
    <w:basedOn w:val="DefaultParagraphFont"/>
    <w:link w:val="Closing"/>
    <w:rsid w:val="006413CD"/>
    <w:rPr>
      <w:rFonts w:ascii="Arial" w:eastAsia="Times New Roman" w:hAnsi="Arial" w:cs="Times New Roman"/>
      <w:sz w:val="20"/>
      <w:szCs w:val="20"/>
    </w:rPr>
  </w:style>
  <w:style w:type="paragraph" w:customStyle="1" w:styleId="CMSBodyTextSpaceBefore">
    <w:name w:val="CMS.Body Text Space Before"/>
    <w:basedOn w:val="CMSBodyText"/>
    <w:qFormat/>
    <w:rsid w:val="006413CD"/>
    <w:pPr>
      <w:spacing w:before="840"/>
      <w:ind w:left="144"/>
    </w:pPr>
    <w:rPr>
      <w:rFonts w:eastAsia="Calibri"/>
    </w:rPr>
  </w:style>
  <w:style w:type="paragraph" w:customStyle="1" w:styleId="CMSContactInformation">
    <w:name w:val="CMS.Contact Information"/>
    <w:qFormat/>
    <w:rsid w:val="006413CD"/>
    <w:pPr>
      <w:spacing w:after="240" w:line="240" w:lineRule="auto"/>
      <w:contextualSpacing/>
    </w:pPr>
    <w:rPr>
      <w:rFonts w:ascii="Times New Roman" w:eastAsia="Times New Roman" w:hAnsi="Times New Roman" w:cs="Times New Roman"/>
      <w:sz w:val="18"/>
      <w:szCs w:val="24"/>
    </w:rPr>
  </w:style>
  <w:style w:type="paragraph" w:customStyle="1" w:styleId="CMSDate">
    <w:name w:val="CMS.Date"/>
    <w:qFormat/>
    <w:rsid w:val="006413CD"/>
    <w:pPr>
      <w:spacing w:before="240" w:after="240" w:line="240" w:lineRule="auto"/>
      <w:jc w:val="right"/>
    </w:pPr>
    <w:rPr>
      <w:rFonts w:ascii="Times New Roman" w:hAnsi="Times New Roman" w:cs="Times New Roman"/>
      <w:sz w:val="24"/>
      <w:szCs w:val="24"/>
    </w:rPr>
  </w:style>
  <w:style w:type="paragraph" w:customStyle="1" w:styleId="CMSPrivacyOffice">
    <w:name w:val="CMS.Privacy Office"/>
    <w:qFormat/>
    <w:rsid w:val="006413CD"/>
    <w:pPr>
      <w:keepNext/>
      <w:spacing w:after="0" w:line="240" w:lineRule="auto"/>
      <w:outlineLvl w:val="0"/>
    </w:pPr>
    <w:rPr>
      <w:rFonts w:ascii="Times New Roman" w:eastAsia="Times New Roman" w:hAnsi="Times New Roman" w:cs="Times New Roman"/>
      <w:bCs/>
      <w:noProof/>
    </w:rPr>
  </w:style>
  <w:style w:type="paragraph" w:customStyle="1" w:styleId="CMSSignature">
    <w:name w:val="CMS.Signature"/>
    <w:qFormat/>
    <w:rsid w:val="006413CD"/>
    <w:pPr>
      <w:tabs>
        <w:tab w:val="left" w:pos="4320"/>
      </w:tabs>
      <w:suppressAutoHyphens/>
      <w:autoSpaceDE w:val="0"/>
      <w:autoSpaceDN w:val="0"/>
      <w:adjustRightInd w:val="0"/>
      <w:spacing w:after="0" w:line="240" w:lineRule="auto"/>
      <w:textAlignment w:val="center"/>
    </w:pPr>
    <w:rPr>
      <w:rFonts w:ascii="Times New Roman" w:eastAsia="Times New Roman" w:hAnsi="Times New Roman" w:cs="Times New Roman"/>
      <w:color w:val="000000"/>
      <w:sz w:val="24"/>
      <w:szCs w:val="24"/>
    </w:rPr>
  </w:style>
  <w:style w:type="paragraph" w:customStyle="1" w:styleId="CMSHeading">
    <w:name w:val="CMS_Heading"/>
    <w:qFormat/>
    <w:rsid w:val="006413CD"/>
    <w:pPr>
      <w:widowControl w:val="0"/>
      <w:spacing w:before="240" w:after="60" w:line="240" w:lineRule="auto"/>
      <w:outlineLvl w:val="0"/>
    </w:pPr>
    <w:rPr>
      <w:rFonts w:ascii="Arial" w:eastAsia="Times New Roman" w:hAnsi="Arial" w:cs="Arial"/>
      <w:b/>
      <w:sz w:val="32"/>
      <w:szCs w:val="32"/>
    </w:rPr>
  </w:style>
  <w:style w:type="paragraph" w:customStyle="1" w:styleId="CMStitle">
    <w:name w:val="CMS_title"/>
    <w:qFormat/>
    <w:rsid w:val="006413CD"/>
    <w:pPr>
      <w:widowControl w:val="0"/>
      <w:spacing w:after="240" w:line="240" w:lineRule="auto"/>
      <w:jc w:val="center"/>
      <w:outlineLvl w:val="0"/>
    </w:pPr>
    <w:rPr>
      <w:rFonts w:ascii="Arial" w:eastAsia="Times New Roman" w:hAnsi="Arial" w:cs="Times New Roman"/>
      <w:b/>
      <w:sz w:val="52"/>
      <w:szCs w:val="20"/>
    </w:rPr>
  </w:style>
  <w:style w:type="character" w:styleId="CommentReference">
    <w:name w:val="annotation reference"/>
    <w:basedOn w:val="DefaultParagraphFont"/>
    <w:uiPriority w:val="99"/>
    <w:unhideWhenUsed/>
    <w:rsid w:val="006413CD"/>
    <w:rPr>
      <w:sz w:val="16"/>
      <w:szCs w:val="16"/>
    </w:rPr>
  </w:style>
  <w:style w:type="paragraph" w:styleId="CommentText">
    <w:name w:val="annotation text"/>
    <w:basedOn w:val="Normal"/>
    <w:link w:val="CommentTextChar"/>
    <w:uiPriority w:val="99"/>
    <w:unhideWhenUsed/>
    <w:qFormat/>
    <w:rsid w:val="006413CD"/>
    <w:pPr>
      <w:spacing w:line="240" w:lineRule="auto"/>
    </w:pPr>
    <w:rPr>
      <w:sz w:val="20"/>
    </w:rPr>
  </w:style>
  <w:style w:type="character" w:customStyle="1" w:styleId="CommentTextChar">
    <w:name w:val="Comment Text Char"/>
    <w:basedOn w:val="DefaultParagraphFont"/>
    <w:link w:val="CommentText"/>
    <w:uiPriority w:val="99"/>
    <w:rsid w:val="006413C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6413CD"/>
    <w:rPr>
      <w:b/>
      <w:bCs/>
    </w:rPr>
  </w:style>
  <w:style w:type="character" w:customStyle="1" w:styleId="CommentSubjectChar">
    <w:name w:val="Comment Subject Char"/>
    <w:basedOn w:val="CommentTextChar"/>
    <w:link w:val="CommentSubject"/>
    <w:uiPriority w:val="99"/>
    <w:rsid w:val="006413CD"/>
    <w:rPr>
      <w:rFonts w:ascii="Times New Roman" w:eastAsia="Times New Roman" w:hAnsi="Times New Roman" w:cs="Times New Roman"/>
      <w:b/>
      <w:bCs/>
      <w:sz w:val="20"/>
      <w:szCs w:val="20"/>
    </w:rPr>
  </w:style>
  <w:style w:type="paragraph" w:customStyle="1" w:styleId="CoverPage">
    <w:name w:val="CoverPage"/>
    <w:basedOn w:val="Normal"/>
    <w:uiPriority w:val="99"/>
    <w:rsid w:val="006413CD"/>
    <w:pPr>
      <w:spacing w:line="240" w:lineRule="auto"/>
    </w:pPr>
    <w:rPr>
      <w:rFonts w:ascii="Arial" w:eastAsiaTheme="minorEastAsia" w:hAnsi="Arial"/>
      <w:szCs w:val="56"/>
    </w:rPr>
  </w:style>
  <w:style w:type="paragraph" w:styleId="Date">
    <w:name w:val="Date"/>
    <w:basedOn w:val="Normal"/>
    <w:next w:val="Normal"/>
    <w:link w:val="DateChar"/>
    <w:rsid w:val="006413CD"/>
    <w:pPr>
      <w:spacing w:after="1200" w:line="240" w:lineRule="auto"/>
      <w:jc w:val="center"/>
    </w:pPr>
    <w:rPr>
      <w:rFonts w:ascii="Arial" w:hAnsi="Arial"/>
      <w:b/>
      <w:sz w:val="48"/>
      <w:szCs w:val="48"/>
    </w:rPr>
  </w:style>
  <w:style w:type="character" w:customStyle="1" w:styleId="DateChar">
    <w:name w:val="Date Char"/>
    <w:basedOn w:val="DefaultParagraphFont"/>
    <w:link w:val="Date"/>
    <w:rsid w:val="006413CD"/>
    <w:rPr>
      <w:rFonts w:ascii="Arial" w:eastAsia="Times New Roman" w:hAnsi="Arial" w:cs="Times New Roman"/>
      <w:b/>
      <w:sz w:val="48"/>
      <w:szCs w:val="48"/>
    </w:rPr>
  </w:style>
  <w:style w:type="paragraph" w:customStyle="1" w:styleId="Default">
    <w:name w:val="Default"/>
    <w:rsid w:val="006413CD"/>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default0">
    <w:name w:val="default"/>
    <w:basedOn w:val="Normal"/>
    <w:rsid w:val="006413CD"/>
    <w:pPr>
      <w:autoSpaceDE w:val="0"/>
      <w:autoSpaceDN w:val="0"/>
      <w:spacing w:line="240" w:lineRule="auto"/>
    </w:pPr>
    <w:rPr>
      <w:color w:val="000000"/>
      <w:szCs w:val="24"/>
    </w:rPr>
  </w:style>
  <w:style w:type="paragraph" w:customStyle="1" w:styleId="DL-DoctorLabel">
    <w:name w:val="DL-DoctorLabel"/>
    <w:basedOn w:val="Normal"/>
    <w:rsid w:val="006413CD"/>
    <w:pPr>
      <w:spacing w:line="240" w:lineRule="auto"/>
      <w:jc w:val="center"/>
    </w:pPr>
    <w:rPr>
      <w:rFonts w:ascii="Arial" w:eastAsiaTheme="minorEastAsia" w:hAnsi="Arial"/>
      <w:szCs w:val="24"/>
    </w:rPr>
  </w:style>
  <w:style w:type="paragraph" w:styleId="DocumentMap">
    <w:name w:val="Document Map"/>
    <w:basedOn w:val="Normal"/>
    <w:link w:val="DocumentMapChar"/>
    <w:uiPriority w:val="99"/>
    <w:semiHidden/>
    <w:rsid w:val="006413CD"/>
    <w:pPr>
      <w:shd w:val="clear" w:color="auto" w:fill="000080"/>
      <w:spacing w:line="240" w:lineRule="atLeast"/>
    </w:pPr>
    <w:rPr>
      <w:rFonts w:ascii="Tahoma" w:hAnsi="Tahoma"/>
      <w:sz w:val="22"/>
    </w:rPr>
  </w:style>
  <w:style w:type="character" w:customStyle="1" w:styleId="DocumentMapChar">
    <w:name w:val="Document Map Char"/>
    <w:basedOn w:val="DefaultParagraphFont"/>
    <w:link w:val="DocumentMap"/>
    <w:uiPriority w:val="99"/>
    <w:semiHidden/>
    <w:rsid w:val="006413CD"/>
    <w:rPr>
      <w:rFonts w:ascii="Tahoma" w:eastAsia="Times New Roman" w:hAnsi="Tahoma" w:cs="Times New Roman"/>
      <w:szCs w:val="20"/>
      <w:shd w:val="clear" w:color="auto" w:fill="000080"/>
    </w:rPr>
  </w:style>
  <w:style w:type="paragraph" w:styleId="E-mailSignature">
    <w:name w:val="E-mail Signature"/>
    <w:basedOn w:val="Normal"/>
    <w:link w:val="E-mailSignatureChar"/>
    <w:rsid w:val="006413CD"/>
    <w:pPr>
      <w:spacing w:line="240" w:lineRule="auto"/>
    </w:pPr>
    <w:rPr>
      <w:rFonts w:ascii="Arial" w:hAnsi="Arial"/>
      <w:sz w:val="20"/>
    </w:rPr>
  </w:style>
  <w:style w:type="character" w:customStyle="1" w:styleId="E-mailSignatureChar">
    <w:name w:val="E-mail Signature Char"/>
    <w:basedOn w:val="DefaultParagraphFont"/>
    <w:link w:val="E-mailSignature"/>
    <w:rsid w:val="006413CD"/>
    <w:rPr>
      <w:rFonts w:ascii="Arial" w:eastAsia="Times New Roman" w:hAnsi="Arial" w:cs="Times New Roman"/>
      <w:sz w:val="20"/>
      <w:szCs w:val="20"/>
    </w:rPr>
  </w:style>
  <w:style w:type="character" w:styleId="Emphasis">
    <w:name w:val="Emphasis"/>
    <w:qFormat/>
    <w:rsid w:val="006413CD"/>
    <w:rPr>
      <w:rFonts w:cs="Times New Roman"/>
      <w:i/>
      <w:iCs/>
    </w:rPr>
  </w:style>
  <w:style w:type="paragraph" w:styleId="EndnoteText">
    <w:name w:val="endnote text"/>
    <w:basedOn w:val="Normal"/>
    <w:link w:val="EndnoteTextChar"/>
    <w:uiPriority w:val="99"/>
    <w:semiHidden/>
    <w:rsid w:val="006413CD"/>
    <w:pPr>
      <w:spacing w:line="240" w:lineRule="atLeast"/>
    </w:pPr>
  </w:style>
  <w:style w:type="character" w:customStyle="1" w:styleId="EndnoteTextChar">
    <w:name w:val="Endnote Text Char"/>
    <w:basedOn w:val="DefaultParagraphFont"/>
    <w:link w:val="EndnoteText"/>
    <w:uiPriority w:val="99"/>
    <w:semiHidden/>
    <w:rsid w:val="006413CD"/>
    <w:rPr>
      <w:rFonts w:ascii="Times New Roman" w:eastAsia="Times New Roman" w:hAnsi="Times New Roman" w:cs="Times New Roman"/>
      <w:sz w:val="24"/>
      <w:szCs w:val="20"/>
    </w:rPr>
  </w:style>
  <w:style w:type="paragraph" w:styleId="EnvelopeAddress">
    <w:name w:val="envelope address"/>
    <w:basedOn w:val="Normal"/>
    <w:rsid w:val="006413CD"/>
    <w:pPr>
      <w:framePr w:w="7920" w:h="1980" w:hRule="exact" w:hSpace="180" w:wrap="auto" w:hAnchor="page" w:xAlign="center" w:yAlign="bottom"/>
      <w:spacing w:line="240" w:lineRule="auto"/>
      <w:ind w:left="2880"/>
    </w:pPr>
    <w:rPr>
      <w:rFonts w:ascii="Arial" w:hAnsi="Arial" w:cs="Arial"/>
      <w:szCs w:val="24"/>
    </w:rPr>
  </w:style>
  <w:style w:type="paragraph" w:styleId="EnvelopeReturn">
    <w:name w:val="envelope return"/>
    <w:basedOn w:val="Normal"/>
    <w:rsid w:val="006413CD"/>
    <w:pPr>
      <w:spacing w:line="240" w:lineRule="auto"/>
    </w:pPr>
    <w:rPr>
      <w:rFonts w:ascii="Arial" w:hAnsi="Arial" w:cs="Arial"/>
      <w:sz w:val="20"/>
    </w:rPr>
  </w:style>
  <w:style w:type="paragraph" w:customStyle="1" w:styleId="Equation">
    <w:name w:val="Equation"/>
    <w:basedOn w:val="Normal"/>
    <w:qFormat/>
    <w:rsid w:val="006413CD"/>
    <w:pPr>
      <w:jc w:val="center"/>
    </w:pPr>
  </w:style>
  <w:style w:type="paragraph" w:customStyle="1" w:styleId="ExhibitCaption">
    <w:name w:val="Exhibit Caption"/>
    <w:basedOn w:val="Caption"/>
    <w:qFormat/>
    <w:rsid w:val="006413CD"/>
    <w:pPr>
      <w:keepNext/>
      <w:keepLines/>
      <w:spacing w:after="120"/>
    </w:pPr>
    <w:rPr>
      <w:rFonts w:ascii="Arial" w:hAnsi="Arial" w:cs="Arial"/>
      <w:color w:val="auto"/>
      <w:sz w:val="20"/>
      <w:szCs w:val="20"/>
    </w:rPr>
  </w:style>
  <w:style w:type="paragraph" w:customStyle="1" w:styleId="exhibitsource">
    <w:name w:val="exhibit source"/>
    <w:basedOn w:val="Normal"/>
    <w:rsid w:val="006413CD"/>
    <w:pPr>
      <w:keepLines/>
      <w:spacing w:before="60" w:after="240" w:line="240" w:lineRule="auto"/>
      <w:ind w:left="187" w:hanging="187"/>
    </w:pPr>
    <w:rPr>
      <w:rFonts w:ascii="Arial" w:hAnsi="Arial"/>
      <w:sz w:val="20"/>
    </w:rPr>
  </w:style>
  <w:style w:type="paragraph" w:customStyle="1" w:styleId="ExhibitTitle">
    <w:name w:val="Exhibit Title"/>
    <w:rsid w:val="006413CD"/>
    <w:pPr>
      <w:keepNext/>
      <w:keepLines/>
      <w:spacing w:before="160" w:after="60" w:line="260" w:lineRule="exact"/>
      <w:ind w:left="1440" w:hanging="1440"/>
    </w:pPr>
    <w:rPr>
      <w:rFonts w:ascii="Arial Black" w:eastAsia="Times New Roman" w:hAnsi="Arial Black" w:cs="Times New Roman"/>
      <w:snapToGrid w:val="0"/>
      <w:color w:val="0A357E"/>
      <w:szCs w:val="20"/>
    </w:rPr>
  </w:style>
  <w:style w:type="paragraph" w:customStyle="1" w:styleId="FigureTitle">
    <w:name w:val="Figure Title"/>
    <w:basedOn w:val="Normal"/>
    <w:rsid w:val="006413CD"/>
    <w:pPr>
      <w:keepNext/>
      <w:tabs>
        <w:tab w:val="num" w:pos="360"/>
      </w:tabs>
      <w:spacing w:before="320" w:after="120" w:line="320" w:lineRule="exact"/>
      <w:ind w:left="360" w:hanging="360"/>
      <w:jc w:val="center"/>
    </w:pPr>
    <w:rPr>
      <w:rFonts w:ascii="Arial" w:hAnsi="Arial"/>
      <w:b/>
      <w:sz w:val="22"/>
      <w:szCs w:val="22"/>
    </w:rPr>
  </w:style>
  <w:style w:type="paragraph" w:customStyle="1" w:styleId="FMHeading1">
    <w:name w:val="FM Heading 1"/>
    <w:basedOn w:val="Normal"/>
    <w:qFormat/>
    <w:rsid w:val="006413CD"/>
    <w:pPr>
      <w:keepNext/>
      <w:spacing w:after="480" w:line="240" w:lineRule="auto"/>
      <w:contextualSpacing/>
      <w:jc w:val="center"/>
      <w:outlineLvl w:val="0"/>
    </w:pPr>
    <w:rPr>
      <w:b/>
      <w:bCs/>
      <w:smallCaps/>
      <w:kern w:val="32"/>
      <w:sz w:val="28"/>
      <w:szCs w:val="28"/>
    </w:rPr>
  </w:style>
  <w:style w:type="paragraph" w:customStyle="1" w:styleId="FMHeading2">
    <w:name w:val="FM Heading 2"/>
    <w:basedOn w:val="Heading2"/>
    <w:qFormat/>
    <w:rsid w:val="006413CD"/>
    <w:pPr>
      <w:ind w:left="3600" w:hanging="720"/>
    </w:pPr>
  </w:style>
  <w:style w:type="paragraph" w:customStyle="1" w:styleId="FMHeading3">
    <w:name w:val="FM Heading 3"/>
    <w:basedOn w:val="Heading3"/>
    <w:qFormat/>
    <w:rsid w:val="006413CD"/>
  </w:style>
  <w:style w:type="character" w:styleId="FollowedHyperlink">
    <w:name w:val="FollowedHyperlink"/>
    <w:uiPriority w:val="99"/>
    <w:rsid w:val="006413CD"/>
    <w:rPr>
      <w:rFonts w:cs="Times New Roman"/>
      <w:color w:val="800080"/>
      <w:u w:val="single"/>
    </w:rPr>
  </w:style>
  <w:style w:type="paragraph" w:customStyle="1" w:styleId="font5">
    <w:name w:val="font5"/>
    <w:basedOn w:val="Normal"/>
    <w:rsid w:val="006413CD"/>
    <w:pPr>
      <w:spacing w:before="100" w:beforeAutospacing="1" w:after="100" w:afterAutospacing="1" w:line="240" w:lineRule="auto"/>
    </w:pPr>
    <w:rPr>
      <w:rFonts w:ascii="Calibri" w:hAnsi="Calibri"/>
      <w:color w:val="000000"/>
      <w:sz w:val="18"/>
      <w:szCs w:val="18"/>
    </w:rPr>
  </w:style>
  <w:style w:type="paragraph" w:customStyle="1" w:styleId="font6">
    <w:name w:val="font6"/>
    <w:basedOn w:val="Normal"/>
    <w:rsid w:val="006413CD"/>
    <w:pPr>
      <w:spacing w:before="100" w:beforeAutospacing="1" w:after="100" w:afterAutospacing="1" w:line="240" w:lineRule="auto"/>
    </w:pPr>
    <w:rPr>
      <w:rFonts w:ascii="Calibri" w:hAnsi="Calibri"/>
      <w:b/>
      <w:bCs/>
      <w:color w:val="000000"/>
      <w:sz w:val="18"/>
      <w:szCs w:val="18"/>
    </w:rPr>
  </w:style>
  <w:style w:type="paragraph" w:customStyle="1" w:styleId="Footer1">
    <w:name w:val="Footer1"/>
    <w:basedOn w:val="Normal"/>
    <w:locked/>
    <w:rsid w:val="006413CD"/>
    <w:pPr>
      <w:framePr w:w="6804" w:h="227" w:hRule="exact" w:wrap="notBeside" w:vAnchor="page" w:hAnchor="page" w:x="852" w:y="15877" w:anchorLock="1"/>
      <w:pBdr>
        <w:top w:val="single" w:sz="4" w:space="1" w:color="auto"/>
      </w:pBdr>
      <w:spacing w:line="240" w:lineRule="auto"/>
    </w:pPr>
    <w:rPr>
      <w:rFonts w:ascii="Arial" w:hAnsi="Arial"/>
      <w:sz w:val="20"/>
      <w:szCs w:val="18"/>
      <w:lang w:val="de-DE" w:eastAsia="de-DE"/>
    </w:rPr>
  </w:style>
  <w:style w:type="character" w:styleId="FootnoteReference">
    <w:name w:val="footnote reference"/>
    <w:uiPriority w:val="99"/>
    <w:rsid w:val="006413CD"/>
    <w:rPr>
      <w:rFonts w:ascii="Times New Roman" w:hAnsi="Times New Roman" w:cs="Times New Roman"/>
      <w:sz w:val="24"/>
      <w:vertAlign w:val="superscript"/>
    </w:rPr>
  </w:style>
  <w:style w:type="paragraph" w:styleId="FootnoteText">
    <w:name w:val="footnote text"/>
    <w:aliases w:val="F1"/>
    <w:basedOn w:val="Normal"/>
    <w:link w:val="FootnoteTextChar"/>
    <w:uiPriority w:val="99"/>
    <w:qFormat/>
    <w:rsid w:val="006413CD"/>
    <w:pPr>
      <w:spacing w:after="60" w:line="240" w:lineRule="auto"/>
    </w:pPr>
    <w:rPr>
      <w:sz w:val="21"/>
      <w:szCs w:val="21"/>
    </w:rPr>
  </w:style>
  <w:style w:type="character" w:customStyle="1" w:styleId="FootnoteTextChar">
    <w:name w:val="Footnote Text Char"/>
    <w:aliases w:val="F1 Char"/>
    <w:basedOn w:val="DefaultParagraphFont"/>
    <w:link w:val="FootnoteText"/>
    <w:uiPriority w:val="99"/>
    <w:rsid w:val="006413CD"/>
    <w:rPr>
      <w:rFonts w:ascii="Times New Roman" w:eastAsia="Times New Roman" w:hAnsi="Times New Roman" w:cs="Times New Roman"/>
      <w:sz w:val="21"/>
      <w:szCs w:val="21"/>
    </w:rPr>
  </w:style>
  <w:style w:type="paragraph" w:customStyle="1" w:styleId="FormHead1">
    <w:name w:val="FormHead1"/>
    <w:basedOn w:val="Heading1"/>
    <w:qFormat/>
    <w:rsid w:val="006413CD"/>
    <w:pPr>
      <w:spacing w:before="480" w:after="240" w:line="280" w:lineRule="atLeast"/>
      <w:ind w:left="3600" w:hanging="720"/>
    </w:pPr>
    <w:rPr>
      <w:rFonts w:ascii="Arial" w:hAnsi="Arial"/>
      <w:caps/>
      <w:sz w:val="22"/>
    </w:rPr>
  </w:style>
  <w:style w:type="paragraph" w:customStyle="1" w:styleId="Graphic">
    <w:name w:val="Graphic"/>
    <w:basedOn w:val="Normal"/>
    <w:qFormat/>
    <w:rsid w:val="006413CD"/>
    <w:pPr>
      <w:keepNext/>
      <w:jc w:val="center"/>
    </w:pPr>
  </w:style>
  <w:style w:type="paragraph" w:customStyle="1" w:styleId="headtitle">
    <w:name w:val="head_title"/>
    <w:basedOn w:val="Normal"/>
    <w:locked/>
    <w:rsid w:val="006413CD"/>
    <w:pPr>
      <w:framePr w:w="10490" w:h="227" w:hRule="exact" w:wrap="around" w:vAnchor="page" w:hAnchor="page" w:x="852" w:y="2785" w:anchorLock="1"/>
      <w:spacing w:line="240" w:lineRule="auto"/>
    </w:pPr>
    <w:rPr>
      <w:rFonts w:ascii="News Gothic MT" w:hAnsi="News Gothic MT"/>
      <w:b/>
      <w:color w:val="ED3E12"/>
      <w:sz w:val="22"/>
      <w:lang w:val="en-GB" w:eastAsia="de-DE"/>
    </w:rPr>
  </w:style>
  <w:style w:type="paragraph" w:customStyle="1" w:styleId="Header4">
    <w:name w:val="Header 4"/>
    <w:basedOn w:val="Heading3"/>
    <w:qFormat/>
    <w:rsid w:val="006413CD"/>
    <w:rPr>
      <w:i/>
      <w:sz w:val="24"/>
    </w:rPr>
  </w:style>
  <w:style w:type="paragraph" w:styleId="TOC1">
    <w:name w:val="toc 1"/>
    <w:basedOn w:val="Normal"/>
    <w:next w:val="Normal"/>
    <w:autoRedefine/>
    <w:uiPriority w:val="39"/>
    <w:unhideWhenUsed/>
    <w:rsid w:val="006413CD"/>
    <w:pPr>
      <w:tabs>
        <w:tab w:val="left" w:pos="540"/>
        <w:tab w:val="right" w:leader="dot" w:pos="9350"/>
      </w:tabs>
      <w:spacing w:after="120" w:line="240" w:lineRule="auto"/>
      <w:ind w:right="576"/>
    </w:pPr>
    <w:rPr>
      <w:b/>
      <w:noProof/>
    </w:rPr>
  </w:style>
  <w:style w:type="paragraph" w:customStyle="1" w:styleId="TableHeaders">
    <w:name w:val="Table Headers"/>
    <w:basedOn w:val="TOC1"/>
    <w:link w:val="TableHeadersChar"/>
    <w:autoRedefine/>
    <w:qFormat/>
    <w:rsid w:val="006413CD"/>
    <w:pPr>
      <w:keepNext/>
      <w:tabs>
        <w:tab w:val="clear" w:pos="9350"/>
        <w:tab w:val="left" w:pos="1320"/>
      </w:tabs>
      <w:spacing w:before="40" w:after="40"/>
      <w:ind w:right="0"/>
    </w:pPr>
    <w:rPr>
      <w:rFonts w:ascii="Arial Bold" w:hAnsi="Arial Bold"/>
      <w:b w:val="0"/>
      <w:snapToGrid w:val="0"/>
      <w:sz w:val="22"/>
    </w:rPr>
  </w:style>
  <w:style w:type="character" w:customStyle="1" w:styleId="TableHeadersChar">
    <w:name w:val="Table Headers Char"/>
    <w:basedOn w:val="DefaultParagraphFont"/>
    <w:link w:val="TableHeaders"/>
    <w:rsid w:val="006413CD"/>
    <w:rPr>
      <w:rFonts w:ascii="Arial Bold" w:eastAsia="Times New Roman" w:hAnsi="Arial Bold" w:cs="Times New Roman"/>
      <w:noProof/>
      <w:snapToGrid w:val="0"/>
      <w:szCs w:val="20"/>
    </w:rPr>
  </w:style>
  <w:style w:type="paragraph" w:customStyle="1" w:styleId="Header5">
    <w:name w:val="Header 5"/>
    <w:basedOn w:val="TableHeaders"/>
    <w:qFormat/>
    <w:rsid w:val="006413CD"/>
    <w:pPr>
      <w:tabs>
        <w:tab w:val="clear" w:pos="1320"/>
      </w:tabs>
    </w:pPr>
  </w:style>
  <w:style w:type="paragraph" w:customStyle="1" w:styleId="Heading2NoNumbers">
    <w:name w:val="Heading 2 No Numbers"/>
    <w:basedOn w:val="Heading2"/>
    <w:qFormat/>
    <w:rsid w:val="006413CD"/>
  </w:style>
  <w:style w:type="paragraph" w:customStyle="1" w:styleId="Heading3NoTOC">
    <w:name w:val="Heading 3 No TOC"/>
    <w:basedOn w:val="Normal"/>
    <w:qFormat/>
    <w:rsid w:val="00930B77"/>
    <w:pPr>
      <w:spacing w:after="120"/>
    </w:pPr>
    <w:rPr>
      <w:b/>
      <w:sz w:val="32"/>
      <w:szCs w:val="28"/>
    </w:rPr>
  </w:style>
  <w:style w:type="character" w:customStyle="1" w:styleId="Heading4Char1">
    <w:name w:val="Heading 4 Char1"/>
    <w:aliases w:val="QAG_Heading 4 Char"/>
    <w:basedOn w:val="DefaultParagraphFont"/>
    <w:uiPriority w:val="9"/>
    <w:rsid w:val="006413CD"/>
    <w:rPr>
      <w:rFonts w:eastAsia="SimSun" w:cs="Times New Roman"/>
      <w:b/>
      <w:sz w:val="36"/>
      <w:szCs w:val="44"/>
    </w:rPr>
  </w:style>
  <w:style w:type="paragraph" w:customStyle="1" w:styleId="Heading41">
    <w:name w:val="Heading 41"/>
    <w:basedOn w:val="Normal"/>
    <w:qFormat/>
    <w:rsid w:val="006413CD"/>
    <w:pPr>
      <w:spacing w:before="240" w:line="240" w:lineRule="auto"/>
      <w:jc w:val="both"/>
    </w:pPr>
    <w:rPr>
      <w:rFonts w:ascii="Arial" w:hAnsi="Arial"/>
      <w:b/>
      <w:iCs/>
      <w:szCs w:val="24"/>
      <w:lang w:val="en-GB"/>
    </w:rPr>
  </w:style>
  <w:style w:type="character" w:customStyle="1" w:styleId="Heading5Char1">
    <w:name w:val="Heading 5 Char1"/>
    <w:basedOn w:val="DefaultParagraphFont"/>
    <w:uiPriority w:val="9"/>
    <w:semiHidden/>
    <w:rsid w:val="006413CD"/>
    <w:rPr>
      <w:rFonts w:asciiTheme="majorHAnsi" w:eastAsiaTheme="majorEastAsia" w:hAnsiTheme="majorHAnsi" w:cstheme="majorBidi"/>
      <w:color w:val="1F4D78" w:themeColor="accent1" w:themeShade="7F"/>
    </w:rPr>
  </w:style>
  <w:style w:type="paragraph" w:customStyle="1" w:styleId="Heading51">
    <w:name w:val="Heading 51"/>
    <w:basedOn w:val="Normal"/>
    <w:next w:val="Normal"/>
    <w:qFormat/>
    <w:rsid w:val="006413CD"/>
    <w:pPr>
      <w:keepNext/>
      <w:keepLines/>
      <w:spacing w:before="240" w:after="60" w:line="240" w:lineRule="auto"/>
      <w:outlineLvl w:val="4"/>
    </w:pPr>
    <w:rPr>
      <w:rFonts w:ascii="Arial Bold" w:eastAsia="SimSun" w:hAnsi="Arial Bold"/>
      <w:b/>
    </w:rPr>
  </w:style>
  <w:style w:type="paragraph" w:customStyle="1" w:styleId="Heading10">
    <w:name w:val="Heading1"/>
    <w:basedOn w:val="Normal"/>
    <w:link w:val="Heading1Char0"/>
    <w:autoRedefine/>
    <w:qFormat/>
    <w:rsid w:val="00930B77"/>
    <w:pPr>
      <w:pBdr>
        <w:top w:val="single" w:sz="2" w:space="1" w:color="auto"/>
        <w:bottom w:val="single" w:sz="2" w:space="1" w:color="auto"/>
      </w:pBdr>
      <w:spacing w:line="240" w:lineRule="auto"/>
      <w:outlineLvl w:val="0"/>
    </w:pPr>
    <w:rPr>
      <w:rFonts w:eastAsia="SimSun"/>
      <w:b/>
      <w:sz w:val="56"/>
      <w:szCs w:val="56"/>
    </w:rPr>
  </w:style>
  <w:style w:type="character" w:customStyle="1" w:styleId="Heading1Char0">
    <w:name w:val="Heading1 Char"/>
    <w:basedOn w:val="DefaultParagraphFont"/>
    <w:link w:val="Heading10"/>
    <w:locked/>
    <w:rsid w:val="00930B77"/>
    <w:rPr>
      <w:rFonts w:ascii="Times New Roman" w:eastAsia="SimSun" w:hAnsi="Times New Roman" w:cs="Times New Roman"/>
      <w:b/>
      <w:sz w:val="56"/>
      <w:szCs w:val="56"/>
    </w:rPr>
  </w:style>
  <w:style w:type="paragraph" w:customStyle="1" w:styleId="Heading20">
    <w:name w:val="Heading2"/>
    <w:basedOn w:val="Normal"/>
    <w:link w:val="Heading2Char0"/>
    <w:autoRedefine/>
    <w:qFormat/>
    <w:rsid w:val="00930B77"/>
    <w:pPr>
      <w:spacing w:line="240" w:lineRule="auto"/>
      <w:contextualSpacing/>
      <w:outlineLvl w:val="0"/>
    </w:pPr>
    <w:rPr>
      <w:rFonts w:eastAsia="SimSun"/>
      <w:b/>
      <w:sz w:val="44"/>
      <w:szCs w:val="44"/>
    </w:rPr>
  </w:style>
  <w:style w:type="character" w:customStyle="1" w:styleId="Heading2Char0">
    <w:name w:val="Heading2 Char"/>
    <w:basedOn w:val="DefaultParagraphFont"/>
    <w:link w:val="Heading20"/>
    <w:locked/>
    <w:rsid w:val="00930B77"/>
    <w:rPr>
      <w:rFonts w:ascii="Times New Roman" w:eastAsia="SimSun" w:hAnsi="Times New Roman" w:cs="Times New Roman"/>
      <w:b/>
      <w:sz w:val="44"/>
      <w:szCs w:val="44"/>
    </w:rPr>
  </w:style>
  <w:style w:type="paragraph" w:customStyle="1" w:styleId="HIMCES">
    <w:name w:val="HIM CES"/>
    <w:basedOn w:val="Heading1"/>
    <w:link w:val="HIMCESChar"/>
    <w:autoRedefine/>
    <w:qFormat/>
    <w:rsid w:val="006413CD"/>
    <w:pPr>
      <w:pageBreakBefore/>
      <w:ind w:left="3600" w:hanging="720"/>
      <w:jc w:val="center"/>
    </w:pPr>
    <w:rPr>
      <w:rFonts w:ascii="Arial" w:hAnsi="Arial"/>
      <w:smallCaps/>
      <w:color w:val="44546A" w:themeColor="text2"/>
      <w:szCs w:val="24"/>
    </w:rPr>
  </w:style>
  <w:style w:type="character" w:customStyle="1" w:styleId="HIMCESChar">
    <w:name w:val="HIM CES Char"/>
    <w:basedOn w:val="DefaultParagraphFont"/>
    <w:link w:val="HIMCES"/>
    <w:rsid w:val="006413CD"/>
    <w:rPr>
      <w:rFonts w:ascii="Arial" w:eastAsia="Times New Roman" w:hAnsi="Arial" w:cs="Arial"/>
      <w:b/>
      <w:bCs/>
      <w:color w:val="44546A" w:themeColor="text2"/>
      <w:sz w:val="32"/>
      <w:szCs w:val="24"/>
    </w:rPr>
  </w:style>
  <w:style w:type="table" w:styleId="TableGrid1">
    <w:name w:val="Table Grid 1"/>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HIMTableStyle1">
    <w:name w:val="HIM Table Style 1"/>
    <w:basedOn w:val="TableGrid1"/>
    <w:uiPriority w:val="99"/>
    <w:rsid w:val="006413CD"/>
    <w:rPr>
      <w:rFonts w:ascii="Arial" w:hAnsi="Arial"/>
      <w:sz w:val="22"/>
    </w:rPr>
    <w:tblPr>
      <w:jc w:val="center"/>
    </w:tblPr>
    <w:trPr>
      <w:cantSplit/>
      <w:jc w:val="center"/>
    </w:trPr>
    <w:tcPr>
      <w:vAlign w:val="center"/>
    </w:tcPr>
    <w:tblStylePr w:type="firstRow">
      <w:tblPr/>
      <w:trPr>
        <w:tblHeader/>
      </w:trPr>
      <w:tcPr>
        <w:tcBorders>
          <w:insideV w:val="single" w:sz="4" w:space="0" w:color="FFFFFF" w:themeColor="background1"/>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odyText">
    <w:name w:val="HIM_Body Text"/>
    <w:qFormat/>
    <w:rsid w:val="006413CD"/>
    <w:pPr>
      <w:spacing w:after="200" w:line="276" w:lineRule="auto"/>
    </w:pPr>
    <w:rPr>
      <w:rFonts w:ascii="Times New Roman" w:eastAsia="Times New Roman" w:hAnsi="Times New Roman" w:cs="Times New Roman"/>
      <w:bCs/>
      <w:sz w:val="24"/>
      <w:szCs w:val="24"/>
    </w:rPr>
  </w:style>
  <w:style w:type="paragraph" w:customStyle="1" w:styleId="HIMBodyNote">
    <w:name w:val="HIM_Body Note"/>
    <w:basedOn w:val="HIMBodyText"/>
    <w:qFormat/>
    <w:rsid w:val="006413CD"/>
    <w:rPr>
      <w:i/>
    </w:rPr>
  </w:style>
  <w:style w:type="paragraph" w:customStyle="1" w:styleId="HIMBodyTextItalic">
    <w:name w:val="HIM_Body Text  Italic"/>
    <w:basedOn w:val="HIMBodyText"/>
    <w:qFormat/>
    <w:rsid w:val="006413CD"/>
    <w:rPr>
      <w:i/>
    </w:rPr>
  </w:style>
  <w:style w:type="paragraph" w:customStyle="1" w:styleId="HIMBodyTextbeforelist">
    <w:name w:val="HIM_Body Text before list"/>
    <w:basedOn w:val="HIMBodyText"/>
    <w:qFormat/>
    <w:rsid w:val="006413CD"/>
    <w:pPr>
      <w:spacing w:after="120"/>
    </w:pPr>
  </w:style>
  <w:style w:type="paragraph" w:customStyle="1" w:styleId="HIMBodyTextBoldItalic">
    <w:name w:val="HIM_Body Text Bold Italic"/>
    <w:basedOn w:val="HIMBodyText"/>
    <w:qFormat/>
    <w:rsid w:val="006413CD"/>
    <w:rPr>
      <w:b/>
      <w:i/>
    </w:rPr>
  </w:style>
  <w:style w:type="paragraph" w:customStyle="1" w:styleId="HIMBodyTextIndent">
    <w:name w:val="HIM_Body Text Indent"/>
    <w:basedOn w:val="Normal"/>
    <w:qFormat/>
    <w:rsid w:val="006413CD"/>
    <w:pPr>
      <w:tabs>
        <w:tab w:val="right" w:pos="4680"/>
      </w:tabs>
      <w:spacing w:after="240"/>
      <w:ind w:left="720"/>
      <w:contextualSpacing/>
    </w:pPr>
  </w:style>
  <w:style w:type="paragraph" w:customStyle="1" w:styleId="HIMBullet1">
    <w:name w:val="HIM_Bullet 1"/>
    <w:basedOn w:val="HIMBodyText"/>
    <w:qFormat/>
    <w:rsid w:val="006413CD"/>
    <w:pPr>
      <w:spacing w:after="120"/>
    </w:pPr>
  </w:style>
  <w:style w:type="paragraph" w:customStyle="1" w:styleId="HIMBodyTextIndent1">
    <w:name w:val="HIM_Body Text Indent 1"/>
    <w:basedOn w:val="HIMBullet1"/>
    <w:qFormat/>
    <w:rsid w:val="006413CD"/>
    <w:pPr>
      <w:ind w:left="360"/>
    </w:pPr>
  </w:style>
  <w:style w:type="paragraph" w:customStyle="1" w:styleId="HIMBullet1Last">
    <w:name w:val="HIM_Bullet 1_Last"/>
    <w:basedOn w:val="HIMBullet1"/>
    <w:qFormat/>
    <w:rsid w:val="006413CD"/>
    <w:pPr>
      <w:spacing w:after="240"/>
    </w:pPr>
  </w:style>
  <w:style w:type="paragraph" w:customStyle="1" w:styleId="HIMBullet2">
    <w:name w:val="HIM_Bullet 2"/>
    <w:qFormat/>
    <w:rsid w:val="006413CD"/>
    <w:pPr>
      <w:numPr>
        <w:ilvl w:val="1"/>
        <w:numId w:val="16"/>
      </w:numPr>
      <w:tabs>
        <w:tab w:val="left" w:pos="720"/>
        <w:tab w:val="left" w:pos="810"/>
      </w:tabs>
      <w:spacing w:after="120" w:line="276" w:lineRule="auto"/>
    </w:pPr>
    <w:rPr>
      <w:rFonts w:ascii="Times New Roman" w:eastAsia="Times New Roman" w:hAnsi="Times New Roman" w:cs="Times New Roman"/>
      <w:sz w:val="24"/>
      <w:szCs w:val="24"/>
    </w:rPr>
  </w:style>
  <w:style w:type="paragraph" w:customStyle="1" w:styleId="HIMBullet3">
    <w:name w:val="HIM_Bullet 3"/>
    <w:qFormat/>
    <w:rsid w:val="006413CD"/>
    <w:pPr>
      <w:spacing w:after="80" w:line="276" w:lineRule="auto"/>
    </w:pPr>
    <w:rPr>
      <w:rFonts w:ascii="Times New Roman" w:eastAsia="Times New Roman" w:hAnsi="Times New Roman" w:cs="Times New Roman"/>
      <w:sz w:val="24"/>
      <w:szCs w:val="20"/>
    </w:rPr>
  </w:style>
  <w:style w:type="paragraph" w:customStyle="1" w:styleId="HIMBullet3Last">
    <w:name w:val="HIM_Bullet 3 Last"/>
    <w:basedOn w:val="HIMBullet3"/>
    <w:qFormat/>
    <w:rsid w:val="006413CD"/>
    <w:pPr>
      <w:spacing w:after="200"/>
    </w:pPr>
  </w:style>
  <w:style w:type="paragraph" w:customStyle="1" w:styleId="HIMNumberListLevel2-a-b-c">
    <w:name w:val="HIM_Number List_Level 2-a-b-c"/>
    <w:qFormat/>
    <w:rsid w:val="006413CD"/>
    <w:pPr>
      <w:numPr>
        <w:numId w:val="11"/>
      </w:numPr>
      <w:spacing w:after="120" w:line="276" w:lineRule="auto"/>
    </w:pPr>
    <w:rPr>
      <w:rFonts w:ascii="Times New Roman" w:eastAsia="Times New Roman" w:hAnsi="Times New Roman" w:cs="Times New Roman"/>
      <w:color w:val="000000"/>
      <w:sz w:val="24"/>
      <w:szCs w:val="24"/>
    </w:rPr>
  </w:style>
  <w:style w:type="paragraph" w:customStyle="1" w:styleId="HIMNumberListLevel2-a-b-cLast">
    <w:name w:val="HIM_Number List Level 2-a-b-c_Last"/>
    <w:basedOn w:val="HIMNumberListLevel2-a-b-c"/>
    <w:qFormat/>
    <w:rsid w:val="006413CD"/>
    <w:pPr>
      <w:numPr>
        <w:numId w:val="0"/>
      </w:numPr>
      <w:spacing w:after="240"/>
    </w:pPr>
  </w:style>
  <w:style w:type="paragraph" w:customStyle="1" w:styleId="HIMNumberedList">
    <w:name w:val="HIM_Numbered List"/>
    <w:basedOn w:val="Normal"/>
    <w:qFormat/>
    <w:rsid w:val="006413CD"/>
    <w:pPr>
      <w:numPr>
        <w:numId w:val="12"/>
      </w:numPr>
      <w:spacing w:after="120" w:line="276" w:lineRule="auto"/>
    </w:pPr>
  </w:style>
  <w:style w:type="paragraph" w:customStyle="1" w:styleId="HIMNumberedListLastLine">
    <w:name w:val="HIM_Numbered List Last Line"/>
    <w:basedOn w:val="Normal"/>
    <w:qFormat/>
    <w:rsid w:val="006413CD"/>
    <w:pPr>
      <w:spacing w:after="200" w:line="276" w:lineRule="auto"/>
      <w:ind w:left="360" w:hanging="360"/>
    </w:pPr>
  </w:style>
  <w:style w:type="paragraph" w:customStyle="1" w:styleId="HIMNumberedListText">
    <w:name w:val="HIM_Numbered List Text"/>
    <w:basedOn w:val="HIMNumberedList"/>
    <w:qFormat/>
    <w:rsid w:val="006413CD"/>
    <w:pPr>
      <w:numPr>
        <w:numId w:val="0"/>
      </w:numPr>
    </w:pPr>
    <w:rPr>
      <w:szCs w:val="24"/>
    </w:rPr>
  </w:style>
  <w:style w:type="paragraph" w:customStyle="1" w:styleId="HIMNumberedList-Appendix">
    <w:name w:val="HIM_Numbered List-Appendix"/>
    <w:qFormat/>
    <w:rsid w:val="006413CD"/>
    <w:pPr>
      <w:spacing w:before="120" w:after="120" w:line="276" w:lineRule="auto"/>
      <w:ind w:left="1440" w:hanging="360"/>
      <w:contextualSpacing/>
    </w:pPr>
    <w:rPr>
      <w:rFonts w:ascii="Times New Roman" w:eastAsia="Times New Roman" w:hAnsi="Times New Roman" w:cs="Times New Roman"/>
      <w:sz w:val="24"/>
      <w:szCs w:val="20"/>
    </w:rPr>
  </w:style>
  <w:style w:type="paragraph" w:customStyle="1" w:styleId="HIMNumberedListText-Appendix">
    <w:name w:val="HIM_Numbered List Text-Appendix"/>
    <w:basedOn w:val="HIMNumberedList-Appendix"/>
    <w:qFormat/>
    <w:rsid w:val="006413CD"/>
    <w:pPr>
      <w:spacing w:before="0" w:after="0"/>
      <w:ind w:left="630" w:firstLine="0"/>
      <w:contextualSpacing w:val="0"/>
    </w:pPr>
    <w:rPr>
      <w:szCs w:val="24"/>
    </w:rPr>
  </w:style>
  <w:style w:type="paragraph" w:customStyle="1" w:styleId="HIMTableBullet">
    <w:name w:val="HIM_Table Bullet"/>
    <w:qFormat/>
    <w:rsid w:val="006413CD"/>
    <w:pPr>
      <w:numPr>
        <w:numId w:val="13"/>
      </w:numPr>
      <w:spacing w:before="60" w:after="60" w:line="240" w:lineRule="auto"/>
    </w:pPr>
    <w:rPr>
      <w:rFonts w:ascii="Arial" w:eastAsia="Batang" w:hAnsi="Arial" w:cs="Arial"/>
      <w:szCs w:val="24"/>
    </w:rPr>
  </w:style>
  <w:style w:type="paragraph" w:customStyle="1" w:styleId="HIMTableBullet2">
    <w:name w:val="HIM_Table Bullet 2"/>
    <w:basedOn w:val="HIMTableBullet"/>
    <w:qFormat/>
    <w:rsid w:val="006413CD"/>
    <w:pPr>
      <w:numPr>
        <w:ilvl w:val="1"/>
        <w:numId w:val="14"/>
      </w:numPr>
    </w:pPr>
  </w:style>
  <w:style w:type="paragraph" w:customStyle="1" w:styleId="HIMTableColumnHeadCenter">
    <w:name w:val="HIM_Table Column Head Center"/>
    <w:qFormat/>
    <w:rsid w:val="006413CD"/>
    <w:pPr>
      <w:keepNext/>
      <w:spacing w:before="60" w:after="60" w:line="240" w:lineRule="auto"/>
      <w:ind w:right="-93"/>
      <w:jc w:val="center"/>
    </w:pPr>
    <w:rPr>
      <w:rFonts w:ascii="Arial" w:eastAsia="Times New Roman" w:hAnsi="Arial" w:cs="Arial"/>
      <w:b/>
      <w:color w:val="FFFFFF" w:themeColor="background1"/>
    </w:rPr>
  </w:style>
  <w:style w:type="paragraph" w:customStyle="1" w:styleId="HIMTableColumnHeadLeft">
    <w:name w:val="HIM_Table Column Head Left"/>
    <w:qFormat/>
    <w:rsid w:val="006413CD"/>
    <w:pPr>
      <w:keepNext/>
      <w:spacing w:before="60" w:after="60" w:line="240" w:lineRule="auto"/>
    </w:pPr>
    <w:rPr>
      <w:rFonts w:ascii="Arial" w:eastAsia="Times New Roman" w:hAnsi="Arial" w:cs="Arial"/>
      <w:b/>
      <w:color w:val="FFFFFF" w:themeColor="background1"/>
    </w:rPr>
  </w:style>
  <w:style w:type="paragraph" w:customStyle="1" w:styleId="HIMTableHeading">
    <w:name w:val="HIM_Table Heading"/>
    <w:qFormat/>
    <w:rsid w:val="006413CD"/>
    <w:pPr>
      <w:keepNext/>
      <w:spacing w:before="60" w:after="60" w:line="240" w:lineRule="auto"/>
    </w:pPr>
    <w:rPr>
      <w:rFonts w:ascii="Arial" w:eastAsia="Times New Roman" w:hAnsi="Arial" w:cs="Arial"/>
      <w:b/>
      <w:color w:val="FFFFFF" w:themeColor="background1"/>
      <w:szCs w:val="24"/>
    </w:rPr>
  </w:style>
  <w:style w:type="paragraph" w:customStyle="1" w:styleId="HIMTableText">
    <w:name w:val="HIM_Table Text"/>
    <w:qFormat/>
    <w:rsid w:val="006413CD"/>
    <w:pPr>
      <w:spacing w:before="60" w:after="60" w:line="276" w:lineRule="auto"/>
    </w:pPr>
    <w:rPr>
      <w:rFonts w:ascii="Arial" w:eastAsia="Times New Roman" w:hAnsi="Arial" w:cs="Arial"/>
      <w:szCs w:val="24"/>
    </w:rPr>
  </w:style>
  <w:style w:type="paragraph" w:customStyle="1" w:styleId="HIMTableTextBold">
    <w:name w:val="HIM_Table Text Bold"/>
    <w:qFormat/>
    <w:rsid w:val="006413CD"/>
    <w:pPr>
      <w:keepNext/>
      <w:spacing w:before="60" w:after="60" w:line="276" w:lineRule="auto"/>
    </w:pPr>
    <w:rPr>
      <w:rFonts w:ascii="Arial" w:eastAsia="Times New Roman" w:hAnsi="Arial" w:cs="Arial"/>
      <w:b/>
      <w:szCs w:val="24"/>
    </w:rPr>
  </w:style>
  <w:style w:type="paragraph" w:customStyle="1" w:styleId="HIMTableTextLeft">
    <w:name w:val="HIM_Table Text Left"/>
    <w:qFormat/>
    <w:rsid w:val="006413CD"/>
    <w:pPr>
      <w:spacing w:before="60" w:after="60" w:line="240" w:lineRule="auto"/>
    </w:pPr>
    <w:rPr>
      <w:rFonts w:ascii="Arial" w:eastAsia="Times New Roman" w:hAnsi="Arial" w:cs="Arial"/>
    </w:rPr>
  </w:style>
  <w:style w:type="paragraph" w:customStyle="1" w:styleId="HIMTableTextCentered">
    <w:name w:val="HIM_Table Text Centered"/>
    <w:basedOn w:val="HIMTableTextLeft"/>
    <w:qFormat/>
    <w:rsid w:val="006413CD"/>
    <w:pPr>
      <w:jc w:val="center"/>
    </w:pPr>
    <w:rPr>
      <w:rFonts w:eastAsia="SimSun"/>
      <w:szCs w:val="20"/>
    </w:rPr>
  </w:style>
  <w:style w:type="paragraph" w:customStyle="1" w:styleId="HIMTableTitle">
    <w:name w:val="HIM_Table Title"/>
    <w:basedOn w:val="Heading5"/>
    <w:qFormat/>
    <w:rsid w:val="006413CD"/>
  </w:style>
  <w:style w:type="character" w:styleId="HTMLAcronym">
    <w:name w:val="HTML Acronym"/>
    <w:unhideWhenUsed/>
    <w:rsid w:val="006413CD"/>
    <w:rPr>
      <w:rFonts w:cs="Times New Roman"/>
    </w:rPr>
  </w:style>
  <w:style w:type="paragraph" w:styleId="HTMLAddress">
    <w:name w:val="HTML Address"/>
    <w:basedOn w:val="Normal"/>
    <w:link w:val="HTMLAddressChar"/>
    <w:unhideWhenUsed/>
    <w:rsid w:val="006413CD"/>
    <w:pPr>
      <w:spacing w:line="240" w:lineRule="auto"/>
    </w:pPr>
    <w:rPr>
      <w:rFonts w:ascii="Arial" w:hAnsi="Arial"/>
      <w:i/>
      <w:iCs/>
      <w:sz w:val="20"/>
    </w:rPr>
  </w:style>
  <w:style w:type="character" w:customStyle="1" w:styleId="HTMLAddressChar">
    <w:name w:val="HTML Address Char"/>
    <w:basedOn w:val="DefaultParagraphFont"/>
    <w:link w:val="HTMLAddress"/>
    <w:rsid w:val="006413CD"/>
    <w:rPr>
      <w:rFonts w:ascii="Arial" w:eastAsia="Times New Roman" w:hAnsi="Arial" w:cs="Times New Roman"/>
      <w:i/>
      <w:iCs/>
      <w:sz w:val="20"/>
      <w:szCs w:val="20"/>
    </w:rPr>
  </w:style>
  <w:style w:type="character" w:styleId="HTMLCite">
    <w:name w:val="HTML Cite"/>
    <w:basedOn w:val="DefaultParagraphFont"/>
    <w:unhideWhenUsed/>
    <w:rsid w:val="006413CD"/>
    <w:rPr>
      <w:i/>
      <w:iCs/>
    </w:rPr>
  </w:style>
  <w:style w:type="character" w:styleId="HTMLCode">
    <w:name w:val="HTML Code"/>
    <w:unhideWhenUsed/>
    <w:rsid w:val="006413CD"/>
    <w:rPr>
      <w:rFonts w:ascii="Courier New" w:hAnsi="Courier New" w:cs="Courier New"/>
      <w:sz w:val="20"/>
      <w:szCs w:val="20"/>
    </w:rPr>
  </w:style>
  <w:style w:type="character" w:styleId="HTMLDefinition">
    <w:name w:val="HTML Definition"/>
    <w:unhideWhenUsed/>
    <w:rsid w:val="006413CD"/>
    <w:rPr>
      <w:rFonts w:cs="Times New Roman"/>
      <w:i/>
      <w:iCs/>
    </w:rPr>
  </w:style>
  <w:style w:type="character" w:styleId="HTMLKeyboard">
    <w:name w:val="HTML Keyboard"/>
    <w:unhideWhenUsed/>
    <w:rsid w:val="006413CD"/>
    <w:rPr>
      <w:rFonts w:ascii="Courier New" w:hAnsi="Courier New" w:cs="Courier New"/>
      <w:sz w:val="20"/>
      <w:szCs w:val="20"/>
    </w:rPr>
  </w:style>
  <w:style w:type="paragraph" w:styleId="HTMLPreformatted">
    <w:name w:val="HTML Preformatted"/>
    <w:basedOn w:val="Normal"/>
    <w:link w:val="HTMLPreformattedChar"/>
    <w:uiPriority w:val="99"/>
    <w:unhideWhenUsed/>
    <w:rsid w:val="00641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sz w:val="20"/>
    </w:rPr>
  </w:style>
  <w:style w:type="character" w:customStyle="1" w:styleId="HTMLPreformattedChar">
    <w:name w:val="HTML Preformatted Char"/>
    <w:basedOn w:val="DefaultParagraphFont"/>
    <w:link w:val="HTMLPreformatted"/>
    <w:uiPriority w:val="99"/>
    <w:rsid w:val="006413CD"/>
    <w:rPr>
      <w:rFonts w:ascii="Courier New" w:eastAsia="Times New Roman" w:hAnsi="Courier New" w:cs="Times New Roman"/>
      <w:sz w:val="20"/>
      <w:szCs w:val="20"/>
    </w:rPr>
  </w:style>
  <w:style w:type="character" w:styleId="HTMLSample">
    <w:name w:val="HTML Sample"/>
    <w:unhideWhenUsed/>
    <w:rsid w:val="006413CD"/>
    <w:rPr>
      <w:rFonts w:ascii="Courier New" w:hAnsi="Courier New" w:cs="Courier New"/>
    </w:rPr>
  </w:style>
  <w:style w:type="character" w:styleId="HTMLTypewriter">
    <w:name w:val="HTML Typewriter"/>
    <w:unhideWhenUsed/>
    <w:rsid w:val="006413CD"/>
    <w:rPr>
      <w:rFonts w:ascii="Courier New" w:hAnsi="Courier New" w:cs="Courier New"/>
      <w:sz w:val="20"/>
      <w:szCs w:val="20"/>
    </w:rPr>
  </w:style>
  <w:style w:type="character" w:styleId="HTMLVariable">
    <w:name w:val="HTML Variable"/>
    <w:unhideWhenUsed/>
    <w:rsid w:val="006413CD"/>
    <w:rPr>
      <w:rFonts w:cs="Times New Roman"/>
      <w:i/>
      <w:iCs/>
    </w:rPr>
  </w:style>
  <w:style w:type="character" w:styleId="Hyperlink">
    <w:name w:val="Hyperlink"/>
    <w:uiPriority w:val="99"/>
    <w:rsid w:val="006413CD"/>
    <w:rPr>
      <w:rFonts w:cs="Times New Roman"/>
      <w:color w:val="0000FF"/>
      <w:u w:val="single"/>
    </w:rPr>
  </w:style>
  <w:style w:type="paragraph" w:customStyle="1" w:styleId="Indented">
    <w:name w:val="Indented"/>
    <w:basedOn w:val="Normal"/>
    <w:qFormat/>
    <w:rsid w:val="006413CD"/>
    <w:pPr>
      <w:ind w:left="1440"/>
    </w:pPr>
    <w:rPr>
      <w:szCs w:val="22"/>
    </w:rPr>
  </w:style>
  <w:style w:type="paragraph" w:styleId="Index1">
    <w:name w:val="index 1"/>
    <w:basedOn w:val="Normal"/>
    <w:next w:val="Normal"/>
    <w:uiPriority w:val="99"/>
    <w:semiHidden/>
    <w:rsid w:val="006413CD"/>
    <w:pPr>
      <w:tabs>
        <w:tab w:val="right" w:leader="dot" w:pos="9360"/>
      </w:tabs>
      <w:spacing w:line="240" w:lineRule="atLeast"/>
      <w:ind w:left="1440" w:right="720" w:hanging="1440"/>
    </w:pPr>
    <w:rPr>
      <w:sz w:val="22"/>
    </w:rPr>
  </w:style>
  <w:style w:type="paragraph" w:styleId="Index2">
    <w:name w:val="index 2"/>
    <w:basedOn w:val="Normal"/>
    <w:next w:val="Normal"/>
    <w:uiPriority w:val="99"/>
    <w:semiHidden/>
    <w:rsid w:val="006413CD"/>
    <w:pPr>
      <w:tabs>
        <w:tab w:val="right" w:leader="dot" w:pos="9360"/>
      </w:tabs>
      <w:spacing w:line="240" w:lineRule="atLeast"/>
      <w:ind w:left="1440" w:right="720" w:hanging="720"/>
    </w:pPr>
    <w:rPr>
      <w:sz w:val="22"/>
    </w:rPr>
  </w:style>
  <w:style w:type="paragraph" w:customStyle="1" w:styleId="Instructions-Survey">
    <w:name w:val="Instructions-Survey"/>
    <w:basedOn w:val="Normal"/>
    <w:uiPriority w:val="99"/>
    <w:rsid w:val="006413CD"/>
    <w:pPr>
      <w:widowControl w:val="0"/>
      <w:spacing w:line="240" w:lineRule="auto"/>
    </w:pPr>
    <w:rPr>
      <w:rFonts w:ascii="Arial" w:eastAsiaTheme="minorEastAsia" w:hAnsi="Arial"/>
      <w:szCs w:val="24"/>
    </w:rPr>
  </w:style>
  <w:style w:type="paragraph" w:customStyle="1" w:styleId="Item">
    <w:name w:val="Item"/>
    <w:basedOn w:val="BodyTextIndent3"/>
    <w:rsid w:val="006413CD"/>
    <w:pPr>
      <w:spacing w:after="0" w:line="240" w:lineRule="auto"/>
      <w:ind w:left="720" w:hanging="720"/>
      <w:jc w:val="left"/>
    </w:pPr>
    <w:rPr>
      <w:rFonts w:ascii="Arial" w:eastAsiaTheme="minorEastAsia" w:hAnsi="Arial" w:cs="Arial"/>
      <w:b/>
      <w:bCs/>
      <w:snapToGrid w:val="0"/>
      <w:sz w:val="24"/>
      <w:szCs w:val="24"/>
    </w:rPr>
  </w:style>
  <w:style w:type="character" w:customStyle="1" w:styleId="journalname">
    <w:name w:val="journalname"/>
    <w:basedOn w:val="DefaultParagraphFont"/>
    <w:rsid w:val="006413CD"/>
  </w:style>
  <w:style w:type="character" w:styleId="LineNumber">
    <w:name w:val="line number"/>
    <w:rsid w:val="006413CD"/>
    <w:rPr>
      <w:rFonts w:cs="Times New Roman"/>
    </w:rPr>
  </w:style>
  <w:style w:type="paragraph" w:styleId="List">
    <w:name w:val="List"/>
    <w:basedOn w:val="Normal"/>
    <w:unhideWhenUsed/>
    <w:rsid w:val="006413CD"/>
    <w:pPr>
      <w:ind w:left="360" w:hanging="360"/>
      <w:contextualSpacing/>
    </w:pPr>
  </w:style>
  <w:style w:type="paragraph" w:customStyle="1" w:styleId="List-Letter">
    <w:name w:val="List - Letter"/>
    <w:basedOn w:val="Normal"/>
    <w:qFormat/>
    <w:rsid w:val="006413CD"/>
    <w:pPr>
      <w:tabs>
        <w:tab w:val="left" w:pos="720"/>
      </w:tabs>
      <w:spacing w:after="240"/>
      <w:ind w:left="720" w:hanging="360"/>
    </w:pPr>
  </w:style>
  <w:style w:type="paragraph" w:customStyle="1" w:styleId="List-Number">
    <w:name w:val="List - Number"/>
    <w:basedOn w:val="List-Letter"/>
    <w:qFormat/>
    <w:rsid w:val="006413CD"/>
    <w:rPr>
      <w:szCs w:val="24"/>
    </w:rPr>
  </w:style>
  <w:style w:type="paragraph" w:styleId="List2">
    <w:name w:val="List 2"/>
    <w:basedOn w:val="Normal"/>
    <w:rsid w:val="006413CD"/>
    <w:pPr>
      <w:numPr>
        <w:numId w:val="15"/>
      </w:numPr>
      <w:spacing w:after="360" w:line="240" w:lineRule="auto"/>
      <w:contextualSpacing/>
    </w:pPr>
    <w:rPr>
      <w:szCs w:val="24"/>
    </w:rPr>
  </w:style>
  <w:style w:type="paragraph" w:customStyle="1" w:styleId="List2AppISupple">
    <w:name w:val="List 2 App I Supple"/>
    <w:basedOn w:val="List2"/>
    <w:qFormat/>
    <w:rsid w:val="006413CD"/>
    <w:pPr>
      <w:numPr>
        <w:numId w:val="0"/>
      </w:numPr>
      <w:spacing w:after="240" w:line="320" w:lineRule="atLeast"/>
      <w:ind w:left="1267" w:hanging="547"/>
    </w:pPr>
    <w:rPr>
      <w:rFonts w:ascii="Arial" w:hAnsi="Arial"/>
    </w:rPr>
  </w:style>
  <w:style w:type="paragraph" w:customStyle="1" w:styleId="List3Spanish">
    <w:name w:val="List 3 Spanish"/>
    <w:basedOn w:val="BodyTextIndent"/>
    <w:qFormat/>
    <w:rsid w:val="006413CD"/>
    <w:rPr>
      <w:lang w:val="es-ES"/>
    </w:rPr>
  </w:style>
  <w:style w:type="paragraph" w:styleId="List4">
    <w:name w:val="List 4"/>
    <w:aliases w:val="List 4 AppE"/>
    <w:basedOn w:val="Normal"/>
    <w:unhideWhenUsed/>
    <w:rsid w:val="006413CD"/>
    <w:pPr>
      <w:ind w:left="1440" w:hanging="360"/>
      <w:contextualSpacing/>
    </w:pPr>
  </w:style>
  <w:style w:type="paragraph" w:styleId="List5">
    <w:name w:val="List 5"/>
    <w:aliases w:val="List 5 AppE"/>
    <w:basedOn w:val="Normal"/>
    <w:unhideWhenUsed/>
    <w:rsid w:val="006413CD"/>
    <w:pPr>
      <w:spacing w:after="240"/>
      <w:ind w:left="1800" w:hanging="360"/>
      <w:contextualSpacing/>
    </w:pPr>
  </w:style>
  <w:style w:type="paragraph" w:customStyle="1" w:styleId="ListAppISupple">
    <w:name w:val="List App I Supple"/>
    <w:basedOn w:val="List"/>
    <w:rsid w:val="006413CD"/>
    <w:pPr>
      <w:keepNext/>
      <w:keepLines/>
      <w:spacing w:before="240" w:after="120" w:line="240" w:lineRule="auto"/>
      <w:ind w:left="720" w:hanging="720"/>
      <w:contextualSpacing w:val="0"/>
    </w:pPr>
    <w:rPr>
      <w:rFonts w:ascii="Arial" w:hAnsi="Arial" w:cs="Arial"/>
    </w:rPr>
  </w:style>
  <w:style w:type="paragraph" w:styleId="ListBullet">
    <w:name w:val="List Bullet"/>
    <w:basedOn w:val="Normal"/>
    <w:uiPriority w:val="99"/>
    <w:rsid w:val="006413CD"/>
    <w:pPr>
      <w:numPr>
        <w:numId w:val="16"/>
      </w:numPr>
      <w:tabs>
        <w:tab w:val="left" w:pos="720"/>
      </w:tabs>
      <w:spacing w:before="120" w:after="120" w:line="276" w:lineRule="auto"/>
    </w:pPr>
    <w:rPr>
      <w:szCs w:val="24"/>
    </w:rPr>
  </w:style>
  <w:style w:type="paragraph" w:styleId="ListBullet2">
    <w:name w:val="List Bullet 2"/>
    <w:basedOn w:val="Normal"/>
    <w:unhideWhenUsed/>
    <w:rsid w:val="006413CD"/>
    <w:pPr>
      <w:numPr>
        <w:ilvl w:val="3"/>
        <w:numId w:val="17"/>
      </w:numPr>
      <w:spacing w:after="240"/>
    </w:pPr>
  </w:style>
  <w:style w:type="paragraph" w:styleId="ListBullet3">
    <w:name w:val="List Bullet 3"/>
    <w:basedOn w:val="ListBullet"/>
    <w:unhideWhenUsed/>
    <w:rsid w:val="006413CD"/>
    <w:pPr>
      <w:numPr>
        <w:numId w:val="0"/>
      </w:numPr>
      <w:tabs>
        <w:tab w:val="clear" w:pos="720"/>
        <w:tab w:val="left" w:pos="1080"/>
      </w:tabs>
    </w:pPr>
  </w:style>
  <w:style w:type="paragraph" w:styleId="ListBullet4">
    <w:name w:val="List Bullet 4"/>
    <w:basedOn w:val="Normal"/>
    <w:unhideWhenUsed/>
    <w:rsid w:val="006413CD"/>
    <w:pPr>
      <w:spacing w:line="240" w:lineRule="auto"/>
    </w:pPr>
    <w:rPr>
      <w:rFonts w:ascii="Arial" w:hAnsi="Arial"/>
      <w:sz w:val="20"/>
    </w:rPr>
  </w:style>
  <w:style w:type="paragraph" w:styleId="ListBullet5">
    <w:name w:val="List Bullet 5"/>
    <w:basedOn w:val="Normal"/>
    <w:unhideWhenUsed/>
    <w:rsid w:val="006413CD"/>
    <w:pPr>
      <w:spacing w:line="240" w:lineRule="auto"/>
    </w:pPr>
    <w:rPr>
      <w:rFonts w:ascii="Arial" w:hAnsi="Arial"/>
      <w:sz w:val="20"/>
    </w:rPr>
  </w:style>
  <w:style w:type="paragraph" w:customStyle="1" w:styleId="ListBulletApp">
    <w:name w:val="List Bullet App"/>
    <w:basedOn w:val="ListBullet"/>
    <w:qFormat/>
    <w:rsid w:val="006413CD"/>
    <w:pPr>
      <w:numPr>
        <w:numId w:val="18"/>
      </w:numPr>
    </w:pPr>
  </w:style>
  <w:style w:type="paragraph" w:customStyle="1" w:styleId="ListBulletAppA">
    <w:name w:val="List Bullet AppA"/>
    <w:basedOn w:val="ListBullet"/>
    <w:autoRedefine/>
    <w:qFormat/>
    <w:rsid w:val="006413CD"/>
    <w:pPr>
      <w:keepNext/>
      <w:numPr>
        <w:numId w:val="19"/>
      </w:numPr>
    </w:pPr>
    <w:rPr>
      <w:rFonts w:cs="Arial"/>
      <w:szCs w:val="22"/>
    </w:rPr>
  </w:style>
  <w:style w:type="paragraph" w:styleId="ListContinue">
    <w:name w:val="List Continue"/>
    <w:basedOn w:val="Normal"/>
    <w:unhideWhenUsed/>
    <w:rsid w:val="006413CD"/>
    <w:pPr>
      <w:spacing w:after="120"/>
      <w:ind w:left="360"/>
    </w:pPr>
  </w:style>
  <w:style w:type="paragraph" w:styleId="ListContinue2">
    <w:name w:val="List Continue 2"/>
    <w:basedOn w:val="Normal"/>
    <w:unhideWhenUsed/>
    <w:rsid w:val="006413CD"/>
    <w:pPr>
      <w:spacing w:after="120" w:line="240" w:lineRule="auto"/>
      <w:ind w:left="720"/>
    </w:pPr>
    <w:rPr>
      <w:rFonts w:ascii="Arial" w:hAnsi="Arial"/>
      <w:sz w:val="20"/>
    </w:rPr>
  </w:style>
  <w:style w:type="paragraph" w:styleId="ListContinue3">
    <w:name w:val="List Continue 3"/>
    <w:basedOn w:val="Normal"/>
    <w:unhideWhenUsed/>
    <w:rsid w:val="006413CD"/>
    <w:pPr>
      <w:spacing w:after="120" w:line="240" w:lineRule="auto"/>
      <w:ind w:left="1080"/>
    </w:pPr>
    <w:rPr>
      <w:rFonts w:ascii="Arial" w:hAnsi="Arial"/>
      <w:sz w:val="20"/>
    </w:rPr>
  </w:style>
  <w:style w:type="paragraph" w:styleId="ListContinue4">
    <w:name w:val="List Continue 4"/>
    <w:basedOn w:val="Normal"/>
    <w:unhideWhenUsed/>
    <w:rsid w:val="006413CD"/>
    <w:pPr>
      <w:spacing w:after="120" w:line="240" w:lineRule="auto"/>
      <w:ind w:left="1440"/>
    </w:pPr>
    <w:rPr>
      <w:rFonts w:ascii="Arial" w:hAnsi="Arial"/>
      <w:sz w:val="20"/>
    </w:rPr>
  </w:style>
  <w:style w:type="paragraph" w:styleId="ListContinue5">
    <w:name w:val="List Continue 5"/>
    <w:basedOn w:val="Normal"/>
    <w:unhideWhenUsed/>
    <w:rsid w:val="006413CD"/>
    <w:pPr>
      <w:spacing w:after="120" w:line="240" w:lineRule="auto"/>
      <w:ind w:left="1800"/>
    </w:pPr>
    <w:rPr>
      <w:rFonts w:ascii="Arial" w:hAnsi="Arial"/>
      <w:sz w:val="20"/>
    </w:rPr>
  </w:style>
  <w:style w:type="paragraph" w:customStyle="1" w:styleId="Listlevel2">
    <w:name w:val="List level 2"/>
    <w:basedOn w:val="Normal"/>
    <w:rsid w:val="006413CD"/>
    <w:pPr>
      <w:spacing w:before="40" w:after="20" w:line="240" w:lineRule="auto"/>
      <w:ind w:left="850" w:hanging="425"/>
    </w:pPr>
    <w:rPr>
      <w:rFonts w:eastAsia="MS Mincho"/>
    </w:rPr>
  </w:style>
  <w:style w:type="paragraph" w:styleId="ListNumber5">
    <w:name w:val="List Number 5"/>
    <w:basedOn w:val="Normal"/>
    <w:rsid w:val="006413CD"/>
    <w:pPr>
      <w:spacing w:after="120" w:line="240" w:lineRule="auto"/>
      <w:ind w:left="864" w:hanging="288"/>
    </w:pPr>
  </w:style>
  <w:style w:type="paragraph" w:styleId="ListNumber3">
    <w:name w:val="List Number 3"/>
    <w:aliases w:val="ad_sub"/>
    <w:basedOn w:val="ListNumber5"/>
    <w:rsid w:val="006413CD"/>
    <w:pPr>
      <w:numPr>
        <w:numId w:val="20"/>
      </w:numPr>
    </w:pPr>
  </w:style>
  <w:style w:type="paragraph" w:customStyle="1" w:styleId="ListNumber3AppJ">
    <w:name w:val="List Number 3 AppJ"/>
    <w:basedOn w:val="ListNumber3"/>
    <w:qFormat/>
    <w:rsid w:val="006413CD"/>
    <w:pPr>
      <w:numPr>
        <w:numId w:val="0"/>
      </w:numPr>
      <w:spacing w:after="240" w:line="320" w:lineRule="atLeast"/>
      <w:ind w:left="1152" w:hanging="576"/>
      <w:contextualSpacing/>
    </w:pPr>
  </w:style>
  <w:style w:type="paragraph" w:customStyle="1" w:styleId="ListNumber4S">
    <w:name w:val="List Number 4S"/>
    <w:basedOn w:val="ListNumber4"/>
    <w:qFormat/>
    <w:rsid w:val="006413CD"/>
    <w:pPr>
      <w:numPr>
        <w:numId w:val="0"/>
      </w:numPr>
      <w:spacing w:before="240"/>
      <w:ind w:left="360" w:hanging="360"/>
    </w:pPr>
  </w:style>
  <w:style w:type="paragraph" w:customStyle="1" w:styleId="ListNumber6">
    <w:name w:val="List Number 6"/>
    <w:basedOn w:val="Normal"/>
    <w:rsid w:val="006413CD"/>
    <w:pPr>
      <w:keepNext/>
      <w:keepLines/>
      <w:numPr>
        <w:numId w:val="21"/>
      </w:numPr>
      <w:tabs>
        <w:tab w:val="left" w:pos="1440"/>
      </w:tabs>
      <w:spacing w:after="120"/>
    </w:pPr>
  </w:style>
  <w:style w:type="paragraph" w:customStyle="1" w:styleId="ListNumber7">
    <w:name w:val="List Number 7"/>
    <w:basedOn w:val="Normal"/>
    <w:rsid w:val="006413CD"/>
    <w:pPr>
      <w:tabs>
        <w:tab w:val="num" w:pos="576"/>
      </w:tabs>
      <w:spacing w:after="240"/>
      <w:ind w:left="576" w:hanging="576"/>
      <w:contextualSpacing/>
    </w:pPr>
  </w:style>
  <w:style w:type="paragraph" w:customStyle="1" w:styleId="ListNumberLast">
    <w:name w:val="List Number_Last"/>
    <w:basedOn w:val="Normal"/>
    <w:qFormat/>
    <w:rsid w:val="006413CD"/>
    <w:pPr>
      <w:spacing w:after="200" w:line="276" w:lineRule="auto"/>
      <w:ind w:left="720" w:hanging="360"/>
    </w:pPr>
  </w:style>
  <w:style w:type="paragraph" w:customStyle="1" w:styleId="ListNumbertext">
    <w:name w:val="List Number_text"/>
    <w:basedOn w:val="Normal"/>
    <w:qFormat/>
    <w:rsid w:val="006413CD"/>
    <w:pPr>
      <w:tabs>
        <w:tab w:val="left" w:pos="720"/>
      </w:tabs>
      <w:spacing w:line="276" w:lineRule="auto"/>
    </w:pPr>
  </w:style>
  <w:style w:type="paragraph" w:styleId="ListParagraph">
    <w:name w:val="List Paragraph"/>
    <w:basedOn w:val="Normal"/>
    <w:uiPriority w:val="34"/>
    <w:qFormat/>
    <w:rsid w:val="001B124D"/>
    <w:pPr>
      <w:numPr>
        <w:numId w:val="35"/>
      </w:numPr>
      <w:spacing w:before="120" w:after="120" w:line="280" w:lineRule="exact"/>
    </w:pPr>
  </w:style>
  <w:style w:type="paragraph" w:customStyle="1" w:styleId="ListParagraph2">
    <w:name w:val="List Paragraph 2"/>
    <w:basedOn w:val="ListParagraph"/>
    <w:qFormat/>
    <w:rsid w:val="006413CD"/>
    <w:pPr>
      <w:numPr>
        <w:numId w:val="22"/>
      </w:numPr>
      <w:spacing w:after="240" w:line="320" w:lineRule="atLeast"/>
    </w:pPr>
    <w:rPr>
      <w:rFonts w:eastAsia="Calibri"/>
      <w:szCs w:val="24"/>
    </w:rPr>
  </w:style>
  <w:style w:type="paragraph" w:customStyle="1" w:styleId="ListParagraphAppJ">
    <w:name w:val="List Paragraph AppJ"/>
    <w:basedOn w:val="ListParagraph"/>
    <w:qFormat/>
    <w:rsid w:val="006413CD"/>
    <w:pPr>
      <w:keepNext/>
      <w:numPr>
        <w:numId w:val="23"/>
      </w:numPr>
      <w:autoSpaceDE w:val="0"/>
      <w:autoSpaceDN w:val="0"/>
      <w:adjustRightInd w:val="0"/>
      <w:spacing w:before="480"/>
    </w:pPr>
    <w:rPr>
      <w:b/>
      <w:sz w:val="23"/>
      <w:szCs w:val="23"/>
    </w:rPr>
  </w:style>
  <w:style w:type="paragraph" w:customStyle="1" w:styleId="ListParagraphAppJ2">
    <w:name w:val="List Paragraph AppJ2"/>
    <w:basedOn w:val="ListParagraph2"/>
    <w:qFormat/>
    <w:rsid w:val="006413CD"/>
    <w:pPr>
      <w:numPr>
        <w:numId w:val="0"/>
      </w:numPr>
      <w:spacing w:line="240" w:lineRule="auto"/>
      <w:ind w:left="360"/>
    </w:pPr>
    <w:rPr>
      <w:sz w:val="23"/>
    </w:rPr>
  </w:style>
  <w:style w:type="paragraph" w:customStyle="1" w:styleId="Listenabsatz">
    <w:name w:val="Listenabsatz"/>
    <w:basedOn w:val="Normal"/>
    <w:qFormat/>
    <w:rsid w:val="006413CD"/>
    <w:pPr>
      <w:spacing w:before="120" w:after="120" w:line="360" w:lineRule="auto"/>
      <w:ind w:left="720"/>
      <w:contextualSpacing/>
      <w:jc w:val="both"/>
    </w:pPr>
    <w:rPr>
      <w:rFonts w:ascii="Arial" w:eastAsia="Calibri" w:hAnsi="Arial"/>
      <w:szCs w:val="22"/>
      <w:lang w:val="de-DE"/>
    </w:rPr>
  </w:style>
  <w:style w:type="paragraph" w:customStyle="1" w:styleId="MarginSubhead">
    <w:name w:val="Margin Subhead"/>
    <w:rsid w:val="006413CD"/>
    <w:pPr>
      <w:spacing w:before="180" w:after="0" w:line="240" w:lineRule="auto"/>
      <w:ind w:left="216"/>
    </w:pPr>
    <w:rPr>
      <w:rFonts w:ascii="Arial" w:eastAsia="Times New Roman" w:hAnsi="Arial" w:cs="Times New Roman"/>
      <w:b/>
      <w:sz w:val="20"/>
      <w:szCs w:val="24"/>
    </w:rPr>
  </w:style>
  <w:style w:type="paragraph" w:styleId="MessageHeader">
    <w:name w:val="Message Header"/>
    <w:basedOn w:val="Normal"/>
    <w:link w:val="MessageHeaderChar"/>
    <w:rsid w:val="006413C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szCs w:val="24"/>
    </w:rPr>
  </w:style>
  <w:style w:type="character" w:customStyle="1" w:styleId="MessageHeaderChar">
    <w:name w:val="Message Header Char"/>
    <w:basedOn w:val="DefaultParagraphFont"/>
    <w:link w:val="MessageHeader"/>
    <w:rsid w:val="006413CD"/>
    <w:rPr>
      <w:rFonts w:ascii="Arial" w:eastAsia="Times New Roman" w:hAnsi="Arial" w:cs="Times New Roman"/>
      <w:sz w:val="24"/>
      <w:szCs w:val="24"/>
      <w:shd w:val="pct20" w:color="auto" w:fill="auto"/>
    </w:rPr>
  </w:style>
  <w:style w:type="paragraph" w:styleId="NoSpacing">
    <w:name w:val="No Spacing"/>
    <w:uiPriority w:val="1"/>
    <w:qFormat/>
    <w:rsid w:val="006413CD"/>
    <w:pPr>
      <w:spacing w:after="0" w:line="240" w:lineRule="auto"/>
    </w:pPr>
    <w:rPr>
      <w:rFonts w:ascii="Times New Roman" w:eastAsiaTheme="minorEastAsia" w:hAnsi="Times New Roman" w:cs="Times New Roman"/>
      <w:sz w:val="24"/>
      <w:szCs w:val="20"/>
    </w:rPr>
  </w:style>
  <w:style w:type="paragraph" w:styleId="NormalWeb">
    <w:name w:val="Normal (Web)"/>
    <w:basedOn w:val="Normal"/>
    <w:uiPriority w:val="99"/>
    <w:rsid w:val="006413CD"/>
    <w:pPr>
      <w:spacing w:before="100" w:beforeAutospacing="1" w:after="100" w:afterAutospacing="1"/>
    </w:pPr>
    <w:rPr>
      <w:rFonts w:ascii="Verdana" w:hAnsi="Verdana"/>
      <w:color w:val="000000"/>
    </w:rPr>
  </w:style>
  <w:style w:type="paragraph" w:styleId="NormalIndent">
    <w:name w:val="Normal Indent"/>
    <w:basedOn w:val="Normal"/>
    <w:rsid w:val="006413CD"/>
    <w:pPr>
      <w:spacing w:line="240" w:lineRule="auto"/>
      <w:ind w:left="720"/>
    </w:pPr>
    <w:rPr>
      <w:rFonts w:ascii="Arial" w:hAnsi="Arial"/>
      <w:sz w:val="20"/>
    </w:rPr>
  </w:style>
  <w:style w:type="paragraph" w:customStyle="1" w:styleId="Normal1">
    <w:name w:val="Normal1"/>
    <w:basedOn w:val="Normal"/>
    <w:rsid w:val="006413CD"/>
    <w:pPr>
      <w:spacing w:before="100" w:beforeAutospacing="1" w:after="100" w:afterAutospacing="1" w:line="240" w:lineRule="auto"/>
    </w:pPr>
    <w:rPr>
      <w:rFonts w:eastAsiaTheme="minorHAnsi"/>
      <w:szCs w:val="24"/>
    </w:rPr>
  </w:style>
  <w:style w:type="paragraph" w:styleId="NoteHeading">
    <w:name w:val="Note Heading"/>
    <w:basedOn w:val="Normal"/>
    <w:next w:val="Normal"/>
    <w:link w:val="NoteHeadingChar"/>
    <w:rsid w:val="006413CD"/>
    <w:pPr>
      <w:spacing w:line="240" w:lineRule="auto"/>
    </w:pPr>
    <w:rPr>
      <w:rFonts w:ascii="Arial" w:hAnsi="Arial"/>
      <w:sz w:val="20"/>
    </w:rPr>
  </w:style>
  <w:style w:type="character" w:customStyle="1" w:styleId="NoteHeadingChar">
    <w:name w:val="Note Heading Char"/>
    <w:basedOn w:val="DefaultParagraphFont"/>
    <w:link w:val="NoteHeading"/>
    <w:rsid w:val="006413CD"/>
    <w:rPr>
      <w:rFonts w:ascii="Arial" w:eastAsia="Times New Roman" w:hAnsi="Arial" w:cs="Times New Roman"/>
      <w:sz w:val="20"/>
      <w:szCs w:val="20"/>
    </w:rPr>
  </w:style>
  <w:style w:type="paragraph" w:customStyle="1" w:styleId="NumberedList">
    <w:name w:val="Numbered List"/>
    <w:basedOn w:val="Normal"/>
    <w:qFormat/>
    <w:rsid w:val="006413CD"/>
    <w:pPr>
      <w:numPr>
        <w:numId w:val="24"/>
      </w:numPr>
      <w:spacing w:after="240" w:line="240" w:lineRule="auto"/>
    </w:pPr>
    <w:rPr>
      <w:rFonts w:asciiTheme="majorHAnsi" w:hAnsiTheme="majorHAnsi"/>
      <w:szCs w:val="24"/>
    </w:rPr>
  </w:style>
  <w:style w:type="paragraph" w:customStyle="1" w:styleId="PBodyText">
    <w:name w:val="P.Body Text"/>
    <w:link w:val="PBodyTextChar"/>
    <w:qFormat/>
    <w:rsid w:val="006413CD"/>
    <w:pPr>
      <w:spacing w:after="240" w:line="240" w:lineRule="auto"/>
    </w:pPr>
    <w:rPr>
      <w:rFonts w:ascii="Times New Roman" w:eastAsia="Times New Roman" w:hAnsi="Times New Roman" w:cs="Times"/>
      <w:sz w:val="24"/>
    </w:rPr>
  </w:style>
  <w:style w:type="character" w:customStyle="1" w:styleId="PBodyTextChar">
    <w:name w:val="P.Body Text Char"/>
    <w:basedOn w:val="DefaultParagraphFont"/>
    <w:link w:val="PBodyText"/>
    <w:locked/>
    <w:rsid w:val="006413CD"/>
    <w:rPr>
      <w:rFonts w:ascii="Times New Roman" w:eastAsia="Times New Roman" w:hAnsi="Times New Roman" w:cs="Times"/>
      <w:sz w:val="24"/>
    </w:rPr>
  </w:style>
  <w:style w:type="paragraph" w:customStyle="1" w:styleId="PBodyTextPreBullet">
    <w:name w:val="P.Body Text_PreBullet"/>
    <w:basedOn w:val="PBodyText"/>
    <w:qFormat/>
    <w:rsid w:val="006413CD"/>
    <w:pPr>
      <w:spacing w:after="120"/>
    </w:pPr>
  </w:style>
  <w:style w:type="paragraph" w:customStyle="1" w:styleId="P1-StandPara">
    <w:name w:val="P1-Stand Para"/>
    <w:link w:val="P1-StandParaChar"/>
    <w:rsid w:val="006413CD"/>
    <w:pPr>
      <w:spacing w:after="0" w:line="360" w:lineRule="atLeast"/>
      <w:ind w:firstLine="1152"/>
      <w:jc w:val="both"/>
    </w:pPr>
    <w:rPr>
      <w:rFonts w:ascii="Arial" w:eastAsia="Times New Roman" w:hAnsi="Arial" w:cs="Times New Roman"/>
      <w:spacing w:val="4"/>
      <w:sz w:val="23"/>
      <w:szCs w:val="24"/>
    </w:rPr>
  </w:style>
  <w:style w:type="character" w:customStyle="1" w:styleId="P1-StandParaChar">
    <w:name w:val="P1-Stand Para Char"/>
    <w:basedOn w:val="DefaultParagraphFont"/>
    <w:link w:val="P1-StandPara"/>
    <w:rsid w:val="006413CD"/>
    <w:rPr>
      <w:rFonts w:ascii="Arial" w:eastAsia="Times New Roman" w:hAnsi="Arial" w:cs="Times New Roman"/>
      <w:spacing w:val="4"/>
      <w:sz w:val="23"/>
      <w:szCs w:val="24"/>
    </w:rPr>
  </w:style>
  <w:style w:type="character" w:styleId="PageNumber">
    <w:name w:val="page number"/>
    <w:rsid w:val="006413CD"/>
    <w:rPr>
      <w:rFonts w:cs="Times New Roman"/>
    </w:rPr>
  </w:style>
  <w:style w:type="paragraph" w:customStyle="1" w:styleId="paraquote">
    <w:name w:val="para quote"/>
    <w:basedOn w:val="Normal"/>
    <w:link w:val="paraquoteChar"/>
    <w:rsid w:val="006413CD"/>
    <w:pPr>
      <w:keepNext/>
      <w:spacing w:before="240" w:line="240" w:lineRule="auto"/>
      <w:ind w:left="562" w:right="562"/>
      <w:jc w:val="both"/>
    </w:pPr>
    <w:rPr>
      <w:i/>
      <w:iCs/>
      <w:szCs w:val="24"/>
      <w:lang w:val="en-GB"/>
    </w:rPr>
  </w:style>
  <w:style w:type="character" w:customStyle="1" w:styleId="paraquoteChar">
    <w:name w:val="para quote Char"/>
    <w:link w:val="paraquote"/>
    <w:rsid w:val="006413CD"/>
    <w:rPr>
      <w:rFonts w:ascii="Times New Roman" w:eastAsia="Times New Roman" w:hAnsi="Times New Roman" w:cs="Times New Roman"/>
      <w:i/>
      <w:iCs/>
      <w:sz w:val="24"/>
      <w:szCs w:val="24"/>
      <w:lang w:val="en-GB"/>
    </w:rPr>
  </w:style>
  <w:style w:type="paragraph" w:customStyle="1" w:styleId="paraquotespeaker">
    <w:name w:val="para quote speaker"/>
    <w:basedOn w:val="Normal"/>
    <w:rsid w:val="006413CD"/>
    <w:pPr>
      <w:spacing w:before="120" w:line="240" w:lineRule="auto"/>
      <w:jc w:val="right"/>
    </w:pPr>
    <w:rPr>
      <w:b/>
      <w:bCs/>
      <w:szCs w:val="24"/>
      <w:lang w:val="en-GB"/>
    </w:rPr>
  </w:style>
  <w:style w:type="paragraph" w:customStyle="1" w:styleId="paraslidebox">
    <w:name w:val="para slide box"/>
    <w:basedOn w:val="Normal"/>
    <w:rsid w:val="006413CD"/>
    <w:pPr>
      <w:pBdr>
        <w:top w:val="single" w:sz="4" w:space="1" w:color="auto"/>
        <w:left w:val="single" w:sz="4" w:space="4" w:color="auto"/>
        <w:bottom w:val="single" w:sz="4" w:space="1" w:color="auto"/>
        <w:right w:val="single" w:sz="4" w:space="4" w:color="auto"/>
      </w:pBdr>
      <w:spacing w:before="240" w:line="240" w:lineRule="auto"/>
      <w:ind w:left="936" w:right="936"/>
      <w:jc w:val="center"/>
    </w:pPr>
    <w:rPr>
      <w:rFonts w:ascii="Verdana" w:hAnsi="Verdana"/>
      <w:sz w:val="20"/>
      <w:szCs w:val="24"/>
    </w:rPr>
  </w:style>
  <w:style w:type="paragraph" w:customStyle="1" w:styleId="paragraph">
    <w:name w:val="paragraph"/>
    <w:basedOn w:val="Normal"/>
    <w:link w:val="paragraphChar"/>
    <w:rsid w:val="006413CD"/>
    <w:pPr>
      <w:spacing w:before="240" w:line="320" w:lineRule="exact"/>
      <w:jc w:val="both"/>
    </w:pPr>
    <w:rPr>
      <w:rFonts w:ascii="Arial" w:hAnsi="Arial"/>
      <w:szCs w:val="24"/>
      <w:lang w:val="en-GB"/>
    </w:rPr>
  </w:style>
  <w:style w:type="character" w:customStyle="1" w:styleId="paragraphChar">
    <w:name w:val="paragraph Char"/>
    <w:link w:val="paragraph"/>
    <w:rsid w:val="006413CD"/>
    <w:rPr>
      <w:rFonts w:ascii="Arial" w:eastAsia="Times New Roman" w:hAnsi="Arial" w:cs="Times New Roman"/>
      <w:sz w:val="24"/>
      <w:szCs w:val="24"/>
      <w:lang w:val="en-GB"/>
    </w:rPr>
  </w:style>
  <w:style w:type="character" w:styleId="PlaceholderText">
    <w:name w:val="Placeholder Text"/>
    <w:basedOn w:val="DefaultParagraphFont"/>
    <w:uiPriority w:val="99"/>
    <w:semiHidden/>
    <w:rsid w:val="006413CD"/>
    <w:rPr>
      <w:color w:val="808080"/>
    </w:rPr>
  </w:style>
  <w:style w:type="paragraph" w:styleId="PlainText">
    <w:name w:val="Plain Text"/>
    <w:basedOn w:val="Normal"/>
    <w:link w:val="PlainTextChar"/>
    <w:rsid w:val="006413CD"/>
    <w:pPr>
      <w:spacing w:line="240" w:lineRule="auto"/>
    </w:pPr>
    <w:rPr>
      <w:rFonts w:ascii="Courier New" w:hAnsi="Courier New"/>
      <w:sz w:val="20"/>
    </w:rPr>
  </w:style>
  <w:style w:type="character" w:customStyle="1" w:styleId="PlainTextChar">
    <w:name w:val="Plain Text Char"/>
    <w:basedOn w:val="DefaultParagraphFont"/>
    <w:link w:val="PlainText"/>
    <w:rsid w:val="006413CD"/>
    <w:rPr>
      <w:rFonts w:ascii="Courier New" w:eastAsia="Times New Roman" w:hAnsi="Courier New" w:cs="Times New Roman"/>
      <w:sz w:val="20"/>
      <w:szCs w:val="20"/>
    </w:rPr>
  </w:style>
  <w:style w:type="paragraph" w:customStyle="1" w:styleId="Q1-Survey-Question">
    <w:name w:val="Q1-Survey-Question"/>
    <w:basedOn w:val="Normal"/>
    <w:rsid w:val="006413CD"/>
    <w:pPr>
      <w:keepNext/>
      <w:keepLines/>
      <w:tabs>
        <w:tab w:val="left" w:pos="432"/>
      </w:tabs>
      <w:spacing w:after="180" w:line="240" w:lineRule="auto"/>
      <w:ind w:left="432" w:hanging="432"/>
    </w:pPr>
    <w:rPr>
      <w:rFonts w:eastAsiaTheme="minorEastAsia"/>
    </w:rPr>
  </w:style>
  <w:style w:type="paragraph" w:customStyle="1" w:styleId="q2">
    <w:name w:val="q2"/>
    <w:basedOn w:val="Normal"/>
    <w:next w:val="Normal"/>
    <w:rsid w:val="006413CD"/>
    <w:pPr>
      <w:widowControl w:val="0"/>
      <w:spacing w:line="240" w:lineRule="auto"/>
      <w:ind w:left="634" w:hanging="576"/>
    </w:pPr>
    <w:rPr>
      <w:rFonts w:ascii="Helvetica" w:hAnsi="Helvetica"/>
      <w:b/>
    </w:rPr>
  </w:style>
  <w:style w:type="paragraph" w:customStyle="1" w:styleId="QAGAppendixBreakerPage">
    <w:name w:val="QAG_Appendix Breaker Page"/>
    <w:basedOn w:val="Heading1"/>
    <w:qFormat/>
    <w:rsid w:val="006413CD"/>
    <w:pPr>
      <w:ind w:left="2880"/>
    </w:pPr>
  </w:style>
  <w:style w:type="paragraph" w:customStyle="1" w:styleId="QAGBoldParagraph">
    <w:name w:val="QAG_Bold Paragraph"/>
    <w:qFormat/>
    <w:rsid w:val="006413CD"/>
    <w:pPr>
      <w:spacing w:before="360" w:after="240" w:line="240" w:lineRule="auto"/>
    </w:pPr>
    <w:rPr>
      <w:rFonts w:ascii="Times New Roman" w:eastAsia="SimSun" w:hAnsi="Times New Roman" w:cs="Times New Roman"/>
      <w:b/>
      <w:sz w:val="24"/>
      <w:szCs w:val="20"/>
    </w:rPr>
  </w:style>
  <w:style w:type="paragraph" w:customStyle="1" w:styleId="QAGBulletsLevel1">
    <w:name w:val="QAG_Bullets Level 1"/>
    <w:basedOn w:val="Normal"/>
    <w:qFormat/>
    <w:rsid w:val="006413CD"/>
    <w:pPr>
      <w:spacing w:after="240" w:line="240" w:lineRule="auto"/>
      <w:ind w:left="504" w:hanging="360"/>
    </w:pPr>
    <w:rPr>
      <w:spacing w:val="4"/>
      <w:sz w:val="23"/>
      <w:szCs w:val="23"/>
    </w:rPr>
  </w:style>
  <w:style w:type="paragraph" w:customStyle="1" w:styleId="QAGQuestion1">
    <w:name w:val="QAG_Question 1"/>
    <w:qFormat/>
    <w:rsid w:val="006413CD"/>
    <w:pPr>
      <w:spacing w:after="240" w:line="240" w:lineRule="auto"/>
      <w:ind w:left="1440" w:hanging="1440"/>
    </w:pPr>
    <w:rPr>
      <w:rFonts w:ascii="Arial" w:eastAsia="SimSun" w:hAnsi="Arial" w:cs="Times New Roman"/>
      <w:b/>
      <w:sz w:val="24"/>
      <w:szCs w:val="20"/>
    </w:rPr>
  </w:style>
  <w:style w:type="paragraph" w:customStyle="1" w:styleId="QAGQuestion1Response">
    <w:name w:val="QAG_Question 1 Response"/>
    <w:qFormat/>
    <w:rsid w:val="006413CD"/>
    <w:pPr>
      <w:tabs>
        <w:tab w:val="left" w:pos="1800"/>
        <w:tab w:val="left" w:pos="4320"/>
        <w:tab w:val="left" w:pos="6120"/>
      </w:tabs>
      <w:spacing w:after="0" w:line="240" w:lineRule="auto"/>
      <w:ind w:left="1440"/>
    </w:pPr>
    <w:rPr>
      <w:rFonts w:ascii="Arial" w:eastAsia="Times New Roman" w:hAnsi="Arial" w:cs="Times New Roman"/>
      <w:sz w:val="24"/>
      <w:szCs w:val="20"/>
    </w:rPr>
  </w:style>
  <w:style w:type="paragraph" w:customStyle="1" w:styleId="QAGQuestion1ResponseSpaceAfter">
    <w:name w:val="QAG_Question 1 Response Space After"/>
    <w:basedOn w:val="QAGQuestion1Response"/>
    <w:qFormat/>
    <w:rsid w:val="006413CD"/>
    <w:pPr>
      <w:spacing w:after="240"/>
    </w:pPr>
  </w:style>
  <w:style w:type="paragraph" w:customStyle="1" w:styleId="QAGQuestion2">
    <w:name w:val="QAG_Question 2"/>
    <w:qFormat/>
    <w:rsid w:val="006413CD"/>
    <w:pPr>
      <w:keepNext/>
      <w:keepLines/>
      <w:tabs>
        <w:tab w:val="left" w:pos="360"/>
      </w:tabs>
      <w:spacing w:before="360" w:after="180" w:line="240" w:lineRule="auto"/>
      <w:ind w:left="360" w:hanging="360"/>
    </w:pPr>
    <w:rPr>
      <w:rFonts w:ascii="Times New Roman" w:eastAsia="SimSun" w:hAnsi="Times New Roman" w:cs="Times New Roman"/>
      <w:b/>
      <w:sz w:val="24"/>
      <w:szCs w:val="20"/>
    </w:rPr>
  </w:style>
  <w:style w:type="paragraph" w:customStyle="1" w:styleId="QAGQuestion2Checkbox">
    <w:name w:val="QAG_Question 2 Checkbox"/>
    <w:qFormat/>
    <w:rsid w:val="006413CD"/>
    <w:pPr>
      <w:tabs>
        <w:tab w:val="left" w:pos="990"/>
      </w:tabs>
      <w:spacing w:before="40" w:after="40" w:line="240" w:lineRule="auto"/>
      <w:ind w:left="1008" w:hanging="648"/>
    </w:pPr>
    <w:rPr>
      <w:rFonts w:ascii="Times New Roman" w:eastAsia="SimSun" w:hAnsi="Times New Roman" w:cs="Times New Roman"/>
      <w:b/>
      <w:sz w:val="24"/>
      <w:szCs w:val="24"/>
    </w:rPr>
  </w:style>
  <w:style w:type="paragraph" w:customStyle="1" w:styleId="QAGQuestion2CheckboxLeftAlign">
    <w:name w:val="QAG_Question 2 Checkbox Left Align"/>
    <w:qFormat/>
    <w:rsid w:val="006413CD"/>
    <w:pPr>
      <w:tabs>
        <w:tab w:val="left" w:pos="990"/>
      </w:tabs>
      <w:spacing w:before="40" w:after="40" w:line="240" w:lineRule="auto"/>
      <w:ind w:left="302"/>
    </w:pPr>
    <w:rPr>
      <w:rFonts w:ascii="Times New Roman" w:eastAsia="Times New Roman" w:hAnsi="Times New Roman" w:cs="Times New Roman"/>
      <w:sz w:val="24"/>
      <w:szCs w:val="20"/>
    </w:rPr>
  </w:style>
  <w:style w:type="paragraph" w:customStyle="1" w:styleId="qs-supplemental-question">
    <w:name w:val="qs-supplemental-question"/>
    <w:basedOn w:val="Normal"/>
    <w:rsid w:val="006413CD"/>
    <w:pPr>
      <w:spacing w:before="100" w:beforeAutospacing="1" w:after="100" w:afterAutospacing="1" w:line="240" w:lineRule="auto"/>
    </w:pPr>
    <w:rPr>
      <w:rFonts w:eastAsiaTheme="minorHAnsi"/>
      <w:szCs w:val="24"/>
    </w:rPr>
  </w:style>
  <w:style w:type="paragraph" w:customStyle="1" w:styleId="QS-Supplemental-Question0">
    <w:name w:val="QS-Supplemental-Question"/>
    <w:basedOn w:val="Normal"/>
    <w:rsid w:val="006413CD"/>
    <w:pPr>
      <w:keepNext/>
      <w:keepLines/>
      <w:tabs>
        <w:tab w:val="left" w:pos="936"/>
      </w:tabs>
      <w:spacing w:after="180" w:line="240" w:lineRule="auto"/>
      <w:ind w:left="936" w:hanging="936"/>
    </w:pPr>
  </w:style>
  <w:style w:type="paragraph" w:customStyle="1" w:styleId="Question2">
    <w:name w:val="Question2"/>
    <w:basedOn w:val="Normal"/>
    <w:qFormat/>
    <w:rsid w:val="006413CD"/>
    <w:pPr>
      <w:tabs>
        <w:tab w:val="left" w:pos="2160"/>
        <w:tab w:val="left" w:pos="3600"/>
        <w:tab w:val="right" w:pos="8147"/>
      </w:tabs>
      <w:spacing w:before="240" w:after="120" w:line="240" w:lineRule="auto"/>
      <w:ind w:left="432" w:hanging="432"/>
    </w:pPr>
    <w:rPr>
      <w:rFonts w:ascii="Arial" w:hAnsi="Arial" w:cs="Arial"/>
      <w:sz w:val="20"/>
    </w:rPr>
  </w:style>
  <w:style w:type="paragraph" w:customStyle="1" w:styleId="Question">
    <w:name w:val="Question"/>
    <w:basedOn w:val="Question2"/>
    <w:qFormat/>
    <w:rsid w:val="006413CD"/>
    <w:pPr>
      <w:keepNext/>
    </w:pPr>
    <w:rPr>
      <w:b/>
    </w:rPr>
  </w:style>
  <w:style w:type="paragraph" w:customStyle="1" w:styleId="Question3">
    <w:name w:val="Question3"/>
    <w:basedOn w:val="Normal"/>
    <w:qFormat/>
    <w:rsid w:val="006413CD"/>
    <w:pPr>
      <w:tabs>
        <w:tab w:val="left" w:pos="2340"/>
      </w:tabs>
      <w:spacing w:before="120" w:after="120" w:line="240" w:lineRule="auto"/>
      <w:ind w:left="763" w:hanging="360"/>
    </w:pPr>
    <w:rPr>
      <w:rFonts w:ascii="Arial" w:hAnsi="Arial" w:cs="Arial"/>
      <w:sz w:val="20"/>
    </w:rPr>
  </w:style>
  <w:style w:type="paragraph" w:customStyle="1" w:styleId="QuexHeading1">
    <w:name w:val="Quex Heading 1"/>
    <w:basedOn w:val="Heading1"/>
    <w:qFormat/>
    <w:rsid w:val="006413CD"/>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customStyle="1" w:styleId="Quick1">
    <w:name w:val="Quick 1."/>
    <w:basedOn w:val="Normal"/>
    <w:semiHidden/>
    <w:rsid w:val="006413CD"/>
    <w:pPr>
      <w:widowControl w:val="0"/>
      <w:tabs>
        <w:tab w:val="num" w:pos="1080"/>
      </w:tabs>
      <w:spacing w:line="240" w:lineRule="auto"/>
      <w:ind w:left="720" w:hanging="720"/>
    </w:pPr>
    <w:rPr>
      <w:rFonts w:ascii="Wingdings" w:hAnsi="Wingdings"/>
    </w:rPr>
  </w:style>
  <w:style w:type="paragraph" w:customStyle="1" w:styleId="ReportTitle">
    <w:name w:val="Report Title"/>
    <w:basedOn w:val="Normal"/>
    <w:rsid w:val="006413CD"/>
    <w:pPr>
      <w:spacing w:line="480" w:lineRule="exact"/>
    </w:pPr>
    <w:rPr>
      <w:rFonts w:ascii="Arial Black" w:hAnsi="Arial Black"/>
      <w:sz w:val="48"/>
    </w:rPr>
  </w:style>
  <w:style w:type="paragraph" w:customStyle="1" w:styleId="ResBullet1">
    <w:name w:val="Res Bullet1"/>
    <w:rsid w:val="006413CD"/>
    <w:pPr>
      <w:numPr>
        <w:numId w:val="25"/>
      </w:numPr>
      <w:spacing w:after="240" w:line="240" w:lineRule="auto"/>
    </w:pPr>
    <w:rPr>
      <w:rFonts w:ascii="Times New Roman" w:eastAsia="Times New Roman" w:hAnsi="Times New Roman" w:cs="Times New Roman"/>
      <w:sz w:val="24"/>
      <w:szCs w:val="20"/>
    </w:rPr>
  </w:style>
  <w:style w:type="paragraph" w:styleId="Salutation">
    <w:name w:val="Salutation"/>
    <w:basedOn w:val="Normal"/>
    <w:next w:val="Normal"/>
    <w:link w:val="SalutationChar"/>
    <w:rsid w:val="006413CD"/>
    <w:pPr>
      <w:spacing w:line="240" w:lineRule="auto"/>
    </w:pPr>
    <w:rPr>
      <w:rFonts w:ascii="Arial" w:hAnsi="Arial"/>
      <w:sz w:val="20"/>
    </w:rPr>
  </w:style>
  <w:style w:type="character" w:customStyle="1" w:styleId="SalutationChar">
    <w:name w:val="Salutation Char"/>
    <w:basedOn w:val="DefaultParagraphFont"/>
    <w:link w:val="Salutation"/>
    <w:rsid w:val="006413CD"/>
    <w:rPr>
      <w:rFonts w:ascii="Arial" w:eastAsia="Times New Roman" w:hAnsi="Arial" w:cs="Times New Roman"/>
      <w:sz w:val="20"/>
      <w:szCs w:val="20"/>
    </w:rPr>
  </w:style>
  <w:style w:type="paragraph" w:styleId="Signature">
    <w:name w:val="Signature"/>
    <w:basedOn w:val="Normal"/>
    <w:link w:val="SignatureChar"/>
    <w:rsid w:val="006413CD"/>
    <w:pPr>
      <w:spacing w:line="240" w:lineRule="auto"/>
      <w:ind w:left="4320"/>
    </w:pPr>
    <w:rPr>
      <w:rFonts w:ascii="Arial" w:hAnsi="Arial"/>
      <w:sz w:val="20"/>
    </w:rPr>
  </w:style>
  <w:style w:type="character" w:customStyle="1" w:styleId="SignatureChar">
    <w:name w:val="Signature Char"/>
    <w:basedOn w:val="DefaultParagraphFont"/>
    <w:link w:val="Signature"/>
    <w:rsid w:val="006413CD"/>
    <w:rPr>
      <w:rFonts w:ascii="Arial" w:eastAsia="Times New Roman" w:hAnsi="Arial" w:cs="Times New Roman"/>
      <w:sz w:val="20"/>
      <w:szCs w:val="20"/>
    </w:rPr>
  </w:style>
  <w:style w:type="character" w:customStyle="1" w:styleId="SingleSpace">
    <w:name w:val="Single Space"/>
    <w:rsid w:val="006413CD"/>
  </w:style>
  <w:style w:type="paragraph" w:customStyle="1" w:styleId="SL-FlLftSg">
    <w:name w:val="SL-Fl Lft Sg"/>
    <w:rsid w:val="006413CD"/>
    <w:pPr>
      <w:suppressAutoHyphens/>
      <w:spacing w:after="0" w:line="240" w:lineRule="auto"/>
    </w:pPr>
    <w:rPr>
      <w:rFonts w:ascii="Arial" w:eastAsia="Times New Roman" w:hAnsi="Arial" w:cs="Times New Roman"/>
      <w:spacing w:val="-2"/>
      <w:sz w:val="24"/>
      <w:szCs w:val="20"/>
    </w:rPr>
  </w:style>
  <w:style w:type="paragraph" w:customStyle="1" w:styleId="SL-FlLftSgl">
    <w:name w:val="SL-Fl Lft Sgl"/>
    <w:rsid w:val="006413CD"/>
    <w:pPr>
      <w:spacing w:after="0" w:line="240" w:lineRule="auto"/>
    </w:pPr>
    <w:rPr>
      <w:rFonts w:ascii="Times New Roman" w:eastAsiaTheme="minorEastAsia" w:hAnsi="Times New Roman" w:cs="Times New Roman"/>
      <w:sz w:val="24"/>
      <w:szCs w:val="20"/>
    </w:rPr>
  </w:style>
  <w:style w:type="paragraph" w:customStyle="1" w:styleId="Source">
    <w:name w:val="Source"/>
    <w:basedOn w:val="BodyText"/>
    <w:rsid w:val="006413CD"/>
    <w:rPr>
      <w:sz w:val="20"/>
    </w:rPr>
  </w:style>
  <w:style w:type="paragraph" w:customStyle="1" w:styleId="StdHead">
    <w:name w:val="Std Head"/>
    <w:rsid w:val="006413CD"/>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character" w:styleId="Strong">
    <w:name w:val="Strong"/>
    <w:basedOn w:val="DefaultParagraphFont"/>
    <w:uiPriority w:val="22"/>
    <w:qFormat/>
    <w:rsid w:val="006413CD"/>
    <w:rPr>
      <w:b/>
      <w:bCs/>
    </w:rPr>
  </w:style>
  <w:style w:type="paragraph" w:customStyle="1" w:styleId="ST-Subtitle-Survey">
    <w:name w:val="ST-Subtitle-Survey"/>
    <w:basedOn w:val="SL-FlLftSgl"/>
    <w:next w:val="SL-FlLftSgl"/>
    <w:rsid w:val="006413CD"/>
    <w:pPr>
      <w:keepNext/>
      <w:keepLines/>
      <w:pBdr>
        <w:top w:val="single" w:sz="4" w:space="1" w:color="auto"/>
        <w:bottom w:val="single" w:sz="4" w:space="1" w:color="auto"/>
      </w:pBdr>
      <w:spacing w:after="240"/>
    </w:pPr>
    <w:rPr>
      <w:rFonts w:ascii="Arial" w:hAnsi="Arial"/>
      <w:b/>
      <w:sz w:val="26"/>
      <w:szCs w:val="26"/>
    </w:rPr>
  </w:style>
  <w:style w:type="paragraph" w:customStyle="1" w:styleId="StyleLeft026Hanging043After36pt">
    <w:name w:val="Style Left:  0.26&quot; Hanging:  0.43&quot; After:  36 pt"/>
    <w:basedOn w:val="Normal"/>
    <w:rsid w:val="006413CD"/>
    <w:pPr>
      <w:spacing w:after="720" w:line="240" w:lineRule="auto"/>
      <w:ind w:left="979" w:hanging="619"/>
    </w:pPr>
  </w:style>
  <w:style w:type="numbering" w:customStyle="1" w:styleId="Style1">
    <w:name w:val="Style1"/>
    <w:uiPriority w:val="99"/>
    <w:rsid w:val="006413CD"/>
    <w:pPr>
      <w:numPr>
        <w:numId w:val="26"/>
      </w:numPr>
    </w:pPr>
  </w:style>
  <w:style w:type="character" w:customStyle="1" w:styleId="Style1Char">
    <w:name w:val="Style1 Char"/>
    <w:basedOn w:val="DefaultParagraphFont"/>
    <w:rsid w:val="006413CD"/>
    <w:rPr>
      <w:rFonts w:ascii="Arial" w:eastAsia="Times New Roman" w:hAnsi="Arial" w:cs="Times New Roman"/>
      <w:b/>
      <w:iCs/>
      <w:color w:val="44546A" w:themeColor="text2"/>
      <w:sz w:val="28"/>
      <w:szCs w:val="28"/>
    </w:rPr>
  </w:style>
  <w:style w:type="paragraph" w:customStyle="1" w:styleId="Style2">
    <w:name w:val="Style2"/>
    <w:basedOn w:val="Heading4"/>
    <w:link w:val="Style2Char"/>
    <w:autoRedefine/>
    <w:qFormat/>
    <w:rsid w:val="006413CD"/>
    <w:rPr>
      <w:szCs w:val="26"/>
    </w:rPr>
  </w:style>
  <w:style w:type="character" w:customStyle="1" w:styleId="Style2Char">
    <w:name w:val="Style2 Char"/>
    <w:basedOn w:val="Heading4Char"/>
    <w:link w:val="Style2"/>
    <w:rsid w:val="006413CD"/>
    <w:rPr>
      <w:rFonts w:ascii="Arial" w:eastAsiaTheme="majorEastAsia" w:hAnsi="Arial" w:cstheme="majorBidi"/>
      <w:b/>
      <w:bCs w:val="0"/>
      <w:iCs w:val="0"/>
      <w:sz w:val="24"/>
      <w:szCs w:val="26"/>
    </w:rPr>
  </w:style>
  <w:style w:type="paragraph" w:styleId="Title">
    <w:name w:val="Title"/>
    <w:basedOn w:val="Normal"/>
    <w:link w:val="TitleChar"/>
    <w:qFormat/>
    <w:rsid w:val="006413CD"/>
    <w:pPr>
      <w:spacing w:before="1920" w:after="1920" w:line="240" w:lineRule="auto"/>
      <w:jc w:val="center"/>
    </w:pPr>
    <w:rPr>
      <w:rFonts w:ascii="Arial" w:hAnsi="Arial" w:cs="Arial"/>
      <w:b/>
      <w:bCs/>
      <w:sz w:val="56"/>
      <w:szCs w:val="56"/>
    </w:rPr>
  </w:style>
  <w:style w:type="character" w:customStyle="1" w:styleId="TitleChar">
    <w:name w:val="Title Char"/>
    <w:basedOn w:val="DefaultParagraphFont"/>
    <w:link w:val="Title"/>
    <w:rsid w:val="006413CD"/>
    <w:rPr>
      <w:rFonts w:ascii="Arial" w:eastAsia="Times New Roman" w:hAnsi="Arial" w:cs="Arial"/>
      <w:b/>
      <w:bCs/>
      <w:sz w:val="56"/>
      <w:szCs w:val="56"/>
    </w:rPr>
  </w:style>
  <w:style w:type="paragraph" w:styleId="Subtitle">
    <w:name w:val="Subtitle"/>
    <w:basedOn w:val="Title"/>
    <w:link w:val="SubtitleChar"/>
    <w:qFormat/>
    <w:rsid w:val="006413CD"/>
    <w:pPr>
      <w:spacing w:before="240" w:after="480"/>
    </w:pPr>
    <w:rPr>
      <w:sz w:val="40"/>
      <w:szCs w:val="40"/>
    </w:rPr>
  </w:style>
  <w:style w:type="character" w:customStyle="1" w:styleId="SubtitleChar">
    <w:name w:val="Subtitle Char"/>
    <w:basedOn w:val="DefaultParagraphFont"/>
    <w:link w:val="Subtitle"/>
    <w:rsid w:val="006413CD"/>
    <w:rPr>
      <w:rFonts w:ascii="Arial" w:eastAsia="Times New Roman" w:hAnsi="Arial" w:cs="Arial"/>
      <w:b/>
      <w:bCs/>
      <w:sz w:val="40"/>
      <w:szCs w:val="40"/>
    </w:rPr>
  </w:style>
  <w:style w:type="paragraph" w:customStyle="1" w:styleId="SurveyHead1">
    <w:name w:val="SurveyHead1"/>
    <w:basedOn w:val="Heading1"/>
    <w:qFormat/>
    <w:rsid w:val="006413CD"/>
    <w:pPr>
      <w:pBdr>
        <w:bottom w:val="single" w:sz="12" w:space="1" w:color="auto"/>
      </w:pBdr>
      <w:spacing w:before="480" w:after="120"/>
      <w:ind w:left="3600" w:hanging="720"/>
    </w:pPr>
    <w:rPr>
      <w:caps/>
      <w:smallCaps/>
      <w:sz w:val="24"/>
      <w:szCs w:val="24"/>
    </w:rPr>
  </w:style>
  <w:style w:type="paragraph" w:customStyle="1" w:styleId="tabfignote">
    <w:name w:val="tab/fig note"/>
    <w:basedOn w:val="Normal"/>
    <w:rsid w:val="006413CD"/>
    <w:pPr>
      <w:keepLines/>
      <w:spacing w:before="60" w:line="288" w:lineRule="auto"/>
    </w:pPr>
    <w:rPr>
      <w:rFonts w:ascii="Arial" w:hAnsi="Arial"/>
      <w:sz w:val="20"/>
    </w:rPr>
  </w:style>
  <w:style w:type="table" w:styleId="Table3Deffects1">
    <w:name w:val="Table 3D effects 1"/>
    <w:basedOn w:val="TableNormal"/>
    <w:rsid w:val="006413CD"/>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11">
    <w:name w:val="Table 3D effects 11"/>
    <w:basedOn w:val="TableNormal"/>
    <w:next w:val="Table3Deffects1"/>
    <w:rsid w:val="006413CD"/>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6413C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21">
    <w:name w:val="Table 3D effects 21"/>
    <w:basedOn w:val="TableNormal"/>
    <w:next w:val="Table3Deffects2"/>
    <w:rsid w:val="006413C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6413C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6413C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appAhead66">
    <w:name w:val="table app A head 6 6"/>
    <w:basedOn w:val="Normal"/>
    <w:rsid w:val="006413CD"/>
    <w:pPr>
      <w:spacing w:before="120" w:after="120" w:line="240" w:lineRule="auto"/>
    </w:pPr>
    <w:rPr>
      <w:rFonts w:ascii="Arial" w:eastAsia="MS Mincho" w:hAnsi="Arial"/>
      <w:sz w:val="22"/>
    </w:rPr>
  </w:style>
  <w:style w:type="paragraph" w:customStyle="1" w:styleId="tableappAbody62">
    <w:name w:val="table app A body 6 2"/>
    <w:basedOn w:val="tableappAhead66"/>
    <w:rsid w:val="006413CD"/>
    <w:pPr>
      <w:spacing w:after="40"/>
    </w:pPr>
    <w:rPr>
      <w:lang w:val="en-GB"/>
    </w:rPr>
  </w:style>
  <w:style w:type="paragraph" w:customStyle="1" w:styleId="Text">
    <w:name w:val="Text"/>
    <w:basedOn w:val="Normal"/>
    <w:link w:val="TextChar1"/>
    <w:rsid w:val="006413CD"/>
    <w:pPr>
      <w:spacing w:before="120" w:after="120" w:line="240" w:lineRule="auto"/>
    </w:pPr>
    <w:rPr>
      <w:rFonts w:eastAsia="MS Mincho"/>
    </w:rPr>
  </w:style>
  <w:style w:type="character" w:customStyle="1" w:styleId="TextChar1">
    <w:name w:val="Text Char1"/>
    <w:link w:val="Text"/>
    <w:rsid w:val="006413CD"/>
    <w:rPr>
      <w:rFonts w:ascii="Times New Roman" w:eastAsia="MS Mincho" w:hAnsi="Times New Roman" w:cs="Times New Roman"/>
      <w:sz w:val="24"/>
      <w:szCs w:val="20"/>
    </w:rPr>
  </w:style>
  <w:style w:type="paragraph" w:customStyle="1" w:styleId="tablebullet">
    <w:name w:val="table bullet"/>
    <w:basedOn w:val="Text"/>
    <w:rsid w:val="006413CD"/>
    <w:pPr>
      <w:numPr>
        <w:numId w:val="27"/>
      </w:numPr>
      <w:spacing w:after="40"/>
    </w:pPr>
    <w:rPr>
      <w:rFonts w:ascii="Arial" w:hAnsi="Arial"/>
      <w:sz w:val="22"/>
    </w:rPr>
  </w:style>
  <w:style w:type="paragraph" w:customStyle="1" w:styleId="Tablebullet1">
    <w:name w:val="Table bullet 1"/>
    <w:basedOn w:val="Normal"/>
    <w:rsid w:val="006413CD"/>
    <w:pPr>
      <w:spacing w:line="240" w:lineRule="auto"/>
    </w:pPr>
    <w:rPr>
      <w:sz w:val="22"/>
      <w:szCs w:val="24"/>
    </w:rPr>
  </w:style>
  <w:style w:type="paragraph" w:customStyle="1" w:styleId="Tablebullet2">
    <w:name w:val="Table bullet 2"/>
    <w:basedOn w:val="ListParagraph"/>
    <w:qFormat/>
    <w:rsid w:val="006413CD"/>
    <w:pPr>
      <w:widowControl w:val="0"/>
      <w:numPr>
        <w:numId w:val="28"/>
      </w:numPr>
      <w:spacing w:before="40" w:after="40"/>
    </w:pPr>
    <w:rPr>
      <w:sz w:val="22"/>
      <w:szCs w:val="24"/>
    </w:rPr>
  </w:style>
  <w:style w:type="paragraph" w:customStyle="1" w:styleId="TablebulletLM">
    <w:name w:val="Table bullet LM"/>
    <w:basedOn w:val="ListParagraph"/>
    <w:qFormat/>
    <w:rsid w:val="006413CD"/>
    <w:pPr>
      <w:widowControl w:val="0"/>
      <w:numPr>
        <w:numId w:val="29"/>
      </w:numPr>
      <w:spacing w:before="40" w:after="40"/>
    </w:pPr>
    <w:rPr>
      <w:sz w:val="22"/>
      <w:szCs w:val="24"/>
    </w:rPr>
  </w:style>
  <w:style w:type="paragraph" w:customStyle="1" w:styleId="TableCaption">
    <w:name w:val="Table Caption"/>
    <w:basedOn w:val="Caption"/>
    <w:qFormat/>
    <w:rsid w:val="006413CD"/>
    <w:pPr>
      <w:keepNext/>
      <w:keepLines/>
      <w:spacing w:after="120"/>
      <w:ind w:left="1080" w:hanging="1080"/>
    </w:pPr>
    <w:rPr>
      <w:rFonts w:ascii="Arial" w:hAnsi="Arial"/>
      <w:iCs/>
      <w:color w:val="auto"/>
      <w:sz w:val="20"/>
      <w:szCs w:val="20"/>
    </w:rPr>
  </w:style>
  <w:style w:type="paragraph" w:customStyle="1" w:styleId="TableCaptionContinued">
    <w:name w:val="Table Caption Continued"/>
    <w:basedOn w:val="TableCaption"/>
    <w:qFormat/>
    <w:rsid w:val="006413CD"/>
  </w:style>
  <w:style w:type="table" w:styleId="TableClassic1">
    <w:name w:val="Table Classic 1"/>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6413C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6413C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6413CD"/>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6413CD"/>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6413C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6413C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6413C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orful31">
    <w:name w:val="Table Colorful 31"/>
    <w:basedOn w:val="TableNormal"/>
    <w:next w:val="TableColorful3"/>
    <w:rsid w:val="006413C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6413CD"/>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6413CD"/>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6413CD"/>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6413CD"/>
    <w:pPr>
      <w:spacing w:after="0" w:line="240" w:lineRule="auto"/>
    </w:pPr>
    <w:rPr>
      <w:rFonts w:ascii="Times New Roman" w:eastAsia="Times New Roman" w:hAnsi="Times New Roman" w:cs="Times New Roman"/>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6413C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6413C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6413CD"/>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41">
    <w:name w:val="Table Columns 41"/>
    <w:basedOn w:val="TableNormal"/>
    <w:next w:val="TableColumns4"/>
    <w:rsid w:val="006413CD"/>
    <w:pPr>
      <w:spacing w:after="0" w:line="240" w:lineRule="auto"/>
    </w:pPr>
    <w:rPr>
      <w:rFonts w:ascii="Times New Roman" w:eastAsia="Times New Roman" w:hAnsi="Times New Roman" w:cs="Times New Roman"/>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6413C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lumns51">
    <w:name w:val="Table Columns 51"/>
    <w:basedOn w:val="TableNormal"/>
    <w:next w:val="TableColumns5"/>
    <w:rsid w:val="006413C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6413C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Contemporary1">
    <w:name w:val="Table Contemporary1"/>
    <w:basedOn w:val="TableNormal"/>
    <w:next w:val="TableContemporary"/>
    <w:rsid w:val="006413C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6413CD"/>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6413CD"/>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6413C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6413C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6413C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6413C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51">
    <w:name w:val="Table Grid 51"/>
    <w:basedOn w:val="TableNormal"/>
    <w:next w:val="TableGrid5"/>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6413C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6413C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6413C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6413CD"/>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413CD"/>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6413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
    <w:basedOn w:val="TableNormal"/>
    <w:next w:val="TableGrid"/>
    <w:uiPriority w:val="59"/>
    <w:rsid w:val="006413CD"/>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6413CD"/>
    <w:pPr>
      <w:spacing w:after="0" w:line="240" w:lineRule="auto"/>
    </w:pPr>
    <w:rPr>
      <w:rFonts w:ascii="Calibri" w:eastAsia="SimSun"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anging">
    <w:name w:val="table hanging"/>
    <w:basedOn w:val="Normal"/>
    <w:rsid w:val="006413CD"/>
    <w:pPr>
      <w:tabs>
        <w:tab w:val="left" w:pos="360"/>
      </w:tabs>
      <w:spacing w:before="120" w:after="40" w:line="240" w:lineRule="auto"/>
      <w:ind w:left="360" w:hanging="360"/>
    </w:pPr>
    <w:rPr>
      <w:rFonts w:ascii="Arial" w:hAnsi="Arial"/>
      <w:sz w:val="22"/>
      <w:szCs w:val="24"/>
    </w:rPr>
  </w:style>
  <w:style w:type="paragraph" w:customStyle="1" w:styleId="TableHead">
    <w:name w:val="Table Head"/>
    <w:rsid w:val="006413CD"/>
    <w:pPr>
      <w:spacing w:before="40" w:after="40" w:line="200" w:lineRule="exact"/>
      <w:jc w:val="center"/>
    </w:pPr>
    <w:rPr>
      <w:rFonts w:ascii="Arial Narrow" w:eastAsia="Times New Roman" w:hAnsi="Arial Narrow" w:cs="Times New Roman"/>
      <w:b/>
      <w:color w:val="FFFFFF"/>
      <w:sz w:val="20"/>
      <w:szCs w:val="20"/>
    </w:rPr>
  </w:style>
  <w:style w:type="paragraph" w:customStyle="1" w:styleId="Tableheadings">
    <w:name w:val="Table headings"/>
    <w:basedOn w:val="Normal"/>
    <w:link w:val="TableheadingsChar"/>
    <w:rsid w:val="006413CD"/>
    <w:pPr>
      <w:keepNext/>
      <w:spacing w:before="40" w:after="40" w:line="240" w:lineRule="auto"/>
    </w:pPr>
    <w:rPr>
      <w:rFonts w:ascii="Arial" w:hAnsi="Arial"/>
      <w:b/>
      <w:sz w:val="20"/>
    </w:rPr>
  </w:style>
  <w:style w:type="character" w:customStyle="1" w:styleId="TableheadingsChar">
    <w:name w:val="Table headings Char"/>
    <w:link w:val="Tableheadings"/>
    <w:rsid w:val="006413CD"/>
    <w:rPr>
      <w:rFonts w:ascii="Arial" w:eastAsia="Times New Roman" w:hAnsi="Arial" w:cs="Times New Roman"/>
      <w:b/>
      <w:sz w:val="20"/>
      <w:szCs w:val="20"/>
    </w:rPr>
  </w:style>
  <w:style w:type="paragraph" w:customStyle="1" w:styleId="tableheadital">
    <w:name w:val="table head ital"/>
    <w:basedOn w:val="Tableheadings"/>
    <w:rsid w:val="006413CD"/>
    <w:pPr>
      <w:spacing w:line="320" w:lineRule="exact"/>
    </w:pPr>
    <w:rPr>
      <w:i/>
    </w:rPr>
  </w:style>
  <w:style w:type="paragraph" w:customStyle="1" w:styleId="TableHeading">
    <w:name w:val="Table Heading"/>
    <w:qFormat/>
    <w:rsid w:val="006413CD"/>
    <w:pPr>
      <w:spacing w:after="0" w:line="240" w:lineRule="auto"/>
      <w:jc w:val="center"/>
    </w:pPr>
    <w:rPr>
      <w:rFonts w:ascii="Times New Roman" w:eastAsia="Times New Roman" w:hAnsi="Times New Roman" w:cs="Times New Roman"/>
      <w:b/>
      <w:sz w:val="20"/>
      <w:szCs w:val="20"/>
    </w:rPr>
  </w:style>
  <w:style w:type="table" w:styleId="TableList1">
    <w:name w:val="Table List 1"/>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6413C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6413C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6413C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41">
    <w:name w:val="Table List 41"/>
    <w:basedOn w:val="TableNormal"/>
    <w:next w:val="TableList4"/>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61">
    <w:name w:val="Table List 61"/>
    <w:basedOn w:val="TableNormal"/>
    <w:next w:val="TableList6"/>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71">
    <w:name w:val="Table List 71"/>
    <w:basedOn w:val="TableNormal"/>
    <w:next w:val="TableList7"/>
    <w:rsid w:val="006413C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List81">
    <w:name w:val="Table List 81"/>
    <w:basedOn w:val="TableNormal"/>
    <w:next w:val="TableList8"/>
    <w:rsid w:val="006413C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Text0">
    <w:name w:val="Table Text"/>
    <w:basedOn w:val="Normal"/>
    <w:link w:val="TableTextChar0"/>
    <w:qFormat/>
    <w:rsid w:val="006413CD"/>
    <w:pPr>
      <w:widowControl w:val="0"/>
      <w:spacing w:before="40" w:after="40" w:line="240" w:lineRule="auto"/>
    </w:pPr>
    <w:rPr>
      <w:rFonts w:eastAsia="Batang"/>
      <w:sz w:val="22"/>
    </w:rPr>
  </w:style>
  <w:style w:type="character" w:customStyle="1" w:styleId="TableTextChar0">
    <w:name w:val="Table Text Char"/>
    <w:basedOn w:val="DefaultParagraphFont"/>
    <w:link w:val="TableText0"/>
    <w:rsid w:val="006413CD"/>
    <w:rPr>
      <w:rFonts w:ascii="Times New Roman" w:eastAsia="Batang" w:hAnsi="Times New Roman" w:cs="Times New Roman"/>
      <w:szCs w:val="20"/>
    </w:rPr>
  </w:style>
  <w:style w:type="paragraph" w:customStyle="1" w:styleId="TableNumbering">
    <w:name w:val="Table Numbering"/>
    <w:basedOn w:val="TableText0"/>
    <w:uiPriority w:val="7"/>
    <w:qFormat/>
    <w:rsid w:val="006413CD"/>
    <w:pPr>
      <w:widowControl/>
      <w:numPr>
        <w:numId w:val="30"/>
      </w:numPr>
    </w:pPr>
    <w:rPr>
      <w:rFonts w:asciiTheme="minorHAnsi" w:eastAsiaTheme="minorEastAsia" w:hAnsiTheme="minorHAnsi"/>
      <w:szCs w:val="24"/>
    </w:rPr>
  </w:style>
  <w:style w:type="paragraph" w:styleId="TableofFigures">
    <w:name w:val="table of figures"/>
    <w:basedOn w:val="TableHeaders"/>
    <w:next w:val="Normal"/>
    <w:autoRedefine/>
    <w:uiPriority w:val="99"/>
    <w:unhideWhenUsed/>
    <w:rsid w:val="006413CD"/>
    <w:pPr>
      <w:tabs>
        <w:tab w:val="left" w:pos="720"/>
      </w:tabs>
      <w:spacing w:before="2400" w:after="60"/>
      <w:ind w:left="720" w:hanging="720"/>
      <w:jc w:val="center"/>
    </w:pPr>
    <w:rPr>
      <w:rFonts w:ascii="Times New Roman" w:hAnsi="Times New Roman"/>
      <w:b/>
      <w:sz w:val="24"/>
      <w:szCs w:val="24"/>
    </w:rPr>
  </w:style>
  <w:style w:type="table" w:styleId="TableProfessional">
    <w:name w:val="Table Professional"/>
    <w:basedOn w:val="TableNorm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Professional1">
    <w:name w:val="Table Professional1"/>
    <w:basedOn w:val="TableNormal"/>
    <w:next w:val="TableProfessional"/>
    <w:rsid w:val="006413C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11">
    <w:name w:val="Table Simple 11"/>
    <w:basedOn w:val="TableNormal"/>
    <w:next w:val="TableSimple1"/>
    <w:rsid w:val="006413CD"/>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6413CD"/>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21">
    <w:name w:val="Table Simple 21"/>
    <w:basedOn w:val="TableNormal"/>
    <w:next w:val="TableSimple2"/>
    <w:rsid w:val="006413CD"/>
    <w:pPr>
      <w:spacing w:after="0" w:line="240" w:lineRule="auto"/>
    </w:pPr>
    <w:rPr>
      <w:rFonts w:ascii="Times New Roman" w:eastAsia="Times New Roman" w:hAnsi="Times New Roman"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imple31">
    <w:name w:val="Table Simple 31"/>
    <w:basedOn w:val="TableNormal"/>
    <w:next w:val="TableSimple3"/>
    <w:rsid w:val="006413C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6413CD"/>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11">
    <w:name w:val="Table Subtle 11"/>
    <w:basedOn w:val="TableNormal"/>
    <w:next w:val="TableSubtle1"/>
    <w:rsid w:val="006413CD"/>
    <w:pPr>
      <w:spacing w:after="0" w:line="240" w:lineRule="auto"/>
    </w:pPr>
    <w:rPr>
      <w:rFonts w:ascii="Times New Roman" w:eastAsia="Times New Roman" w:hAnsi="Times New Roman" w:cs="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6413C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6413C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HangingIndent">
    <w:name w:val="Table Text_HangingIndent"/>
    <w:basedOn w:val="TableText0"/>
    <w:qFormat/>
    <w:rsid w:val="006413CD"/>
    <w:pPr>
      <w:spacing w:line="220" w:lineRule="exact"/>
      <w:ind w:left="144" w:hanging="144"/>
    </w:pPr>
    <w:rPr>
      <w:rFonts w:cstheme="minorBidi"/>
      <w:sz w:val="20"/>
    </w:rPr>
  </w:style>
  <w:style w:type="table" w:styleId="TableTheme">
    <w:name w:val="Table Theme"/>
    <w:basedOn w:val="TableNormal"/>
    <w:rsid w:val="006413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6413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6413CD"/>
    <w:pPr>
      <w:keepNext/>
      <w:keepLines/>
      <w:spacing w:before="240" w:after="240" w:line="240" w:lineRule="auto"/>
      <w:jc w:val="center"/>
    </w:pPr>
    <w:rPr>
      <w:b/>
    </w:rPr>
  </w:style>
  <w:style w:type="paragraph" w:customStyle="1" w:styleId="TableTitleContinued">
    <w:name w:val="Table Title Continued"/>
    <w:basedOn w:val="TableCaption"/>
    <w:qFormat/>
    <w:rsid w:val="006413CD"/>
    <w:pPr>
      <w:ind w:left="0" w:firstLine="0"/>
      <w:jc w:val="center"/>
    </w:pPr>
    <w:rPr>
      <w:iCs w:val="0"/>
      <w:noProof/>
    </w:rPr>
  </w:style>
  <w:style w:type="table" w:styleId="TableWeb1">
    <w:name w:val="Table Web 1"/>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11">
    <w:name w:val="Table Web 11"/>
    <w:basedOn w:val="TableNormal"/>
    <w:next w:val="TableWeb1"/>
    <w:rsid w:val="006413C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6413C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6413C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6413C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TOC1Apps">
    <w:name w:val="TOC 1 Apps"/>
    <w:basedOn w:val="TOC1"/>
    <w:qFormat/>
    <w:rsid w:val="006413CD"/>
    <w:pPr>
      <w:tabs>
        <w:tab w:val="right" w:pos="9350"/>
      </w:tabs>
      <w:spacing w:after="60"/>
      <w:ind w:left="1584" w:hanging="1584"/>
    </w:pPr>
    <w:rPr>
      <w:b w:val="0"/>
      <w:i/>
      <w:color w:val="0000FF"/>
      <w:sz w:val="28"/>
    </w:rPr>
  </w:style>
  <w:style w:type="paragraph" w:customStyle="1" w:styleId="TOC1AApps">
    <w:name w:val="TOC 1A Apps"/>
    <w:basedOn w:val="TOC1Apps"/>
    <w:qFormat/>
    <w:rsid w:val="006413CD"/>
    <w:rPr>
      <w:b/>
      <w:i w:val="0"/>
      <w:color w:val="auto"/>
      <w:sz w:val="24"/>
      <w:szCs w:val="24"/>
    </w:rPr>
  </w:style>
  <w:style w:type="paragraph" w:styleId="TOC2">
    <w:name w:val="toc 2"/>
    <w:basedOn w:val="Normal"/>
    <w:next w:val="Normal"/>
    <w:uiPriority w:val="39"/>
    <w:unhideWhenUsed/>
    <w:rsid w:val="006413CD"/>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6413CD"/>
    <w:pPr>
      <w:tabs>
        <w:tab w:val="right" w:leader="dot" w:pos="9350"/>
      </w:tabs>
      <w:spacing w:after="120" w:line="240" w:lineRule="auto"/>
      <w:ind w:left="1008" w:right="576"/>
    </w:pPr>
  </w:style>
  <w:style w:type="paragraph" w:styleId="TOC4">
    <w:name w:val="toc 4"/>
    <w:basedOn w:val="Normal"/>
    <w:next w:val="Normal"/>
    <w:autoRedefine/>
    <w:uiPriority w:val="39"/>
    <w:unhideWhenUsed/>
    <w:rsid w:val="006413CD"/>
    <w:pPr>
      <w:tabs>
        <w:tab w:val="right" w:leader="dot" w:pos="9350"/>
      </w:tabs>
      <w:spacing w:after="100" w:line="276" w:lineRule="auto"/>
      <w:ind w:left="1440"/>
    </w:pPr>
    <w:rPr>
      <w:rFonts w:asciiTheme="minorHAnsi" w:eastAsiaTheme="minorEastAsia" w:hAnsiTheme="minorHAnsi" w:cstheme="minorBidi"/>
      <w:sz w:val="22"/>
      <w:szCs w:val="22"/>
      <w:lang w:eastAsia="zh-CN"/>
    </w:rPr>
  </w:style>
  <w:style w:type="paragraph" w:customStyle="1" w:styleId="TOC41">
    <w:name w:val="TOC 41"/>
    <w:basedOn w:val="Normal"/>
    <w:next w:val="Normal"/>
    <w:autoRedefine/>
    <w:uiPriority w:val="39"/>
    <w:unhideWhenUsed/>
    <w:rsid w:val="006413CD"/>
    <w:pPr>
      <w:tabs>
        <w:tab w:val="right" w:leader="dot" w:pos="9350"/>
      </w:tabs>
      <w:spacing w:after="100" w:line="276" w:lineRule="auto"/>
      <w:ind w:left="1440"/>
    </w:pPr>
    <w:rPr>
      <w:rFonts w:ascii="Calibri" w:eastAsia="SimSun" w:hAnsi="Calibri" w:cstheme="minorBidi"/>
      <w:sz w:val="22"/>
      <w:szCs w:val="24"/>
      <w:lang w:eastAsia="zh-CN"/>
    </w:rPr>
  </w:style>
  <w:style w:type="paragraph" w:styleId="TOC5">
    <w:name w:val="toc 5"/>
    <w:basedOn w:val="Normal"/>
    <w:next w:val="Normal"/>
    <w:autoRedefine/>
    <w:uiPriority w:val="39"/>
    <w:unhideWhenUsed/>
    <w:rsid w:val="006413CD"/>
    <w:pPr>
      <w:tabs>
        <w:tab w:val="right" w:leader="dot" w:pos="9350"/>
      </w:tabs>
      <w:spacing w:after="100" w:line="276" w:lineRule="auto"/>
      <w:ind w:left="720"/>
    </w:pPr>
    <w:rPr>
      <w:rFonts w:asciiTheme="minorHAnsi" w:eastAsiaTheme="minorEastAsia" w:hAnsiTheme="minorHAnsi" w:cstheme="minorBidi"/>
      <w:sz w:val="22"/>
      <w:szCs w:val="22"/>
      <w:lang w:eastAsia="zh-CN"/>
    </w:rPr>
  </w:style>
  <w:style w:type="paragraph" w:customStyle="1" w:styleId="TOC51">
    <w:name w:val="TOC 51"/>
    <w:basedOn w:val="Normal"/>
    <w:next w:val="Normal"/>
    <w:autoRedefine/>
    <w:uiPriority w:val="39"/>
    <w:unhideWhenUsed/>
    <w:rsid w:val="006413CD"/>
    <w:pPr>
      <w:tabs>
        <w:tab w:val="right" w:leader="dot" w:pos="9350"/>
      </w:tabs>
      <w:spacing w:after="100" w:line="276" w:lineRule="auto"/>
      <w:ind w:left="720"/>
    </w:pPr>
    <w:rPr>
      <w:rFonts w:ascii="Calibri" w:eastAsia="SimSun" w:hAnsi="Calibri" w:cstheme="minorBidi"/>
      <w:sz w:val="22"/>
      <w:szCs w:val="24"/>
      <w:lang w:eastAsia="zh-CN"/>
    </w:rPr>
  </w:style>
  <w:style w:type="paragraph" w:styleId="TOC6">
    <w:name w:val="toc 6"/>
    <w:basedOn w:val="Normal"/>
    <w:next w:val="Normal"/>
    <w:autoRedefine/>
    <w:uiPriority w:val="39"/>
    <w:unhideWhenUsed/>
    <w:rsid w:val="006413CD"/>
    <w:pPr>
      <w:spacing w:after="100" w:line="276" w:lineRule="auto"/>
      <w:ind w:left="1100"/>
    </w:pPr>
    <w:rPr>
      <w:rFonts w:asciiTheme="minorHAnsi" w:eastAsiaTheme="minorEastAsia" w:hAnsiTheme="minorHAnsi" w:cstheme="minorBidi"/>
      <w:sz w:val="22"/>
      <w:szCs w:val="22"/>
      <w:lang w:eastAsia="zh-CN"/>
    </w:rPr>
  </w:style>
  <w:style w:type="paragraph" w:customStyle="1" w:styleId="TOC61">
    <w:name w:val="TOC 61"/>
    <w:basedOn w:val="Normal"/>
    <w:next w:val="Normal"/>
    <w:autoRedefine/>
    <w:uiPriority w:val="39"/>
    <w:unhideWhenUsed/>
    <w:rsid w:val="006413CD"/>
    <w:pPr>
      <w:spacing w:after="100" w:line="276" w:lineRule="auto"/>
      <w:ind w:left="1100"/>
    </w:pPr>
    <w:rPr>
      <w:rFonts w:ascii="Calibri" w:eastAsia="SimSun" w:hAnsi="Calibri" w:cstheme="minorBidi"/>
      <w:sz w:val="22"/>
      <w:szCs w:val="24"/>
      <w:lang w:eastAsia="zh-CN"/>
    </w:rPr>
  </w:style>
  <w:style w:type="paragraph" w:styleId="TOC7">
    <w:name w:val="toc 7"/>
    <w:basedOn w:val="Normal"/>
    <w:next w:val="Normal"/>
    <w:autoRedefine/>
    <w:uiPriority w:val="39"/>
    <w:unhideWhenUsed/>
    <w:rsid w:val="006413CD"/>
    <w:pPr>
      <w:spacing w:after="100" w:line="276" w:lineRule="auto"/>
      <w:ind w:left="1320"/>
    </w:pPr>
    <w:rPr>
      <w:rFonts w:asciiTheme="minorHAnsi" w:eastAsiaTheme="minorEastAsia" w:hAnsiTheme="minorHAnsi" w:cstheme="minorBidi"/>
      <w:sz w:val="22"/>
      <w:szCs w:val="22"/>
      <w:lang w:eastAsia="zh-CN"/>
    </w:rPr>
  </w:style>
  <w:style w:type="paragraph" w:customStyle="1" w:styleId="TOC71">
    <w:name w:val="TOC 71"/>
    <w:basedOn w:val="Normal"/>
    <w:next w:val="Normal"/>
    <w:autoRedefine/>
    <w:uiPriority w:val="39"/>
    <w:unhideWhenUsed/>
    <w:rsid w:val="006413CD"/>
    <w:pPr>
      <w:spacing w:after="100" w:line="276" w:lineRule="auto"/>
      <w:ind w:left="1320"/>
    </w:pPr>
    <w:rPr>
      <w:rFonts w:ascii="Calibri" w:eastAsia="SimSun" w:hAnsi="Calibri" w:cstheme="minorBidi"/>
      <w:sz w:val="22"/>
      <w:szCs w:val="24"/>
      <w:lang w:eastAsia="zh-CN"/>
    </w:rPr>
  </w:style>
  <w:style w:type="paragraph" w:styleId="TOC8">
    <w:name w:val="toc 8"/>
    <w:basedOn w:val="Normal"/>
    <w:next w:val="Normal"/>
    <w:autoRedefine/>
    <w:uiPriority w:val="39"/>
    <w:unhideWhenUsed/>
    <w:rsid w:val="006413CD"/>
    <w:pPr>
      <w:spacing w:after="100" w:line="276" w:lineRule="auto"/>
      <w:ind w:left="1540"/>
    </w:pPr>
    <w:rPr>
      <w:rFonts w:asciiTheme="minorHAnsi" w:eastAsiaTheme="minorEastAsia" w:hAnsiTheme="minorHAnsi" w:cstheme="minorBidi"/>
      <w:sz w:val="22"/>
      <w:szCs w:val="22"/>
      <w:lang w:eastAsia="zh-CN"/>
    </w:rPr>
  </w:style>
  <w:style w:type="paragraph" w:customStyle="1" w:styleId="TOC81">
    <w:name w:val="TOC 81"/>
    <w:basedOn w:val="Normal"/>
    <w:next w:val="Normal"/>
    <w:autoRedefine/>
    <w:uiPriority w:val="39"/>
    <w:unhideWhenUsed/>
    <w:rsid w:val="006413CD"/>
    <w:pPr>
      <w:spacing w:after="100" w:line="276" w:lineRule="auto"/>
      <w:ind w:left="1540"/>
    </w:pPr>
    <w:rPr>
      <w:rFonts w:ascii="Calibri" w:eastAsia="SimSun" w:hAnsi="Calibri" w:cstheme="minorBidi"/>
      <w:sz w:val="22"/>
      <w:szCs w:val="24"/>
      <w:lang w:eastAsia="zh-CN"/>
    </w:rPr>
  </w:style>
  <w:style w:type="paragraph" w:styleId="TOC9">
    <w:name w:val="toc 9"/>
    <w:basedOn w:val="Normal"/>
    <w:next w:val="Normal"/>
    <w:autoRedefine/>
    <w:uiPriority w:val="39"/>
    <w:unhideWhenUsed/>
    <w:rsid w:val="006413CD"/>
    <w:pPr>
      <w:spacing w:after="100" w:line="276" w:lineRule="auto"/>
      <w:ind w:left="1760"/>
    </w:pPr>
    <w:rPr>
      <w:rFonts w:asciiTheme="minorHAnsi" w:eastAsiaTheme="minorEastAsia" w:hAnsiTheme="minorHAnsi" w:cstheme="minorBidi"/>
      <w:sz w:val="22"/>
      <w:szCs w:val="22"/>
      <w:lang w:eastAsia="zh-CN"/>
    </w:rPr>
  </w:style>
  <w:style w:type="paragraph" w:customStyle="1" w:styleId="TOC91">
    <w:name w:val="TOC 91"/>
    <w:basedOn w:val="Normal"/>
    <w:next w:val="Normal"/>
    <w:autoRedefine/>
    <w:uiPriority w:val="39"/>
    <w:unhideWhenUsed/>
    <w:rsid w:val="006413CD"/>
    <w:pPr>
      <w:spacing w:after="100" w:line="276" w:lineRule="auto"/>
      <w:ind w:left="1760"/>
    </w:pPr>
    <w:rPr>
      <w:rFonts w:ascii="Calibri" w:eastAsia="SimSun" w:hAnsi="Calibri" w:cstheme="minorBidi"/>
      <w:sz w:val="22"/>
      <w:szCs w:val="24"/>
      <w:lang w:eastAsia="zh-CN"/>
    </w:rPr>
  </w:style>
  <w:style w:type="paragraph" w:styleId="TOCHeading">
    <w:name w:val="TOC Heading"/>
    <w:basedOn w:val="Normal"/>
    <w:next w:val="Normal"/>
    <w:uiPriority w:val="39"/>
    <w:qFormat/>
    <w:rsid w:val="006413CD"/>
    <w:pPr>
      <w:spacing w:after="360"/>
      <w:jc w:val="center"/>
    </w:pPr>
    <w:rPr>
      <w:rFonts w:ascii="Arial Bold" w:hAnsi="Arial Bold" w:cs="Arial"/>
      <w:b/>
      <w:bCs/>
      <w:smallCaps/>
      <w:sz w:val="28"/>
      <w:szCs w:val="28"/>
    </w:rPr>
  </w:style>
  <w:style w:type="paragraph" w:customStyle="1" w:styleId="TopicBoxesLine">
    <w:name w:val="Topic Boxes Line"/>
    <w:basedOn w:val="BodyText"/>
    <w:qFormat/>
    <w:rsid w:val="006413CD"/>
    <w:pPr>
      <w:spacing w:after="0"/>
    </w:pPr>
  </w:style>
  <w:style w:type="paragraph" w:customStyle="1" w:styleId="SurveyBodyText">
    <w:name w:val="_Survey Body Text"/>
    <w:basedOn w:val="Normal"/>
    <w:qFormat/>
    <w:rsid w:val="005C1E4F"/>
    <w:pPr>
      <w:spacing w:after="240" w:line="240" w:lineRule="auto"/>
    </w:pPr>
    <w:rPr>
      <w:rFonts w:eastAsiaTheme="minorHAnsi" w:cstheme="minorBidi"/>
      <w:szCs w:val="24"/>
    </w:rPr>
  </w:style>
  <w:style w:type="paragraph" w:customStyle="1" w:styleId="SurveyBodyTextIndented">
    <w:name w:val="_Survey Body Text_Indented"/>
    <w:basedOn w:val="Normal"/>
    <w:qFormat/>
    <w:rsid w:val="005C1E4F"/>
    <w:pPr>
      <w:spacing w:after="120" w:line="240" w:lineRule="auto"/>
      <w:ind w:left="360"/>
    </w:pPr>
    <w:rPr>
      <w:rFonts w:eastAsiaTheme="minorHAnsi" w:cstheme="minorBidi"/>
      <w:szCs w:val="24"/>
    </w:rPr>
  </w:style>
  <w:style w:type="paragraph" w:styleId="Revision">
    <w:name w:val="Revision"/>
    <w:hidden/>
    <w:uiPriority w:val="99"/>
    <w:semiHidden/>
    <w:rsid w:val="00F41277"/>
    <w:pPr>
      <w:spacing w:after="0" w:line="240" w:lineRule="auto"/>
    </w:pPr>
    <w:rPr>
      <w:rFonts w:ascii="Times New Roman" w:eastAsia="Times New Roman" w:hAnsi="Times New Roman" w:cs="Times New Roman"/>
      <w:sz w:val="24"/>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B4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3746">
      <w:bodyDiv w:val="1"/>
      <w:marLeft w:val="0"/>
      <w:marRight w:val="0"/>
      <w:marTop w:val="0"/>
      <w:marBottom w:val="0"/>
      <w:divBdr>
        <w:top w:val="none" w:sz="0" w:space="0" w:color="auto"/>
        <w:left w:val="none" w:sz="0" w:space="0" w:color="auto"/>
        <w:bottom w:val="none" w:sz="0" w:space="0" w:color="auto"/>
        <w:right w:val="none" w:sz="0" w:space="0" w:color="auto"/>
      </w:divBdr>
    </w:div>
    <w:div w:id="275647412">
      <w:bodyDiv w:val="1"/>
      <w:marLeft w:val="0"/>
      <w:marRight w:val="0"/>
      <w:marTop w:val="0"/>
      <w:marBottom w:val="0"/>
      <w:divBdr>
        <w:top w:val="none" w:sz="0" w:space="0" w:color="auto"/>
        <w:left w:val="none" w:sz="0" w:space="0" w:color="auto"/>
        <w:bottom w:val="none" w:sz="0" w:space="0" w:color="auto"/>
        <w:right w:val="none" w:sz="0" w:space="0" w:color="auto"/>
      </w:divBdr>
    </w:div>
    <w:div w:id="1109350218">
      <w:bodyDiv w:val="1"/>
      <w:marLeft w:val="0"/>
      <w:marRight w:val="0"/>
      <w:marTop w:val="0"/>
      <w:marBottom w:val="0"/>
      <w:divBdr>
        <w:top w:val="none" w:sz="0" w:space="0" w:color="auto"/>
        <w:left w:val="none" w:sz="0" w:space="0" w:color="auto"/>
        <w:bottom w:val="none" w:sz="0" w:space="0" w:color="auto"/>
        <w:right w:val="none" w:sz="0" w:space="0" w:color="auto"/>
      </w:divBdr>
    </w:div>
    <w:div w:id="207496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cqa.org/blog/tobacco-cessation-hedis-measure-planned-for-my-2026/"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A6372-F575-4EEE-B49E-93C1A8A6F563}">
  <ds:schemaRefs>
    <ds:schemaRef ds:uri="http://purl.org/dc/dcmitype/"/>
    <ds:schemaRef ds:uri="f421f6b9-57e4-4f3e-aeb8-987bfff49f38"/>
    <ds:schemaRef ds:uri="http://schemas.microsoft.com/office/2006/metadata/properties"/>
    <ds:schemaRef ds:uri="http://schemas.microsoft.com/office/infopath/2007/PartnerControls"/>
    <ds:schemaRef ds:uri="http://schemas.microsoft.com/office/2006/documentManagement/types"/>
    <ds:schemaRef ds:uri="ef3271c7-ed07-44c7-9366-88b2c80d421e"/>
    <ds:schemaRef ds:uri="http://purl.org/dc/elements/1.1/"/>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3A7F243C-B875-4C5B-B8FC-2927895B8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A72EC3-D396-4C38-A566-7709497CC546}">
  <ds:schemaRefs>
    <ds:schemaRef ds:uri="http://schemas.microsoft.com/sharepoint/v3/contenttype/forms"/>
  </ds:schemaRefs>
</ds:datastoreItem>
</file>

<file path=customXml/itemProps4.xml><?xml version="1.0" encoding="utf-8"?>
<ds:datastoreItem xmlns:ds="http://schemas.openxmlformats.org/officeDocument/2006/customXml" ds:itemID="{63379B9A-3EE3-4573-9CCB-88A34F71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9</Pages>
  <Words>4105</Words>
  <Characters>2340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2026 QHP Enrollee Survey Internet Script: English</vt:lpstr>
    </vt:vector>
  </TitlesOfParts>
  <Company>Centers for Medicare &amp; Medicaid Services</Company>
  <LinksUpToDate>false</LinksUpToDate>
  <CharactersWithSpaces>27455</CharactersWithSpaces>
  <SharedDoc>false</SharedDoc>
  <HLinks>
    <vt:vector size="6" baseType="variant">
      <vt:variant>
        <vt:i4>3539041</vt:i4>
      </vt:variant>
      <vt:variant>
        <vt:i4>0</vt:i4>
      </vt:variant>
      <vt:variant>
        <vt:i4>0</vt:i4>
      </vt:variant>
      <vt:variant>
        <vt:i4>5</vt:i4>
      </vt:variant>
      <vt:variant>
        <vt:lpwstr>https://www.ncqa.org/blog/tobacco-cessation-hedis-measure-planned-for-my-2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QHP Enrollee Survey Internet Script: English</dc:title>
  <dc:subject>2026 Qualified Health Plan Enrollee Experience Survey</dc:subject>
  <dc:creator>Centers for Medicare &amp; Medicaid Services</dc:creator>
  <cp:keywords>script conventions; programming specifications; text convention requirements; survey instructions; survey script; health plan; health care; personal doctor; specialists; physical, mental, or emotional condition</cp:keywords>
  <dc:description>Public Domain</dc:description>
  <cp:lastModifiedBy>Sacco, Helen</cp:lastModifiedBy>
  <cp:revision>40</cp:revision>
  <cp:lastPrinted>2018-08-15T05:43:00Z</cp:lastPrinted>
  <dcterms:created xsi:type="dcterms:W3CDTF">2025-08-19T20:44:00Z</dcterms:created>
  <dcterms:modified xsi:type="dcterms:W3CDTF">2025-09-18T19: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MediaServiceImageTags">
    <vt:lpwstr/>
  </property>
  <property fmtid="{D5CDD505-2E9C-101B-9397-08002B2CF9AE}" pid="4" name="GrammarlyDocumentId">
    <vt:lpwstr>72ae96fa4b89f80dd72941e199727a7a05b63965d30a64b4f078844355492028</vt:lpwstr>
  </property>
  <property fmtid="{D5CDD505-2E9C-101B-9397-08002B2CF9AE}" pid="5" name="Language">
    <vt:lpwstr>en-us</vt:lpwstr>
  </property>
</Properties>
</file>